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27.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_hw7</w:t>
      </w:r>
    </w:p>
    <w:bookmarkStart w:id="20" w:name="goal"/>
    <w:p>
      <w:pPr>
        <w:pStyle w:val="Heading2"/>
      </w:pPr>
      <w:r>
        <w:t xml:space="preserve">Goal:</w:t>
      </w:r>
    </w:p>
    <w:p>
      <w:pPr>
        <w:pStyle w:val="FirstParagraph"/>
      </w:pPr>
      <w:r>
        <w:t xml:space="preserve">To predict 30-day readmission risk among patients currently hospitalized for acute myocardial infarction using a smaple dataset.</w:t>
      </w:r>
    </w:p>
    <w:p>
      <w:pPr>
        <w:pStyle w:val="BodyText"/>
      </w:pPr>
      <w:r>
        <w:t xml:space="preserve">The dataset (mi.data.final) consists of an ID variable, 14 features describing clinical tests and comorbidities, and an indicator for whether the individual was readmitted to the hospital within 30 days of discharge.</w:t>
      </w:r>
    </w:p>
    <w:p>
      <w:pPr>
        <w:pStyle w:val="BodyText"/>
      </w:pPr>
      <w:r>
        <w:t xml:space="preserve">The variables are as follows:</w:t>
      </w:r>
    </w:p>
    <w:p>
      <w:pPr>
        <w:numPr>
          <w:ilvl w:val="0"/>
          <w:numId w:val="1001"/>
        </w:numPr>
        <w:pStyle w:val="Compact"/>
      </w:pPr>
      <w:r>
        <w:rPr>
          <w:rStyle w:val="VerbatimChar"/>
        </w:rPr>
        <w:t xml:space="preserve">ID</w:t>
      </w:r>
      <w:r>
        <w:t xml:space="preserve">: identifier</w:t>
      </w:r>
    </w:p>
    <w:p>
      <w:pPr>
        <w:numPr>
          <w:ilvl w:val="0"/>
          <w:numId w:val="1001"/>
        </w:numPr>
        <w:pStyle w:val="Compact"/>
      </w:pPr>
      <w:r>
        <w:rPr>
          <w:rStyle w:val="VerbatimChar"/>
        </w:rPr>
        <w:t xml:space="preserve">Age</w:t>
      </w:r>
      <w:r>
        <w:t xml:space="preserve">: age at initial MI (years)</w:t>
      </w:r>
    </w:p>
    <w:p>
      <w:pPr>
        <w:numPr>
          <w:ilvl w:val="0"/>
          <w:numId w:val="1001"/>
        </w:numPr>
        <w:pStyle w:val="Compact"/>
      </w:pPr>
      <w:r>
        <w:rPr>
          <w:rStyle w:val="VerbatimChar"/>
        </w:rPr>
        <w:t xml:space="preserve">Sex</w:t>
      </w:r>
      <w:r>
        <w:t xml:space="preserve">: Reported by patient 0-Male, 1-Female, 2-Non-binary/Other</w:t>
      </w:r>
    </w:p>
    <w:p>
      <w:pPr>
        <w:numPr>
          <w:ilvl w:val="0"/>
          <w:numId w:val="1001"/>
        </w:numPr>
        <w:pStyle w:val="Compact"/>
      </w:pPr>
      <w:r>
        <w:rPr>
          <w:rStyle w:val="VerbatimChar"/>
        </w:rPr>
        <w:t xml:space="preserve">sodium</w:t>
      </w:r>
      <w:r>
        <w:t xml:space="preserve">: serum sodium (mmol/L)</w:t>
      </w:r>
    </w:p>
    <w:p>
      <w:pPr>
        <w:numPr>
          <w:ilvl w:val="0"/>
          <w:numId w:val="1001"/>
        </w:numPr>
        <w:pStyle w:val="Compact"/>
      </w:pPr>
      <w:r>
        <w:rPr>
          <w:rStyle w:val="VerbatimChar"/>
        </w:rPr>
        <w:t xml:space="preserve">ALT</w:t>
      </w:r>
      <w:r>
        <w:t xml:space="preserve">: liver enzymes (IU/L)</w:t>
      </w:r>
    </w:p>
    <w:p>
      <w:pPr>
        <w:numPr>
          <w:ilvl w:val="0"/>
          <w:numId w:val="1001"/>
        </w:numPr>
        <w:pStyle w:val="Compact"/>
      </w:pPr>
      <w:r>
        <w:rPr>
          <w:rStyle w:val="VerbatimChar"/>
        </w:rPr>
        <w:t xml:space="preserve">WBC</w:t>
      </w:r>
      <w:r>
        <w:t xml:space="preserve">: white blood cell count (billions/L)</w:t>
      </w:r>
    </w:p>
    <w:p>
      <w:pPr>
        <w:numPr>
          <w:ilvl w:val="0"/>
          <w:numId w:val="1001"/>
        </w:numPr>
        <w:pStyle w:val="Compact"/>
      </w:pPr>
      <w:r>
        <w:rPr>
          <w:rStyle w:val="VerbatimChar"/>
        </w:rPr>
        <w:t xml:space="preserve">ESR</w:t>
      </w:r>
      <w:r>
        <w:t xml:space="preserve">: erythrocyte sedimentation rate</w:t>
      </w:r>
    </w:p>
    <w:p>
      <w:pPr>
        <w:numPr>
          <w:ilvl w:val="0"/>
          <w:numId w:val="1001"/>
        </w:numPr>
        <w:pStyle w:val="Compact"/>
      </w:pPr>
      <w:r>
        <w:rPr>
          <w:rStyle w:val="VerbatimChar"/>
        </w:rPr>
        <w:t xml:space="preserve">SBP</w:t>
      </w:r>
      <w:r>
        <w:t xml:space="preserve">: systolic blood pressure at intake (mmHg)</w:t>
      </w:r>
    </w:p>
    <w:p>
      <w:pPr>
        <w:numPr>
          <w:ilvl w:val="0"/>
          <w:numId w:val="1001"/>
        </w:numPr>
        <w:pStyle w:val="Compact"/>
      </w:pPr>
      <w:r>
        <w:rPr>
          <w:rStyle w:val="VerbatimChar"/>
        </w:rPr>
        <w:t xml:space="preserve">DBP</w:t>
      </w:r>
      <w:r>
        <w:t xml:space="preserve">: diastolic blood pressure at intake (mmHg)</w:t>
      </w:r>
    </w:p>
    <w:p>
      <w:pPr>
        <w:numPr>
          <w:ilvl w:val="0"/>
          <w:numId w:val="1001"/>
        </w:numPr>
        <w:pStyle w:val="Compact"/>
      </w:pPr>
      <w:r>
        <w:rPr>
          <w:rStyle w:val="VerbatimChar"/>
        </w:rPr>
        <w:t xml:space="preserve">Pulm.adema</w:t>
      </w:r>
      <w:r>
        <w:t xml:space="preserve">: Pulmonary adema (1=Yes, 0=No)</w:t>
      </w:r>
    </w:p>
    <w:p>
      <w:pPr>
        <w:numPr>
          <w:ilvl w:val="0"/>
          <w:numId w:val="1001"/>
        </w:numPr>
        <w:pStyle w:val="Compact"/>
      </w:pPr>
      <w:r>
        <w:rPr>
          <w:rStyle w:val="VerbatimChar"/>
        </w:rPr>
        <w:t xml:space="preserve">FC</w:t>
      </w:r>
      <w:r>
        <w:t xml:space="preserve">: functional class of angina pectoris in the last year</w:t>
      </w:r>
    </w:p>
    <w:p>
      <w:pPr>
        <w:numPr>
          <w:ilvl w:val="0"/>
          <w:numId w:val="1001"/>
        </w:numPr>
        <w:pStyle w:val="Compact"/>
      </w:pPr>
      <w:r>
        <w:rPr>
          <w:rStyle w:val="VerbatimChar"/>
        </w:rPr>
        <w:t xml:space="preserve">1</w:t>
      </w:r>
      <w:r>
        <w:t xml:space="preserve">: there is no angina pectoris</w:t>
      </w:r>
    </w:p>
    <w:p>
      <w:pPr>
        <w:numPr>
          <w:ilvl w:val="0"/>
          <w:numId w:val="1001"/>
        </w:numPr>
        <w:pStyle w:val="Compact"/>
      </w:pPr>
      <w:r>
        <w:rPr>
          <w:rStyle w:val="VerbatimChar"/>
        </w:rPr>
        <w:t xml:space="preserve">2</w:t>
      </w:r>
      <w:r>
        <w:t xml:space="preserve">: I FC</w:t>
      </w:r>
    </w:p>
    <w:p>
      <w:pPr>
        <w:numPr>
          <w:ilvl w:val="0"/>
          <w:numId w:val="1001"/>
        </w:numPr>
        <w:pStyle w:val="Compact"/>
      </w:pPr>
      <w:r>
        <w:rPr>
          <w:rStyle w:val="VerbatimChar"/>
        </w:rPr>
        <w:t xml:space="preserve">3</w:t>
      </w:r>
      <w:r>
        <w:t xml:space="preserve">: II FC</w:t>
      </w:r>
    </w:p>
    <w:p>
      <w:pPr>
        <w:numPr>
          <w:ilvl w:val="0"/>
          <w:numId w:val="1001"/>
        </w:numPr>
        <w:pStyle w:val="Compact"/>
      </w:pPr>
      <w:r>
        <w:rPr>
          <w:rStyle w:val="VerbatimChar"/>
        </w:rPr>
        <w:t xml:space="preserve">4</w:t>
      </w:r>
      <w:r>
        <w:t xml:space="preserve">: III FC</w:t>
      </w:r>
    </w:p>
    <w:p>
      <w:pPr>
        <w:numPr>
          <w:ilvl w:val="0"/>
          <w:numId w:val="1001"/>
        </w:numPr>
        <w:pStyle w:val="Compact"/>
      </w:pPr>
      <w:r>
        <w:rPr>
          <w:rStyle w:val="VerbatimChar"/>
        </w:rPr>
        <w:t xml:space="preserve">5</w:t>
      </w:r>
      <w:r>
        <w:t xml:space="preserve">: IV FC</w:t>
      </w:r>
    </w:p>
    <w:p>
      <w:pPr>
        <w:numPr>
          <w:ilvl w:val="0"/>
          <w:numId w:val="1001"/>
        </w:numPr>
        <w:pStyle w:val="Compact"/>
      </w:pPr>
      <w:r>
        <w:rPr>
          <w:rStyle w:val="VerbatimChar"/>
        </w:rPr>
        <w:t xml:space="preserve">Arrythmia</w:t>
      </w:r>
      <w:r>
        <w:t xml:space="preserve">: Presence of arrythmia (1=Yes, 0=No)</w:t>
      </w:r>
    </w:p>
    <w:p>
      <w:pPr>
        <w:numPr>
          <w:ilvl w:val="0"/>
          <w:numId w:val="1001"/>
        </w:numPr>
        <w:pStyle w:val="Compact"/>
      </w:pPr>
      <w:r>
        <w:rPr>
          <w:rStyle w:val="VerbatimChar"/>
        </w:rPr>
        <w:t xml:space="preserve">Diab</w:t>
      </w:r>
      <w:r>
        <w:t xml:space="preserve">: Presence of diabetes (1=Yes, 0=No)</w:t>
      </w:r>
    </w:p>
    <w:p>
      <w:pPr>
        <w:numPr>
          <w:ilvl w:val="0"/>
          <w:numId w:val="1001"/>
        </w:numPr>
        <w:pStyle w:val="Compact"/>
      </w:pPr>
      <w:r>
        <w:rPr>
          <w:rStyle w:val="VerbatimChar"/>
        </w:rPr>
        <w:t xml:space="preserve">Obesity</w:t>
      </w:r>
      <w:r>
        <w:t xml:space="preserve">: Presence of obesity (1=Yes, 0=No)</w:t>
      </w:r>
    </w:p>
    <w:p>
      <w:pPr>
        <w:numPr>
          <w:ilvl w:val="0"/>
          <w:numId w:val="1001"/>
        </w:numPr>
        <w:pStyle w:val="Compact"/>
      </w:pPr>
      <w:r>
        <w:rPr>
          <w:rStyle w:val="VerbatimChar"/>
        </w:rPr>
        <w:t xml:space="preserve">Asthma</w:t>
      </w:r>
      <w:r>
        <w:t xml:space="preserve">: Presence of asthma (1=Yes, 0=No)</w:t>
      </w:r>
    </w:p>
    <w:p>
      <w:pPr>
        <w:numPr>
          <w:ilvl w:val="0"/>
          <w:numId w:val="1001"/>
        </w:numPr>
        <w:pStyle w:val="Compact"/>
      </w:pPr>
      <w:r>
        <w:rPr>
          <w:rStyle w:val="VerbatimChar"/>
        </w:rPr>
        <w:t xml:space="preserve">readmission</w:t>
      </w:r>
      <w:r>
        <w:t xml:space="preserve">: Readmitted to hospital within 30 days (1=Yes, 0=No)</w:t>
      </w:r>
    </w:p>
    <w:bookmarkEnd w:id="20"/>
    <w:bookmarkStart w:id="24" w:name="preprocessing"/>
    <w:p>
      <w:pPr>
        <w:pStyle w:val="Heading2"/>
      </w:pPr>
      <w:r>
        <w:t xml:space="preserve">Preprocessing</w:t>
      </w:r>
    </w:p>
    <w:p>
      <w:pPr>
        <w:pStyle w:val="FirstParagraph"/>
      </w:pPr>
      <w:r>
        <w:t xml:space="preserve">First we read-in the dataset, tidy the variable names, and convert variables to their appropriate class. Then we check the dataset for missingness and for any imbalance. No missing observations was found but the data is imbalanced and the outcome is rar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readmit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mi.data.csv"</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 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pulm_adema =</w:t>
      </w:r>
      <w:r>
        <w:rPr>
          <w:rStyle w:val="NormalTok"/>
        </w:rPr>
        <w:t xml:space="preserve"> </w:t>
      </w:r>
      <w:r>
        <w:rPr>
          <w:rStyle w:val="FunctionTok"/>
        </w:rPr>
        <w:t xml:space="preserve">factor</w:t>
      </w:r>
      <w:r>
        <w:rPr>
          <w:rStyle w:val="NormalTok"/>
        </w:rPr>
        <w:t xml:space="preserve">(pulm_adema),</w:t>
      </w:r>
      <w:r>
        <w:br/>
      </w:r>
      <w:r>
        <w:rPr>
          <w:rStyle w:val="NormalTok"/>
        </w:rPr>
        <w:t xml:space="preserve">        </w:t>
      </w:r>
      <w:r>
        <w:rPr>
          <w:rStyle w:val="AttributeTok"/>
        </w:rPr>
        <w:t xml:space="preserve">fc =</w:t>
      </w:r>
      <w:r>
        <w:rPr>
          <w:rStyle w:val="NormalTok"/>
        </w:rPr>
        <w:t xml:space="preserve"> </w:t>
      </w:r>
      <w:r>
        <w:rPr>
          <w:rStyle w:val="FunctionTok"/>
        </w:rPr>
        <w:t xml:space="preserve">factor</w:t>
      </w:r>
      <w:r>
        <w:rPr>
          <w:rStyle w:val="NormalTok"/>
        </w:rPr>
        <w:t xml:space="preserve">(fc),</w:t>
      </w:r>
      <w:r>
        <w:br/>
      </w:r>
      <w:r>
        <w:rPr>
          <w:rStyle w:val="NormalTok"/>
        </w:rPr>
        <w:t xml:space="preserve">        </w:t>
      </w:r>
      <w:r>
        <w:rPr>
          <w:rStyle w:val="AttributeTok"/>
        </w:rPr>
        <w:t xml:space="preserve">arr =</w:t>
      </w:r>
      <w:r>
        <w:rPr>
          <w:rStyle w:val="NormalTok"/>
        </w:rPr>
        <w:t xml:space="preserve"> </w:t>
      </w:r>
      <w:r>
        <w:rPr>
          <w:rStyle w:val="FunctionTok"/>
        </w:rPr>
        <w:t xml:space="preserve">factor</w:t>
      </w:r>
      <w:r>
        <w:rPr>
          <w:rStyle w:val="NormalTok"/>
        </w:rPr>
        <w:t xml:space="preserve">(arr),</w:t>
      </w:r>
      <w:r>
        <w:br/>
      </w:r>
      <w:r>
        <w:rPr>
          <w:rStyle w:val="NormalTok"/>
        </w:rPr>
        <w:t xml:space="preserve">        </w:t>
      </w:r>
      <w:r>
        <w:rPr>
          <w:rStyle w:val="AttributeTok"/>
        </w:rPr>
        <w:t xml:space="preserve">diab =</w:t>
      </w:r>
      <w:r>
        <w:rPr>
          <w:rStyle w:val="NormalTok"/>
        </w:rPr>
        <w:t xml:space="preserve"> </w:t>
      </w:r>
      <w:r>
        <w:rPr>
          <w:rStyle w:val="FunctionTok"/>
        </w:rPr>
        <w:t xml:space="preserve">factor</w:t>
      </w:r>
      <w:r>
        <w:rPr>
          <w:rStyle w:val="NormalTok"/>
        </w:rPr>
        <w:t xml:space="preserve">(diab),</w:t>
      </w:r>
      <w:r>
        <w:br/>
      </w:r>
      <w:r>
        <w:rPr>
          <w:rStyle w:val="NormalTok"/>
        </w:rPr>
        <w:t xml:space="preserve">        </w:t>
      </w:r>
      <w:r>
        <w:rPr>
          <w:rStyle w:val="AttributeTok"/>
        </w:rPr>
        <w:t xml:space="preserve">obesity =</w:t>
      </w:r>
      <w:r>
        <w:rPr>
          <w:rStyle w:val="NormalTok"/>
        </w:rPr>
        <w:t xml:space="preserve"> </w:t>
      </w:r>
      <w:r>
        <w:rPr>
          <w:rStyle w:val="FunctionTok"/>
        </w:rPr>
        <w:t xml:space="preserve">factor</w:t>
      </w:r>
      <w:r>
        <w:rPr>
          <w:rStyle w:val="NormalTok"/>
        </w:rPr>
        <w:t xml:space="preserve">(obesity),</w:t>
      </w:r>
      <w:r>
        <w:br/>
      </w:r>
      <w:r>
        <w:rPr>
          <w:rStyle w:val="NormalTok"/>
        </w:rPr>
        <w:t xml:space="preserve">        </w:t>
      </w:r>
      <w:r>
        <w:rPr>
          <w:rStyle w:val="AttributeTok"/>
        </w:rPr>
        <w:t xml:space="preserve">asthma =</w:t>
      </w:r>
      <w:r>
        <w:rPr>
          <w:rStyle w:val="NormalTok"/>
        </w:rPr>
        <w:t xml:space="preserve"> </w:t>
      </w:r>
      <w:r>
        <w:rPr>
          <w:rStyle w:val="FunctionTok"/>
        </w:rPr>
        <w:t xml:space="preserve">factor</w:t>
      </w:r>
      <w:r>
        <w:rPr>
          <w:rStyle w:val="NormalTok"/>
        </w:rPr>
        <w:t xml:space="preserve">(asthma),</w:t>
      </w:r>
      <w:r>
        <w:br/>
      </w:r>
      <w:r>
        <w:rPr>
          <w:rStyle w:val="NormalTok"/>
        </w:rPr>
        <w:t xml:space="preserve">        </w:t>
      </w:r>
      <w:r>
        <w:rPr>
          <w:rStyle w:val="AttributeTok"/>
        </w:rPr>
        <w:t xml:space="preserve">readmission =</w:t>
      </w:r>
      <w:r>
        <w:rPr>
          <w:rStyle w:val="NormalTok"/>
        </w:rPr>
        <w:t xml:space="preserve"> </w:t>
      </w:r>
      <w:r>
        <w:rPr>
          <w:rStyle w:val="FunctionTok"/>
        </w:rPr>
        <w:t xml:space="preserve">factor</w:t>
      </w:r>
      <w:r>
        <w:rPr>
          <w:rStyle w:val="NormalTok"/>
        </w:rPr>
        <w:t xml:space="preserve">(readmission)</w:t>
      </w:r>
      <w:r>
        <w:br/>
      </w:r>
      <w:r>
        <w:rPr>
          <w:rStyle w:val="NormalTok"/>
        </w:rPr>
        <w:t xml:space="preserve">    )</w:t>
      </w:r>
      <w:r>
        <w:br/>
      </w:r>
      <w:r>
        <w:br/>
      </w:r>
      <w:r>
        <w:rPr>
          <w:rStyle w:val="NormalTok"/>
        </w:rPr>
        <w:t xml:space="preserve">Amelia</w:t>
      </w:r>
      <w:r>
        <w:rPr>
          <w:rStyle w:val="SpecialCharTok"/>
        </w:rPr>
        <w:t xml:space="preserve">::</w:t>
      </w:r>
      <w:r>
        <w:rPr>
          <w:rStyle w:val="FunctionTok"/>
        </w:rPr>
        <w:t xml:space="preserve">missmap</w:t>
      </w:r>
      <w:r>
        <w:rPr>
          <w:rStyle w:val="NormalTok"/>
        </w:rPr>
        <w:t xml:space="preserve">(readmit)</w:t>
      </w:r>
    </w:p>
    <w:p>
      <w:pPr>
        <w:pStyle w:val="FirstParagraph"/>
      </w:pPr>
      <w:r>
        <w:drawing>
          <wp:inline>
            <wp:extent cx="5334000" cy="4000500"/>
            <wp:effectExtent b="0" l="0" r="0" t="0"/>
            <wp:docPr descr="" title="" id="22" name="Picture"/>
            <a:graphic>
              <a:graphicData uri="http://schemas.openxmlformats.org/drawingml/2006/picture">
                <pic:pic>
                  <pic:nvPicPr>
                    <pic:cNvPr descr="hw7_files/figure-docx/preprocessing-1.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FunctionTok"/>
        </w:rPr>
        <w:t xml:space="preserve">str</w:t>
      </w:r>
      <w:r>
        <w:rPr>
          <w:rStyle w:val="NormalTok"/>
        </w:rPr>
        <w:t xml:space="preserve">(readmit)</w:t>
      </w:r>
    </w:p>
    <w:p>
      <w:pPr>
        <w:pStyle w:val="SourceCode"/>
      </w:pPr>
      <w:r>
        <w:rPr>
          <w:rStyle w:val="VerbatimChar"/>
        </w:rPr>
        <w:t xml:space="preserve">## tibble [1,700 × 15] (S3: tbl_df/tbl/data.frame)</w:t>
      </w:r>
      <w:r>
        <w:br/>
      </w:r>
      <w:r>
        <w:rPr>
          <w:rStyle w:val="VerbatimChar"/>
        </w:rPr>
        <w:t xml:space="preserve">##  $ age        : num [1:1700] 77 55 52 68 60 64 70 65 60 77 ...</w:t>
      </w:r>
      <w:r>
        <w:br/>
      </w:r>
      <w:r>
        <w:rPr>
          <w:rStyle w:val="VerbatimChar"/>
        </w:rPr>
        <w:t xml:space="preserve">##  $ sex        : Factor w/ 3 levels "0","1","2": 2 2 2 1 2 2 2 2 2 1 ...</w:t>
      </w:r>
      <w:r>
        <w:br/>
      </w:r>
      <w:r>
        <w:rPr>
          <w:rStyle w:val="VerbatimChar"/>
        </w:rPr>
        <w:t xml:space="preserve">##  $ sodium     : num [1:1700] 138 132 132 146 132 130 124 136 131 117 ...</w:t>
      </w:r>
      <w:r>
        <w:br/>
      </w:r>
      <w:r>
        <w:rPr>
          <w:rStyle w:val="VerbatimChar"/>
        </w:rPr>
        <w:t xml:space="preserve">##  $ alt        : num [1:1700] 0.9 0.38 0.3 0.75 0.45 0.45 0.3 0.38 0.3 0.38 ...</w:t>
      </w:r>
      <w:r>
        <w:br/>
      </w:r>
      <w:r>
        <w:rPr>
          <w:rStyle w:val="VerbatimChar"/>
        </w:rPr>
        <w:t xml:space="preserve">##  $ wbc        : num [1:1700] 8 7.8 10.8 10 8.3 7.2 11.1 6.2 6.2 6.9 ...</w:t>
      </w:r>
      <w:r>
        <w:br/>
      </w:r>
      <w:r>
        <w:rPr>
          <w:rStyle w:val="VerbatimChar"/>
        </w:rPr>
        <w:t xml:space="preserve">##  $ esr        : num [1:1700] 16 3 4 5 14 2 5 20 3 30 ...</w:t>
      </w:r>
      <w:r>
        <w:br/>
      </w:r>
      <w:r>
        <w:rPr>
          <w:rStyle w:val="VerbatimChar"/>
        </w:rPr>
        <w:t xml:space="preserve">##  $ sbp        : num [1:1700] 180 140 150 200 190 220 120 180 200 170 ...</w:t>
      </w:r>
      <w:r>
        <w:br/>
      </w:r>
      <w:r>
        <w:rPr>
          <w:rStyle w:val="VerbatimChar"/>
        </w:rPr>
        <w:t xml:space="preserve">##  $ dbp        : num [1:1700] 90 80 100 100 100 190 80 100 120 90 ...</w:t>
      </w:r>
      <w:r>
        <w:br/>
      </w:r>
      <w:r>
        <w:rPr>
          <w:rStyle w:val="VerbatimChar"/>
        </w:rPr>
        <w:t xml:space="preserve">##  $ pulm_adema : Factor w/ 2 levels "0","1": 1 1 1 1 1 1 1 1 1 1 ...</w:t>
      </w:r>
      <w:r>
        <w:br/>
      </w:r>
      <w:r>
        <w:rPr>
          <w:rStyle w:val="VerbatimChar"/>
        </w:rPr>
        <w:t xml:space="preserve">##  $ fc         : Factor w/ 5 levels "0","1","2","3",..: 2 1 1 1 1 3 3 2 1 1 ...</w:t>
      </w:r>
      <w:r>
        <w:br/>
      </w:r>
      <w:r>
        <w:rPr>
          <w:rStyle w:val="VerbatimChar"/>
        </w:rPr>
        <w:t xml:space="preserve">##  $ arr        : Factor w/ 2 levels "0","1": 1 1 1 1 1 1 1 1 1 1 ...</w:t>
      </w:r>
      <w:r>
        <w:br/>
      </w:r>
      <w:r>
        <w:rPr>
          <w:rStyle w:val="VerbatimChar"/>
        </w:rPr>
        <w:t xml:space="preserve">##  $ diab       : Factor w/ 2 levels "0","1": 1 1 1 1 1 1 1 1 1 2 ...</w:t>
      </w:r>
      <w:r>
        <w:br/>
      </w:r>
      <w:r>
        <w:rPr>
          <w:rStyle w:val="VerbatimChar"/>
        </w:rPr>
        <w:t xml:space="preserve">##  $ obesity    : Factor w/ 2 levels "0","1": 1 1 1 1 1 1 1 1 1 1 ...</w:t>
      </w:r>
      <w:r>
        <w:br/>
      </w:r>
      <w:r>
        <w:rPr>
          <w:rStyle w:val="VerbatimChar"/>
        </w:rPr>
        <w:t xml:space="preserve">##  $ asthma     : Factor w/ 2 levels "0","1": 1 1 1 1 1 1 1 1 1 1 ...</w:t>
      </w:r>
      <w:r>
        <w:br/>
      </w:r>
      <w:r>
        <w:rPr>
          <w:rStyle w:val="VerbatimChar"/>
        </w:rPr>
        <w:t xml:space="preserve">##  $ readmission: Factor w/ 2 levels "0","1": 1 1 1 1 1 1 1 1 1 1 ...</w:t>
      </w:r>
    </w:p>
    <w:p>
      <w:pPr>
        <w:pStyle w:val="SourceCode"/>
      </w:pPr>
      <w:r>
        <w:rPr>
          <w:rStyle w:val="FunctionTok"/>
        </w:rPr>
        <w:t xml:space="preserve">summary</w:t>
      </w:r>
      <w:r>
        <w:rPr>
          <w:rStyle w:val="NormalTok"/>
        </w:rPr>
        <w:t xml:space="preserve">(readmit[ , </w:t>
      </w:r>
      <w:r>
        <w:rPr>
          <w:rStyle w:val="StringTok"/>
        </w:rPr>
        <w:t xml:space="preserve">"readmission"</w:t>
      </w:r>
      <w:r>
        <w:rPr>
          <w:rStyle w:val="NormalTok"/>
        </w:rPr>
        <w:t xml:space="preserve">])</w:t>
      </w:r>
    </w:p>
    <w:p>
      <w:pPr>
        <w:pStyle w:val="SourceCode"/>
      </w:pPr>
      <w:r>
        <w:rPr>
          <w:rStyle w:val="VerbatimChar"/>
        </w:rPr>
        <w:t xml:space="preserve">##  readmission</w:t>
      </w:r>
      <w:r>
        <w:br/>
      </w:r>
      <w:r>
        <w:rPr>
          <w:rStyle w:val="VerbatimChar"/>
        </w:rPr>
        <w:t xml:space="preserve">##  0:1541     </w:t>
      </w:r>
      <w:r>
        <w:br/>
      </w:r>
      <w:r>
        <w:rPr>
          <w:rStyle w:val="VerbatimChar"/>
        </w:rPr>
        <w:t xml:space="preserve">##  1: 159</w:t>
      </w:r>
    </w:p>
    <w:p>
      <w:pPr>
        <w:pStyle w:val="FirstParagraph"/>
      </w:pPr>
      <w:r>
        <w:t xml:space="preserve">For this assignment, you will implement the pipeline you sketched out with your group. As a reminder, your pipeline should include tasks for data preparation, any partitioning or resampling you deem necessary, any tuning of hyperparameters, and explicit evaluation metrics you will examine in order to choose your optimal algorithm. You can choose to examine different algorithms than elastic net and random forest, but you must compare at least two algorithms and one should be an ensemble algorithm.</w:t>
      </w:r>
    </w:p>
    <w:bookmarkEnd w:id="24"/>
    <w:bookmarkStart w:id="25" w:name="paritioning"/>
    <w:p>
      <w:pPr>
        <w:pStyle w:val="Heading2"/>
      </w:pPr>
      <w:r>
        <w:t xml:space="preserve">Paritioning</w:t>
      </w:r>
    </w:p>
    <w:p>
      <w:pPr>
        <w:pStyle w:val="FirstParagraph"/>
      </w:pPr>
      <w:r>
        <w:t xml:space="preserve">Next we split the data into training and testing datasets (70/30) split.</w:t>
      </w:r>
    </w:p>
    <w:p>
      <w:pPr>
        <w:pStyle w:val="SourceCode"/>
      </w:pPr>
      <w:r>
        <w:rPr>
          <w:rStyle w:val="NormalTok"/>
        </w:rPr>
        <w:t xml:space="preserve">train.index </w:t>
      </w:r>
      <w:r>
        <w:rPr>
          <w:rStyle w:val="OtherTok"/>
        </w:rPr>
        <w:t xml:space="preserve">&lt;-</w:t>
      </w:r>
      <w:r>
        <w:rPr>
          <w:rStyle w:val="NormalTok"/>
        </w:rPr>
        <w:t xml:space="preserve"> </w:t>
      </w:r>
      <w:r>
        <w:br/>
      </w:r>
      <w:r>
        <w:rPr>
          <w:rStyle w:val="NormalTok"/>
        </w:rPr>
        <w:t xml:space="preserve">    readmit</w:t>
      </w:r>
      <w:r>
        <w:rPr>
          <w:rStyle w:val="SpecialCharTok"/>
        </w:rPr>
        <w:t xml:space="preserve">$</w:t>
      </w:r>
      <w:r>
        <w:rPr>
          <w:rStyle w:val="NormalTok"/>
        </w:rPr>
        <w:t xml:space="preserve">readmission </w:t>
      </w:r>
      <w:r>
        <w:rPr>
          <w:rStyle w:val="SpecialCharTok"/>
        </w:rPr>
        <w:t xml:space="preserve">%&gt;%</w:t>
      </w:r>
      <w:r>
        <w:rPr>
          <w:rStyle w:val="NormalTok"/>
        </w:rPr>
        <w:t xml:space="preserve"> </w:t>
      </w:r>
      <w:r>
        <w:br/>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_df </w:t>
      </w:r>
      <w:r>
        <w:rPr>
          <w:rStyle w:val="OtherTok"/>
        </w:rPr>
        <w:t xml:space="preserve">&lt;-</w:t>
      </w:r>
      <w:r>
        <w:rPr>
          <w:rStyle w:val="NormalTok"/>
        </w:rPr>
        <w:t xml:space="preserve"> </w:t>
      </w:r>
      <w:r>
        <w:br/>
      </w:r>
      <w:r>
        <w:rPr>
          <w:rStyle w:val="NormalTok"/>
        </w:rPr>
        <w:t xml:space="preserve">    readmit[train.index, ]</w:t>
      </w:r>
      <w:r>
        <w:br/>
      </w:r>
      <w:r>
        <w:br/>
      </w:r>
      <w:r>
        <w:rPr>
          <w:rStyle w:val="NormalTok"/>
        </w:rPr>
        <w:t xml:space="preserve">test_df </w:t>
      </w:r>
      <w:r>
        <w:rPr>
          <w:rStyle w:val="OtherTok"/>
        </w:rPr>
        <w:t xml:space="preserve">&lt;-</w:t>
      </w:r>
      <w:r>
        <w:rPr>
          <w:rStyle w:val="NormalTok"/>
        </w:rPr>
        <w:t xml:space="preserve"> </w:t>
      </w:r>
      <w:r>
        <w:br/>
      </w:r>
      <w:r>
        <w:rPr>
          <w:rStyle w:val="NormalTok"/>
        </w:rPr>
        <w:t xml:space="preserve">    readmit[</w:t>
      </w:r>
      <w:r>
        <w:rPr>
          <w:rStyle w:val="SpecialCharTok"/>
        </w:rPr>
        <w:t xml:space="preserve">-</w:t>
      </w:r>
      <w:r>
        <w:rPr>
          <w:rStyle w:val="NormalTok"/>
        </w:rPr>
        <w:t xml:space="preserve">train.index, ]</w:t>
      </w:r>
    </w:p>
    <w:bookmarkEnd w:id="25"/>
    <w:bookmarkStart w:id="44" w:name="comparing-models"/>
    <w:p>
      <w:pPr>
        <w:pStyle w:val="Heading2"/>
      </w:pPr>
      <w:r>
        <w:t xml:space="preserve">Comparing models</w:t>
      </w:r>
    </w:p>
    <w:p>
      <w:pPr>
        <w:pStyle w:val="FirstParagraph"/>
      </w:pPr>
      <w:r>
        <w:t xml:space="preserve">In this step we use 4 different algorithms to train models and compare accuracies to evaluate model performances. To mitigate the data imbalance, we use</w:t>
      </w:r>
      <w:r>
        <w:t xml:space="preserve"> </w:t>
      </w:r>
      <w:r>
        <w:rPr>
          <w:rStyle w:val="VerbatimChar"/>
        </w:rPr>
        <w:t xml:space="preserve">up</w:t>
      </w:r>
      <w:r>
        <w:t xml:space="preserve"> </w:t>
      </w:r>
      <w:r>
        <w:t xml:space="preserve">sampling to to increase the minority samples representation in the training data.</w:t>
      </w:r>
    </w:p>
    <w:bookmarkStart w:id="26" w:name="logistic-regression."/>
    <w:p>
      <w:pPr>
        <w:pStyle w:val="Heading3"/>
      </w:pPr>
      <w:r>
        <w:t xml:space="preserve">Logistic regression.</w:t>
      </w:r>
    </w:p>
    <w:p>
      <w:pPr>
        <w:pStyle w:val="FirstParagraph"/>
      </w:pPr>
      <w:r>
        <w:t xml:space="preserve">This model results in an accuracy = 0.60. The most important variables in this model are unctional class of angina pectoris in the last year, diastolic blood pressure, Pulmonary adema, and presence of arrythmi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glm </w:t>
      </w:r>
      <w:r>
        <w:rPr>
          <w:rStyle w:val="OtherTok"/>
        </w:rPr>
        <w:t xml:space="preserve">&lt;-</w:t>
      </w:r>
      <w:r>
        <w:br/>
      </w:r>
      <w:r>
        <w:rPr>
          <w:rStyle w:val="NormalTok"/>
        </w:rPr>
        <w:t xml:space="preserve">    </w:t>
      </w:r>
      <w:r>
        <w:rPr>
          <w:rStyle w:val="FunctionTok"/>
        </w:rPr>
        <w:t xml:space="preserve">train</w:t>
      </w:r>
      <w:r>
        <w:rPr>
          <w:rStyle w:val="NormalTok"/>
        </w:rPr>
        <w:t xml:space="preserve">(readmission </w:t>
      </w:r>
      <w:r>
        <w:rPr>
          <w:rStyle w:val="SpecialCharTok"/>
        </w:rPr>
        <w:t xml:space="preserve">~</w:t>
      </w:r>
      <w:r>
        <w:rPr>
          <w:rStyle w:val="NormalTok"/>
        </w:rPr>
        <w:t xml:space="preserve">., </w:t>
      </w:r>
      <w:r>
        <w:rPr>
          <w:rStyle w:val="AttributeTok"/>
        </w:rPr>
        <w:t xml:space="preserve">data =</w:t>
      </w:r>
      <w:r>
        <w:rPr>
          <w:rStyle w:val="NormalTok"/>
        </w:rPr>
        <w:t xml:space="preserve"> train_df,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up"</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Model performance</w:t>
      </w:r>
      <w:r>
        <w:br/>
      </w:r>
      <w:r>
        <w:rPr>
          <w:rStyle w:val="FunctionTok"/>
        </w:rPr>
        <w:t xml:space="preserve">confusionMatrix</w:t>
      </w:r>
      <w:r>
        <w:rPr>
          <w:rStyle w:val="NormalTok"/>
        </w:rPr>
        <w:t xml:space="preserve">(glm)</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5.0  4.2</w:t>
      </w:r>
      <w:r>
        <w:br/>
      </w:r>
      <w:r>
        <w:rPr>
          <w:rStyle w:val="VerbatimChar"/>
        </w:rPr>
        <w:t xml:space="preserve">##          1 35.6  5.2</w:t>
      </w:r>
      <w:r>
        <w:br/>
      </w:r>
      <w:r>
        <w:rPr>
          <w:rStyle w:val="VerbatimChar"/>
        </w:rPr>
        <w:t xml:space="preserve">##                            </w:t>
      </w:r>
      <w:r>
        <w:br/>
      </w:r>
      <w:r>
        <w:rPr>
          <w:rStyle w:val="VerbatimChar"/>
        </w:rPr>
        <w:t xml:space="preserve">##  Accuracy (average) : 0.602</w:t>
      </w:r>
    </w:p>
    <w:p>
      <w:pPr>
        <w:pStyle w:val="SourceCode"/>
      </w:pPr>
      <w:r>
        <w:rPr>
          <w:rStyle w:val="FunctionTok"/>
        </w:rPr>
        <w:t xml:space="preserve">varImp</w:t>
      </w:r>
      <w:r>
        <w:rPr>
          <w:rStyle w:val="NormalTok"/>
        </w:rPr>
        <w:t xml:space="preserve">(glm)</w:t>
      </w:r>
    </w:p>
    <w:p>
      <w:pPr>
        <w:pStyle w:val="SourceCode"/>
      </w:pPr>
      <w:r>
        <w:rPr>
          <w:rStyle w:val="VerbatimChar"/>
        </w:rPr>
        <w:t xml:space="preserve">## glm variable importance</w:t>
      </w:r>
      <w:r>
        <w:br/>
      </w:r>
      <w:r>
        <w:rPr>
          <w:rStyle w:val="VerbatimChar"/>
        </w:rPr>
        <w:t xml:space="preserve">## </w:t>
      </w:r>
      <w:r>
        <w:br/>
      </w:r>
      <w:r>
        <w:rPr>
          <w:rStyle w:val="VerbatimChar"/>
        </w:rPr>
        <w:t xml:space="preserve">##              Overall</w:t>
      </w:r>
      <w:r>
        <w:br/>
      </w:r>
      <w:r>
        <w:rPr>
          <w:rStyle w:val="VerbatimChar"/>
        </w:rPr>
        <w:t xml:space="preserve">## fc2         100.0000</w:t>
      </w:r>
      <w:r>
        <w:br/>
      </w:r>
      <w:r>
        <w:rPr>
          <w:rStyle w:val="VerbatimChar"/>
        </w:rPr>
        <w:t xml:space="preserve">## dbp          82.9558</w:t>
      </w:r>
      <w:r>
        <w:br/>
      </w:r>
      <w:r>
        <w:rPr>
          <w:rStyle w:val="VerbatimChar"/>
        </w:rPr>
        <w:t xml:space="preserve">## fc3          81.3083</w:t>
      </w:r>
      <w:r>
        <w:br/>
      </w:r>
      <w:r>
        <w:rPr>
          <w:rStyle w:val="VerbatimChar"/>
        </w:rPr>
        <w:t xml:space="preserve">## pulm_adema1  68.4427</w:t>
      </w:r>
      <w:r>
        <w:br/>
      </w:r>
      <w:r>
        <w:rPr>
          <w:rStyle w:val="VerbatimChar"/>
        </w:rPr>
        <w:t xml:space="preserve">## arr1         64.4322</w:t>
      </w:r>
      <w:r>
        <w:br/>
      </w:r>
      <w:r>
        <w:rPr>
          <w:rStyle w:val="VerbatimChar"/>
        </w:rPr>
        <w:t xml:space="preserve">## age          58.4738</w:t>
      </w:r>
      <w:r>
        <w:br/>
      </w:r>
      <w:r>
        <w:rPr>
          <w:rStyle w:val="VerbatimChar"/>
        </w:rPr>
        <w:t xml:space="preserve">## asthma1      43.5784</w:t>
      </w:r>
      <w:r>
        <w:br/>
      </w:r>
      <w:r>
        <w:rPr>
          <w:rStyle w:val="VerbatimChar"/>
        </w:rPr>
        <w:t xml:space="preserve">## wbc          31.1440</w:t>
      </w:r>
      <w:r>
        <w:br/>
      </w:r>
      <w:r>
        <w:rPr>
          <w:rStyle w:val="VerbatimChar"/>
        </w:rPr>
        <w:t xml:space="preserve">## esr          20.0983</w:t>
      </w:r>
      <w:r>
        <w:br/>
      </w:r>
      <w:r>
        <w:rPr>
          <w:rStyle w:val="VerbatimChar"/>
        </w:rPr>
        <w:t xml:space="preserve">## obesity1     15.5169</w:t>
      </w:r>
      <w:r>
        <w:br/>
      </w:r>
      <w:r>
        <w:rPr>
          <w:rStyle w:val="VerbatimChar"/>
        </w:rPr>
        <w:t xml:space="preserve">## sex1         15.3214</w:t>
      </w:r>
      <w:r>
        <w:br/>
      </w:r>
      <w:r>
        <w:rPr>
          <w:rStyle w:val="VerbatimChar"/>
        </w:rPr>
        <w:t xml:space="preserve">## diab1        13.9028</w:t>
      </w:r>
      <w:r>
        <w:br/>
      </w:r>
      <w:r>
        <w:rPr>
          <w:rStyle w:val="VerbatimChar"/>
        </w:rPr>
        <w:t xml:space="preserve">## sbp          10.8922</w:t>
      </w:r>
      <w:r>
        <w:br/>
      </w:r>
      <w:r>
        <w:rPr>
          <w:rStyle w:val="VerbatimChar"/>
        </w:rPr>
        <w:t xml:space="preserve">## alt           8.2266</w:t>
      </w:r>
      <w:r>
        <w:br/>
      </w:r>
      <w:r>
        <w:rPr>
          <w:rStyle w:val="VerbatimChar"/>
        </w:rPr>
        <w:t xml:space="preserve">## sodium        5.4316</w:t>
      </w:r>
      <w:r>
        <w:br/>
      </w:r>
      <w:r>
        <w:rPr>
          <w:rStyle w:val="VerbatimChar"/>
        </w:rPr>
        <w:t xml:space="preserve">## fc4           0.6675</w:t>
      </w:r>
      <w:r>
        <w:br/>
      </w:r>
      <w:r>
        <w:rPr>
          <w:rStyle w:val="VerbatimChar"/>
        </w:rPr>
        <w:t xml:space="preserve">## sex2          0.2983</w:t>
      </w:r>
      <w:r>
        <w:br/>
      </w:r>
      <w:r>
        <w:rPr>
          <w:rStyle w:val="VerbatimChar"/>
        </w:rPr>
        <w:t xml:space="preserve">## fc1           0.0000</w:t>
      </w:r>
    </w:p>
    <w:bookmarkEnd w:id="26"/>
    <w:bookmarkStart w:id="30" w:name="elastic-net"/>
    <w:p>
      <w:pPr>
        <w:pStyle w:val="Heading3"/>
      </w:pPr>
      <w:r>
        <w:t xml:space="preserve">Elastic net</w:t>
      </w:r>
    </w:p>
    <w:p>
      <w:pPr>
        <w:pStyle w:val="FirstParagraph"/>
      </w:pPr>
      <w:r>
        <w:t xml:space="preserve">First we try an eslatic net model using the defaults for the hyperparameters. This results in an accuracy = 0.61 and the most important variables are diastolic blood pressure, classes of angina pectoris of last year, and pulmonary edema which is not very different from the logistic regression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enet1 </w:t>
      </w:r>
      <w:r>
        <w:rPr>
          <w:rStyle w:val="OtherTok"/>
        </w:rPr>
        <w:t xml:space="preserve">&lt;-</w:t>
      </w:r>
      <w:r>
        <w:br/>
      </w:r>
      <w:r>
        <w:rPr>
          <w:rStyle w:val="NormalTok"/>
        </w:rPr>
        <w:t xml:space="preserve">    </w:t>
      </w:r>
      <w:r>
        <w:rPr>
          <w:rStyle w:val="FunctionTok"/>
        </w:rPr>
        <w:t xml:space="preserve">train</w:t>
      </w:r>
      <w:r>
        <w:rPr>
          <w:rStyle w:val="NormalTok"/>
        </w:rPr>
        <w:t xml:space="preserve">(readmission </w:t>
      </w:r>
      <w:r>
        <w:rPr>
          <w:rStyle w:val="SpecialCharTok"/>
        </w:rPr>
        <w:t xml:space="preserve">~</w:t>
      </w:r>
      <w:r>
        <w:rPr>
          <w:rStyle w:val="NormalTok"/>
        </w:rPr>
        <w:t xml:space="preserve">., </w:t>
      </w:r>
      <w:r>
        <w:rPr>
          <w:rStyle w:val="AttributeTok"/>
        </w:rPr>
        <w:t xml:space="preserve">data =</w:t>
      </w:r>
      <w:r>
        <w:rPr>
          <w:rStyle w:val="NormalTok"/>
        </w:rPr>
        <w:t xml:space="preserve"> train_df,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up"</w:t>
      </w:r>
      <w:r>
        <w:rPr>
          <w:rStyle w:val="NormalTok"/>
        </w:rPr>
        <w:t xml:space="preserve">), </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 </w:t>
      </w:r>
      <w:r>
        <w:rPr>
          <w:rStyle w:val="AttributeTok"/>
        </w:rPr>
        <w:t xml:space="preserve">metric=</w:t>
      </w:r>
      <w:r>
        <w:rPr>
          <w:rStyle w:val="StringTok"/>
        </w:rPr>
        <w:t xml:space="preserve">"Accuracy"</w:t>
      </w:r>
      <w:r>
        <w:rPr>
          <w:rStyle w:val="NormalTok"/>
        </w:rPr>
        <w:t xml:space="preserve">)</w:t>
      </w:r>
      <w:r>
        <w:br/>
      </w:r>
      <w:r>
        <w:br/>
      </w:r>
      <w:r>
        <w:rPr>
          <w:rStyle w:val="FunctionTok"/>
        </w:rPr>
        <w:t xml:space="preserve">confusionMatrix</w:t>
      </w:r>
      <w:r>
        <w:rPr>
          <w:rStyle w:val="NormalTok"/>
        </w:rPr>
        <w:t xml:space="preserve">(enet1)</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5.8  4.3</w:t>
      </w:r>
      <w:r>
        <w:br/>
      </w:r>
      <w:r>
        <w:rPr>
          <w:rStyle w:val="VerbatimChar"/>
        </w:rPr>
        <w:t xml:space="preserve">##          1 34.8  5.1</w:t>
      </w:r>
      <w:r>
        <w:br/>
      </w:r>
      <w:r>
        <w:rPr>
          <w:rStyle w:val="VerbatimChar"/>
        </w:rPr>
        <w:t xml:space="preserve">##                             </w:t>
      </w:r>
      <w:r>
        <w:br/>
      </w:r>
      <w:r>
        <w:rPr>
          <w:rStyle w:val="VerbatimChar"/>
        </w:rPr>
        <w:t xml:space="preserve">##  Accuracy (average) : 0.6096</w:t>
      </w:r>
    </w:p>
    <w:p>
      <w:pPr>
        <w:pStyle w:val="SourceCode"/>
      </w:pPr>
      <w:r>
        <w:rPr>
          <w:rStyle w:val="FunctionTok"/>
        </w:rPr>
        <w:t xml:space="preserve">varImp</w:t>
      </w:r>
      <w:r>
        <w:rPr>
          <w:rStyle w:val="NormalTok"/>
        </w:rPr>
        <w:t xml:space="preserve">(enet1)</w:t>
      </w:r>
    </w:p>
    <w:p>
      <w:pPr>
        <w:pStyle w:val="SourceCode"/>
      </w:pPr>
      <w:r>
        <w:rPr>
          <w:rStyle w:val="VerbatimChar"/>
        </w:rPr>
        <w:t xml:space="preserve">## glmnet variable importance</w:t>
      </w:r>
      <w:r>
        <w:br/>
      </w:r>
      <w:r>
        <w:rPr>
          <w:rStyle w:val="VerbatimChar"/>
        </w:rPr>
        <w:t xml:space="preserve">## </w:t>
      </w:r>
      <w:r>
        <w:br/>
      </w:r>
      <w:r>
        <w:rPr>
          <w:rStyle w:val="VerbatimChar"/>
        </w:rPr>
        <w:t xml:space="preserve">##              Overall</w:t>
      </w:r>
      <w:r>
        <w:br/>
      </w:r>
      <w:r>
        <w:rPr>
          <w:rStyle w:val="VerbatimChar"/>
        </w:rPr>
        <w:t xml:space="preserve">## dbp         100.0000</w:t>
      </w:r>
      <w:r>
        <w:br/>
      </w:r>
      <w:r>
        <w:rPr>
          <w:rStyle w:val="VerbatimChar"/>
        </w:rPr>
        <w:t xml:space="preserve">## fc3          75.0537</w:t>
      </w:r>
      <w:r>
        <w:br/>
      </w:r>
      <w:r>
        <w:rPr>
          <w:rStyle w:val="VerbatimChar"/>
        </w:rPr>
        <w:t xml:space="preserve">## fc2          73.4092</w:t>
      </w:r>
      <w:r>
        <w:br/>
      </w:r>
      <w:r>
        <w:rPr>
          <w:rStyle w:val="VerbatimChar"/>
        </w:rPr>
        <w:t xml:space="preserve">## pulm_adema1  48.5268</w:t>
      </w:r>
      <w:r>
        <w:br/>
      </w:r>
      <w:r>
        <w:rPr>
          <w:rStyle w:val="VerbatimChar"/>
        </w:rPr>
        <w:t xml:space="preserve">## age          44.0701</w:t>
      </w:r>
      <w:r>
        <w:br/>
      </w:r>
      <w:r>
        <w:rPr>
          <w:rStyle w:val="VerbatimChar"/>
        </w:rPr>
        <w:t xml:space="preserve">## fc4          36.4732</w:t>
      </w:r>
      <w:r>
        <w:br/>
      </w:r>
      <w:r>
        <w:rPr>
          <w:rStyle w:val="VerbatimChar"/>
        </w:rPr>
        <w:t xml:space="preserve">## arr1         29.7136</w:t>
      </w:r>
      <w:r>
        <w:br/>
      </w:r>
      <w:r>
        <w:rPr>
          <w:rStyle w:val="VerbatimChar"/>
        </w:rPr>
        <w:t xml:space="preserve">## wbc          28.7958</w:t>
      </w:r>
      <w:r>
        <w:br/>
      </w:r>
      <w:r>
        <w:rPr>
          <w:rStyle w:val="VerbatimChar"/>
        </w:rPr>
        <w:t xml:space="preserve">## fc1          13.2217</w:t>
      </w:r>
      <w:r>
        <w:br/>
      </w:r>
      <w:r>
        <w:rPr>
          <w:rStyle w:val="VerbatimChar"/>
        </w:rPr>
        <w:t xml:space="preserve">## asthma1      12.9962</w:t>
      </w:r>
      <w:r>
        <w:br/>
      </w:r>
      <w:r>
        <w:rPr>
          <w:rStyle w:val="VerbatimChar"/>
        </w:rPr>
        <w:t xml:space="preserve">## sex1         12.9872</w:t>
      </w:r>
      <w:r>
        <w:br/>
      </w:r>
      <w:r>
        <w:rPr>
          <w:rStyle w:val="VerbatimChar"/>
        </w:rPr>
        <w:t xml:space="preserve">## diab1         7.0054</w:t>
      </w:r>
      <w:r>
        <w:br/>
      </w:r>
      <w:r>
        <w:rPr>
          <w:rStyle w:val="VerbatimChar"/>
        </w:rPr>
        <w:t xml:space="preserve">## sex2          6.4262</w:t>
      </w:r>
      <w:r>
        <w:br/>
      </w:r>
      <w:r>
        <w:rPr>
          <w:rStyle w:val="VerbatimChar"/>
        </w:rPr>
        <w:t xml:space="preserve">## alt           5.6055</w:t>
      </w:r>
      <w:r>
        <w:br/>
      </w:r>
      <w:r>
        <w:rPr>
          <w:rStyle w:val="VerbatimChar"/>
        </w:rPr>
        <w:t xml:space="preserve">## sbp           4.5647</w:t>
      </w:r>
      <w:r>
        <w:br/>
      </w:r>
      <w:r>
        <w:rPr>
          <w:rStyle w:val="VerbatimChar"/>
        </w:rPr>
        <w:t xml:space="preserve">## obesity1      3.9541</w:t>
      </w:r>
      <w:r>
        <w:br/>
      </w:r>
      <w:r>
        <w:rPr>
          <w:rStyle w:val="VerbatimChar"/>
        </w:rPr>
        <w:t xml:space="preserve">## esr           0.5425</w:t>
      </w:r>
      <w:r>
        <w:br/>
      </w:r>
      <w:r>
        <w:rPr>
          <w:rStyle w:val="VerbatimChar"/>
        </w:rPr>
        <w:t xml:space="preserve">## sodium        0.0000</w:t>
      </w:r>
    </w:p>
    <w:p>
      <w:pPr>
        <w:pStyle w:val="FirstParagraph"/>
      </w:pPr>
      <w:r>
        <w:t xml:space="preserve">In this step we try an elastic net model where we tune the hyperparameters using a grid. The model accuracy = 0.61. The overall variable importance is similar to that from the first elastic net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NormalTok"/>
        </w:rPr>
        <w:t xml:space="preserve">enet </w:t>
      </w:r>
      <w:r>
        <w:rPr>
          <w:rStyle w:val="OtherTok"/>
        </w:rPr>
        <w:t xml:space="preserve">&lt;-</w:t>
      </w:r>
      <w:r>
        <w:br/>
      </w:r>
      <w:r>
        <w:rPr>
          <w:rStyle w:val="NormalTok"/>
        </w:rPr>
        <w:t xml:space="preserve">    </w:t>
      </w:r>
      <w:r>
        <w:rPr>
          <w:rStyle w:val="FunctionTok"/>
        </w:rPr>
        <w:t xml:space="preserve">train</w:t>
      </w:r>
      <w:r>
        <w:rPr>
          <w:rStyle w:val="NormalTok"/>
        </w:rPr>
        <w:t xml:space="preserve">(readmission </w:t>
      </w:r>
      <w:r>
        <w:rPr>
          <w:rStyle w:val="SpecialCharTok"/>
        </w:rPr>
        <w:t xml:space="preserve">~</w:t>
      </w:r>
      <w:r>
        <w:rPr>
          <w:rStyle w:val="NormalTok"/>
        </w:rPr>
        <w:t xml:space="preserve">., </w:t>
      </w:r>
      <w:r>
        <w:rPr>
          <w:rStyle w:val="AttributeTok"/>
        </w:rPr>
        <w:t xml:space="preserve">data =</w:t>
      </w:r>
      <w:r>
        <w:rPr>
          <w:rStyle w:val="NormalTok"/>
        </w:rPr>
        <w:t xml:space="preserve"> train_df,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up"</w:t>
      </w:r>
      <w:r>
        <w:rPr>
          <w:rStyle w:val="NormalTok"/>
        </w:rPr>
        <w:t xml:space="preserve">), </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alpha, </w:t>
      </w:r>
      <w:r>
        <w:rPr>
          <w:rStyle w:val="AttributeTok"/>
        </w:rPr>
        <w:t xml:space="preserve">lambda =</w:t>
      </w:r>
      <w:r>
        <w:rPr>
          <w:rStyle w:val="NormalTok"/>
        </w:rPr>
        <w:t xml:space="preserve"> lambda), </w:t>
      </w:r>
      <w:r>
        <w:br/>
      </w:r>
      <w:r>
        <w:rPr>
          <w:rStyle w:val="NormalTok"/>
        </w:rPr>
        <w:t xml:space="preserve">          </w:t>
      </w:r>
      <w:r>
        <w:rPr>
          <w:rStyle w:val="AttributeTok"/>
        </w:rPr>
        <w:t xml:space="preserve">metric=</w:t>
      </w:r>
      <w:r>
        <w:rPr>
          <w:rStyle w:val="StringTok"/>
        </w:rPr>
        <w:t xml:space="preserve">"Accuracy"</w:t>
      </w:r>
      <w:r>
        <w:rPr>
          <w:rStyle w:val="NormalTok"/>
        </w:rPr>
        <w:t xml:space="preserve">)</w:t>
      </w:r>
      <w:r>
        <w:br/>
      </w:r>
      <w:r>
        <w:br/>
      </w:r>
      <w:r>
        <w:rPr>
          <w:rStyle w:val="NormalTok"/>
        </w:rPr>
        <w:t xml:space="preserve">enet</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313   0.4 0.005336699</w:t>
      </w:r>
    </w:p>
    <w:p>
      <w:pPr>
        <w:pStyle w:val="SourceCode"/>
      </w:pPr>
      <w:r>
        <w:rPr>
          <w:rStyle w:val="NormalTok"/>
        </w:rPr>
        <w:t xml:space="preserve">enet</w:t>
      </w:r>
      <w:r>
        <w:rPr>
          <w:rStyle w:val="SpecialCharTok"/>
        </w:rPr>
        <w:t xml:space="preserve">$</w:t>
      </w:r>
      <w:r>
        <w:rPr>
          <w:rStyle w:val="NormalTok"/>
        </w:rPr>
        <w:t xml:space="preserve">results</w:t>
      </w:r>
    </w:p>
    <w:p>
      <w:pPr>
        <w:pStyle w:val="SourceCode"/>
      </w:pPr>
      <w:r>
        <w:rPr>
          <w:rStyle w:val="VerbatimChar"/>
        </w:rPr>
        <w:t xml:space="preserve">##      alpha       lambda  Accuracy         Kappa AccuracySD    KappaSD</w:t>
      </w:r>
      <w:r>
        <w:br/>
      </w:r>
      <w:r>
        <w:rPr>
          <w:rStyle w:val="VerbatimChar"/>
        </w:rPr>
        <w:t xml:space="preserve">## 1      0.1 1.000000e-03 0.6019404  0.0601017834 0.03049879 0.05136502</w:t>
      </w:r>
      <w:r>
        <w:br/>
      </w:r>
      <w:r>
        <w:rPr>
          <w:rStyle w:val="VerbatimChar"/>
        </w:rPr>
        <w:t xml:space="preserve">## 2      0.1 1.149757e-03 0.6019404  0.0601017834 0.03049879 0.05136502</w:t>
      </w:r>
      <w:r>
        <w:br/>
      </w:r>
      <w:r>
        <w:rPr>
          <w:rStyle w:val="VerbatimChar"/>
        </w:rPr>
        <w:t xml:space="preserve">## 3      0.1 1.321941e-03 0.6019404  0.0601017834 0.03049879 0.05136502</w:t>
      </w:r>
      <w:r>
        <w:br/>
      </w:r>
      <w:r>
        <w:rPr>
          <w:rStyle w:val="VerbatimChar"/>
        </w:rPr>
        <w:t xml:space="preserve">## 4      0.1 1.519911e-03 0.6019404  0.0601017834 0.03049879 0.05136502</w:t>
      </w:r>
      <w:r>
        <w:br/>
      </w:r>
      <w:r>
        <w:rPr>
          <w:rStyle w:val="VerbatimChar"/>
        </w:rPr>
        <w:t xml:space="preserve">## 5      0.1 1.747528e-03 0.6019404  0.0601017834 0.03049879 0.05136502</w:t>
      </w:r>
      <w:r>
        <w:br/>
      </w:r>
      <w:r>
        <w:rPr>
          <w:rStyle w:val="VerbatimChar"/>
        </w:rPr>
        <w:t xml:space="preserve">## 6      0.1 2.009233e-03 0.6019404  0.0601017834 0.03049879 0.05136502</w:t>
      </w:r>
      <w:r>
        <w:br/>
      </w:r>
      <w:r>
        <w:rPr>
          <w:rStyle w:val="VerbatimChar"/>
        </w:rPr>
        <w:t xml:space="preserve">## 7      0.1 2.310130e-03 0.6027807  0.0605959347 0.03045221 0.05167491</w:t>
      </w:r>
      <w:r>
        <w:br/>
      </w:r>
      <w:r>
        <w:rPr>
          <w:rStyle w:val="VerbatimChar"/>
        </w:rPr>
        <w:t xml:space="preserve">## 8      0.1 2.656088e-03 0.6027807  0.0605959347 0.03045221 0.05167491</w:t>
      </w:r>
      <w:r>
        <w:br/>
      </w:r>
      <w:r>
        <w:rPr>
          <w:rStyle w:val="VerbatimChar"/>
        </w:rPr>
        <w:t xml:space="preserve">## 9      0.1 3.053856e-03 0.6011000  0.0596981140 0.02973832 0.05214310</w:t>
      </w:r>
      <w:r>
        <w:br/>
      </w:r>
      <w:r>
        <w:rPr>
          <w:rStyle w:val="VerbatimChar"/>
        </w:rPr>
        <w:t xml:space="preserve">## 10     0.1 3.511192e-03 0.6002526  0.0592954964 0.03165671 0.05216644</w:t>
      </w:r>
      <w:r>
        <w:br/>
      </w:r>
      <w:r>
        <w:rPr>
          <w:rStyle w:val="VerbatimChar"/>
        </w:rPr>
        <w:t xml:space="preserve">## 11     0.1 4.037017e-03 0.6002526  0.0592954964 0.03165671 0.05216644</w:t>
      </w:r>
      <w:r>
        <w:br/>
      </w:r>
      <w:r>
        <w:rPr>
          <w:rStyle w:val="VerbatimChar"/>
        </w:rPr>
        <w:t xml:space="preserve">## 12     0.1 4.641589e-03 0.6002526  0.0592954964 0.03165671 0.05216644</w:t>
      </w:r>
      <w:r>
        <w:br/>
      </w:r>
      <w:r>
        <w:rPr>
          <w:rStyle w:val="VerbatimChar"/>
        </w:rPr>
        <w:t xml:space="preserve">## 13     0.1 5.336699e-03 0.6002526  0.0592954964 0.03165671 0.05216644</w:t>
      </w:r>
      <w:r>
        <w:br/>
      </w:r>
      <w:r>
        <w:rPr>
          <w:rStyle w:val="VerbatimChar"/>
        </w:rPr>
        <w:t xml:space="preserve">## 14     0.1 6.135907e-03 0.5977316  0.0579324213 0.03174091 0.05206904</w:t>
      </w:r>
      <w:r>
        <w:br/>
      </w:r>
      <w:r>
        <w:rPr>
          <w:rStyle w:val="VerbatimChar"/>
        </w:rPr>
        <w:t xml:space="preserve">## 15     0.1 7.054802e-03 0.5968982  0.0575293955 0.03226597 0.05251273</w:t>
      </w:r>
      <w:r>
        <w:br/>
      </w:r>
      <w:r>
        <w:rPr>
          <w:rStyle w:val="VerbatimChar"/>
        </w:rPr>
        <w:t xml:space="preserve">## 16     0.1 8.111308e-03 0.5968982  0.0575293955 0.03226597 0.05251273</w:t>
      </w:r>
      <w:r>
        <w:br/>
      </w:r>
      <w:r>
        <w:rPr>
          <w:rStyle w:val="VerbatimChar"/>
        </w:rPr>
        <w:t xml:space="preserve">## 17     0.1 9.326033e-03 0.5968982  0.0575293955 0.03226597 0.05251273</w:t>
      </w:r>
      <w:r>
        <w:br/>
      </w:r>
      <w:r>
        <w:rPr>
          <w:rStyle w:val="VerbatimChar"/>
        </w:rPr>
        <w:t xml:space="preserve">## 18     0.1 1.072267e-02 0.5968982  0.0575293955 0.03226597 0.05251273</w:t>
      </w:r>
      <w:r>
        <w:br/>
      </w:r>
      <w:r>
        <w:rPr>
          <w:rStyle w:val="VerbatimChar"/>
        </w:rPr>
        <w:t xml:space="preserve">## 19     0.1 1.232847e-02 0.5977316  0.0579324213 0.03174091 0.05206904</w:t>
      </w:r>
      <w:r>
        <w:br/>
      </w:r>
      <w:r>
        <w:rPr>
          <w:rStyle w:val="VerbatimChar"/>
        </w:rPr>
        <w:t xml:space="preserve">## 20     0.1 1.417474e-02 0.5994122  0.0589648105 0.03162696 0.05338844</w:t>
      </w:r>
      <w:r>
        <w:br/>
      </w:r>
      <w:r>
        <w:rPr>
          <w:rStyle w:val="VerbatimChar"/>
        </w:rPr>
        <w:t xml:space="preserve">## 21     0.1 1.629751e-02 0.6002526  0.0594275173 0.03165671 0.05339666</w:t>
      </w:r>
      <w:r>
        <w:br/>
      </w:r>
      <w:r>
        <w:rPr>
          <w:rStyle w:val="VerbatimChar"/>
        </w:rPr>
        <w:t xml:space="preserve">## 22     0.1 1.873817e-02 0.6010929  0.0599815845 0.03215346 0.05417573</w:t>
      </w:r>
      <w:r>
        <w:br/>
      </w:r>
      <w:r>
        <w:rPr>
          <w:rStyle w:val="VerbatimChar"/>
        </w:rPr>
        <w:t xml:space="preserve">## 23     0.1 2.154435e-02 0.6044544  0.0618671568 0.03087054 0.05500044</w:t>
      </w:r>
      <w:r>
        <w:br/>
      </w:r>
      <w:r>
        <w:rPr>
          <w:rStyle w:val="VerbatimChar"/>
        </w:rPr>
        <w:t xml:space="preserve">## 24     0.1 2.477076e-02 0.6027737  0.0610146449 0.03103787 0.05555757</w:t>
      </w:r>
      <w:r>
        <w:br/>
      </w:r>
      <w:r>
        <w:rPr>
          <w:rStyle w:val="VerbatimChar"/>
        </w:rPr>
        <w:t xml:space="preserve">## 25     0.1 2.848036e-02 0.6019262  0.0604477652 0.03244835 0.05429631</w:t>
      </w:r>
      <w:r>
        <w:br/>
      </w:r>
      <w:r>
        <w:rPr>
          <w:rStyle w:val="VerbatimChar"/>
        </w:rPr>
        <w:t xml:space="preserve">## 26     0.1 3.274549e-02 0.6036140  0.0582048335 0.03121934 0.05518562</w:t>
      </w:r>
      <w:r>
        <w:br/>
      </w:r>
      <w:r>
        <w:rPr>
          <w:rStyle w:val="VerbatimChar"/>
        </w:rPr>
        <w:t xml:space="preserve">## 27     0.1 3.764936e-02 0.6027737  0.0576720833 0.03178722 0.05438904</w:t>
      </w:r>
      <w:r>
        <w:br/>
      </w:r>
      <w:r>
        <w:rPr>
          <w:rStyle w:val="VerbatimChar"/>
        </w:rPr>
        <w:t xml:space="preserve">## 28     0.1 4.328761e-02 0.6035999  0.0583856197 0.03362867 0.05607591</w:t>
      </w:r>
      <w:r>
        <w:br/>
      </w:r>
      <w:r>
        <w:rPr>
          <w:rStyle w:val="VerbatimChar"/>
        </w:rPr>
        <w:t xml:space="preserve">## 29     0.1 4.977024e-02 0.6035999  0.0614647220 0.03362867 0.05471313</w:t>
      </w:r>
      <w:r>
        <w:br/>
      </w:r>
      <w:r>
        <w:rPr>
          <w:rStyle w:val="VerbatimChar"/>
        </w:rPr>
        <w:t xml:space="preserve">## 30     0.1 5.722368e-02 0.6078016  0.0670420527 0.03457389 0.05368847</w:t>
      </w:r>
      <w:r>
        <w:br/>
      </w:r>
      <w:r>
        <w:rPr>
          <w:rStyle w:val="VerbatimChar"/>
        </w:rPr>
        <w:t xml:space="preserve">## 31     0.1 6.579332e-02 0.6069543  0.0639900046 0.03657241 0.05202997</w:t>
      </w:r>
      <w:r>
        <w:br/>
      </w:r>
      <w:r>
        <w:rPr>
          <w:rStyle w:val="VerbatimChar"/>
        </w:rPr>
        <w:t xml:space="preserve">## 32     0.1 7.564633e-02 0.6086279  0.0614467803 0.03543077 0.05064460</w:t>
      </w:r>
      <w:r>
        <w:br/>
      </w:r>
      <w:r>
        <w:rPr>
          <w:rStyle w:val="VerbatimChar"/>
        </w:rPr>
        <w:t xml:space="preserve">## 33     0.1 8.697490e-02 0.6078017  0.0607463634 0.03315685 0.04902883</w:t>
      </w:r>
      <w:r>
        <w:br/>
      </w:r>
      <w:r>
        <w:rPr>
          <w:rStyle w:val="VerbatimChar"/>
        </w:rPr>
        <w:t xml:space="preserve">## 34     0.1 1.000000e-01 0.6086562  0.0609394047 0.02893767 0.04748930</w:t>
      </w:r>
      <w:r>
        <w:br/>
      </w:r>
      <w:r>
        <w:rPr>
          <w:rStyle w:val="VerbatimChar"/>
        </w:rPr>
        <w:t xml:space="preserve">## 35     0.1 1.149757e-01 0.6044615  0.0586075904 0.02754511 0.04809794</w:t>
      </w:r>
      <w:r>
        <w:br/>
      </w:r>
      <w:r>
        <w:rPr>
          <w:rStyle w:val="VerbatimChar"/>
        </w:rPr>
        <w:t xml:space="preserve">## 36     0.1 1.321941e-01 0.6027807  0.0580854088 0.03099267 0.04665883</w:t>
      </w:r>
      <w:r>
        <w:br/>
      </w:r>
      <w:r>
        <w:rPr>
          <w:rStyle w:val="VerbatimChar"/>
        </w:rPr>
        <w:t xml:space="preserve">## 37     0.1 1.519911e-01 0.6002456  0.0604568591 0.03416587 0.04484855</w:t>
      </w:r>
      <w:r>
        <w:br/>
      </w:r>
      <w:r>
        <w:rPr>
          <w:rStyle w:val="VerbatimChar"/>
        </w:rPr>
        <w:t xml:space="preserve">## 38     0.1 1.747528e-01 0.5985649  0.0627341251 0.03653170 0.04220439</w:t>
      </w:r>
      <w:r>
        <w:br/>
      </w:r>
      <w:r>
        <w:rPr>
          <w:rStyle w:val="VerbatimChar"/>
        </w:rPr>
        <w:t xml:space="preserve">## 39     0.1 2.009233e-01 0.5943421  0.0551984505 0.04438973 0.04837905</w:t>
      </w:r>
      <w:r>
        <w:br/>
      </w:r>
      <w:r>
        <w:rPr>
          <w:rStyle w:val="VerbatimChar"/>
        </w:rPr>
        <w:t xml:space="preserve">## 40     0.1 2.310130e-01 0.5909596  0.0600048205 0.04865751 0.04708206</w:t>
      </w:r>
      <w:r>
        <w:br/>
      </w:r>
      <w:r>
        <w:rPr>
          <w:rStyle w:val="VerbatimChar"/>
        </w:rPr>
        <w:t xml:space="preserve">## 41     0.1 2.656088e-01 0.5876264  0.0605105195 0.04530261 0.04711338</w:t>
      </w:r>
      <w:r>
        <w:br/>
      </w:r>
      <w:r>
        <w:rPr>
          <w:rStyle w:val="VerbatimChar"/>
        </w:rPr>
        <w:t xml:space="preserve">## 42     0.1 3.053856e-01 0.5909949  0.0650774991 0.04280147 0.04736429</w:t>
      </w:r>
      <w:r>
        <w:br/>
      </w:r>
      <w:r>
        <w:rPr>
          <w:rStyle w:val="VerbatimChar"/>
        </w:rPr>
        <w:t xml:space="preserve">## 43     0.1 3.511192e-01 0.5909950  0.0642338509 0.04257197 0.05805516</w:t>
      </w:r>
      <w:r>
        <w:br/>
      </w:r>
      <w:r>
        <w:rPr>
          <w:rStyle w:val="VerbatimChar"/>
        </w:rPr>
        <w:t xml:space="preserve">## 44     0.1 4.037017e-01 0.5901617  0.0665686068 0.03881451 0.05458181</w:t>
      </w:r>
      <w:r>
        <w:br/>
      </w:r>
      <w:r>
        <w:rPr>
          <w:rStyle w:val="VerbatimChar"/>
        </w:rPr>
        <w:t xml:space="preserve">## 45     0.1 4.641589e-01 0.5775495  0.0463738711 0.04292108 0.04365902</w:t>
      </w:r>
      <w:r>
        <w:br/>
      </w:r>
      <w:r>
        <w:rPr>
          <w:rStyle w:val="VerbatimChar"/>
        </w:rPr>
        <w:t xml:space="preserve">## 46     0.1 5.336699e-01 0.5725355  0.0463167845 0.04012680 0.05387922</w:t>
      </w:r>
      <w:r>
        <w:br/>
      </w:r>
      <w:r>
        <w:rPr>
          <w:rStyle w:val="VerbatimChar"/>
        </w:rPr>
        <w:t xml:space="preserve">## 47     0.1 6.135907e-01 0.5625075  0.0378322845 0.03668356 0.06175433</w:t>
      </w:r>
      <w:r>
        <w:br/>
      </w:r>
      <w:r>
        <w:rPr>
          <w:rStyle w:val="VerbatimChar"/>
        </w:rPr>
        <w:t xml:space="preserve">## 48     0.1 7.054802e-01 0.5600004  0.0338675283 0.03981401 0.05794080</w:t>
      </w:r>
      <w:r>
        <w:br/>
      </w:r>
      <w:r>
        <w:rPr>
          <w:rStyle w:val="VerbatimChar"/>
        </w:rPr>
        <w:t xml:space="preserve">## 49     0.1 8.111308e-01 0.4276271  0.0187151047 0.23206685 0.03135768</w:t>
      </w:r>
      <w:r>
        <w:br/>
      </w:r>
      <w:r>
        <w:rPr>
          <w:rStyle w:val="VerbatimChar"/>
        </w:rPr>
        <w:t xml:space="preserve">## 50     0.1 9.326033e-01 0.2207620  0.0032811559 0.27978423 0.01037593</w:t>
      </w:r>
      <w:r>
        <w:br/>
      </w:r>
      <w:r>
        <w:rPr>
          <w:rStyle w:val="VerbatimChar"/>
        </w:rPr>
        <w:t xml:space="preserve">## 51     0.1 1.072267e+00 0.1753838  0.0000000000 0.25700553 0.00000000</w:t>
      </w:r>
      <w:r>
        <w:br/>
      </w:r>
      <w:r>
        <w:rPr>
          <w:rStyle w:val="VerbatimChar"/>
        </w:rPr>
        <w:t xml:space="preserve">## 52     0.1 1.232847e+00 0.1753838  0.0000000000 0.25700553 0.00000000</w:t>
      </w:r>
      <w:r>
        <w:br/>
      </w:r>
      <w:r>
        <w:rPr>
          <w:rStyle w:val="VerbatimChar"/>
        </w:rPr>
        <w:t xml:space="preserve">## 53     0.1 1.417474e+00 0.1753838  0.0000000000 0.25700553 0.00000000</w:t>
      </w:r>
      <w:r>
        <w:br/>
      </w:r>
      <w:r>
        <w:rPr>
          <w:rStyle w:val="VerbatimChar"/>
        </w:rPr>
        <w:t xml:space="preserve">## 54     0.1 1.629751e+00 0.1753838  0.0000000000 0.25700553 0.00000000</w:t>
      </w:r>
      <w:r>
        <w:br/>
      </w:r>
      <w:r>
        <w:rPr>
          <w:rStyle w:val="VerbatimChar"/>
        </w:rPr>
        <w:t xml:space="preserve">## 55     0.1 1.873817e+00 0.1753838  0.0000000000 0.25700553 0.00000000</w:t>
      </w:r>
      <w:r>
        <w:br/>
      </w:r>
      <w:r>
        <w:rPr>
          <w:rStyle w:val="VerbatimChar"/>
        </w:rPr>
        <w:t xml:space="preserve">## 56     0.1 2.154435e+00 0.1753838  0.0000000000 0.25700553 0.00000000</w:t>
      </w:r>
      <w:r>
        <w:br/>
      </w:r>
      <w:r>
        <w:rPr>
          <w:rStyle w:val="VerbatimChar"/>
        </w:rPr>
        <w:t xml:space="preserve">## 57     0.1 2.477076e+00 0.1753838  0.0000000000 0.25700553 0.00000000</w:t>
      </w:r>
      <w:r>
        <w:br/>
      </w:r>
      <w:r>
        <w:rPr>
          <w:rStyle w:val="VerbatimChar"/>
        </w:rPr>
        <w:t xml:space="preserve">## 58     0.1 2.848036e+00 0.1753838  0.0000000000 0.25700553 0.00000000</w:t>
      </w:r>
      <w:r>
        <w:br/>
      </w:r>
      <w:r>
        <w:rPr>
          <w:rStyle w:val="VerbatimChar"/>
        </w:rPr>
        <w:t xml:space="preserve">## 59     0.1 3.274549e+00 0.1753838  0.0000000000 0.25700553 0.00000000</w:t>
      </w:r>
      <w:r>
        <w:br/>
      </w:r>
      <w:r>
        <w:rPr>
          <w:rStyle w:val="VerbatimChar"/>
        </w:rPr>
        <w:t xml:space="preserve">## 60     0.1 3.764936e+00 0.1753838  0.0000000000 0.25700553 0.00000000</w:t>
      </w:r>
      <w:r>
        <w:br/>
      </w:r>
      <w:r>
        <w:rPr>
          <w:rStyle w:val="VerbatimChar"/>
        </w:rPr>
        <w:t xml:space="preserve">## 61     0.1 4.328761e+00 0.1753838  0.0000000000 0.25700553 0.00000000</w:t>
      </w:r>
      <w:r>
        <w:br/>
      </w:r>
      <w:r>
        <w:rPr>
          <w:rStyle w:val="VerbatimChar"/>
        </w:rPr>
        <w:t xml:space="preserve">## 62     0.1 4.977024e+00 0.1753838  0.0000000000 0.25700553 0.00000000</w:t>
      </w:r>
      <w:r>
        <w:br/>
      </w:r>
      <w:r>
        <w:rPr>
          <w:rStyle w:val="VerbatimChar"/>
        </w:rPr>
        <w:t xml:space="preserve">## 63     0.1 5.722368e+00 0.1753838  0.0000000000 0.25700553 0.00000000</w:t>
      </w:r>
      <w:r>
        <w:br/>
      </w:r>
      <w:r>
        <w:rPr>
          <w:rStyle w:val="VerbatimChar"/>
        </w:rPr>
        <w:t xml:space="preserve">## 64     0.1 6.579332e+00 0.1753838  0.0000000000 0.25700553 0.00000000</w:t>
      </w:r>
      <w:r>
        <w:br/>
      </w:r>
      <w:r>
        <w:rPr>
          <w:rStyle w:val="VerbatimChar"/>
        </w:rPr>
        <w:t xml:space="preserve">## 65     0.1 7.564633e+00 0.1753838  0.0000000000 0.25700553 0.00000000</w:t>
      </w:r>
      <w:r>
        <w:br/>
      </w:r>
      <w:r>
        <w:rPr>
          <w:rStyle w:val="VerbatimChar"/>
        </w:rPr>
        <w:t xml:space="preserve">## 66     0.1 8.697490e+00 0.1753838  0.0000000000 0.25700553 0.00000000</w:t>
      </w:r>
      <w:r>
        <w:br/>
      </w:r>
      <w:r>
        <w:rPr>
          <w:rStyle w:val="VerbatimChar"/>
        </w:rPr>
        <w:t xml:space="preserve">## 67     0.1 1.000000e+01 0.1753838  0.0000000000 0.25700553 0.00000000</w:t>
      </w:r>
      <w:r>
        <w:br/>
      </w:r>
      <w:r>
        <w:rPr>
          <w:rStyle w:val="VerbatimChar"/>
        </w:rPr>
        <w:t xml:space="preserve">## 68     0.1 1.149757e+01 0.1753838  0.0000000000 0.25700553 0.00000000</w:t>
      </w:r>
      <w:r>
        <w:br/>
      </w:r>
      <w:r>
        <w:rPr>
          <w:rStyle w:val="VerbatimChar"/>
        </w:rPr>
        <w:t xml:space="preserve">## 69     0.1 1.321941e+01 0.1753838  0.0000000000 0.25700553 0.00000000</w:t>
      </w:r>
      <w:r>
        <w:br/>
      </w:r>
      <w:r>
        <w:rPr>
          <w:rStyle w:val="VerbatimChar"/>
        </w:rPr>
        <w:t xml:space="preserve">## 70     0.1 1.519911e+01 0.1753838  0.0000000000 0.25700553 0.00000000</w:t>
      </w:r>
      <w:r>
        <w:br/>
      </w:r>
      <w:r>
        <w:rPr>
          <w:rStyle w:val="VerbatimChar"/>
        </w:rPr>
        <w:t xml:space="preserve">## 71     0.1 1.747528e+01 0.1753838  0.0000000000 0.25700553 0.00000000</w:t>
      </w:r>
      <w:r>
        <w:br/>
      </w:r>
      <w:r>
        <w:rPr>
          <w:rStyle w:val="VerbatimChar"/>
        </w:rPr>
        <w:t xml:space="preserve">## 72     0.1 2.009233e+01 0.1753838  0.0000000000 0.25700553 0.00000000</w:t>
      </w:r>
      <w:r>
        <w:br/>
      </w:r>
      <w:r>
        <w:rPr>
          <w:rStyle w:val="VerbatimChar"/>
        </w:rPr>
        <w:t xml:space="preserve">## 73     0.1 2.310130e+01 0.1753838  0.0000000000 0.25700553 0.00000000</w:t>
      </w:r>
      <w:r>
        <w:br/>
      </w:r>
      <w:r>
        <w:rPr>
          <w:rStyle w:val="VerbatimChar"/>
        </w:rPr>
        <w:t xml:space="preserve">## 74     0.1 2.656088e+01 0.1753838  0.0000000000 0.25700553 0.00000000</w:t>
      </w:r>
      <w:r>
        <w:br/>
      </w:r>
      <w:r>
        <w:rPr>
          <w:rStyle w:val="VerbatimChar"/>
        </w:rPr>
        <w:t xml:space="preserve">## 75     0.1 3.053856e+01 0.1753838  0.0000000000 0.25700553 0.00000000</w:t>
      </w:r>
      <w:r>
        <w:br/>
      </w:r>
      <w:r>
        <w:rPr>
          <w:rStyle w:val="VerbatimChar"/>
        </w:rPr>
        <w:t xml:space="preserve">## 76     0.1 3.511192e+01 0.1753838  0.0000000000 0.25700553 0.00000000</w:t>
      </w:r>
      <w:r>
        <w:br/>
      </w:r>
      <w:r>
        <w:rPr>
          <w:rStyle w:val="VerbatimChar"/>
        </w:rPr>
        <w:t xml:space="preserve">## 77     0.1 4.037017e+01 0.1753838  0.0000000000 0.25700553 0.00000000</w:t>
      </w:r>
      <w:r>
        <w:br/>
      </w:r>
      <w:r>
        <w:rPr>
          <w:rStyle w:val="VerbatimChar"/>
        </w:rPr>
        <w:t xml:space="preserve">## 78     0.1 4.641589e+01 0.1753838  0.0000000000 0.25700553 0.00000000</w:t>
      </w:r>
      <w:r>
        <w:br/>
      </w:r>
      <w:r>
        <w:rPr>
          <w:rStyle w:val="VerbatimChar"/>
        </w:rPr>
        <w:t xml:space="preserve">## 79     0.1 5.336699e+01 0.1753838  0.0000000000 0.25700553 0.00000000</w:t>
      </w:r>
      <w:r>
        <w:br/>
      </w:r>
      <w:r>
        <w:rPr>
          <w:rStyle w:val="VerbatimChar"/>
        </w:rPr>
        <w:t xml:space="preserve">## 80     0.1 6.135907e+01 0.1753838  0.0000000000 0.25700553 0.00000000</w:t>
      </w:r>
      <w:r>
        <w:br/>
      </w:r>
      <w:r>
        <w:rPr>
          <w:rStyle w:val="VerbatimChar"/>
        </w:rPr>
        <w:t xml:space="preserve">## 81     0.1 7.054802e+01 0.1753838  0.0000000000 0.25700553 0.00000000</w:t>
      </w:r>
      <w:r>
        <w:br/>
      </w:r>
      <w:r>
        <w:rPr>
          <w:rStyle w:val="VerbatimChar"/>
        </w:rPr>
        <w:t xml:space="preserve">## 82     0.1 8.111308e+01 0.1753838  0.0000000000 0.25700553 0.00000000</w:t>
      </w:r>
      <w:r>
        <w:br/>
      </w:r>
      <w:r>
        <w:rPr>
          <w:rStyle w:val="VerbatimChar"/>
        </w:rPr>
        <w:t xml:space="preserve">## 83     0.1 9.326033e+01 0.1753838  0.0000000000 0.25700553 0.00000000</w:t>
      </w:r>
      <w:r>
        <w:br/>
      </w:r>
      <w:r>
        <w:rPr>
          <w:rStyle w:val="VerbatimChar"/>
        </w:rPr>
        <w:t xml:space="preserve">## 84     0.1 1.072267e+02 0.1753838  0.0000000000 0.25700553 0.00000000</w:t>
      </w:r>
      <w:r>
        <w:br/>
      </w:r>
      <w:r>
        <w:rPr>
          <w:rStyle w:val="VerbatimChar"/>
        </w:rPr>
        <w:t xml:space="preserve">## 85     0.1 1.232847e+02 0.1753838  0.0000000000 0.25700553 0.00000000</w:t>
      </w:r>
      <w:r>
        <w:br/>
      </w:r>
      <w:r>
        <w:rPr>
          <w:rStyle w:val="VerbatimChar"/>
        </w:rPr>
        <w:t xml:space="preserve">## 86     0.1 1.417474e+02 0.1753838  0.0000000000 0.25700553 0.00000000</w:t>
      </w:r>
      <w:r>
        <w:br/>
      </w:r>
      <w:r>
        <w:rPr>
          <w:rStyle w:val="VerbatimChar"/>
        </w:rPr>
        <w:t xml:space="preserve">## 87     0.1 1.629751e+02 0.1753838  0.0000000000 0.25700553 0.00000000</w:t>
      </w:r>
      <w:r>
        <w:br/>
      </w:r>
      <w:r>
        <w:rPr>
          <w:rStyle w:val="VerbatimChar"/>
        </w:rPr>
        <w:t xml:space="preserve">## 88     0.1 1.873817e+02 0.1753838  0.0000000000 0.25700553 0.00000000</w:t>
      </w:r>
      <w:r>
        <w:br/>
      </w:r>
      <w:r>
        <w:rPr>
          <w:rStyle w:val="VerbatimChar"/>
        </w:rPr>
        <w:t xml:space="preserve">## 89     0.1 2.154435e+02 0.1753838  0.0000000000 0.25700553 0.00000000</w:t>
      </w:r>
      <w:r>
        <w:br/>
      </w:r>
      <w:r>
        <w:rPr>
          <w:rStyle w:val="VerbatimChar"/>
        </w:rPr>
        <w:t xml:space="preserve">## 90     0.1 2.477076e+02 0.1753838  0.0000000000 0.25700553 0.00000000</w:t>
      </w:r>
      <w:r>
        <w:br/>
      </w:r>
      <w:r>
        <w:rPr>
          <w:rStyle w:val="VerbatimChar"/>
        </w:rPr>
        <w:t xml:space="preserve">## 91     0.1 2.848036e+02 0.1753838  0.0000000000 0.25700553 0.00000000</w:t>
      </w:r>
      <w:r>
        <w:br/>
      </w:r>
      <w:r>
        <w:rPr>
          <w:rStyle w:val="VerbatimChar"/>
        </w:rPr>
        <w:t xml:space="preserve">## 92     0.1 3.274549e+02 0.1753838  0.0000000000 0.25700553 0.00000000</w:t>
      </w:r>
      <w:r>
        <w:br/>
      </w:r>
      <w:r>
        <w:rPr>
          <w:rStyle w:val="VerbatimChar"/>
        </w:rPr>
        <w:t xml:space="preserve">## 93     0.1 3.764936e+02 0.1753838  0.0000000000 0.25700553 0.00000000</w:t>
      </w:r>
      <w:r>
        <w:br/>
      </w:r>
      <w:r>
        <w:rPr>
          <w:rStyle w:val="VerbatimChar"/>
        </w:rPr>
        <w:t xml:space="preserve">## 94     0.1 4.328761e+02 0.1753838  0.0000000000 0.25700553 0.00000000</w:t>
      </w:r>
      <w:r>
        <w:br/>
      </w:r>
      <w:r>
        <w:rPr>
          <w:rStyle w:val="VerbatimChar"/>
        </w:rPr>
        <w:t xml:space="preserve">## 95     0.1 4.977024e+02 0.1753838  0.0000000000 0.25700553 0.00000000</w:t>
      </w:r>
      <w:r>
        <w:br/>
      </w:r>
      <w:r>
        <w:rPr>
          <w:rStyle w:val="VerbatimChar"/>
        </w:rPr>
        <w:t xml:space="preserve">## 96     0.1 5.722368e+02 0.1753838  0.0000000000 0.25700553 0.00000000</w:t>
      </w:r>
      <w:r>
        <w:br/>
      </w:r>
      <w:r>
        <w:rPr>
          <w:rStyle w:val="VerbatimChar"/>
        </w:rPr>
        <w:t xml:space="preserve">## 97     0.1 6.579332e+02 0.1753838  0.0000000000 0.25700553 0.00000000</w:t>
      </w:r>
      <w:r>
        <w:br/>
      </w:r>
      <w:r>
        <w:rPr>
          <w:rStyle w:val="VerbatimChar"/>
        </w:rPr>
        <w:t xml:space="preserve">## 98     0.1 7.564633e+02 0.1753838  0.0000000000 0.25700553 0.00000000</w:t>
      </w:r>
      <w:r>
        <w:br/>
      </w:r>
      <w:r>
        <w:rPr>
          <w:rStyle w:val="VerbatimChar"/>
        </w:rPr>
        <w:t xml:space="preserve">## 99     0.1 8.697490e+02 0.1753838  0.0000000000 0.25700553 0.00000000</w:t>
      </w:r>
      <w:r>
        <w:br/>
      </w:r>
      <w:r>
        <w:rPr>
          <w:rStyle w:val="VerbatimChar"/>
        </w:rPr>
        <w:t xml:space="preserve">## 100    0.1 1.000000e+03 0.1753838  0.0000000000 0.25700553 0.00000000</w:t>
      </w:r>
      <w:r>
        <w:br/>
      </w:r>
      <w:r>
        <w:rPr>
          <w:rStyle w:val="VerbatimChar"/>
        </w:rPr>
        <w:t xml:space="preserve">## 101    0.2 1.000000e-03 0.6002314  0.0722591365 0.03760609 0.05127731</w:t>
      </w:r>
      <w:r>
        <w:br/>
      </w:r>
      <w:r>
        <w:rPr>
          <w:rStyle w:val="VerbatimChar"/>
        </w:rPr>
        <w:t xml:space="preserve">## 102    0.2 1.149757e-03 0.6002314  0.0722591365 0.03760609 0.05127731</w:t>
      </w:r>
      <w:r>
        <w:br/>
      </w:r>
      <w:r>
        <w:rPr>
          <w:rStyle w:val="VerbatimChar"/>
        </w:rPr>
        <w:t xml:space="preserve">## 103    0.2 1.321941e-03 0.6002314  0.0722591365 0.03760609 0.05127731</w:t>
      </w:r>
      <w:r>
        <w:br/>
      </w:r>
      <w:r>
        <w:rPr>
          <w:rStyle w:val="VerbatimChar"/>
        </w:rPr>
        <w:t xml:space="preserve">## 104    0.2 1.519911e-03 0.6002314  0.0722591365 0.03760609 0.05127731</w:t>
      </w:r>
      <w:r>
        <w:br/>
      </w:r>
      <w:r>
        <w:rPr>
          <w:rStyle w:val="VerbatimChar"/>
        </w:rPr>
        <w:t xml:space="preserve">## 105    0.2 1.747528e-03 0.6002314  0.0722591365 0.03760609 0.05127731</w:t>
      </w:r>
      <w:r>
        <w:br/>
      </w:r>
      <w:r>
        <w:rPr>
          <w:rStyle w:val="VerbatimChar"/>
        </w:rPr>
        <w:t xml:space="preserve">## 106    0.2 2.009233e-03 0.5993911  0.0690747678 0.03799581 0.04968102</w:t>
      </w:r>
      <w:r>
        <w:br/>
      </w:r>
      <w:r>
        <w:rPr>
          <w:rStyle w:val="VerbatimChar"/>
        </w:rPr>
        <w:t xml:space="preserve">## 107    0.2 2.310130e-03 0.5993911  0.0690747678 0.03799581 0.04968102</w:t>
      </w:r>
      <w:r>
        <w:br/>
      </w:r>
      <w:r>
        <w:rPr>
          <w:rStyle w:val="VerbatimChar"/>
        </w:rPr>
        <w:t xml:space="preserve">## 108    0.2 2.656088e-03 0.5993911  0.0690747678 0.03799581 0.04968102</w:t>
      </w:r>
      <w:r>
        <w:br/>
      </w:r>
      <w:r>
        <w:rPr>
          <w:rStyle w:val="VerbatimChar"/>
        </w:rPr>
        <w:t xml:space="preserve">## 109    0.2 3.053856e-03 0.5985437  0.0686939041 0.03987683 0.04985059</w:t>
      </w:r>
      <w:r>
        <w:br/>
      </w:r>
      <w:r>
        <w:rPr>
          <w:rStyle w:val="VerbatimChar"/>
        </w:rPr>
        <w:t xml:space="preserve">## 110    0.2 3.511192e-03 0.5985437  0.0686939041 0.03987683 0.04985059</w:t>
      </w:r>
      <w:r>
        <w:br/>
      </w:r>
      <w:r>
        <w:rPr>
          <w:rStyle w:val="VerbatimChar"/>
        </w:rPr>
        <w:t xml:space="preserve">## 111    0.2 4.037017e-03 0.5985437  0.0686939041 0.03987683 0.04985059</w:t>
      </w:r>
      <w:r>
        <w:br/>
      </w:r>
      <w:r>
        <w:rPr>
          <w:rStyle w:val="VerbatimChar"/>
        </w:rPr>
        <w:t xml:space="preserve">## 112    0.2 4.641589e-03 0.6002243  0.0695413857 0.03955016 0.04932835</w:t>
      </w:r>
      <w:r>
        <w:br/>
      </w:r>
      <w:r>
        <w:rPr>
          <w:rStyle w:val="VerbatimChar"/>
        </w:rPr>
        <w:t xml:space="preserve">## 113    0.2 5.336699e-03 0.6010718  0.0699222493 0.03761077 0.04914968</w:t>
      </w:r>
      <w:r>
        <w:br/>
      </w:r>
      <w:r>
        <w:rPr>
          <w:rStyle w:val="VerbatimChar"/>
        </w:rPr>
        <w:t xml:space="preserve">## 114    0.2 6.135907e-03 0.6010718  0.0699222493 0.03761077 0.04914968</w:t>
      </w:r>
      <w:r>
        <w:br/>
      </w:r>
      <w:r>
        <w:rPr>
          <w:rStyle w:val="VerbatimChar"/>
        </w:rPr>
        <w:t xml:space="preserve">## 115    0.2 7.054802e-03 0.6010718  0.0700064903 0.03823150 0.04971810</w:t>
      </w:r>
      <w:r>
        <w:br/>
      </w:r>
      <w:r>
        <w:rPr>
          <w:rStyle w:val="VerbatimChar"/>
        </w:rPr>
        <w:t xml:space="preserve">## 116    0.2 8.111308e-03 0.6010718  0.0700064903 0.03823150 0.04971810</w:t>
      </w:r>
      <w:r>
        <w:br/>
      </w:r>
      <w:r>
        <w:rPr>
          <w:rStyle w:val="VerbatimChar"/>
        </w:rPr>
        <w:t xml:space="preserve">## 117    0.2 9.326033e-03 0.6019192  0.0703832175 0.03663412 0.04924086</w:t>
      </w:r>
      <w:r>
        <w:br/>
      </w:r>
      <w:r>
        <w:rPr>
          <w:rStyle w:val="VerbatimChar"/>
        </w:rPr>
        <w:t xml:space="preserve">## 118    0.2 1.072267e-02 0.6027596  0.0737533298 0.03638086 0.04909140</w:t>
      </w:r>
      <w:r>
        <w:br/>
      </w:r>
      <w:r>
        <w:rPr>
          <w:rStyle w:val="VerbatimChar"/>
        </w:rPr>
        <w:t xml:space="preserve">## 119    0.2 1.232847e-02 0.6036070  0.0741707342 0.03442926 0.04926016</w:t>
      </w:r>
      <w:r>
        <w:br/>
      </w:r>
      <w:r>
        <w:rPr>
          <w:rStyle w:val="VerbatimChar"/>
        </w:rPr>
        <w:t xml:space="preserve">## 120    0.2 1.417474e-02 0.6019264  0.0701883097 0.03587094 0.04738410</w:t>
      </w:r>
      <w:r>
        <w:br/>
      </w:r>
      <w:r>
        <w:rPr>
          <w:rStyle w:val="VerbatimChar"/>
        </w:rPr>
        <w:t xml:space="preserve">## 121    0.2 1.629751e-02 0.6027667  0.0705576315 0.03357061 0.04735750</w:t>
      </w:r>
      <w:r>
        <w:br/>
      </w:r>
      <w:r>
        <w:rPr>
          <w:rStyle w:val="VerbatimChar"/>
        </w:rPr>
        <w:t xml:space="preserve">## 122    0.2 1.873817e-02 0.6044475  0.0713414167 0.03018436 0.04668445</w:t>
      </w:r>
      <w:r>
        <w:br/>
      </w:r>
      <w:r>
        <w:rPr>
          <w:rStyle w:val="VerbatimChar"/>
        </w:rPr>
        <w:t xml:space="preserve">## 123    0.2 2.154435e-02 0.6069826  0.0699153976 0.03001487 0.04743963</w:t>
      </w:r>
      <w:r>
        <w:br/>
      </w:r>
      <w:r>
        <w:rPr>
          <w:rStyle w:val="VerbatimChar"/>
        </w:rPr>
        <w:t xml:space="preserve">## 124    0.2 2.477076e-02 0.6069756  0.0701154018 0.03136538 0.04915030</w:t>
      </w:r>
      <w:r>
        <w:br/>
      </w:r>
      <w:r>
        <w:rPr>
          <w:rStyle w:val="VerbatimChar"/>
        </w:rPr>
        <w:t xml:space="preserve">## 125    0.2 2.848036e-02 0.6052949  0.0691032909 0.03092710 0.04884870</w:t>
      </w:r>
      <w:r>
        <w:br/>
      </w:r>
      <w:r>
        <w:rPr>
          <w:rStyle w:val="VerbatimChar"/>
        </w:rPr>
        <w:t xml:space="preserve">## 126    0.2 3.274549e-02 0.6036142  0.0652294931 0.03017588 0.04090683</w:t>
      </w:r>
      <w:r>
        <w:br/>
      </w:r>
      <w:r>
        <w:rPr>
          <w:rStyle w:val="VerbatimChar"/>
        </w:rPr>
        <w:t xml:space="preserve">## 127    0.2 3.764936e-02 0.6019335  0.0643933615 0.03003519 0.04200013</w:t>
      </w:r>
      <w:r>
        <w:br/>
      </w:r>
      <w:r>
        <w:rPr>
          <w:rStyle w:val="VerbatimChar"/>
        </w:rPr>
        <w:t xml:space="preserve">## 128    0.2 4.328761e-02 0.6044616  0.0657614198 0.02805367 0.04218495</w:t>
      </w:r>
      <w:r>
        <w:br/>
      </w:r>
      <w:r>
        <w:rPr>
          <w:rStyle w:val="VerbatimChar"/>
        </w:rPr>
        <w:t xml:space="preserve">## 129    0.2 4.977024e-02 0.6078230  0.0677421147 0.02762421 0.03765202</w:t>
      </w:r>
      <w:r>
        <w:br/>
      </w:r>
      <w:r>
        <w:rPr>
          <w:rStyle w:val="VerbatimChar"/>
        </w:rPr>
        <w:t xml:space="preserve">## 130    0.2 5.722368e-02 0.6044615  0.0690831802 0.03048389 0.04119564</w:t>
      </w:r>
      <w:r>
        <w:br/>
      </w:r>
      <w:r>
        <w:rPr>
          <w:rStyle w:val="VerbatimChar"/>
        </w:rPr>
        <w:t xml:space="preserve">## 131    0.2 6.579332e-02 0.6044545  0.0690722387 0.03185070 0.04025548</w:t>
      </w:r>
      <w:r>
        <w:br/>
      </w:r>
      <w:r>
        <w:rPr>
          <w:rStyle w:val="VerbatimChar"/>
        </w:rPr>
        <w:t xml:space="preserve">## 132    0.2 7.564633e-02 0.6010860  0.0672657053 0.03409438 0.04033060</w:t>
      </w:r>
      <w:r>
        <w:br/>
      </w:r>
      <w:r>
        <w:rPr>
          <w:rStyle w:val="VerbatimChar"/>
        </w:rPr>
        <w:t xml:space="preserve">## 133    0.2 8.697490e-02 0.5977174  0.0599724348 0.03716746 0.04253614</w:t>
      </w:r>
      <w:r>
        <w:br/>
      </w:r>
      <w:r>
        <w:rPr>
          <w:rStyle w:val="VerbatimChar"/>
        </w:rPr>
        <w:t xml:space="preserve">## 134    0.2 1.000000e-01 0.5960298  0.0560977426 0.04030267 0.04812280</w:t>
      </w:r>
      <w:r>
        <w:br/>
      </w:r>
      <w:r>
        <w:rPr>
          <w:rStyle w:val="VerbatimChar"/>
        </w:rPr>
        <w:t xml:space="preserve">## 135    0.2 1.149757e-01 0.5926613  0.0542491757 0.03840072 0.03936978</w:t>
      </w:r>
      <w:r>
        <w:br/>
      </w:r>
      <w:r>
        <w:rPr>
          <w:rStyle w:val="VerbatimChar"/>
        </w:rPr>
        <w:t xml:space="preserve">## 136    0.2 1.321941e-01 0.5884665  0.0519365912 0.03898256 0.03785408</w:t>
      </w:r>
      <w:r>
        <w:br/>
      </w:r>
      <w:r>
        <w:rPr>
          <w:rStyle w:val="VerbatimChar"/>
        </w:rPr>
        <w:t xml:space="preserve">## 137    0.2 1.519911e-01 0.5809036  0.0510367296 0.03742818 0.04082794</w:t>
      </w:r>
      <w:r>
        <w:br/>
      </w:r>
      <w:r>
        <w:rPr>
          <w:rStyle w:val="VerbatimChar"/>
        </w:rPr>
        <w:t xml:space="preserve">## 138    0.2 1.747528e-01 0.5817511  0.0520348473 0.04391947 0.05089853</w:t>
      </w:r>
      <w:r>
        <w:br/>
      </w:r>
      <w:r>
        <w:rPr>
          <w:rStyle w:val="VerbatimChar"/>
        </w:rPr>
        <w:t xml:space="preserve">## 139    0.2 2.009233e-01 0.5842932  0.0557595839 0.03986829 0.04418686</w:t>
      </w:r>
      <w:r>
        <w:br/>
      </w:r>
      <w:r>
        <w:rPr>
          <w:rStyle w:val="VerbatimChar"/>
        </w:rPr>
        <w:t xml:space="preserve">## 140    0.2 2.310130e-01 0.5725353  0.0368924337 0.04356114 0.06524928</w:t>
      </w:r>
      <w:r>
        <w:br/>
      </w:r>
      <w:r>
        <w:rPr>
          <w:rStyle w:val="VerbatimChar"/>
        </w:rPr>
        <w:t xml:space="preserve">## 141    0.2 2.656088e-01 0.5615966  0.0311727148 0.04243935 0.06125148</w:t>
      </w:r>
      <w:r>
        <w:br/>
      </w:r>
      <w:r>
        <w:rPr>
          <w:rStyle w:val="VerbatimChar"/>
        </w:rPr>
        <w:t xml:space="preserve">## 142    0.2 3.053856e-01 0.5565896  0.0311768032 0.03883932 0.05532875</w:t>
      </w:r>
      <w:r>
        <w:br/>
      </w:r>
      <w:r>
        <w:rPr>
          <w:rStyle w:val="VerbatimChar"/>
        </w:rPr>
        <w:t xml:space="preserve">## 143    0.2 3.511192e-01 0.5065471  0.0255400816 0.14962724 0.04245678</w:t>
      </w:r>
      <w:r>
        <w:br/>
      </w:r>
      <w:r>
        <w:rPr>
          <w:rStyle w:val="VerbatimChar"/>
        </w:rPr>
        <w:t xml:space="preserve">## 144    0.2 4.037017e-01 0.5225851  0.0410892044 0.15222396 0.04602311</w:t>
      </w:r>
      <w:r>
        <w:br/>
      </w:r>
      <w:r>
        <w:rPr>
          <w:rStyle w:val="VerbatimChar"/>
        </w:rPr>
        <w:t xml:space="preserve">## 145    0.2 4.641589e-01 0.2657200  0.0003454087 0.29500693 0.02164595</w:t>
      </w:r>
      <w:r>
        <w:br/>
      </w:r>
      <w:r>
        <w:rPr>
          <w:rStyle w:val="VerbatimChar"/>
        </w:rPr>
        <w:t xml:space="preserve">## 146    0.2 5.336699e-01 0.1753838  0.0000000000 0.25700553 0.00000000</w:t>
      </w:r>
      <w:r>
        <w:br/>
      </w:r>
      <w:r>
        <w:rPr>
          <w:rStyle w:val="VerbatimChar"/>
        </w:rPr>
        <w:t xml:space="preserve">## 147    0.2 6.135907e-01 0.1753838  0.0000000000 0.25700553 0.00000000</w:t>
      </w:r>
      <w:r>
        <w:br/>
      </w:r>
      <w:r>
        <w:rPr>
          <w:rStyle w:val="VerbatimChar"/>
        </w:rPr>
        <w:t xml:space="preserve">## 148    0.2 7.054802e-01 0.1753838  0.0000000000 0.25700553 0.00000000</w:t>
      </w:r>
      <w:r>
        <w:br/>
      </w:r>
      <w:r>
        <w:rPr>
          <w:rStyle w:val="VerbatimChar"/>
        </w:rPr>
        <w:t xml:space="preserve">## 149    0.2 8.111308e-01 0.1753838  0.0000000000 0.25700553 0.00000000</w:t>
      </w:r>
      <w:r>
        <w:br/>
      </w:r>
      <w:r>
        <w:rPr>
          <w:rStyle w:val="VerbatimChar"/>
        </w:rPr>
        <w:t xml:space="preserve">## 150    0.2 9.326033e-01 0.1753838  0.0000000000 0.25700553 0.00000000</w:t>
      </w:r>
      <w:r>
        <w:br/>
      </w:r>
      <w:r>
        <w:rPr>
          <w:rStyle w:val="VerbatimChar"/>
        </w:rPr>
        <w:t xml:space="preserve">## 151    0.2 1.072267e+00 0.1753838  0.0000000000 0.25700553 0.00000000</w:t>
      </w:r>
      <w:r>
        <w:br/>
      </w:r>
      <w:r>
        <w:rPr>
          <w:rStyle w:val="VerbatimChar"/>
        </w:rPr>
        <w:t xml:space="preserve">## 152    0.2 1.232847e+00 0.1753838  0.0000000000 0.25700553 0.00000000</w:t>
      </w:r>
      <w:r>
        <w:br/>
      </w:r>
      <w:r>
        <w:rPr>
          <w:rStyle w:val="VerbatimChar"/>
        </w:rPr>
        <w:t xml:space="preserve">## 153    0.2 1.417474e+00 0.1753838  0.0000000000 0.25700553 0.00000000</w:t>
      </w:r>
      <w:r>
        <w:br/>
      </w:r>
      <w:r>
        <w:rPr>
          <w:rStyle w:val="VerbatimChar"/>
        </w:rPr>
        <w:t xml:space="preserve">## 154    0.2 1.629751e+00 0.1753838  0.0000000000 0.25700553 0.00000000</w:t>
      </w:r>
      <w:r>
        <w:br/>
      </w:r>
      <w:r>
        <w:rPr>
          <w:rStyle w:val="VerbatimChar"/>
        </w:rPr>
        <w:t xml:space="preserve">## 155    0.2 1.873817e+00 0.1753838  0.0000000000 0.25700553 0.00000000</w:t>
      </w:r>
      <w:r>
        <w:br/>
      </w:r>
      <w:r>
        <w:rPr>
          <w:rStyle w:val="VerbatimChar"/>
        </w:rPr>
        <w:t xml:space="preserve">## 156    0.2 2.154435e+00 0.1753838  0.0000000000 0.25700553 0.00000000</w:t>
      </w:r>
      <w:r>
        <w:br/>
      </w:r>
      <w:r>
        <w:rPr>
          <w:rStyle w:val="VerbatimChar"/>
        </w:rPr>
        <w:t xml:space="preserve">## 157    0.2 2.477076e+00 0.1753838  0.0000000000 0.25700553 0.00000000</w:t>
      </w:r>
      <w:r>
        <w:br/>
      </w:r>
      <w:r>
        <w:rPr>
          <w:rStyle w:val="VerbatimChar"/>
        </w:rPr>
        <w:t xml:space="preserve">## 158    0.2 2.848036e+00 0.1753838  0.0000000000 0.25700553 0.00000000</w:t>
      </w:r>
      <w:r>
        <w:br/>
      </w:r>
      <w:r>
        <w:rPr>
          <w:rStyle w:val="VerbatimChar"/>
        </w:rPr>
        <w:t xml:space="preserve">## 159    0.2 3.274549e+00 0.1753838  0.0000000000 0.25700553 0.00000000</w:t>
      </w:r>
      <w:r>
        <w:br/>
      </w:r>
      <w:r>
        <w:rPr>
          <w:rStyle w:val="VerbatimChar"/>
        </w:rPr>
        <w:t xml:space="preserve">## 160    0.2 3.764936e+00 0.1753838  0.0000000000 0.25700553 0.00000000</w:t>
      </w:r>
      <w:r>
        <w:br/>
      </w:r>
      <w:r>
        <w:rPr>
          <w:rStyle w:val="VerbatimChar"/>
        </w:rPr>
        <w:t xml:space="preserve">## 161    0.2 4.328761e+00 0.1753838  0.0000000000 0.25700553 0.00000000</w:t>
      </w:r>
      <w:r>
        <w:br/>
      </w:r>
      <w:r>
        <w:rPr>
          <w:rStyle w:val="VerbatimChar"/>
        </w:rPr>
        <w:t xml:space="preserve">## 162    0.2 4.977024e+00 0.1753838  0.0000000000 0.25700553 0.00000000</w:t>
      </w:r>
      <w:r>
        <w:br/>
      </w:r>
      <w:r>
        <w:rPr>
          <w:rStyle w:val="VerbatimChar"/>
        </w:rPr>
        <w:t xml:space="preserve">## 163    0.2 5.722368e+00 0.1753838  0.0000000000 0.25700553 0.00000000</w:t>
      </w:r>
      <w:r>
        <w:br/>
      </w:r>
      <w:r>
        <w:rPr>
          <w:rStyle w:val="VerbatimChar"/>
        </w:rPr>
        <w:t xml:space="preserve">## 164    0.2 6.579332e+00 0.1753838  0.0000000000 0.25700553 0.00000000</w:t>
      </w:r>
      <w:r>
        <w:br/>
      </w:r>
      <w:r>
        <w:rPr>
          <w:rStyle w:val="VerbatimChar"/>
        </w:rPr>
        <w:t xml:space="preserve">## 165    0.2 7.564633e+00 0.1753838  0.0000000000 0.25700553 0.00000000</w:t>
      </w:r>
      <w:r>
        <w:br/>
      </w:r>
      <w:r>
        <w:rPr>
          <w:rStyle w:val="VerbatimChar"/>
        </w:rPr>
        <w:t xml:space="preserve">## 166    0.2 8.697490e+00 0.1753838  0.0000000000 0.25700553 0.00000000</w:t>
      </w:r>
      <w:r>
        <w:br/>
      </w:r>
      <w:r>
        <w:rPr>
          <w:rStyle w:val="VerbatimChar"/>
        </w:rPr>
        <w:t xml:space="preserve">## 167    0.2 1.000000e+01 0.1753838  0.0000000000 0.25700553 0.00000000</w:t>
      </w:r>
      <w:r>
        <w:br/>
      </w:r>
      <w:r>
        <w:rPr>
          <w:rStyle w:val="VerbatimChar"/>
        </w:rPr>
        <w:t xml:space="preserve">## 168    0.2 1.149757e+01 0.1753838  0.0000000000 0.25700553 0.00000000</w:t>
      </w:r>
      <w:r>
        <w:br/>
      </w:r>
      <w:r>
        <w:rPr>
          <w:rStyle w:val="VerbatimChar"/>
        </w:rPr>
        <w:t xml:space="preserve">## 169    0.2 1.321941e+01 0.1753838  0.0000000000 0.25700553 0.00000000</w:t>
      </w:r>
      <w:r>
        <w:br/>
      </w:r>
      <w:r>
        <w:rPr>
          <w:rStyle w:val="VerbatimChar"/>
        </w:rPr>
        <w:t xml:space="preserve">## 170    0.2 1.519911e+01 0.1753838  0.0000000000 0.25700553 0.00000000</w:t>
      </w:r>
      <w:r>
        <w:br/>
      </w:r>
      <w:r>
        <w:rPr>
          <w:rStyle w:val="VerbatimChar"/>
        </w:rPr>
        <w:t xml:space="preserve">## 171    0.2 1.747528e+01 0.1753838  0.0000000000 0.25700553 0.00000000</w:t>
      </w:r>
      <w:r>
        <w:br/>
      </w:r>
      <w:r>
        <w:rPr>
          <w:rStyle w:val="VerbatimChar"/>
        </w:rPr>
        <w:t xml:space="preserve">## 172    0.2 2.009233e+01 0.1753838  0.0000000000 0.25700553 0.00000000</w:t>
      </w:r>
      <w:r>
        <w:br/>
      </w:r>
      <w:r>
        <w:rPr>
          <w:rStyle w:val="VerbatimChar"/>
        </w:rPr>
        <w:t xml:space="preserve">## 173    0.2 2.310130e+01 0.1753838  0.0000000000 0.25700553 0.00000000</w:t>
      </w:r>
      <w:r>
        <w:br/>
      </w:r>
      <w:r>
        <w:rPr>
          <w:rStyle w:val="VerbatimChar"/>
        </w:rPr>
        <w:t xml:space="preserve">## 174    0.2 2.656088e+01 0.1753838  0.0000000000 0.25700553 0.00000000</w:t>
      </w:r>
      <w:r>
        <w:br/>
      </w:r>
      <w:r>
        <w:rPr>
          <w:rStyle w:val="VerbatimChar"/>
        </w:rPr>
        <w:t xml:space="preserve">## 175    0.2 3.053856e+01 0.1753838  0.0000000000 0.25700553 0.00000000</w:t>
      </w:r>
      <w:r>
        <w:br/>
      </w:r>
      <w:r>
        <w:rPr>
          <w:rStyle w:val="VerbatimChar"/>
        </w:rPr>
        <w:t xml:space="preserve">## 176    0.2 3.511192e+01 0.1753838  0.0000000000 0.25700553 0.00000000</w:t>
      </w:r>
      <w:r>
        <w:br/>
      </w:r>
      <w:r>
        <w:rPr>
          <w:rStyle w:val="VerbatimChar"/>
        </w:rPr>
        <w:t xml:space="preserve">## 177    0.2 4.037017e+01 0.1753838  0.0000000000 0.25700553 0.00000000</w:t>
      </w:r>
      <w:r>
        <w:br/>
      </w:r>
      <w:r>
        <w:rPr>
          <w:rStyle w:val="VerbatimChar"/>
        </w:rPr>
        <w:t xml:space="preserve">## 178    0.2 4.641589e+01 0.1753838  0.0000000000 0.25700553 0.00000000</w:t>
      </w:r>
      <w:r>
        <w:br/>
      </w:r>
      <w:r>
        <w:rPr>
          <w:rStyle w:val="VerbatimChar"/>
        </w:rPr>
        <w:t xml:space="preserve">## 179    0.2 5.336699e+01 0.1753838  0.0000000000 0.25700553 0.00000000</w:t>
      </w:r>
      <w:r>
        <w:br/>
      </w:r>
      <w:r>
        <w:rPr>
          <w:rStyle w:val="VerbatimChar"/>
        </w:rPr>
        <w:t xml:space="preserve">## 180    0.2 6.135907e+01 0.1753838  0.0000000000 0.25700553 0.00000000</w:t>
      </w:r>
      <w:r>
        <w:br/>
      </w:r>
      <w:r>
        <w:rPr>
          <w:rStyle w:val="VerbatimChar"/>
        </w:rPr>
        <w:t xml:space="preserve">## 181    0.2 7.054802e+01 0.1753838  0.0000000000 0.25700553 0.00000000</w:t>
      </w:r>
      <w:r>
        <w:br/>
      </w:r>
      <w:r>
        <w:rPr>
          <w:rStyle w:val="VerbatimChar"/>
        </w:rPr>
        <w:t xml:space="preserve">## 182    0.2 8.111308e+01 0.1753838  0.0000000000 0.25700553 0.00000000</w:t>
      </w:r>
      <w:r>
        <w:br/>
      </w:r>
      <w:r>
        <w:rPr>
          <w:rStyle w:val="VerbatimChar"/>
        </w:rPr>
        <w:t xml:space="preserve">## 183    0.2 9.326033e+01 0.1753838  0.0000000000 0.25700553 0.00000000</w:t>
      </w:r>
      <w:r>
        <w:br/>
      </w:r>
      <w:r>
        <w:rPr>
          <w:rStyle w:val="VerbatimChar"/>
        </w:rPr>
        <w:t xml:space="preserve">## 184    0.2 1.072267e+02 0.1753838  0.0000000000 0.25700553 0.00000000</w:t>
      </w:r>
      <w:r>
        <w:br/>
      </w:r>
      <w:r>
        <w:rPr>
          <w:rStyle w:val="VerbatimChar"/>
        </w:rPr>
        <w:t xml:space="preserve">## 185    0.2 1.232847e+02 0.1753838  0.0000000000 0.25700553 0.00000000</w:t>
      </w:r>
      <w:r>
        <w:br/>
      </w:r>
      <w:r>
        <w:rPr>
          <w:rStyle w:val="VerbatimChar"/>
        </w:rPr>
        <w:t xml:space="preserve">## 186    0.2 1.417474e+02 0.1753838  0.0000000000 0.25700553 0.00000000</w:t>
      </w:r>
      <w:r>
        <w:br/>
      </w:r>
      <w:r>
        <w:rPr>
          <w:rStyle w:val="VerbatimChar"/>
        </w:rPr>
        <w:t xml:space="preserve">## 187    0.2 1.629751e+02 0.1753838  0.0000000000 0.25700553 0.00000000</w:t>
      </w:r>
      <w:r>
        <w:br/>
      </w:r>
      <w:r>
        <w:rPr>
          <w:rStyle w:val="VerbatimChar"/>
        </w:rPr>
        <w:t xml:space="preserve">## 188    0.2 1.873817e+02 0.1753838  0.0000000000 0.25700553 0.00000000</w:t>
      </w:r>
      <w:r>
        <w:br/>
      </w:r>
      <w:r>
        <w:rPr>
          <w:rStyle w:val="VerbatimChar"/>
        </w:rPr>
        <w:t xml:space="preserve">## 189    0.2 2.154435e+02 0.1753838  0.0000000000 0.25700553 0.00000000</w:t>
      </w:r>
      <w:r>
        <w:br/>
      </w:r>
      <w:r>
        <w:rPr>
          <w:rStyle w:val="VerbatimChar"/>
        </w:rPr>
        <w:t xml:space="preserve">## 190    0.2 2.477076e+02 0.1753838  0.0000000000 0.25700553 0.00000000</w:t>
      </w:r>
      <w:r>
        <w:br/>
      </w:r>
      <w:r>
        <w:rPr>
          <w:rStyle w:val="VerbatimChar"/>
        </w:rPr>
        <w:t xml:space="preserve">## 191    0.2 2.848036e+02 0.1753838  0.0000000000 0.25700553 0.00000000</w:t>
      </w:r>
      <w:r>
        <w:br/>
      </w:r>
      <w:r>
        <w:rPr>
          <w:rStyle w:val="VerbatimChar"/>
        </w:rPr>
        <w:t xml:space="preserve">## 192    0.2 3.274549e+02 0.1753838  0.0000000000 0.25700553 0.00000000</w:t>
      </w:r>
      <w:r>
        <w:br/>
      </w:r>
      <w:r>
        <w:rPr>
          <w:rStyle w:val="VerbatimChar"/>
        </w:rPr>
        <w:t xml:space="preserve">## 193    0.2 3.764936e+02 0.1753838  0.0000000000 0.25700553 0.00000000</w:t>
      </w:r>
      <w:r>
        <w:br/>
      </w:r>
      <w:r>
        <w:rPr>
          <w:rStyle w:val="VerbatimChar"/>
        </w:rPr>
        <w:t xml:space="preserve">## 194    0.2 4.328761e+02 0.1753838  0.0000000000 0.25700553 0.00000000</w:t>
      </w:r>
      <w:r>
        <w:br/>
      </w:r>
      <w:r>
        <w:rPr>
          <w:rStyle w:val="VerbatimChar"/>
        </w:rPr>
        <w:t xml:space="preserve">## 195    0.2 4.977024e+02 0.1753838  0.0000000000 0.25700553 0.00000000</w:t>
      </w:r>
      <w:r>
        <w:br/>
      </w:r>
      <w:r>
        <w:rPr>
          <w:rStyle w:val="VerbatimChar"/>
        </w:rPr>
        <w:t xml:space="preserve">## 196    0.2 5.722368e+02 0.1753838  0.0000000000 0.25700553 0.00000000</w:t>
      </w:r>
      <w:r>
        <w:br/>
      </w:r>
      <w:r>
        <w:rPr>
          <w:rStyle w:val="VerbatimChar"/>
        </w:rPr>
        <w:t xml:space="preserve">## 197    0.2 6.579332e+02 0.1753838  0.0000000000 0.25700553 0.00000000</w:t>
      </w:r>
      <w:r>
        <w:br/>
      </w:r>
      <w:r>
        <w:rPr>
          <w:rStyle w:val="VerbatimChar"/>
        </w:rPr>
        <w:t xml:space="preserve">## 198    0.2 7.564633e+02 0.1753838  0.0000000000 0.25700553 0.00000000</w:t>
      </w:r>
      <w:r>
        <w:br/>
      </w:r>
      <w:r>
        <w:rPr>
          <w:rStyle w:val="VerbatimChar"/>
        </w:rPr>
        <w:t xml:space="preserve">## 199    0.2 8.697490e+02 0.1753838  0.0000000000 0.25700553 0.00000000</w:t>
      </w:r>
      <w:r>
        <w:br/>
      </w:r>
      <w:r>
        <w:rPr>
          <w:rStyle w:val="VerbatimChar"/>
        </w:rPr>
        <w:t xml:space="preserve">## 200    0.2 1.000000e+03 0.1753838  0.0000000000 0.25700553 0.00000000</w:t>
      </w:r>
      <w:r>
        <w:br/>
      </w:r>
      <w:r>
        <w:rPr>
          <w:rStyle w:val="VerbatimChar"/>
        </w:rPr>
        <w:t xml:space="preserve">## 201    0.3 1.000000e-03 0.5934671  0.0779419747 0.04034140 0.05287273</w:t>
      </w:r>
      <w:r>
        <w:br/>
      </w:r>
      <w:r>
        <w:rPr>
          <w:rStyle w:val="VerbatimChar"/>
        </w:rPr>
        <w:t xml:space="preserve">## 202    0.3 1.149757e-03 0.5934671  0.0779419747 0.04034140 0.05287273</w:t>
      </w:r>
      <w:r>
        <w:br/>
      </w:r>
      <w:r>
        <w:rPr>
          <w:rStyle w:val="VerbatimChar"/>
        </w:rPr>
        <w:t xml:space="preserve">## 203    0.3 1.321941e-03 0.5926268  0.0775556759 0.04074252 0.05336727</w:t>
      </w:r>
      <w:r>
        <w:br/>
      </w:r>
      <w:r>
        <w:rPr>
          <w:rStyle w:val="VerbatimChar"/>
        </w:rPr>
        <w:t xml:space="preserve">## 204    0.3 1.519911e-03 0.5926268  0.0775556759 0.04074252 0.05336727</w:t>
      </w:r>
      <w:r>
        <w:br/>
      </w:r>
      <w:r>
        <w:rPr>
          <w:rStyle w:val="VerbatimChar"/>
        </w:rPr>
        <w:t xml:space="preserve">## 205    0.3 1.747528e-03 0.5926268  0.0775556759 0.04074252 0.05336727</w:t>
      </w:r>
      <w:r>
        <w:br/>
      </w:r>
      <w:r>
        <w:rPr>
          <w:rStyle w:val="VerbatimChar"/>
        </w:rPr>
        <w:t xml:space="preserve">## 206    0.3 2.009233e-03 0.5943074  0.0784017079 0.03952152 0.05300056</w:t>
      </w:r>
      <w:r>
        <w:br/>
      </w:r>
      <w:r>
        <w:rPr>
          <w:rStyle w:val="VerbatimChar"/>
        </w:rPr>
        <w:t xml:space="preserve">## 207    0.3 2.310130e-03 0.5943074  0.0784017079 0.03952152 0.05300056</w:t>
      </w:r>
      <w:r>
        <w:br/>
      </w:r>
      <w:r>
        <w:rPr>
          <w:rStyle w:val="VerbatimChar"/>
        </w:rPr>
        <w:t xml:space="preserve">## 208    0.3 2.656088e-03 0.5951548  0.0785320419 0.03652739 0.05089652</w:t>
      </w:r>
      <w:r>
        <w:br/>
      </w:r>
      <w:r>
        <w:rPr>
          <w:rStyle w:val="VerbatimChar"/>
        </w:rPr>
        <w:t xml:space="preserve">## 209    0.3 3.053856e-03 0.5968354  0.0795101428 0.03634503 0.05138889</w:t>
      </w:r>
      <w:r>
        <w:br/>
      </w:r>
      <w:r>
        <w:rPr>
          <w:rStyle w:val="VerbatimChar"/>
        </w:rPr>
        <w:t xml:space="preserve">## 210    0.3 3.511192e-03 0.5968354  0.0795101428 0.03634503 0.05138889</w:t>
      </w:r>
      <w:r>
        <w:br/>
      </w:r>
      <w:r>
        <w:rPr>
          <w:rStyle w:val="VerbatimChar"/>
        </w:rPr>
        <w:t xml:space="preserve">## 211    0.3 4.037017e-03 0.5968354  0.0795101428 0.03634503 0.05138889</w:t>
      </w:r>
      <w:r>
        <w:br/>
      </w:r>
      <w:r>
        <w:rPr>
          <w:rStyle w:val="VerbatimChar"/>
        </w:rPr>
        <w:t xml:space="preserve">## 212    0.3 4.641589e-03 0.5960021  0.0789218448 0.03483532 0.05110209</w:t>
      </w:r>
      <w:r>
        <w:br/>
      </w:r>
      <w:r>
        <w:rPr>
          <w:rStyle w:val="VerbatimChar"/>
        </w:rPr>
        <w:t xml:space="preserve">## 213    0.3 5.336699e-03 0.5968567  0.0793223991 0.03311923 0.05087107</w:t>
      </w:r>
      <w:r>
        <w:br/>
      </w:r>
      <w:r>
        <w:rPr>
          <w:rStyle w:val="VerbatimChar"/>
        </w:rPr>
        <w:t xml:space="preserve">## 214    0.3 6.135907e-03 0.5985374  0.0802047668 0.03258137 0.05035896</w:t>
      </w:r>
      <w:r>
        <w:br/>
      </w:r>
      <w:r>
        <w:rPr>
          <w:rStyle w:val="VerbatimChar"/>
        </w:rPr>
        <w:t xml:space="preserve">## 215    0.3 7.054802e-03 0.5993777  0.0807486321 0.03263528 0.05110367</w:t>
      </w:r>
      <w:r>
        <w:br/>
      </w:r>
      <w:r>
        <w:rPr>
          <w:rStyle w:val="VerbatimChar"/>
        </w:rPr>
        <w:t xml:space="preserve">## 216    0.3 8.111308e-03 0.6018987  0.0823508391 0.03289204 0.05278641</w:t>
      </w:r>
      <w:r>
        <w:br/>
      </w:r>
      <w:r>
        <w:rPr>
          <w:rStyle w:val="VerbatimChar"/>
        </w:rPr>
        <w:t xml:space="preserve">## 217    0.3 9.326033e-03 0.6027390  0.0829460731 0.03355895 0.05374765</w:t>
      </w:r>
      <w:r>
        <w:br/>
      </w:r>
      <w:r>
        <w:rPr>
          <w:rStyle w:val="VerbatimChar"/>
        </w:rPr>
        <w:t xml:space="preserve">## 218    0.3 1.072267e-02 0.6027390  0.0802675913 0.03355895 0.04983772</w:t>
      </w:r>
      <w:r>
        <w:br/>
      </w:r>
      <w:r>
        <w:rPr>
          <w:rStyle w:val="VerbatimChar"/>
        </w:rPr>
        <w:t xml:space="preserve">## 219    0.3 1.232847e-02 0.6035794  0.0807302981 0.03349437 0.04962633</w:t>
      </w:r>
      <w:r>
        <w:br/>
      </w:r>
      <w:r>
        <w:rPr>
          <w:rStyle w:val="VerbatimChar"/>
        </w:rPr>
        <w:t xml:space="preserve">## 220    0.3 1.417474e-02 0.6027531  0.0801501980 0.03145768 0.05015671</w:t>
      </w:r>
      <w:r>
        <w:br/>
      </w:r>
      <w:r>
        <w:rPr>
          <w:rStyle w:val="VerbatimChar"/>
        </w:rPr>
        <w:t xml:space="preserve">## 221    0.3 1.629751e-02 0.6010864  0.0822908986 0.03107783 0.04811721</w:t>
      </w:r>
      <w:r>
        <w:br/>
      </w:r>
      <w:r>
        <w:rPr>
          <w:rStyle w:val="VerbatimChar"/>
        </w:rPr>
        <w:t xml:space="preserve">## 222    0.3 1.873817e-02 0.6036074  0.0836827450 0.02991022 0.04781547</w:t>
      </w:r>
      <w:r>
        <w:br/>
      </w:r>
      <w:r>
        <w:rPr>
          <w:rStyle w:val="VerbatimChar"/>
        </w:rPr>
        <w:t xml:space="preserve">## 223    0.3 2.154435e-02 0.6036145  0.0840257415 0.03227579 0.05053991</w:t>
      </w:r>
      <w:r>
        <w:br/>
      </w:r>
      <w:r>
        <w:rPr>
          <w:rStyle w:val="VerbatimChar"/>
        </w:rPr>
        <w:t xml:space="preserve">## 224    0.3 2.477076e-02 0.6052811  0.0880790743 0.03439756 0.05007905</w:t>
      </w:r>
      <w:r>
        <w:br/>
      </w:r>
      <w:r>
        <w:rPr>
          <w:rStyle w:val="VerbatimChar"/>
        </w:rPr>
        <w:t xml:space="preserve">## 225    0.3 2.848036e-02 0.6052881  0.0878445112 0.03341462 0.04799773</w:t>
      </w:r>
      <w:r>
        <w:br/>
      </w:r>
      <w:r>
        <w:rPr>
          <w:rStyle w:val="VerbatimChar"/>
        </w:rPr>
        <w:t xml:space="preserve">## 226    0.3 3.274549e-02 0.6052668  0.0879072740 0.03598578 0.04754422</w:t>
      </w:r>
      <w:r>
        <w:br/>
      </w:r>
      <w:r>
        <w:rPr>
          <w:rStyle w:val="VerbatimChar"/>
        </w:rPr>
        <w:t xml:space="preserve">## 227    0.3 3.764936e-02 0.6061072  0.0822465419 0.03268108 0.03872047</w:t>
      </w:r>
      <w:r>
        <w:br/>
      </w:r>
      <w:r>
        <w:rPr>
          <w:rStyle w:val="VerbatimChar"/>
        </w:rPr>
        <w:t xml:space="preserve">## 228    0.3 4.328761e-02 0.6061143  0.0821131418 0.03082882 0.03771903</w:t>
      </w:r>
      <w:r>
        <w:br/>
      </w:r>
      <w:r>
        <w:rPr>
          <w:rStyle w:val="VerbatimChar"/>
        </w:rPr>
        <w:t xml:space="preserve">## 229    0.3 4.977024e-02 0.6002529  0.0756187525 0.02979331 0.03703445</w:t>
      </w:r>
      <w:r>
        <w:br/>
      </w:r>
      <w:r>
        <w:rPr>
          <w:rStyle w:val="VerbatimChar"/>
        </w:rPr>
        <w:t xml:space="preserve">## 230    0.3 5.722368e-02 0.6044335  0.0784795318 0.03260272 0.03470636</w:t>
      </w:r>
      <w:r>
        <w:br/>
      </w:r>
      <w:r>
        <w:rPr>
          <w:rStyle w:val="VerbatimChar"/>
        </w:rPr>
        <w:t xml:space="preserve">## 231    0.3 6.579332e-02 0.5994195  0.0752989375 0.03020418 0.03289541</w:t>
      </w:r>
      <w:r>
        <w:br/>
      </w:r>
      <w:r>
        <w:rPr>
          <w:rStyle w:val="VerbatimChar"/>
        </w:rPr>
        <w:t xml:space="preserve">## 232    0.3 7.564633e-02 0.5994265  0.0833011436 0.03214028 0.02969403</w:t>
      </w:r>
      <w:r>
        <w:br/>
      </w:r>
      <w:r>
        <w:rPr>
          <w:rStyle w:val="VerbatimChar"/>
        </w:rPr>
        <w:t xml:space="preserve">## 233    0.3 8.697490e-02 0.5918560  0.0736162477 0.03593595 0.03184777</w:t>
      </w:r>
      <w:r>
        <w:br/>
      </w:r>
      <w:r>
        <w:rPr>
          <w:rStyle w:val="VerbatimChar"/>
        </w:rPr>
        <w:t xml:space="preserve">## 234    0.3 1.000000e-01 0.5842857  0.0614440276 0.04065605 0.03901191</w:t>
      </w:r>
      <w:r>
        <w:br/>
      </w:r>
      <w:r>
        <w:rPr>
          <w:rStyle w:val="VerbatimChar"/>
        </w:rPr>
        <w:t xml:space="preserve">## 235    0.3 1.149757e-01 0.5817367  0.0628927100 0.04048222 0.04164434</w:t>
      </w:r>
      <w:r>
        <w:br/>
      </w:r>
      <w:r>
        <w:rPr>
          <w:rStyle w:val="VerbatimChar"/>
        </w:rPr>
        <w:t xml:space="preserve">## 236    0.3 1.321941e-01 0.5750489  0.0596580433 0.04313380 0.03609999</w:t>
      </w:r>
      <w:r>
        <w:br/>
      </w:r>
      <w:r>
        <w:rPr>
          <w:rStyle w:val="VerbatimChar"/>
        </w:rPr>
        <w:t xml:space="preserve">## 237    0.3 1.519911e-01 0.5607910  0.0512376233 0.04224216 0.03129873</w:t>
      </w:r>
      <w:r>
        <w:br/>
      </w:r>
      <w:r>
        <w:rPr>
          <w:rStyle w:val="VerbatimChar"/>
        </w:rPr>
        <w:t xml:space="preserve">## 238    0.3 1.747528e-01 0.5531930  0.0483024829 0.04679767 0.02912881</w:t>
      </w:r>
      <w:r>
        <w:br/>
      </w:r>
      <w:r>
        <w:rPr>
          <w:rStyle w:val="VerbatimChar"/>
        </w:rPr>
        <w:t xml:space="preserve">## 239    0.3 2.009233e-01 0.5515336  0.0475992392 0.04728889 0.03380284</w:t>
      </w:r>
      <w:r>
        <w:br/>
      </w:r>
      <w:r>
        <w:rPr>
          <w:rStyle w:val="VerbatimChar"/>
        </w:rPr>
        <w:t xml:space="preserve">## 240    0.3 2.310130e-01 0.5167166  0.0439895660 0.15081069 0.05517895</w:t>
      </w:r>
      <w:r>
        <w:br/>
      </w:r>
      <w:r>
        <w:rPr>
          <w:rStyle w:val="VerbatimChar"/>
        </w:rPr>
        <w:t xml:space="preserve">## 241    0.3 2.656088e-01 0.4192727  0.0306481557 0.22561586 0.05360125</w:t>
      </w:r>
      <w:r>
        <w:br/>
      </w:r>
      <w:r>
        <w:rPr>
          <w:rStyle w:val="VerbatimChar"/>
        </w:rPr>
        <w:t xml:space="preserve">## 242    0.3 3.053856e-01 0.2590533  0.0022501706 0.28726510 0.02655049</w:t>
      </w:r>
      <w:r>
        <w:br/>
      </w:r>
      <w:r>
        <w:rPr>
          <w:rStyle w:val="VerbatimChar"/>
        </w:rPr>
        <w:t xml:space="preserve">## 243    0.3 3.511192e-01 0.1753838  0.0000000000 0.25700553 0.00000000</w:t>
      </w:r>
      <w:r>
        <w:br/>
      </w:r>
      <w:r>
        <w:rPr>
          <w:rStyle w:val="VerbatimChar"/>
        </w:rPr>
        <w:t xml:space="preserve">## 244    0.3 4.037017e-01 0.1753838  0.0000000000 0.25700553 0.00000000</w:t>
      </w:r>
      <w:r>
        <w:br/>
      </w:r>
      <w:r>
        <w:rPr>
          <w:rStyle w:val="VerbatimChar"/>
        </w:rPr>
        <w:t xml:space="preserve">## 245    0.3 4.641589e-01 0.1753838  0.0000000000 0.25700553 0.00000000</w:t>
      </w:r>
      <w:r>
        <w:br/>
      </w:r>
      <w:r>
        <w:rPr>
          <w:rStyle w:val="VerbatimChar"/>
        </w:rPr>
        <w:t xml:space="preserve">## 246    0.3 5.336699e-01 0.1753838  0.0000000000 0.25700553 0.00000000</w:t>
      </w:r>
      <w:r>
        <w:br/>
      </w:r>
      <w:r>
        <w:rPr>
          <w:rStyle w:val="VerbatimChar"/>
        </w:rPr>
        <w:t xml:space="preserve">## 247    0.3 6.135907e-01 0.1753838  0.0000000000 0.25700553 0.00000000</w:t>
      </w:r>
      <w:r>
        <w:br/>
      </w:r>
      <w:r>
        <w:rPr>
          <w:rStyle w:val="VerbatimChar"/>
        </w:rPr>
        <w:t xml:space="preserve">## 248    0.3 7.054802e-01 0.1753838  0.0000000000 0.25700553 0.00000000</w:t>
      </w:r>
      <w:r>
        <w:br/>
      </w:r>
      <w:r>
        <w:rPr>
          <w:rStyle w:val="VerbatimChar"/>
        </w:rPr>
        <w:t xml:space="preserve">## 249    0.3 8.111308e-01 0.1753838  0.0000000000 0.25700553 0.00000000</w:t>
      </w:r>
      <w:r>
        <w:br/>
      </w:r>
      <w:r>
        <w:rPr>
          <w:rStyle w:val="VerbatimChar"/>
        </w:rPr>
        <w:t xml:space="preserve">## 250    0.3 9.326033e-01 0.1753838  0.0000000000 0.25700553 0.00000000</w:t>
      </w:r>
      <w:r>
        <w:br/>
      </w:r>
      <w:r>
        <w:rPr>
          <w:rStyle w:val="VerbatimChar"/>
        </w:rPr>
        <w:t xml:space="preserve">## 251    0.3 1.072267e+00 0.1753838  0.0000000000 0.25700553 0.00000000</w:t>
      </w:r>
      <w:r>
        <w:br/>
      </w:r>
      <w:r>
        <w:rPr>
          <w:rStyle w:val="VerbatimChar"/>
        </w:rPr>
        <w:t xml:space="preserve">## 252    0.3 1.232847e+00 0.1753838  0.0000000000 0.25700553 0.00000000</w:t>
      </w:r>
      <w:r>
        <w:br/>
      </w:r>
      <w:r>
        <w:rPr>
          <w:rStyle w:val="VerbatimChar"/>
        </w:rPr>
        <w:t xml:space="preserve">## 253    0.3 1.417474e+00 0.1753838  0.0000000000 0.25700553 0.00000000</w:t>
      </w:r>
      <w:r>
        <w:br/>
      </w:r>
      <w:r>
        <w:rPr>
          <w:rStyle w:val="VerbatimChar"/>
        </w:rPr>
        <w:t xml:space="preserve">## 254    0.3 1.629751e+00 0.1753838  0.0000000000 0.25700553 0.00000000</w:t>
      </w:r>
      <w:r>
        <w:br/>
      </w:r>
      <w:r>
        <w:rPr>
          <w:rStyle w:val="VerbatimChar"/>
        </w:rPr>
        <w:t xml:space="preserve">## 255    0.3 1.873817e+00 0.1753838  0.0000000000 0.25700553 0.00000000</w:t>
      </w:r>
      <w:r>
        <w:br/>
      </w:r>
      <w:r>
        <w:rPr>
          <w:rStyle w:val="VerbatimChar"/>
        </w:rPr>
        <w:t xml:space="preserve">## 256    0.3 2.154435e+00 0.1753838  0.0000000000 0.25700553 0.00000000</w:t>
      </w:r>
      <w:r>
        <w:br/>
      </w:r>
      <w:r>
        <w:rPr>
          <w:rStyle w:val="VerbatimChar"/>
        </w:rPr>
        <w:t xml:space="preserve">## 257    0.3 2.477076e+00 0.1753838  0.0000000000 0.25700553 0.00000000</w:t>
      </w:r>
      <w:r>
        <w:br/>
      </w:r>
      <w:r>
        <w:rPr>
          <w:rStyle w:val="VerbatimChar"/>
        </w:rPr>
        <w:t xml:space="preserve">## 258    0.3 2.848036e+00 0.1753838  0.0000000000 0.25700553 0.00000000</w:t>
      </w:r>
      <w:r>
        <w:br/>
      </w:r>
      <w:r>
        <w:rPr>
          <w:rStyle w:val="VerbatimChar"/>
        </w:rPr>
        <w:t xml:space="preserve">## 259    0.3 3.274549e+00 0.1753838  0.0000000000 0.25700553 0.00000000</w:t>
      </w:r>
      <w:r>
        <w:br/>
      </w:r>
      <w:r>
        <w:rPr>
          <w:rStyle w:val="VerbatimChar"/>
        </w:rPr>
        <w:t xml:space="preserve">## 260    0.3 3.764936e+00 0.1753838  0.0000000000 0.25700553 0.00000000</w:t>
      </w:r>
      <w:r>
        <w:br/>
      </w:r>
      <w:r>
        <w:rPr>
          <w:rStyle w:val="VerbatimChar"/>
        </w:rPr>
        <w:t xml:space="preserve">## 261    0.3 4.328761e+00 0.1753838  0.0000000000 0.25700553 0.00000000</w:t>
      </w:r>
      <w:r>
        <w:br/>
      </w:r>
      <w:r>
        <w:rPr>
          <w:rStyle w:val="VerbatimChar"/>
        </w:rPr>
        <w:t xml:space="preserve">## 262    0.3 4.977024e+00 0.1753838  0.0000000000 0.25700553 0.00000000</w:t>
      </w:r>
      <w:r>
        <w:br/>
      </w:r>
      <w:r>
        <w:rPr>
          <w:rStyle w:val="VerbatimChar"/>
        </w:rPr>
        <w:t xml:space="preserve">## 263    0.3 5.722368e+00 0.1753838  0.0000000000 0.25700553 0.00000000</w:t>
      </w:r>
      <w:r>
        <w:br/>
      </w:r>
      <w:r>
        <w:rPr>
          <w:rStyle w:val="VerbatimChar"/>
        </w:rPr>
        <w:t xml:space="preserve">## 264    0.3 6.579332e+00 0.1753838  0.0000000000 0.25700553 0.00000000</w:t>
      </w:r>
      <w:r>
        <w:br/>
      </w:r>
      <w:r>
        <w:rPr>
          <w:rStyle w:val="VerbatimChar"/>
        </w:rPr>
        <w:t xml:space="preserve">## 265    0.3 7.564633e+00 0.1753838  0.0000000000 0.25700553 0.00000000</w:t>
      </w:r>
      <w:r>
        <w:br/>
      </w:r>
      <w:r>
        <w:rPr>
          <w:rStyle w:val="VerbatimChar"/>
        </w:rPr>
        <w:t xml:space="preserve">## 266    0.3 8.697490e+00 0.1753838  0.0000000000 0.25700553 0.00000000</w:t>
      </w:r>
      <w:r>
        <w:br/>
      </w:r>
      <w:r>
        <w:rPr>
          <w:rStyle w:val="VerbatimChar"/>
        </w:rPr>
        <w:t xml:space="preserve">## 267    0.3 1.000000e+01 0.1753838  0.0000000000 0.25700553 0.00000000</w:t>
      </w:r>
      <w:r>
        <w:br/>
      </w:r>
      <w:r>
        <w:rPr>
          <w:rStyle w:val="VerbatimChar"/>
        </w:rPr>
        <w:t xml:space="preserve">## 268    0.3 1.149757e+01 0.1753838  0.0000000000 0.25700553 0.00000000</w:t>
      </w:r>
      <w:r>
        <w:br/>
      </w:r>
      <w:r>
        <w:rPr>
          <w:rStyle w:val="VerbatimChar"/>
        </w:rPr>
        <w:t xml:space="preserve">## 269    0.3 1.321941e+01 0.1753838  0.0000000000 0.25700553 0.00000000</w:t>
      </w:r>
      <w:r>
        <w:br/>
      </w:r>
      <w:r>
        <w:rPr>
          <w:rStyle w:val="VerbatimChar"/>
        </w:rPr>
        <w:t xml:space="preserve">## 270    0.3 1.519911e+01 0.1753838  0.0000000000 0.25700553 0.00000000</w:t>
      </w:r>
      <w:r>
        <w:br/>
      </w:r>
      <w:r>
        <w:rPr>
          <w:rStyle w:val="VerbatimChar"/>
        </w:rPr>
        <w:t xml:space="preserve">## 271    0.3 1.747528e+01 0.1753838  0.0000000000 0.25700553 0.00000000</w:t>
      </w:r>
      <w:r>
        <w:br/>
      </w:r>
      <w:r>
        <w:rPr>
          <w:rStyle w:val="VerbatimChar"/>
        </w:rPr>
        <w:t xml:space="preserve">## 272    0.3 2.009233e+01 0.1753838  0.0000000000 0.25700553 0.00000000</w:t>
      </w:r>
      <w:r>
        <w:br/>
      </w:r>
      <w:r>
        <w:rPr>
          <w:rStyle w:val="VerbatimChar"/>
        </w:rPr>
        <w:t xml:space="preserve">## 273    0.3 2.310130e+01 0.1753838  0.0000000000 0.25700553 0.00000000</w:t>
      </w:r>
      <w:r>
        <w:br/>
      </w:r>
      <w:r>
        <w:rPr>
          <w:rStyle w:val="VerbatimChar"/>
        </w:rPr>
        <w:t xml:space="preserve">## 274    0.3 2.656088e+01 0.1753838  0.0000000000 0.25700553 0.00000000</w:t>
      </w:r>
      <w:r>
        <w:br/>
      </w:r>
      <w:r>
        <w:rPr>
          <w:rStyle w:val="VerbatimChar"/>
        </w:rPr>
        <w:t xml:space="preserve">## 275    0.3 3.053856e+01 0.1753838  0.0000000000 0.25700553 0.00000000</w:t>
      </w:r>
      <w:r>
        <w:br/>
      </w:r>
      <w:r>
        <w:rPr>
          <w:rStyle w:val="VerbatimChar"/>
        </w:rPr>
        <w:t xml:space="preserve">## 276    0.3 3.511192e+01 0.1753838  0.0000000000 0.25700553 0.00000000</w:t>
      </w:r>
      <w:r>
        <w:br/>
      </w:r>
      <w:r>
        <w:rPr>
          <w:rStyle w:val="VerbatimChar"/>
        </w:rPr>
        <w:t xml:space="preserve">## 277    0.3 4.037017e+01 0.1753838  0.0000000000 0.25700553 0.00000000</w:t>
      </w:r>
      <w:r>
        <w:br/>
      </w:r>
      <w:r>
        <w:rPr>
          <w:rStyle w:val="VerbatimChar"/>
        </w:rPr>
        <w:t xml:space="preserve">## 278    0.3 4.641589e+01 0.1753838  0.0000000000 0.25700553 0.00000000</w:t>
      </w:r>
      <w:r>
        <w:br/>
      </w:r>
      <w:r>
        <w:rPr>
          <w:rStyle w:val="VerbatimChar"/>
        </w:rPr>
        <w:t xml:space="preserve">## 279    0.3 5.336699e+01 0.1753838  0.0000000000 0.25700553 0.00000000</w:t>
      </w:r>
      <w:r>
        <w:br/>
      </w:r>
      <w:r>
        <w:rPr>
          <w:rStyle w:val="VerbatimChar"/>
        </w:rPr>
        <w:t xml:space="preserve">## 280    0.3 6.135907e+01 0.1753838  0.0000000000 0.25700553 0.00000000</w:t>
      </w:r>
      <w:r>
        <w:br/>
      </w:r>
      <w:r>
        <w:rPr>
          <w:rStyle w:val="VerbatimChar"/>
        </w:rPr>
        <w:t xml:space="preserve">## 281    0.3 7.054802e+01 0.1753838  0.0000000000 0.25700553 0.00000000</w:t>
      </w:r>
      <w:r>
        <w:br/>
      </w:r>
      <w:r>
        <w:rPr>
          <w:rStyle w:val="VerbatimChar"/>
        </w:rPr>
        <w:t xml:space="preserve">## 282    0.3 8.111308e+01 0.1753838  0.0000000000 0.25700553 0.00000000</w:t>
      </w:r>
      <w:r>
        <w:br/>
      </w:r>
      <w:r>
        <w:rPr>
          <w:rStyle w:val="VerbatimChar"/>
        </w:rPr>
        <w:t xml:space="preserve">## 283    0.3 9.326033e+01 0.1753838  0.0000000000 0.25700553 0.00000000</w:t>
      </w:r>
      <w:r>
        <w:br/>
      </w:r>
      <w:r>
        <w:rPr>
          <w:rStyle w:val="VerbatimChar"/>
        </w:rPr>
        <w:t xml:space="preserve">## 284    0.3 1.072267e+02 0.1753838  0.0000000000 0.25700553 0.00000000</w:t>
      </w:r>
      <w:r>
        <w:br/>
      </w:r>
      <w:r>
        <w:rPr>
          <w:rStyle w:val="VerbatimChar"/>
        </w:rPr>
        <w:t xml:space="preserve">## 285    0.3 1.232847e+02 0.1753838  0.0000000000 0.25700553 0.00000000</w:t>
      </w:r>
      <w:r>
        <w:br/>
      </w:r>
      <w:r>
        <w:rPr>
          <w:rStyle w:val="VerbatimChar"/>
        </w:rPr>
        <w:t xml:space="preserve">## 286    0.3 1.417474e+02 0.1753838  0.0000000000 0.25700553 0.00000000</w:t>
      </w:r>
      <w:r>
        <w:br/>
      </w:r>
      <w:r>
        <w:rPr>
          <w:rStyle w:val="VerbatimChar"/>
        </w:rPr>
        <w:t xml:space="preserve">## 287    0.3 1.629751e+02 0.1753838  0.0000000000 0.25700553 0.00000000</w:t>
      </w:r>
      <w:r>
        <w:br/>
      </w:r>
      <w:r>
        <w:rPr>
          <w:rStyle w:val="VerbatimChar"/>
        </w:rPr>
        <w:t xml:space="preserve">## 288    0.3 1.873817e+02 0.1753838  0.0000000000 0.25700553 0.00000000</w:t>
      </w:r>
      <w:r>
        <w:br/>
      </w:r>
      <w:r>
        <w:rPr>
          <w:rStyle w:val="VerbatimChar"/>
        </w:rPr>
        <w:t xml:space="preserve">## 289    0.3 2.154435e+02 0.1753838  0.0000000000 0.25700553 0.00000000</w:t>
      </w:r>
      <w:r>
        <w:br/>
      </w:r>
      <w:r>
        <w:rPr>
          <w:rStyle w:val="VerbatimChar"/>
        </w:rPr>
        <w:t xml:space="preserve">## 290    0.3 2.477076e+02 0.1753838  0.0000000000 0.25700553 0.00000000</w:t>
      </w:r>
      <w:r>
        <w:br/>
      </w:r>
      <w:r>
        <w:rPr>
          <w:rStyle w:val="VerbatimChar"/>
        </w:rPr>
        <w:t xml:space="preserve">## 291    0.3 2.848036e+02 0.1753838  0.0000000000 0.25700553 0.00000000</w:t>
      </w:r>
      <w:r>
        <w:br/>
      </w:r>
      <w:r>
        <w:rPr>
          <w:rStyle w:val="VerbatimChar"/>
        </w:rPr>
        <w:t xml:space="preserve">## 292    0.3 3.274549e+02 0.1753838  0.0000000000 0.25700553 0.00000000</w:t>
      </w:r>
      <w:r>
        <w:br/>
      </w:r>
      <w:r>
        <w:rPr>
          <w:rStyle w:val="VerbatimChar"/>
        </w:rPr>
        <w:t xml:space="preserve">## 293    0.3 3.764936e+02 0.1753838  0.0000000000 0.25700553 0.00000000</w:t>
      </w:r>
      <w:r>
        <w:br/>
      </w:r>
      <w:r>
        <w:rPr>
          <w:rStyle w:val="VerbatimChar"/>
        </w:rPr>
        <w:t xml:space="preserve">## 294    0.3 4.328761e+02 0.1753838  0.0000000000 0.25700553 0.00000000</w:t>
      </w:r>
      <w:r>
        <w:br/>
      </w:r>
      <w:r>
        <w:rPr>
          <w:rStyle w:val="VerbatimChar"/>
        </w:rPr>
        <w:t xml:space="preserve">## 295    0.3 4.977024e+02 0.1753838  0.0000000000 0.25700553 0.00000000</w:t>
      </w:r>
      <w:r>
        <w:br/>
      </w:r>
      <w:r>
        <w:rPr>
          <w:rStyle w:val="VerbatimChar"/>
        </w:rPr>
        <w:t xml:space="preserve">## 296    0.3 5.722368e+02 0.1753838  0.0000000000 0.25700553 0.00000000</w:t>
      </w:r>
      <w:r>
        <w:br/>
      </w:r>
      <w:r>
        <w:rPr>
          <w:rStyle w:val="VerbatimChar"/>
        </w:rPr>
        <w:t xml:space="preserve">## 297    0.3 6.579332e+02 0.1753838  0.0000000000 0.25700553 0.00000000</w:t>
      </w:r>
      <w:r>
        <w:br/>
      </w:r>
      <w:r>
        <w:rPr>
          <w:rStyle w:val="VerbatimChar"/>
        </w:rPr>
        <w:t xml:space="preserve">## 298    0.3 7.564633e+02 0.1753838  0.0000000000 0.25700553 0.00000000</w:t>
      </w:r>
      <w:r>
        <w:br/>
      </w:r>
      <w:r>
        <w:rPr>
          <w:rStyle w:val="VerbatimChar"/>
        </w:rPr>
        <w:t xml:space="preserve">## 299    0.3 8.697490e+02 0.1753838  0.0000000000 0.25700553 0.00000000</w:t>
      </w:r>
      <w:r>
        <w:br/>
      </w:r>
      <w:r>
        <w:rPr>
          <w:rStyle w:val="VerbatimChar"/>
        </w:rPr>
        <w:t xml:space="preserve">## 300    0.3 1.000000e+03 0.1753838  0.0000000000 0.25700553 0.00000000</w:t>
      </w:r>
      <w:r>
        <w:br/>
      </w:r>
      <w:r>
        <w:rPr>
          <w:rStyle w:val="VerbatimChar"/>
        </w:rPr>
        <w:t xml:space="preserve">## 301    0.4 1.000000e-03 0.6052739  0.0736396642 0.03998384 0.03923038</w:t>
      </w:r>
      <w:r>
        <w:br/>
      </w:r>
      <w:r>
        <w:rPr>
          <w:rStyle w:val="VerbatimChar"/>
        </w:rPr>
        <w:t xml:space="preserve">## 302    0.4 1.149757e-03 0.6044336  0.0730922058 0.03908630 0.03904617</w:t>
      </w:r>
      <w:r>
        <w:br/>
      </w:r>
      <w:r>
        <w:rPr>
          <w:rStyle w:val="VerbatimChar"/>
        </w:rPr>
        <w:t xml:space="preserve">## 303    0.4 1.321941e-03 0.6044336  0.0730922058 0.03908630 0.03904617</w:t>
      </w:r>
      <w:r>
        <w:br/>
      </w:r>
      <w:r>
        <w:rPr>
          <w:rStyle w:val="VerbatimChar"/>
        </w:rPr>
        <w:t xml:space="preserve">## 304    0.4 1.519911e-03 0.6052739  0.0735862788 0.03939073 0.03899376</w:t>
      </w:r>
      <w:r>
        <w:br/>
      </w:r>
      <w:r>
        <w:rPr>
          <w:rStyle w:val="VerbatimChar"/>
        </w:rPr>
        <w:t xml:space="preserve">## 305    0.4 1.747528e-03 0.6052739  0.0735862788 0.03939073 0.03899376</w:t>
      </w:r>
      <w:r>
        <w:br/>
      </w:r>
      <w:r>
        <w:rPr>
          <w:rStyle w:val="VerbatimChar"/>
        </w:rPr>
        <w:t xml:space="preserve">## 306    0.4 2.009233e-03 0.6061143  0.0737461126 0.03704445 0.03607868</w:t>
      </w:r>
      <w:r>
        <w:br/>
      </w:r>
      <w:r>
        <w:rPr>
          <w:rStyle w:val="VerbatimChar"/>
        </w:rPr>
        <w:t xml:space="preserve">## 307    0.4 2.310130e-03 0.6069546  0.0742726637 0.03732350 0.03649179</w:t>
      </w:r>
      <w:r>
        <w:br/>
      </w:r>
      <w:r>
        <w:rPr>
          <w:rStyle w:val="VerbatimChar"/>
        </w:rPr>
        <w:t xml:space="preserve">## 308    0.4 2.656088e-03 0.6061143  0.0738711583 0.03890404 0.03668477</w:t>
      </w:r>
      <w:r>
        <w:br/>
      </w:r>
      <w:r>
        <w:rPr>
          <w:rStyle w:val="VerbatimChar"/>
        </w:rPr>
        <w:t xml:space="preserve">## 309    0.4 3.053856e-03 0.6052668  0.0734448684 0.04011019 0.03679559</w:t>
      </w:r>
      <w:r>
        <w:br/>
      </w:r>
      <w:r>
        <w:rPr>
          <w:rStyle w:val="VerbatimChar"/>
        </w:rPr>
        <w:t xml:space="preserve">## 310    0.4 3.511192e-03 0.6061072  0.0769269549 0.04038764 0.03739275</w:t>
      </w:r>
      <w:r>
        <w:br/>
      </w:r>
      <w:r>
        <w:rPr>
          <w:rStyle w:val="VerbatimChar"/>
        </w:rPr>
        <w:t xml:space="preserve">## 311    0.4 4.037017e-03 0.6077878  0.0807151556 0.04049367 0.04001523</w:t>
      </w:r>
      <w:r>
        <w:br/>
      </w:r>
      <w:r>
        <w:rPr>
          <w:rStyle w:val="VerbatimChar"/>
        </w:rPr>
        <w:t xml:space="preserve">## 312    0.4 4.641589e-03 0.6086282  0.0812774008 0.04109440 0.04047343</w:t>
      </w:r>
      <w:r>
        <w:br/>
      </w:r>
      <w:r>
        <w:rPr>
          <w:rStyle w:val="VerbatimChar"/>
        </w:rPr>
        <w:t xml:space="preserve">## 313    0.4 5.336699e-03 0.6103160  0.0822511491 0.04060380 0.04032964</w:t>
      </w:r>
      <w:r>
        <w:br/>
      </w:r>
      <w:r>
        <w:rPr>
          <w:rStyle w:val="VerbatimChar"/>
        </w:rPr>
        <w:t xml:space="preserve">## 314    0.4 6.135907e-03 0.6086353  0.0811948309 0.03983422 0.04004749</w:t>
      </w:r>
      <w:r>
        <w:br/>
      </w:r>
      <w:r>
        <w:rPr>
          <w:rStyle w:val="VerbatimChar"/>
        </w:rPr>
        <w:t xml:space="preserve">## 315    0.4 7.054802e-03 0.6077949  0.0807168267 0.03981010 0.04026179</w:t>
      </w:r>
      <w:r>
        <w:br/>
      </w:r>
      <w:r>
        <w:rPr>
          <w:rStyle w:val="VerbatimChar"/>
        </w:rPr>
        <w:t xml:space="preserve">## 316    0.4 8.111308e-03 0.6061213  0.0797211152 0.03962389 0.04034433</w:t>
      </w:r>
      <w:r>
        <w:br/>
      </w:r>
      <w:r>
        <w:rPr>
          <w:rStyle w:val="VerbatimChar"/>
        </w:rPr>
        <w:t xml:space="preserve">## 317    0.4 9.326033e-03 0.6061283  0.0765162479 0.03795199 0.03309702</w:t>
      </w:r>
      <w:r>
        <w:br/>
      </w:r>
      <w:r>
        <w:rPr>
          <w:rStyle w:val="VerbatimChar"/>
        </w:rPr>
        <w:t xml:space="preserve">## 318    0.4 1.072267e-02 0.6069686  0.0737008180 0.03478504 0.03576705</w:t>
      </w:r>
      <w:r>
        <w:br/>
      </w:r>
      <w:r>
        <w:rPr>
          <w:rStyle w:val="VerbatimChar"/>
        </w:rPr>
        <w:t xml:space="preserve">## 319    0.4 1.232847e-02 0.6061283  0.0704336180 0.03493792 0.03244337</w:t>
      </w:r>
      <w:r>
        <w:br/>
      </w:r>
      <w:r>
        <w:rPr>
          <w:rStyle w:val="VerbatimChar"/>
        </w:rPr>
        <w:t xml:space="preserve">## 320    0.4 1.417474e-02 0.6052879  0.0728307945 0.03393060 0.03788716</w:t>
      </w:r>
      <w:r>
        <w:br/>
      </w:r>
      <w:r>
        <w:rPr>
          <w:rStyle w:val="VerbatimChar"/>
        </w:rPr>
        <w:t xml:space="preserve">## 321    0.4 1.629751e-02 0.6069475  0.0767847190 0.03700623 0.04569465</w:t>
      </w:r>
      <w:r>
        <w:br/>
      </w:r>
      <w:r>
        <w:rPr>
          <w:rStyle w:val="VerbatimChar"/>
        </w:rPr>
        <w:t xml:space="preserve">## 322    0.4 1.873817e-02 0.6069616  0.0734765269 0.03442192 0.04692069</w:t>
      </w:r>
      <w:r>
        <w:br/>
      </w:r>
      <w:r>
        <w:rPr>
          <w:rStyle w:val="VerbatimChar"/>
        </w:rPr>
        <w:t xml:space="preserve">## 323    0.4 2.154435e-02 0.6061213  0.0730634665 0.03591198 0.04702771</w:t>
      </w:r>
      <w:r>
        <w:br/>
      </w:r>
      <w:r>
        <w:rPr>
          <w:rStyle w:val="VerbatimChar"/>
        </w:rPr>
        <w:t xml:space="preserve">## 324    0.4 2.477076e-02 0.6069545  0.0827380938 0.03476153 0.04120182</w:t>
      </w:r>
      <w:r>
        <w:br/>
      </w:r>
      <w:r>
        <w:rPr>
          <w:rStyle w:val="VerbatimChar"/>
        </w:rPr>
        <w:t xml:space="preserve">## 325    0.4 2.848036e-02 0.6044335  0.0814298254 0.03581387 0.04247932</w:t>
      </w:r>
      <w:r>
        <w:br/>
      </w:r>
      <w:r>
        <w:rPr>
          <w:rStyle w:val="VerbatimChar"/>
        </w:rPr>
        <w:t xml:space="preserve">## 326    0.4 3.274549e-02 0.5985510  0.0681120180 0.03156949 0.04652584</w:t>
      </w:r>
      <w:r>
        <w:br/>
      </w:r>
      <w:r>
        <w:rPr>
          <w:rStyle w:val="VerbatimChar"/>
        </w:rPr>
        <w:t xml:space="preserve">## 327    0.4 3.764936e-02 0.5968631  0.0675248727 0.03303310 0.03952199</w:t>
      </w:r>
      <w:r>
        <w:br/>
      </w:r>
      <w:r>
        <w:rPr>
          <w:rStyle w:val="VerbatimChar"/>
        </w:rPr>
        <w:t xml:space="preserve">## 328    0.4 4.328761e-02 0.5926543  0.0630258210 0.03723913 0.04543452</w:t>
      </w:r>
      <w:r>
        <w:br/>
      </w:r>
      <w:r>
        <w:rPr>
          <w:rStyle w:val="VerbatimChar"/>
        </w:rPr>
        <w:t xml:space="preserve">## 329    0.4 4.977024e-02 0.5901473  0.0615933848 0.03823998 0.04574634</w:t>
      </w:r>
      <w:r>
        <w:br/>
      </w:r>
      <w:r>
        <w:rPr>
          <w:rStyle w:val="VerbatimChar"/>
        </w:rPr>
        <w:t xml:space="preserve">## 330    0.4 5.722368e-02 0.5867858  0.0596287041 0.03749259 0.04419359</w:t>
      </w:r>
      <w:r>
        <w:br/>
      </w:r>
      <w:r>
        <w:rPr>
          <w:rStyle w:val="VerbatimChar"/>
        </w:rPr>
        <w:t xml:space="preserve">## 331    0.4 6.579332e-02 0.5893140  0.0643269411 0.03989620 0.04828303</w:t>
      </w:r>
      <w:r>
        <w:br/>
      </w:r>
      <w:r>
        <w:rPr>
          <w:rStyle w:val="VerbatimChar"/>
        </w:rPr>
        <w:t xml:space="preserve">## 332    0.4 7.564633e-02 0.5876332  0.0636104780 0.04460215 0.04761525</w:t>
      </w:r>
      <w:r>
        <w:br/>
      </w:r>
      <w:r>
        <w:rPr>
          <w:rStyle w:val="VerbatimChar"/>
        </w:rPr>
        <w:t xml:space="preserve">## 333    0.4 8.697490e-02 0.5943137  0.0728048630 0.04458284 0.04812643</w:t>
      </w:r>
      <w:r>
        <w:br/>
      </w:r>
      <w:r>
        <w:rPr>
          <w:rStyle w:val="VerbatimChar"/>
        </w:rPr>
        <w:t xml:space="preserve">## 334    0.4 1.000000e-01 0.5901402  0.0648581893 0.04229262 0.03873967</w:t>
      </w:r>
      <w:r>
        <w:br/>
      </w:r>
      <w:r>
        <w:rPr>
          <w:rStyle w:val="VerbatimChar"/>
        </w:rPr>
        <w:t xml:space="preserve">## 335    0.4 1.149757e-01 0.5750211  0.0461179445 0.05113274 0.05251161</w:t>
      </w:r>
      <w:r>
        <w:br/>
      </w:r>
      <w:r>
        <w:rPr>
          <w:rStyle w:val="VerbatimChar"/>
        </w:rPr>
        <w:t xml:space="preserve">## 336    0.4 1.321941e-01 0.5716804  0.0526523599 0.04448089 0.04451764</w:t>
      </w:r>
      <w:r>
        <w:br/>
      </w:r>
      <w:r>
        <w:rPr>
          <w:rStyle w:val="VerbatimChar"/>
        </w:rPr>
        <w:t xml:space="preserve">## 337    0.4 1.519911e-01 0.5640962  0.0482611709 0.04400334 0.04588253</w:t>
      </w:r>
      <w:r>
        <w:br/>
      </w:r>
      <w:r>
        <w:rPr>
          <w:rStyle w:val="VerbatimChar"/>
        </w:rPr>
        <w:t xml:space="preserve">## 338    0.4 1.747528e-01 0.5785313  0.0545294316 0.03484274 0.04291321</w:t>
      </w:r>
      <w:r>
        <w:br/>
      </w:r>
      <w:r>
        <w:rPr>
          <w:rStyle w:val="VerbatimChar"/>
        </w:rPr>
        <w:t xml:space="preserve">## 339    0.4 2.009233e-01 0.4234393  0.0305185617 0.22846229 0.04413780</w:t>
      </w:r>
      <w:r>
        <w:br/>
      </w:r>
      <w:r>
        <w:rPr>
          <w:rStyle w:val="VerbatimChar"/>
        </w:rPr>
        <w:t xml:space="preserve">## 340    0.4 2.310130e-01 0.3135981  0.0081388534 0.30300899 0.03490590</w:t>
      </w:r>
      <w:r>
        <w:br/>
      </w:r>
      <w:r>
        <w:rPr>
          <w:rStyle w:val="VerbatimChar"/>
        </w:rPr>
        <w:t xml:space="preserve">## 341    0.4 2.656088e-01 0.1753838  0.0000000000 0.25700553 0.00000000</w:t>
      </w:r>
      <w:r>
        <w:br/>
      </w:r>
      <w:r>
        <w:rPr>
          <w:rStyle w:val="VerbatimChar"/>
        </w:rPr>
        <w:t xml:space="preserve">## 342    0.4 3.053856e-01 0.1753838  0.0000000000 0.25700553 0.00000000</w:t>
      </w:r>
      <w:r>
        <w:br/>
      </w:r>
      <w:r>
        <w:rPr>
          <w:rStyle w:val="VerbatimChar"/>
        </w:rPr>
        <w:t xml:space="preserve">## 343    0.4 3.511192e-01 0.1753838  0.0000000000 0.25700553 0.00000000</w:t>
      </w:r>
      <w:r>
        <w:br/>
      </w:r>
      <w:r>
        <w:rPr>
          <w:rStyle w:val="VerbatimChar"/>
        </w:rPr>
        <w:t xml:space="preserve">## 344    0.4 4.037017e-01 0.1753838  0.0000000000 0.25700553 0.00000000</w:t>
      </w:r>
      <w:r>
        <w:br/>
      </w:r>
      <w:r>
        <w:rPr>
          <w:rStyle w:val="VerbatimChar"/>
        </w:rPr>
        <w:t xml:space="preserve">## 345    0.4 4.641589e-01 0.1753838  0.0000000000 0.25700553 0.00000000</w:t>
      </w:r>
      <w:r>
        <w:br/>
      </w:r>
      <w:r>
        <w:rPr>
          <w:rStyle w:val="VerbatimChar"/>
        </w:rPr>
        <w:t xml:space="preserve">## 346    0.4 5.336699e-01 0.1753838  0.0000000000 0.25700553 0.00000000</w:t>
      </w:r>
      <w:r>
        <w:br/>
      </w:r>
      <w:r>
        <w:rPr>
          <w:rStyle w:val="VerbatimChar"/>
        </w:rPr>
        <w:t xml:space="preserve">## 347    0.4 6.135907e-01 0.1753838  0.0000000000 0.25700553 0.00000000</w:t>
      </w:r>
      <w:r>
        <w:br/>
      </w:r>
      <w:r>
        <w:rPr>
          <w:rStyle w:val="VerbatimChar"/>
        </w:rPr>
        <w:t xml:space="preserve">## 348    0.4 7.054802e-01 0.1753838  0.0000000000 0.25700553 0.00000000</w:t>
      </w:r>
      <w:r>
        <w:br/>
      </w:r>
      <w:r>
        <w:rPr>
          <w:rStyle w:val="VerbatimChar"/>
        </w:rPr>
        <w:t xml:space="preserve">## 349    0.4 8.111308e-01 0.1753838  0.0000000000 0.25700553 0.00000000</w:t>
      </w:r>
      <w:r>
        <w:br/>
      </w:r>
      <w:r>
        <w:rPr>
          <w:rStyle w:val="VerbatimChar"/>
        </w:rPr>
        <w:t xml:space="preserve">## 350    0.4 9.326033e-01 0.1753838  0.0000000000 0.25700553 0.00000000</w:t>
      </w:r>
      <w:r>
        <w:br/>
      </w:r>
      <w:r>
        <w:rPr>
          <w:rStyle w:val="VerbatimChar"/>
        </w:rPr>
        <w:t xml:space="preserve">## 351    0.4 1.072267e+00 0.1753838  0.0000000000 0.25700553 0.00000000</w:t>
      </w:r>
      <w:r>
        <w:br/>
      </w:r>
      <w:r>
        <w:rPr>
          <w:rStyle w:val="VerbatimChar"/>
        </w:rPr>
        <w:t xml:space="preserve">## 352    0.4 1.232847e+00 0.1753838  0.0000000000 0.25700553 0.00000000</w:t>
      </w:r>
      <w:r>
        <w:br/>
      </w:r>
      <w:r>
        <w:rPr>
          <w:rStyle w:val="VerbatimChar"/>
        </w:rPr>
        <w:t xml:space="preserve">## 353    0.4 1.417474e+00 0.1753838  0.0000000000 0.25700553 0.00000000</w:t>
      </w:r>
      <w:r>
        <w:br/>
      </w:r>
      <w:r>
        <w:rPr>
          <w:rStyle w:val="VerbatimChar"/>
        </w:rPr>
        <w:t xml:space="preserve">## 354    0.4 1.629751e+00 0.1753838  0.0000000000 0.25700553 0.00000000</w:t>
      </w:r>
      <w:r>
        <w:br/>
      </w:r>
      <w:r>
        <w:rPr>
          <w:rStyle w:val="VerbatimChar"/>
        </w:rPr>
        <w:t xml:space="preserve">## 355    0.4 1.873817e+00 0.1753838  0.0000000000 0.25700553 0.00000000</w:t>
      </w:r>
      <w:r>
        <w:br/>
      </w:r>
      <w:r>
        <w:rPr>
          <w:rStyle w:val="VerbatimChar"/>
        </w:rPr>
        <w:t xml:space="preserve">## 356    0.4 2.154435e+00 0.1753838  0.0000000000 0.25700553 0.00000000</w:t>
      </w:r>
      <w:r>
        <w:br/>
      </w:r>
      <w:r>
        <w:rPr>
          <w:rStyle w:val="VerbatimChar"/>
        </w:rPr>
        <w:t xml:space="preserve">## 357    0.4 2.477076e+00 0.1753838  0.0000000000 0.25700553 0.00000000</w:t>
      </w:r>
      <w:r>
        <w:br/>
      </w:r>
      <w:r>
        <w:rPr>
          <w:rStyle w:val="VerbatimChar"/>
        </w:rPr>
        <w:t xml:space="preserve">## 358    0.4 2.848036e+00 0.1753838  0.0000000000 0.25700553 0.00000000</w:t>
      </w:r>
      <w:r>
        <w:br/>
      </w:r>
      <w:r>
        <w:rPr>
          <w:rStyle w:val="VerbatimChar"/>
        </w:rPr>
        <w:t xml:space="preserve">## 359    0.4 3.274549e+00 0.1753838  0.0000000000 0.25700553 0.00000000</w:t>
      </w:r>
      <w:r>
        <w:br/>
      </w:r>
      <w:r>
        <w:rPr>
          <w:rStyle w:val="VerbatimChar"/>
        </w:rPr>
        <w:t xml:space="preserve">## 360    0.4 3.764936e+00 0.1753838  0.0000000000 0.25700553 0.00000000</w:t>
      </w:r>
      <w:r>
        <w:br/>
      </w:r>
      <w:r>
        <w:rPr>
          <w:rStyle w:val="VerbatimChar"/>
        </w:rPr>
        <w:t xml:space="preserve">## 361    0.4 4.328761e+00 0.1753838  0.0000000000 0.25700553 0.00000000</w:t>
      </w:r>
      <w:r>
        <w:br/>
      </w:r>
      <w:r>
        <w:rPr>
          <w:rStyle w:val="VerbatimChar"/>
        </w:rPr>
        <w:t xml:space="preserve">## 362    0.4 4.977024e+00 0.1753838  0.0000000000 0.25700553 0.00000000</w:t>
      </w:r>
      <w:r>
        <w:br/>
      </w:r>
      <w:r>
        <w:rPr>
          <w:rStyle w:val="VerbatimChar"/>
        </w:rPr>
        <w:t xml:space="preserve">## 363    0.4 5.722368e+00 0.1753838  0.0000000000 0.25700553 0.00000000</w:t>
      </w:r>
      <w:r>
        <w:br/>
      </w:r>
      <w:r>
        <w:rPr>
          <w:rStyle w:val="VerbatimChar"/>
        </w:rPr>
        <w:t xml:space="preserve">## 364    0.4 6.579332e+00 0.1753838  0.0000000000 0.25700553 0.00000000</w:t>
      </w:r>
      <w:r>
        <w:br/>
      </w:r>
      <w:r>
        <w:rPr>
          <w:rStyle w:val="VerbatimChar"/>
        </w:rPr>
        <w:t xml:space="preserve">## 365    0.4 7.564633e+00 0.1753838  0.0000000000 0.25700553 0.00000000</w:t>
      </w:r>
      <w:r>
        <w:br/>
      </w:r>
      <w:r>
        <w:rPr>
          <w:rStyle w:val="VerbatimChar"/>
        </w:rPr>
        <w:t xml:space="preserve">## 366    0.4 8.697490e+00 0.1753838  0.0000000000 0.25700553 0.00000000</w:t>
      </w:r>
      <w:r>
        <w:br/>
      </w:r>
      <w:r>
        <w:rPr>
          <w:rStyle w:val="VerbatimChar"/>
        </w:rPr>
        <w:t xml:space="preserve">## 367    0.4 1.000000e+01 0.1753838  0.0000000000 0.25700553 0.00000000</w:t>
      </w:r>
      <w:r>
        <w:br/>
      </w:r>
      <w:r>
        <w:rPr>
          <w:rStyle w:val="VerbatimChar"/>
        </w:rPr>
        <w:t xml:space="preserve">## 368    0.4 1.149757e+01 0.1753838  0.0000000000 0.25700553 0.00000000</w:t>
      </w:r>
      <w:r>
        <w:br/>
      </w:r>
      <w:r>
        <w:rPr>
          <w:rStyle w:val="VerbatimChar"/>
        </w:rPr>
        <w:t xml:space="preserve">## 369    0.4 1.321941e+01 0.1753838  0.0000000000 0.25700553 0.00000000</w:t>
      </w:r>
      <w:r>
        <w:br/>
      </w:r>
      <w:r>
        <w:rPr>
          <w:rStyle w:val="VerbatimChar"/>
        </w:rPr>
        <w:t xml:space="preserve">## 370    0.4 1.519911e+01 0.1753838  0.0000000000 0.25700553 0.00000000</w:t>
      </w:r>
      <w:r>
        <w:br/>
      </w:r>
      <w:r>
        <w:rPr>
          <w:rStyle w:val="VerbatimChar"/>
        </w:rPr>
        <w:t xml:space="preserve">## 371    0.4 1.747528e+01 0.1753838  0.0000000000 0.25700553 0.00000000</w:t>
      </w:r>
      <w:r>
        <w:br/>
      </w:r>
      <w:r>
        <w:rPr>
          <w:rStyle w:val="VerbatimChar"/>
        </w:rPr>
        <w:t xml:space="preserve">## 372    0.4 2.009233e+01 0.1753838  0.0000000000 0.25700553 0.00000000</w:t>
      </w:r>
      <w:r>
        <w:br/>
      </w:r>
      <w:r>
        <w:rPr>
          <w:rStyle w:val="VerbatimChar"/>
        </w:rPr>
        <w:t xml:space="preserve">## 373    0.4 2.310130e+01 0.1753838  0.0000000000 0.25700553 0.00000000</w:t>
      </w:r>
      <w:r>
        <w:br/>
      </w:r>
      <w:r>
        <w:rPr>
          <w:rStyle w:val="VerbatimChar"/>
        </w:rPr>
        <w:t xml:space="preserve">## 374    0.4 2.656088e+01 0.1753838  0.0000000000 0.25700553 0.00000000</w:t>
      </w:r>
      <w:r>
        <w:br/>
      </w:r>
      <w:r>
        <w:rPr>
          <w:rStyle w:val="VerbatimChar"/>
        </w:rPr>
        <w:t xml:space="preserve">## 375    0.4 3.053856e+01 0.1753838  0.0000000000 0.25700553 0.00000000</w:t>
      </w:r>
      <w:r>
        <w:br/>
      </w:r>
      <w:r>
        <w:rPr>
          <w:rStyle w:val="VerbatimChar"/>
        </w:rPr>
        <w:t xml:space="preserve">## 376    0.4 3.511192e+01 0.1753838  0.0000000000 0.25700553 0.00000000</w:t>
      </w:r>
      <w:r>
        <w:br/>
      </w:r>
      <w:r>
        <w:rPr>
          <w:rStyle w:val="VerbatimChar"/>
        </w:rPr>
        <w:t xml:space="preserve">## 377    0.4 4.037017e+01 0.1753838  0.0000000000 0.25700553 0.00000000</w:t>
      </w:r>
      <w:r>
        <w:br/>
      </w:r>
      <w:r>
        <w:rPr>
          <w:rStyle w:val="VerbatimChar"/>
        </w:rPr>
        <w:t xml:space="preserve">## 378    0.4 4.641589e+01 0.1753838  0.0000000000 0.25700553 0.00000000</w:t>
      </w:r>
      <w:r>
        <w:br/>
      </w:r>
      <w:r>
        <w:rPr>
          <w:rStyle w:val="VerbatimChar"/>
        </w:rPr>
        <w:t xml:space="preserve">## 379    0.4 5.336699e+01 0.1753838  0.0000000000 0.25700553 0.00000000</w:t>
      </w:r>
      <w:r>
        <w:br/>
      </w:r>
      <w:r>
        <w:rPr>
          <w:rStyle w:val="VerbatimChar"/>
        </w:rPr>
        <w:t xml:space="preserve">## 380    0.4 6.135907e+01 0.1753838  0.0000000000 0.25700553 0.00000000</w:t>
      </w:r>
      <w:r>
        <w:br/>
      </w:r>
      <w:r>
        <w:rPr>
          <w:rStyle w:val="VerbatimChar"/>
        </w:rPr>
        <w:t xml:space="preserve">## 381    0.4 7.054802e+01 0.1753838  0.0000000000 0.25700553 0.00000000</w:t>
      </w:r>
      <w:r>
        <w:br/>
      </w:r>
      <w:r>
        <w:rPr>
          <w:rStyle w:val="VerbatimChar"/>
        </w:rPr>
        <w:t xml:space="preserve">## 382    0.4 8.111308e+01 0.1753838  0.0000000000 0.25700553 0.00000000</w:t>
      </w:r>
      <w:r>
        <w:br/>
      </w:r>
      <w:r>
        <w:rPr>
          <w:rStyle w:val="VerbatimChar"/>
        </w:rPr>
        <w:t xml:space="preserve">## 383    0.4 9.326033e+01 0.1753838  0.0000000000 0.25700553 0.00000000</w:t>
      </w:r>
      <w:r>
        <w:br/>
      </w:r>
      <w:r>
        <w:rPr>
          <w:rStyle w:val="VerbatimChar"/>
        </w:rPr>
        <w:t xml:space="preserve">## 384    0.4 1.072267e+02 0.1753838  0.0000000000 0.25700553 0.00000000</w:t>
      </w:r>
      <w:r>
        <w:br/>
      </w:r>
      <w:r>
        <w:rPr>
          <w:rStyle w:val="VerbatimChar"/>
        </w:rPr>
        <w:t xml:space="preserve">## 385    0.4 1.232847e+02 0.1753838  0.0000000000 0.25700553 0.00000000</w:t>
      </w:r>
      <w:r>
        <w:br/>
      </w:r>
      <w:r>
        <w:rPr>
          <w:rStyle w:val="VerbatimChar"/>
        </w:rPr>
        <w:t xml:space="preserve">## 386    0.4 1.417474e+02 0.1753838  0.0000000000 0.25700553 0.00000000</w:t>
      </w:r>
      <w:r>
        <w:br/>
      </w:r>
      <w:r>
        <w:rPr>
          <w:rStyle w:val="VerbatimChar"/>
        </w:rPr>
        <w:t xml:space="preserve">## 387    0.4 1.629751e+02 0.1753838  0.0000000000 0.25700553 0.00000000</w:t>
      </w:r>
      <w:r>
        <w:br/>
      </w:r>
      <w:r>
        <w:rPr>
          <w:rStyle w:val="VerbatimChar"/>
        </w:rPr>
        <w:t xml:space="preserve">## 388    0.4 1.873817e+02 0.1753838  0.0000000000 0.25700553 0.00000000</w:t>
      </w:r>
      <w:r>
        <w:br/>
      </w:r>
      <w:r>
        <w:rPr>
          <w:rStyle w:val="VerbatimChar"/>
        </w:rPr>
        <w:t xml:space="preserve">## 389    0.4 2.154435e+02 0.1753838  0.0000000000 0.25700553 0.00000000</w:t>
      </w:r>
      <w:r>
        <w:br/>
      </w:r>
      <w:r>
        <w:rPr>
          <w:rStyle w:val="VerbatimChar"/>
        </w:rPr>
        <w:t xml:space="preserve">## 390    0.4 2.477076e+02 0.1753838  0.0000000000 0.25700553 0.00000000</w:t>
      </w:r>
      <w:r>
        <w:br/>
      </w:r>
      <w:r>
        <w:rPr>
          <w:rStyle w:val="VerbatimChar"/>
        </w:rPr>
        <w:t xml:space="preserve">## 391    0.4 2.848036e+02 0.1753838  0.0000000000 0.25700553 0.00000000</w:t>
      </w:r>
      <w:r>
        <w:br/>
      </w:r>
      <w:r>
        <w:rPr>
          <w:rStyle w:val="VerbatimChar"/>
        </w:rPr>
        <w:t xml:space="preserve">## 392    0.4 3.274549e+02 0.1753838  0.0000000000 0.25700553 0.00000000</w:t>
      </w:r>
      <w:r>
        <w:br/>
      </w:r>
      <w:r>
        <w:rPr>
          <w:rStyle w:val="VerbatimChar"/>
        </w:rPr>
        <w:t xml:space="preserve">## 393    0.4 3.764936e+02 0.1753838  0.0000000000 0.25700553 0.00000000</w:t>
      </w:r>
      <w:r>
        <w:br/>
      </w:r>
      <w:r>
        <w:rPr>
          <w:rStyle w:val="VerbatimChar"/>
        </w:rPr>
        <w:t xml:space="preserve">## 394    0.4 4.328761e+02 0.1753838  0.0000000000 0.25700553 0.00000000</w:t>
      </w:r>
      <w:r>
        <w:br/>
      </w:r>
      <w:r>
        <w:rPr>
          <w:rStyle w:val="VerbatimChar"/>
        </w:rPr>
        <w:t xml:space="preserve">## 395    0.4 4.977024e+02 0.1753838  0.0000000000 0.25700553 0.00000000</w:t>
      </w:r>
      <w:r>
        <w:br/>
      </w:r>
      <w:r>
        <w:rPr>
          <w:rStyle w:val="VerbatimChar"/>
        </w:rPr>
        <w:t xml:space="preserve">## 396    0.4 5.722368e+02 0.1753838  0.0000000000 0.25700553 0.00000000</w:t>
      </w:r>
      <w:r>
        <w:br/>
      </w:r>
      <w:r>
        <w:rPr>
          <w:rStyle w:val="VerbatimChar"/>
        </w:rPr>
        <w:t xml:space="preserve">## 397    0.4 6.579332e+02 0.1753838  0.0000000000 0.25700553 0.00000000</w:t>
      </w:r>
      <w:r>
        <w:br/>
      </w:r>
      <w:r>
        <w:rPr>
          <w:rStyle w:val="VerbatimChar"/>
        </w:rPr>
        <w:t xml:space="preserve">## 398    0.4 7.564633e+02 0.1753838  0.0000000000 0.25700553 0.00000000</w:t>
      </w:r>
      <w:r>
        <w:br/>
      </w:r>
      <w:r>
        <w:rPr>
          <w:rStyle w:val="VerbatimChar"/>
        </w:rPr>
        <w:t xml:space="preserve">## 399    0.4 8.697490e+02 0.1753838  0.0000000000 0.25700553 0.00000000</w:t>
      </w:r>
      <w:r>
        <w:br/>
      </w:r>
      <w:r>
        <w:rPr>
          <w:rStyle w:val="VerbatimChar"/>
        </w:rPr>
        <w:t xml:space="preserve">## 400    0.4 1.000000e+03 0.1753838  0.0000000000 0.25700553 0.00000000</w:t>
      </w:r>
      <w:r>
        <w:br/>
      </w:r>
      <w:r>
        <w:rPr>
          <w:rStyle w:val="VerbatimChar"/>
        </w:rPr>
        <w:t xml:space="preserve">## 401    0.5 1.000000e-03 0.6010791  0.0787131487 0.03657640 0.05184309</w:t>
      </w:r>
      <w:r>
        <w:br/>
      </w:r>
      <w:r>
        <w:rPr>
          <w:rStyle w:val="VerbatimChar"/>
        </w:rPr>
        <w:t xml:space="preserve">## 402    0.5 1.149757e-03 0.6002317  0.0782989485 0.03794223 0.05199950</w:t>
      </w:r>
      <w:r>
        <w:br/>
      </w:r>
      <w:r>
        <w:rPr>
          <w:rStyle w:val="VerbatimChar"/>
        </w:rPr>
        <w:t xml:space="preserve">## 403    0.5 1.321941e-03 0.6002317  0.0784915979 0.04034753 0.05288234</w:t>
      </w:r>
      <w:r>
        <w:br/>
      </w:r>
      <w:r>
        <w:rPr>
          <w:rStyle w:val="VerbatimChar"/>
        </w:rPr>
        <w:t xml:space="preserve">## 404    0.5 1.519911e-03 0.5993984  0.0750421443 0.03888239 0.04620507</w:t>
      </w:r>
      <w:r>
        <w:br/>
      </w:r>
      <w:r>
        <w:rPr>
          <w:rStyle w:val="VerbatimChar"/>
        </w:rPr>
        <w:t xml:space="preserve">## 405    0.5 1.747528e-03 0.6002387  0.0754680451 0.03890692 0.04572592</w:t>
      </w:r>
      <w:r>
        <w:br/>
      </w:r>
      <w:r>
        <w:rPr>
          <w:rStyle w:val="VerbatimChar"/>
        </w:rPr>
        <w:t xml:space="preserve">## 406    0.5 2.009233e-03 0.6002387  0.0754680451 0.03890692 0.04572592</w:t>
      </w:r>
      <w:r>
        <w:br/>
      </w:r>
      <w:r>
        <w:rPr>
          <w:rStyle w:val="VerbatimChar"/>
        </w:rPr>
        <w:t xml:space="preserve">## 407    0.5 2.310130e-03 0.6010790  0.0759326977 0.03850587 0.04577267</w:t>
      </w:r>
      <w:r>
        <w:br/>
      </w:r>
      <w:r>
        <w:rPr>
          <w:rStyle w:val="VerbatimChar"/>
        </w:rPr>
        <w:t xml:space="preserve">## 408    0.5 2.656088e-03 0.6010790  0.0759326977 0.03850587 0.04577267</w:t>
      </w:r>
      <w:r>
        <w:br/>
      </w:r>
      <w:r>
        <w:rPr>
          <w:rStyle w:val="VerbatimChar"/>
        </w:rPr>
        <w:t xml:space="preserve">## 409    0.5 3.053856e-03 0.6019124  0.0766036016 0.03994588 0.04694521</w:t>
      </w:r>
      <w:r>
        <w:br/>
      </w:r>
      <w:r>
        <w:rPr>
          <w:rStyle w:val="VerbatimChar"/>
        </w:rPr>
        <w:t xml:space="preserve">## 410    0.5 3.511192e-03 0.6027527  0.0770737952 0.04049647 0.04657420</w:t>
      </w:r>
      <w:r>
        <w:br/>
      </w:r>
      <w:r>
        <w:rPr>
          <w:rStyle w:val="VerbatimChar"/>
        </w:rPr>
        <w:t xml:space="preserve">## 411    0.5 4.037017e-03 0.6035930  0.0775142579 0.04063620 0.04610689</w:t>
      </w:r>
      <w:r>
        <w:br/>
      </w:r>
      <w:r>
        <w:rPr>
          <w:rStyle w:val="VerbatimChar"/>
        </w:rPr>
        <w:t xml:space="preserve">## 412    0.5 4.641589e-03 0.6035789  0.0775556294 0.04213829 0.04567586</w:t>
      </w:r>
      <w:r>
        <w:br/>
      </w:r>
      <w:r>
        <w:rPr>
          <w:rStyle w:val="VerbatimChar"/>
        </w:rPr>
        <w:t xml:space="preserve">## 413    0.5 5.336699e-03 0.6035859  0.0774089274 0.04187768 0.04430902</w:t>
      </w:r>
      <w:r>
        <w:br/>
      </w:r>
      <w:r>
        <w:rPr>
          <w:rStyle w:val="VerbatimChar"/>
        </w:rPr>
        <w:t xml:space="preserve">## 414    0.5 6.135907e-03 0.6010789  0.0760913140 0.04182047 0.04605360</w:t>
      </w:r>
      <w:r>
        <w:br/>
      </w:r>
      <w:r>
        <w:rPr>
          <w:rStyle w:val="VerbatimChar"/>
        </w:rPr>
        <w:t xml:space="preserve">## 415    0.5 7.054802e-03 0.6002386  0.0756404299 0.04237558 0.04606014</w:t>
      </w:r>
      <w:r>
        <w:br/>
      </w:r>
      <w:r>
        <w:rPr>
          <w:rStyle w:val="VerbatimChar"/>
        </w:rPr>
        <w:t xml:space="preserve">## 416    0.5 8.111308e-03 0.6002316  0.0759411459 0.04114017 0.04062521</w:t>
      </w:r>
      <w:r>
        <w:br/>
      </w:r>
      <w:r>
        <w:rPr>
          <w:rStyle w:val="VerbatimChar"/>
        </w:rPr>
        <w:t xml:space="preserve">## 417    0.5 9.326033e-03 0.5993842  0.0721386483 0.04042548 0.04634334</w:t>
      </w:r>
      <w:r>
        <w:br/>
      </w:r>
      <w:r>
        <w:rPr>
          <w:rStyle w:val="VerbatimChar"/>
        </w:rPr>
        <w:t xml:space="preserve">## 418    0.5 1.072267e-02 0.5985439  0.0717371429 0.04172006 0.04647498</w:t>
      </w:r>
      <w:r>
        <w:br/>
      </w:r>
      <w:r>
        <w:rPr>
          <w:rStyle w:val="VerbatimChar"/>
        </w:rPr>
        <w:t xml:space="preserve">## 419    0.5 1.232847e-02 0.5985439  0.0715482528 0.03959729 0.04537973</w:t>
      </w:r>
      <w:r>
        <w:br/>
      </w:r>
      <w:r>
        <w:rPr>
          <w:rStyle w:val="VerbatimChar"/>
        </w:rPr>
        <w:t xml:space="preserve">## 420    0.5 1.417474e-02 0.5985581  0.0713282956 0.03628245 0.04384654</w:t>
      </w:r>
      <w:r>
        <w:br/>
      </w:r>
      <w:r>
        <w:rPr>
          <w:rStyle w:val="VerbatimChar"/>
        </w:rPr>
        <w:t xml:space="preserve">## 421    0.5 1.629751e-02 0.6002388  0.0788807561 0.03824963 0.03552227</w:t>
      </w:r>
      <w:r>
        <w:br/>
      </w:r>
      <w:r>
        <w:rPr>
          <w:rStyle w:val="VerbatimChar"/>
        </w:rPr>
        <w:t xml:space="preserve">## 422    0.5 1.873817e-02 0.5993985  0.0782870721 0.03589580 0.03549813</w:t>
      </w:r>
      <w:r>
        <w:br/>
      </w:r>
      <w:r>
        <w:rPr>
          <w:rStyle w:val="VerbatimChar"/>
        </w:rPr>
        <w:t xml:space="preserve">## 423    0.5 2.154435e-02 0.5985511  0.0806483270 0.03825930 0.04155600</w:t>
      </w:r>
      <w:r>
        <w:br/>
      </w:r>
      <w:r>
        <w:rPr>
          <w:rStyle w:val="VerbatimChar"/>
        </w:rPr>
        <w:t xml:space="preserve">## 424    0.5 2.477076e-02 0.5968705  0.0771127611 0.03991639 0.04093161</w:t>
      </w:r>
      <w:r>
        <w:br/>
      </w:r>
      <w:r>
        <w:rPr>
          <w:rStyle w:val="VerbatimChar"/>
        </w:rPr>
        <w:t xml:space="preserve">## 425    0.5 2.848036e-02 0.5968422  0.0776156349 0.04639832 0.04307362</w:t>
      </w:r>
      <w:r>
        <w:br/>
      </w:r>
      <w:r>
        <w:rPr>
          <w:rStyle w:val="VerbatimChar"/>
        </w:rPr>
        <w:t xml:space="preserve">## 426    0.5 3.274549e-02 0.5993632  0.0818571822 0.04737636 0.04476705</w:t>
      </w:r>
      <w:r>
        <w:br/>
      </w:r>
      <w:r>
        <w:rPr>
          <w:rStyle w:val="VerbatimChar"/>
        </w:rPr>
        <w:t xml:space="preserve">## 427    0.5 3.764936e-02 0.5985158  0.0757553109 0.05093804 0.05078245</w:t>
      </w:r>
      <w:r>
        <w:br/>
      </w:r>
      <w:r>
        <w:rPr>
          <w:rStyle w:val="VerbatimChar"/>
        </w:rPr>
        <w:t xml:space="preserve">## 428    0.5 4.328761e-02 0.6018771  0.0837026559 0.05440976 0.05288322</w:t>
      </w:r>
      <w:r>
        <w:br/>
      </w:r>
      <w:r>
        <w:rPr>
          <w:rStyle w:val="VerbatimChar"/>
        </w:rPr>
        <w:t xml:space="preserve">## 429    0.5 4.977024e-02 0.5968420  0.0825118723 0.04475692 0.04944528</w:t>
      </w:r>
      <w:r>
        <w:br/>
      </w:r>
      <w:r>
        <w:rPr>
          <w:rStyle w:val="VerbatimChar"/>
        </w:rPr>
        <w:t xml:space="preserve">## 430    0.5 5.722368e-02 0.5943350  0.0752013105 0.04250296 0.04757474</w:t>
      </w:r>
      <w:r>
        <w:br/>
      </w:r>
      <w:r>
        <w:rPr>
          <w:rStyle w:val="VerbatimChar"/>
        </w:rPr>
        <w:t xml:space="preserve">## 431    0.5 6.579332e-02 0.5851194  0.0701036134 0.04098543 0.04436192</w:t>
      </w:r>
      <w:r>
        <w:br/>
      </w:r>
      <w:r>
        <w:rPr>
          <w:rStyle w:val="VerbatimChar"/>
        </w:rPr>
        <w:t xml:space="preserve">## 432    0.5 7.564633e-02 0.5842862  0.0673578012 0.04527057 0.04313551</w:t>
      </w:r>
      <w:r>
        <w:br/>
      </w:r>
      <w:r>
        <w:rPr>
          <w:rStyle w:val="VerbatimChar"/>
        </w:rPr>
        <w:t xml:space="preserve">## 433    0.5 8.697490e-02 0.5826479  0.0660017651 0.03752179 0.04290907</w:t>
      </w:r>
      <w:r>
        <w:br/>
      </w:r>
      <w:r>
        <w:rPr>
          <w:rStyle w:val="VerbatimChar"/>
        </w:rPr>
        <w:t xml:space="preserve">## 434    0.5 1.000000e-01 0.5633200  0.0390840097 0.04529759 0.04925324</w:t>
      </w:r>
      <w:r>
        <w:br/>
      </w:r>
      <w:r>
        <w:rPr>
          <w:rStyle w:val="VerbatimChar"/>
        </w:rPr>
        <w:t xml:space="preserve">## 435    0.5 1.149757e-01 0.5675007  0.0440680205 0.03674496 0.04696456</w:t>
      </w:r>
      <w:r>
        <w:br/>
      </w:r>
      <w:r>
        <w:rPr>
          <w:rStyle w:val="VerbatimChar"/>
        </w:rPr>
        <w:t xml:space="preserve">## 436    0.5 1.321941e-01 0.5675641  0.0465264418 0.03441594 0.04489421</w:t>
      </w:r>
      <w:r>
        <w:br/>
      </w:r>
      <w:r>
        <w:rPr>
          <w:rStyle w:val="VerbatimChar"/>
        </w:rPr>
        <w:t xml:space="preserve">## 437    0.5 1.519911e-01 0.5125570  0.0445381785 0.14914806 0.04548083</w:t>
      </w:r>
      <w:r>
        <w:br/>
      </w:r>
      <w:r>
        <w:rPr>
          <w:rStyle w:val="VerbatimChar"/>
        </w:rPr>
        <w:t xml:space="preserve">## 438    0.5 1.747528e-01 0.3251620  0.0147197864 0.24568030 0.03400931</w:t>
      </w:r>
      <w:r>
        <w:br/>
      </w:r>
      <w:r>
        <w:rPr>
          <w:rStyle w:val="VerbatimChar"/>
        </w:rPr>
        <w:t xml:space="preserve">## 439    0.5 2.009233e-01 0.2157200 -0.0044164961 0.27365465 0.01396619</w:t>
      </w:r>
      <w:r>
        <w:br/>
      </w:r>
      <w:r>
        <w:rPr>
          <w:rStyle w:val="VerbatimChar"/>
        </w:rPr>
        <w:t xml:space="preserve">## 440    0.5 2.310130e-01 0.1753838  0.0000000000 0.25700553 0.00000000</w:t>
      </w:r>
      <w:r>
        <w:br/>
      </w:r>
      <w:r>
        <w:rPr>
          <w:rStyle w:val="VerbatimChar"/>
        </w:rPr>
        <w:t xml:space="preserve">## 441    0.5 2.656088e-01 0.1753838  0.0000000000 0.25700553 0.00000000</w:t>
      </w:r>
      <w:r>
        <w:br/>
      </w:r>
      <w:r>
        <w:rPr>
          <w:rStyle w:val="VerbatimChar"/>
        </w:rPr>
        <w:t xml:space="preserve">## 442    0.5 3.053856e-01 0.1753838  0.0000000000 0.25700553 0.00000000</w:t>
      </w:r>
      <w:r>
        <w:br/>
      </w:r>
      <w:r>
        <w:rPr>
          <w:rStyle w:val="VerbatimChar"/>
        </w:rPr>
        <w:t xml:space="preserve">## 443    0.5 3.511192e-01 0.1753838  0.0000000000 0.25700553 0.00000000</w:t>
      </w:r>
      <w:r>
        <w:br/>
      </w:r>
      <w:r>
        <w:rPr>
          <w:rStyle w:val="VerbatimChar"/>
        </w:rPr>
        <w:t xml:space="preserve">## 444    0.5 4.037017e-01 0.1753838  0.0000000000 0.25700553 0.00000000</w:t>
      </w:r>
      <w:r>
        <w:br/>
      </w:r>
      <w:r>
        <w:rPr>
          <w:rStyle w:val="VerbatimChar"/>
        </w:rPr>
        <w:t xml:space="preserve">## 445    0.5 4.641589e-01 0.1753838  0.0000000000 0.25700553 0.00000000</w:t>
      </w:r>
      <w:r>
        <w:br/>
      </w:r>
      <w:r>
        <w:rPr>
          <w:rStyle w:val="VerbatimChar"/>
        </w:rPr>
        <w:t xml:space="preserve">## 446    0.5 5.336699e-01 0.1753838  0.0000000000 0.25700553 0.00000000</w:t>
      </w:r>
      <w:r>
        <w:br/>
      </w:r>
      <w:r>
        <w:rPr>
          <w:rStyle w:val="VerbatimChar"/>
        </w:rPr>
        <w:t xml:space="preserve">## 447    0.5 6.135907e-01 0.1753838  0.0000000000 0.25700553 0.00000000</w:t>
      </w:r>
      <w:r>
        <w:br/>
      </w:r>
      <w:r>
        <w:rPr>
          <w:rStyle w:val="VerbatimChar"/>
        </w:rPr>
        <w:t xml:space="preserve">## 448    0.5 7.054802e-01 0.1753838  0.0000000000 0.25700553 0.00000000</w:t>
      </w:r>
      <w:r>
        <w:br/>
      </w:r>
      <w:r>
        <w:rPr>
          <w:rStyle w:val="VerbatimChar"/>
        </w:rPr>
        <w:t xml:space="preserve">## 449    0.5 8.111308e-01 0.1753838  0.0000000000 0.25700553 0.00000000</w:t>
      </w:r>
      <w:r>
        <w:br/>
      </w:r>
      <w:r>
        <w:rPr>
          <w:rStyle w:val="VerbatimChar"/>
        </w:rPr>
        <w:t xml:space="preserve">## 450    0.5 9.326033e-01 0.1753838  0.0000000000 0.25700553 0.00000000</w:t>
      </w:r>
      <w:r>
        <w:br/>
      </w:r>
      <w:r>
        <w:rPr>
          <w:rStyle w:val="VerbatimChar"/>
        </w:rPr>
        <w:t xml:space="preserve">## 451    0.5 1.072267e+00 0.1753838  0.0000000000 0.25700553 0.00000000</w:t>
      </w:r>
      <w:r>
        <w:br/>
      </w:r>
      <w:r>
        <w:rPr>
          <w:rStyle w:val="VerbatimChar"/>
        </w:rPr>
        <w:t xml:space="preserve">## 452    0.5 1.232847e+00 0.1753838  0.0000000000 0.25700553 0.00000000</w:t>
      </w:r>
      <w:r>
        <w:br/>
      </w:r>
      <w:r>
        <w:rPr>
          <w:rStyle w:val="VerbatimChar"/>
        </w:rPr>
        <w:t xml:space="preserve">## 453    0.5 1.417474e+00 0.1753838  0.0000000000 0.25700553 0.00000000</w:t>
      </w:r>
      <w:r>
        <w:br/>
      </w:r>
      <w:r>
        <w:rPr>
          <w:rStyle w:val="VerbatimChar"/>
        </w:rPr>
        <w:t xml:space="preserve">## 454    0.5 1.629751e+00 0.1753838  0.0000000000 0.25700553 0.00000000</w:t>
      </w:r>
      <w:r>
        <w:br/>
      </w:r>
      <w:r>
        <w:rPr>
          <w:rStyle w:val="VerbatimChar"/>
        </w:rPr>
        <w:t xml:space="preserve">## 455    0.5 1.873817e+00 0.1753838  0.0000000000 0.25700553 0.00000000</w:t>
      </w:r>
      <w:r>
        <w:br/>
      </w:r>
      <w:r>
        <w:rPr>
          <w:rStyle w:val="VerbatimChar"/>
        </w:rPr>
        <w:t xml:space="preserve">## 456    0.5 2.154435e+00 0.1753838  0.0000000000 0.25700553 0.00000000</w:t>
      </w:r>
      <w:r>
        <w:br/>
      </w:r>
      <w:r>
        <w:rPr>
          <w:rStyle w:val="VerbatimChar"/>
        </w:rPr>
        <w:t xml:space="preserve">## 457    0.5 2.477076e+00 0.1753838  0.0000000000 0.25700553 0.00000000</w:t>
      </w:r>
      <w:r>
        <w:br/>
      </w:r>
      <w:r>
        <w:rPr>
          <w:rStyle w:val="VerbatimChar"/>
        </w:rPr>
        <w:t xml:space="preserve">## 458    0.5 2.848036e+00 0.1753838  0.0000000000 0.25700553 0.00000000</w:t>
      </w:r>
      <w:r>
        <w:br/>
      </w:r>
      <w:r>
        <w:rPr>
          <w:rStyle w:val="VerbatimChar"/>
        </w:rPr>
        <w:t xml:space="preserve">## 459    0.5 3.274549e+00 0.1753838  0.0000000000 0.25700553 0.00000000</w:t>
      </w:r>
      <w:r>
        <w:br/>
      </w:r>
      <w:r>
        <w:rPr>
          <w:rStyle w:val="VerbatimChar"/>
        </w:rPr>
        <w:t xml:space="preserve">## 460    0.5 3.764936e+00 0.1753838  0.0000000000 0.25700553 0.00000000</w:t>
      </w:r>
      <w:r>
        <w:br/>
      </w:r>
      <w:r>
        <w:rPr>
          <w:rStyle w:val="VerbatimChar"/>
        </w:rPr>
        <w:t xml:space="preserve">## 461    0.5 4.328761e+00 0.1753838  0.0000000000 0.25700553 0.00000000</w:t>
      </w:r>
      <w:r>
        <w:br/>
      </w:r>
      <w:r>
        <w:rPr>
          <w:rStyle w:val="VerbatimChar"/>
        </w:rPr>
        <w:t xml:space="preserve">## 462    0.5 4.977024e+00 0.1753838  0.0000000000 0.25700553 0.00000000</w:t>
      </w:r>
      <w:r>
        <w:br/>
      </w:r>
      <w:r>
        <w:rPr>
          <w:rStyle w:val="VerbatimChar"/>
        </w:rPr>
        <w:t xml:space="preserve">## 463    0.5 5.722368e+00 0.1753838  0.0000000000 0.25700553 0.00000000</w:t>
      </w:r>
      <w:r>
        <w:br/>
      </w:r>
      <w:r>
        <w:rPr>
          <w:rStyle w:val="VerbatimChar"/>
        </w:rPr>
        <w:t xml:space="preserve">## 464    0.5 6.579332e+00 0.1753838  0.0000000000 0.25700553 0.00000000</w:t>
      </w:r>
      <w:r>
        <w:br/>
      </w:r>
      <w:r>
        <w:rPr>
          <w:rStyle w:val="VerbatimChar"/>
        </w:rPr>
        <w:t xml:space="preserve">## 465    0.5 7.564633e+00 0.1753838  0.0000000000 0.25700553 0.00000000</w:t>
      </w:r>
      <w:r>
        <w:br/>
      </w:r>
      <w:r>
        <w:rPr>
          <w:rStyle w:val="VerbatimChar"/>
        </w:rPr>
        <w:t xml:space="preserve">## 466    0.5 8.697490e+00 0.1753838  0.0000000000 0.25700553 0.00000000</w:t>
      </w:r>
      <w:r>
        <w:br/>
      </w:r>
      <w:r>
        <w:rPr>
          <w:rStyle w:val="VerbatimChar"/>
        </w:rPr>
        <w:t xml:space="preserve">## 467    0.5 1.000000e+01 0.1753838  0.0000000000 0.25700553 0.00000000</w:t>
      </w:r>
      <w:r>
        <w:br/>
      </w:r>
      <w:r>
        <w:rPr>
          <w:rStyle w:val="VerbatimChar"/>
        </w:rPr>
        <w:t xml:space="preserve">## 468    0.5 1.149757e+01 0.1753838  0.0000000000 0.25700553 0.00000000</w:t>
      </w:r>
      <w:r>
        <w:br/>
      </w:r>
      <w:r>
        <w:rPr>
          <w:rStyle w:val="VerbatimChar"/>
        </w:rPr>
        <w:t xml:space="preserve">## 469    0.5 1.321941e+01 0.1753838  0.0000000000 0.25700553 0.00000000</w:t>
      </w:r>
      <w:r>
        <w:br/>
      </w:r>
      <w:r>
        <w:rPr>
          <w:rStyle w:val="VerbatimChar"/>
        </w:rPr>
        <w:t xml:space="preserve">## 470    0.5 1.519911e+01 0.1753838  0.0000000000 0.25700553 0.00000000</w:t>
      </w:r>
      <w:r>
        <w:br/>
      </w:r>
      <w:r>
        <w:rPr>
          <w:rStyle w:val="VerbatimChar"/>
        </w:rPr>
        <w:t xml:space="preserve">## 471    0.5 1.747528e+01 0.1753838  0.0000000000 0.25700553 0.00000000</w:t>
      </w:r>
      <w:r>
        <w:br/>
      </w:r>
      <w:r>
        <w:rPr>
          <w:rStyle w:val="VerbatimChar"/>
        </w:rPr>
        <w:t xml:space="preserve">## 472    0.5 2.009233e+01 0.1753838  0.0000000000 0.25700553 0.00000000</w:t>
      </w:r>
      <w:r>
        <w:br/>
      </w:r>
      <w:r>
        <w:rPr>
          <w:rStyle w:val="VerbatimChar"/>
        </w:rPr>
        <w:t xml:space="preserve">## 473    0.5 2.310130e+01 0.1753838  0.0000000000 0.25700553 0.00000000</w:t>
      </w:r>
      <w:r>
        <w:br/>
      </w:r>
      <w:r>
        <w:rPr>
          <w:rStyle w:val="VerbatimChar"/>
        </w:rPr>
        <w:t xml:space="preserve">## 474    0.5 2.656088e+01 0.1753838  0.0000000000 0.25700553 0.00000000</w:t>
      </w:r>
      <w:r>
        <w:br/>
      </w:r>
      <w:r>
        <w:rPr>
          <w:rStyle w:val="VerbatimChar"/>
        </w:rPr>
        <w:t xml:space="preserve">## 475    0.5 3.053856e+01 0.1753838  0.0000000000 0.25700553 0.00000000</w:t>
      </w:r>
      <w:r>
        <w:br/>
      </w:r>
      <w:r>
        <w:rPr>
          <w:rStyle w:val="VerbatimChar"/>
        </w:rPr>
        <w:t xml:space="preserve">## 476    0.5 3.511192e+01 0.1753838  0.0000000000 0.25700553 0.00000000</w:t>
      </w:r>
      <w:r>
        <w:br/>
      </w:r>
      <w:r>
        <w:rPr>
          <w:rStyle w:val="VerbatimChar"/>
        </w:rPr>
        <w:t xml:space="preserve">## 477    0.5 4.037017e+01 0.1753838  0.0000000000 0.25700553 0.00000000</w:t>
      </w:r>
      <w:r>
        <w:br/>
      </w:r>
      <w:r>
        <w:rPr>
          <w:rStyle w:val="VerbatimChar"/>
        </w:rPr>
        <w:t xml:space="preserve">## 478    0.5 4.641589e+01 0.1753838  0.0000000000 0.25700553 0.00000000</w:t>
      </w:r>
      <w:r>
        <w:br/>
      </w:r>
      <w:r>
        <w:rPr>
          <w:rStyle w:val="VerbatimChar"/>
        </w:rPr>
        <w:t xml:space="preserve">## 479    0.5 5.336699e+01 0.1753838  0.0000000000 0.25700553 0.00000000</w:t>
      </w:r>
      <w:r>
        <w:br/>
      </w:r>
      <w:r>
        <w:rPr>
          <w:rStyle w:val="VerbatimChar"/>
        </w:rPr>
        <w:t xml:space="preserve">## 480    0.5 6.135907e+01 0.1753838  0.0000000000 0.25700553 0.00000000</w:t>
      </w:r>
      <w:r>
        <w:br/>
      </w:r>
      <w:r>
        <w:rPr>
          <w:rStyle w:val="VerbatimChar"/>
        </w:rPr>
        <w:t xml:space="preserve">## 481    0.5 7.054802e+01 0.1753838  0.0000000000 0.25700553 0.00000000</w:t>
      </w:r>
      <w:r>
        <w:br/>
      </w:r>
      <w:r>
        <w:rPr>
          <w:rStyle w:val="VerbatimChar"/>
        </w:rPr>
        <w:t xml:space="preserve">## 482    0.5 8.111308e+01 0.1753838  0.0000000000 0.25700553 0.00000000</w:t>
      </w:r>
      <w:r>
        <w:br/>
      </w:r>
      <w:r>
        <w:rPr>
          <w:rStyle w:val="VerbatimChar"/>
        </w:rPr>
        <w:t xml:space="preserve">## 483    0.5 9.326033e+01 0.1753838  0.0000000000 0.25700553 0.00000000</w:t>
      </w:r>
      <w:r>
        <w:br/>
      </w:r>
      <w:r>
        <w:rPr>
          <w:rStyle w:val="VerbatimChar"/>
        </w:rPr>
        <w:t xml:space="preserve">## 484    0.5 1.072267e+02 0.1753838  0.0000000000 0.25700553 0.00000000</w:t>
      </w:r>
      <w:r>
        <w:br/>
      </w:r>
      <w:r>
        <w:rPr>
          <w:rStyle w:val="VerbatimChar"/>
        </w:rPr>
        <w:t xml:space="preserve">## 485    0.5 1.232847e+02 0.1753838  0.0000000000 0.25700553 0.00000000</w:t>
      </w:r>
      <w:r>
        <w:br/>
      </w:r>
      <w:r>
        <w:rPr>
          <w:rStyle w:val="VerbatimChar"/>
        </w:rPr>
        <w:t xml:space="preserve">## 486    0.5 1.417474e+02 0.1753838  0.0000000000 0.25700553 0.00000000</w:t>
      </w:r>
      <w:r>
        <w:br/>
      </w:r>
      <w:r>
        <w:rPr>
          <w:rStyle w:val="VerbatimChar"/>
        </w:rPr>
        <w:t xml:space="preserve">## 487    0.5 1.629751e+02 0.1753838  0.0000000000 0.25700553 0.00000000</w:t>
      </w:r>
      <w:r>
        <w:br/>
      </w:r>
      <w:r>
        <w:rPr>
          <w:rStyle w:val="VerbatimChar"/>
        </w:rPr>
        <w:t xml:space="preserve">## 488    0.5 1.873817e+02 0.1753838  0.0000000000 0.25700553 0.00000000</w:t>
      </w:r>
      <w:r>
        <w:br/>
      </w:r>
      <w:r>
        <w:rPr>
          <w:rStyle w:val="VerbatimChar"/>
        </w:rPr>
        <w:t xml:space="preserve">## 489    0.5 2.154435e+02 0.1753838  0.0000000000 0.25700553 0.00000000</w:t>
      </w:r>
      <w:r>
        <w:br/>
      </w:r>
      <w:r>
        <w:rPr>
          <w:rStyle w:val="VerbatimChar"/>
        </w:rPr>
        <w:t xml:space="preserve">## 490    0.5 2.477076e+02 0.1753838  0.0000000000 0.25700553 0.00000000</w:t>
      </w:r>
      <w:r>
        <w:br/>
      </w:r>
      <w:r>
        <w:rPr>
          <w:rStyle w:val="VerbatimChar"/>
        </w:rPr>
        <w:t xml:space="preserve">## 491    0.5 2.848036e+02 0.1753838  0.0000000000 0.25700553 0.00000000</w:t>
      </w:r>
      <w:r>
        <w:br/>
      </w:r>
      <w:r>
        <w:rPr>
          <w:rStyle w:val="VerbatimChar"/>
        </w:rPr>
        <w:t xml:space="preserve">## 492    0.5 3.274549e+02 0.1753838  0.0000000000 0.25700553 0.00000000</w:t>
      </w:r>
      <w:r>
        <w:br/>
      </w:r>
      <w:r>
        <w:rPr>
          <w:rStyle w:val="VerbatimChar"/>
        </w:rPr>
        <w:t xml:space="preserve">## 493    0.5 3.764936e+02 0.1753838  0.0000000000 0.25700553 0.00000000</w:t>
      </w:r>
      <w:r>
        <w:br/>
      </w:r>
      <w:r>
        <w:rPr>
          <w:rStyle w:val="VerbatimChar"/>
        </w:rPr>
        <w:t xml:space="preserve">## 494    0.5 4.328761e+02 0.1753838  0.0000000000 0.25700553 0.00000000</w:t>
      </w:r>
      <w:r>
        <w:br/>
      </w:r>
      <w:r>
        <w:rPr>
          <w:rStyle w:val="VerbatimChar"/>
        </w:rPr>
        <w:t xml:space="preserve">## 495    0.5 4.977024e+02 0.1753838  0.0000000000 0.25700553 0.00000000</w:t>
      </w:r>
      <w:r>
        <w:br/>
      </w:r>
      <w:r>
        <w:rPr>
          <w:rStyle w:val="VerbatimChar"/>
        </w:rPr>
        <w:t xml:space="preserve">## 496    0.5 5.722368e+02 0.1753838  0.0000000000 0.25700553 0.00000000</w:t>
      </w:r>
      <w:r>
        <w:br/>
      </w:r>
      <w:r>
        <w:rPr>
          <w:rStyle w:val="VerbatimChar"/>
        </w:rPr>
        <w:t xml:space="preserve">## 497    0.5 6.579332e+02 0.1753838  0.0000000000 0.25700553 0.00000000</w:t>
      </w:r>
      <w:r>
        <w:br/>
      </w:r>
      <w:r>
        <w:rPr>
          <w:rStyle w:val="VerbatimChar"/>
        </w:rPr>
        <w:t xml:space="preserve">## 498    0.5 7.564633e+02 0.1753838  0.0000000000 0.25700553 0.00000000</w:t>
      </w:r>
      <w:r>
        <w:br/>
      </w:r>
      <w:r>
        <w:rPr>
          <w:rStyle w:val="VerbatimChar"/>
        </w:rPr>
        <w:t xml:space="preserve">## 499    0.5 8.697490e+02 0.1753838  0.0000000000 0.25700553 0.00000000</w:t>
      </w:r>
      <w:r>
        <w:br/>
      </w:r>
      <w:r>
        <w:rPr>
          <w:rStyle w:val="VerbatimChar"/>
        </w:rPr>
        <w:t xml:space="preserve">## 500    0.5 1.000000e+03 0.1753838  0.0000000000 0.25700553 0.00000000</w:t>
      </w:r>
      <w:r>
        <w:br/>
      </w:r>
      <w:r>
        <w:rPr>
          <w:rStyle w:val="VerbatimChar"/>
        </w:rPr>
        <w:t xml:space="preserve">## 501    0.6 1.000000e-03 0.5918142  0.0594212851 0.04780244 0.05474056</w:t>
      </w:r>
      <w:r>
        <w:br/>
      </w:r>
      <w:r>
        <w:rPr>
          <w:rStyle w:val="VerbatimChar"/>
        </w:rPr>
        <w:t xml:space="preserve">## 502    0.6 1.149757e-03 0.5926545  0.0598590532 0.04697860 0.05499522</w:t>
      </w:r>
      <w:r>
        <w:br/>
      </w:r>
      <w:r>
        <w:rPr>
          <w:rStyle w:val="VerbatimChar"/>
        </w:rPr>
        <w:t xml:space="preserve">## 503    0.6 1.321941e-03 0.5934878  0.0603558289 0.04869409 0.05479052</w:t>
      </w:r>
      <w:r>
        <w:br/>
      </w:r>
      <w:r>
        <w:rPr>
          <w:rStyle w:val="VerbatimChar"/>
        </w:rPr>
        <w:t xml:space="preserve">## 504    0.6 1.519911e-03 0.5934878  0.0603558289 0.04869409 0.05479052</w:t>
      </w:r>
      <w:r>
        <w:br/>
      </w:r>
      <w:r>
        <w:rPr>
          <w:rStyle w:val="VerbatimChar"/>
        </w:rPr>
        <w:t xml:space="preserve">## 505    0.6 1.747528e-03 0.5951614  0.0612356837 0.04803763 0.05467703</w:t>
      </w:r>
      <w:r>
        <w:br/>
      </w:r>
      <w:r>
        <w:rPr>
          <w:rStyle w:val="VerbatimChar"/>
        </w:rPr>
        <w:t xml:space="preserve">## 506    0.6 2.009233e-03 0.5951614  0.0612356837 0.04803763 0.05467703</w:t>
      </w:r>
      <w:r>
        <w:br/>
      </w:r>
      <w:r>
        <w:rPr>
          <w:rStyle w:val="VerbatimChar"/>
        </w:rPr>
        <w:t xml:space="preserve">## 507    0.6 2.310130e-03 0.5960018  0.0617136879 0.04830245 0.05470888</w:t>
      </w:r>
      <w:r>
        <w:br/>
      </w:r>
      <w:r>
        <w:rPr>
          <w:rStyle w:val="VerbatimChar"/>
        </w:rPr>
        <w:t xml:space="preserve">## 508    0.6 2.656088e-03 0.5968421  0.0621768318 0.04773476 0.05504111</w:t>
      </w:r>
      <w:r>
        <w:br/>
      </w:r>
      <w:r>
        <w:rPr>
          <w:rStyle w:val="VerbatimChar"/>
        </w:rPr>
        <w:t xml:space="preserve">## 509    0.6 3.053856e-03 0.5985299  0.0630175566 0.04592725 0.05515004</w:t>
      </w:r>
      <w:r>
        <w:br/>
      </w:r>
      <w:r>
        <w:rPr>
          <w:rStyle w:val="VerbatimChar"/>
        </w:rPr>
        <w:t xml:space="preserve">## 510    0.6 3.511192e-03 0.5993702  0.0635116296 0.04630581 0.05521321</w:t>
      </w:r>
      <w:r>
        <w:br/>
      </w:r>
      <w:r>
        <w:rPr>
          <w:rStyle w:val="VerbatimChar"/>
        </w:rPr>
        <w:t xml:space="preserve">## 511    0.6 4.037017e-03 0.5993702  0.0635116296 0.04630581 0.05521321</w:t>
      </w:r>
      <w:r>
        <w:br/>
      </w:r>
      <w:r>
        <w:rPr>
          <w:rStyle w:val="VerbatimChar"/>
        </w:rPr>
        <w:t xml:space="preserve">## 512    0.6 4.641589e-03 0.5993702  0.0635116296 0.04630581 0.05521321</w:t>
      </w:r>
      <w:r>
        <w:br/>
      </w:r>
      <w:r>
        <w:rPr>
          <w:rStyle w:val="VerbatimChar"/>
        </w:rPr>
        <w:t xml:space="preserve">## 513    0.6 5.336699e-03 0.6002106  0.0640024216 0.04598699 0.05563778</w:t>
      </w:r>
      <w:r>
        <w:br/>
      </w:r>
      <w:r>
        <w:rPr>
          <w:rStyle w:val="VerbatimChar"/>
        </w:rPr>
        <w:t xml:space="preserve">## 514    0.6 6.135907e-03 0.6018984  0.0647980806 0.04414561 0.05522679</w:t>
      </w:r>
      <w:r>
        <w:br/>
      </w:r>
      <w:r>
        <w:rPr>
          <w:rStyle w:val="VerbatimChar"/>
        </w:rPr>
        <w:t xml:space="preserve">## 515    0.6 7.054802e-03 0.6035720  0.0714920593 0.04395741 0.05629598</w:t>
      </w:r>
      <w:r>
        <w:br/>
      </w:r>
      <w:r>
        <w:rPr>
          <w:rStyle w:val="VerbatimChar"/>
        </w:rPr>
        <w:t xml:space="preserve">## 516    0.6 8.111308e-03 0.6010650  0.0697764301 0.04192727 0.05471438</w:t>
      </w:r>
      <w:r>
        <w:br/>
      </w:r>
      <w:r>
        <w:rPr>
          <w:rStyle w:val="VerbatimChar"/>
        </w:rPr>
        <w:t xml:space="preserve">## 517    0.6 9.326033e-03 0.6010650  0.0697924989 0.04211399 0.05476148</w:t>
      </w:r>
      <w:r>
        <w:br/>
      </w:r>
      <w:r>
        <w:rPr>
          <w:rStyle w:val="VerbatimChar"/>
        </w:rPr>
        <w:t xml:space="preserve">## 518    0.6 1.072267e-02 0.6010723  0.0698734472 0.04140826 0.05533812</w:t>
      </w:r>
      <w:r>
        <w:br/>
      </w:r>
      <w:r>
        <w:rPr>
          <w:rStyle w:val="VerbatimChar"/>
        </w:rPr>
        <w:t xml:space="preserve">## 519    0.6 1.232847e-02 0.6036003  0.0709668606 0.03911273 0.05335752</w:t>
      </w:r>
      <w:r>
        <w:br/>
      </w:r>
      <w:r>
        <w:rPr>
          <w:rStyle w:val="VerbatimChar"/>
        </w:rPr>
        <w:t xml:space="preserve">## 520    0.6 1.417474e-02 0.6019056  0.0699991280 0.03752113 0.05357403</w:t>
      </w:r>
      <w:r>
        <w:br/>
      </w:r>
      <w:r>
        <w:rPr>
          <w:rStyle w:val="VerbatimChar"/>
        </w:rPr>
        <w:t xml:space="preserve">## 521    0.6 1.629751e-02 0.6035861  0.0706931981 0.03641271 0.05159354</w:t>
      </w:r>
      <w:r>
        <w:br/>
      </w:r>
      <w:r>
        <w:rPr>
          <w:rStyle w:val="VerbatimChar"/>
        </w:rPr>
        <w:t xml:space="preserve">## 522    0.6 1.873817e-02 0.6036002  0.0683485897 0.03451559 0.03253425</w:t>
      </w:r>
      <w:r>
        <w:br/>
      </w:r>
      <w:r>
        <w:rPr>
          <w:rStyle w:val="VerbatimChar"/>
        </w:rPr>
        <w:t xml:space="preserve">## 523    0.6 2.154435e-02 0.6019124  0.0675927327 0.03713627 0.03382725</w:t>
      </w:r>
      <w:r>
        <w:br/>
      </w:r>
      <w:r>
        <w:rPr>
          <w:rStyle w:val="VerbatimChar"/>
        </w:rPr>
        <w:t xml:space="preserve">## 524    0.6 2.477076e-02 0.6019054  0.0676668265 0.03677406 0.03505411</w:t>
      </w:r>
      <w:r>
        <w:br/>
      </w:r>
      <w:r>
        <w:rPr>
          <w:rStyle w:val="VerbatimChar"/>
        </w:rPr>
        <w:t xml:space="preserve">## 525    0.6 2.848036e-02 0.6010790  0.0702763566 0.03951158 0.03643424</w:t>
      </w:r>
      <w:r>
        <w:br/>
      </w:r>
      <w:r>
        <w:rPr>
          <w:rStyle w:val="VerbatimChar"/>
        </w:rPr>
        <w:t xml:space="preserve">## 526    0.6 3.274549e-02 0.6010578  0.0706855492 0.04425925 0.03874466</w:t>
      </w:r>
      <w:r>
        <w:br/>
      </w:r>
      <w:r>
        <w:rPr>
          <w:rStyle w:val="VerbatimChar"/>
        </w:rPr>
        <w:t xml:space="preserve">## 527    0.6 3.764936e-02 0.5985438  0.0781420079 0.04519836 0.03919208</w:t>
      </w:r>
      <w:r>
        <w:br/>
      </w:r>
      <w:r>
        <w:rPr>
          <w:rStyle w:val="VerbatimChar"/>
        </w:rPr>
        <w:t xml:space="preserve">## 528    0.6 4.328761e-02 0.6010577  0.0798581627 0.04568124 0.04219579</w:t>
      </w:r>
      <w:r>
        <w:br/>
      </w:r>
      <w:r>
        <w:rPr>
          <w:rStyle w:val="VerbatimChar"/>
        </w:rPr>
        <w:t xml:space="preserve">## 529    0.6 4.977024e-02 0.5943421  0.0784092914 0.04048235 0.04259068</w:t>
      </w:r>
      <w:r>
        <w:br/>
      </w:r>
      <w:r>
        <w:rPr>
          <w:rStyle w:val="VerbatimChar"/>
        </w:rPr>
        <w:t xml:space="preserve">## 530    0.6 5.722368e-02 0.5817721  0.0741064426 0.03588225 0.03321344</w:t>
      </w:r>
      <w:r>
        <w:br/>
      </w:r>
      <w:r>
        <w:rPr>
          <w:rStyle w:val="VerbatimChar"/>
        </w:rPr>
        <w:t xml:space="preserve">## 531    0.6 6.579332e-02 0.5801126  0.0811592176 0.03143295 0.03239478</w:t>
      </w:r>
      <w:r>
        <w:br/>
      </w:r>
      <w:r>
        <w:rPr>
          <w:rStyle w:val="VerbatimChar"/>
        </w:rPr>
        <w:t xml:space="preserve">## 532    0.6 7.564633e-02 0.5751486  0.0751269904 0.04153733 0.01876536</w:t>
      </w:r>
      <w:r>
        <w:br/>
      </w:r>
      <w:r>
        <w:rPr>
          <w:rStyle w:val="VerbatimChar"/>
        </w:rPr>
        <w:t xml:space="preserve">## 533    0.6 8.697490e-02 0.5717938  0.0484560102 0.03596086 0.04639035</w:t>
      </w:r>
      <w:r>
        <w:br/>
      </w:r>
      <w:r>
        <w:rPr>
          <w:rStyle w:val="VerbatimChar"/>
        </w:rPr>
        <w:t xml:space="preserve">## 534    0.6 1.000000e-01 0.5625291  0.0382536574 0.03663980 0.04505887</w:t>
      </w:r>
      <w:r>
        <w:br/>
      </w:r>
      <w:r>
        <w:rPr>
          <w:rStyle w:val="VerbatimChar"/>
        </w:rPr>
        <w:t xml:space="preserve">## 535    0.6 1.149757e-01 0.5625220  0.0500119538 0.04116159 0.04455941</w:t>
      </w:r>
      <w:r>
        <w:br/>
      </w:r>
      <w:r>
        <w:rPr>
          <w:rStyle w:val="VerbatimChar"/>
        </w:rPr>
        <w:t xml:space="preserve">## 536    0.6 1.321941e-01 0.4209533  0.0293539157 0.22721043 0.04413989</w:t>
      </w:r>
      <w:r>
        <w:br/>
      </w:r>
      <w:r>
        <w:rPr>
          <w:rStyle w:val="VerbatimChar"/>
        </w:rPr>
        <w:t xml:space="preserve">## 537    0.6 1.519911e-01 0.2877040  0.0161674384 0.24937928 0.02399621</w:t>
      </w:r>
      <w:r>
        <w:br/>
      </w:r>
      <w:r>
        <w:rPr>
          <w:rStyle w:val="VerbatimChar"/>
        </w:rPr>
        <w:t xml:space="preserve">## 538    0.6 1.747528e-01 0.1753838  0.0000000000 0.25700553 0.00000000</w:t>
      </w:r>
      <w:r>
        <w:br/>
      </w:r>
      <w:r>
        <w:rPr>
          <w:rStyle w:val="VerbatimChar"/>
        </w:rPr>
        <w:t xml:space="preserve">## 539    0.6 2.009233e-01 0.1753838  0.0000000000 0.25700553 0.00000000</w:t>
      </w:r>
      <w:r>
        <w:br/>
      </w:r>
      <w:r>
        <w:rPr>
          <w:rStyle w:val="VerbatimChar"/>
        </w:rPr>
        <w:t xml:space="preserve">## 540    0.6 2.310130e-01 0.1753838  0.0000000000 0.25700553 0.00000000</w:t>
      </w:r>
      <w:r>
        <w:br/>
      </w:r>
      <w:r>
        <w:rPr>
          <w:rStyle w:val="VerbatimChar"/>
        </w:rPr>
        <w:t xml:space="preserve">## 541    0.6 2.656088e-01 0.1753838  0.0000000000 0.25700553 0.00000000</w:t>
      </w:r>
      <w:r>
        <w:br/>
      </w:r>
      <w:r>
        <w:rPr>
          <w:rStyle w:val="VerbatimChar"/>
        </w:rPr>
        <w:t xml:space="preserve">## 542    0.6 3.053856e-01 0.1753838  0.0000000000 0.25700553 0.00000000</w:t>
      </w:r>
      <w:r>
        <w:br/>
      </w:r>
      <w:r>
        <w:rPr>
          <w:rStyle w:val="VerbatimChar"/>
        </w:rPr>
        <w:t xml:space="preserve">## 543    0.6 3.511192e-01 0.1753838  0.0000000000 0.25700553 0.00000000</w:t>
      </w:r>
      <w:r>
        <w:br/>
      </w:r>
      <w:r>
        <w:rPr>
          <w:rStyle w:val="VerbatimChar"/>
        </w:rPr>
        <w:t xml:space="preserve">## 544    0.6 4.037017e-01 0.1753838  0.0000000000 0.25700553 0.00000000</w:t>
      </w:r>
      <w:r>
        <w:br/>
      </w:r>
      <w:r>
        <w:rPr>
          <w:rStyle w:val="VerbatimChar"/>
        </w:rPr>
        <w:t xml:space="preserve">## 545    0.6 4.641589e-01 0.1753838  0.0000000000 0.25700553 0.00000000</w:t>
      </w:r>
      <w:r>
        <w:br/>
      </w:r>
      <w:r>
        <w:rPr>
          <w:rStyle w:val="VerbatimChar"/>
        </w:rPr>
        <w:t xml:space="preserve">## 546    0.6 5.336699e-01 0.1753838  0.0000000000 0.25700553 0.00000000</w:t>
      </w:r>
      <w:r>
        <w:br/>
      </w:r>
      <w:r>
        <w:rPr>
          <w:rStyle w:val="VerbatimChar"/>
        </w:rPr>
        <w:t xml:space="preserve">## 547    0.6 6.135907e-01 0.1753838  0.0000000000 0.25700553 0.00000000</w:t>
      </w:r>
      <w:r>
        <w:br/>
      </w:r>
      <w:r>
        <w:rPr>
          <w:rStyle w:val="VerbatimChar"/>
        </w:rPr>
        <w:t xml:space="preserve">## 548    0.6 7.054802e-01 0.1753838  0.0000000000 0.25700553 0.00000000</w:t>
      </w:r>
      <w:r>
        <w:br/>
      </w:r>
      <w:r>
        <w:rPr>
          <w:rStyle w:val="VerbatimChar"/>
        </w:rPr>
        <w:t xml:space="preserve">## 549    0.6 8.111308e-01 0.1753838  0.0000000000 0.25700553 0.00000000</w:t>
      </w:r>
      <w:r>
        <w:br/>
      </w:r>
      <w:r>
        <w:rPr>
          <w:rStyle w:val="VerbatimChar"/>
        </w:rPr>
        <w:t xml:space="preserve">## 550    0.6 9.326033e-01 0.1753838  0.0000000000 0.25700553 0.00000000</w:t>
      </w:r>
      <w:r>
        <w:br/>
      </w:r>
      <w:r>
        <w:rPr>
          <w:rStyle w:val="VerbatimChar"/>
        </w:rPr>
        <w:t xml:space="preserve">## 551    0.6 1.072267e+00 0.1753838  0.0000000000 0.25700553 0.00000000</w:t>
      </w:r>
      <w:r>
        <w:br/>
      </w:r>
      <w:r>
        <w:rPr>
          <w:rStyle w:val="VerbatimChar"/>
        </w:rPr>
        <w:t xml:space="preserve">## 552    0.6 1.232847e+00 0.1753838  0.0000000000 0.25700553 0.00000000</w:t>
      </w:r>
      <w:r>
        <w:br/>
      </w:r>
      <w:r>
        <w:rPr>
          <w:rStyle w:val="VerbatimChar"/>
        </w:rPr>
        <w:t xml:space="preserve">## 553    0.6 1.417474e+00 0.1753838  0.0000000000 0.25700553 0.00000000</w:t>
      </w:r>
      <w:r>
        <w:br/>
      </w:r>
      <w:r>
        <w:rPr>
          <w:rStyle w:val="VerbatimChar"/>
        </w:rPr>
        <w:t xml:space="preserve">## 554    0.6 1.629751e+00 0.1753838  0.0000000000 0.25700553 0.00000000</w:t>
      </w:r>
      <w:r>
        <w:br/>
      </w:r>
      <w:r>
        <w:rPr>
          <w:rStyle w:val="VerbatimChar"/>
        </w:rPr>
        <w:t xml:space="preserve">## 555    0.6 1.873817e+00 0.1753838  0.0000000000 0.25700553 0.00000000</w:t>
      </w:r>
      <w:r>
        <w:br/>
      </w:r>
      <w:r>
        <w:rPr>
          <w:rStyle w:val="VerbatimChar"/>
        </w:rPr>
        <w:t xml:space="preserve">## 556    0.6 2.154435e+00 0.1753838  0.0000000000 0.25700553 0.00000000</w:t>
      </w:r>
      <w:r>
        <w:br/>
      </w:r>
      <w:r>
        <w:rPr>
          <w:rStyle w:val="VerbatimChar"/>
        </w:rPr>
        <w:t xml:space="preserve">## 557    0.6 2.477076e+00 0.1753838  0.0000000000 0.25700553 0.00000000</w:t>
      </w:r>
      <w:r>
        <w:br/>
      </w:r>
      <w:r>
        <w:rPr>
          <w:rStyle w:val="VerbatimChar"/>
        </w:rPr>
        <w:t xml:space="preserve">## 558    0.6 2.848036e+00 0.1753838  0.0000000000 0.25700553 0.00000000</w:t>
      </w:r>
      <w:r>
        <w:br/>
      </w:r>
      <w:r>
        <w:rPr>
          <w:rStyle w:val="VerbatimChar"/>
        </w:rPr>
        <w:t xml:space="preserve">## 559    0.6 3.274549e+00 0.1753838  0.0000000000 0.25700553 0.00000000</w:t>
      </w:r>
      <w:r>
        <w:br/>
      </w:r>
      <w:r>
        <w:rPr>
          <w:rStyle w:val="VerbatimChar"/>
        </w:rPr>
        <w:t xml:space="preserve">## 560    0.6 3.764936e+00 0.1753838  0.0000000000 0.25700553 0.00000000</w:t>
      </w:r>
      <w:r>
        <w:br/>
      </w:r>
      <w:r>
        <w:rPr>
          <w:rStyle w:val="VerbatimChar"/>
        </w:rPr>
        <w:t xml:space="preserve">## 561    0.6 4.328761e+00 0.1753838  0.0000000000 0.25700553 0.00000000</w:t>
      </w:r>
      <w:r>
        <w:br/>
      </w:r>
      <w:r>
        <w:rPr>
          <w:rStyle w:val="VerbatimChar"/>
        </w:rPr>
        <w:t xml:space="preserve">## 562    0.6 4.977024e+00 0.1753838  0.0000000000 0.25700553 0.00000000</w:t>
      </w:r>
      <w:r>
        <w:br/>
      </w:r>
      <w:r>
        <w:rPr>
          <w:rStyle w:val="VerbatimChar"/>
        </w:rPr>
        <w:t xml:space="preserve">## 563    0.6 5.722368e+00 0.1753838  0.0000000000 0.25700553 0.00000000</w:t>
      </w:r>
      <w:r>
        <w:br/>
      </w:r>
      <w:r>
        <w:rPr>
          <w:rStyle w:val="VerbatimChar"/>
        </w:rPr>
        <w:t xml:space="preserve">## 564    0.6 6.579332e+00 0.1753838  0.0000000000 0.25700553 0.00000000</w:t>
      </w:r>
      <w:r>
        <w:br/>
      </w:r>
      <w:r>
        <w:rPr>
          <w:rStyle w:val="VerbatimChar"/>
        </w:rPr>
        <w:t xml:space="preserve">## 565    0.6 7.564633e+00 0.1753838  0.0000000000 0.25700553 0.00000000</w:t>
      </w:r>
      <w:r>
        <w:br/>
      </w:r>
      <w:r>
        <w:rPr>
          <w:rStyle w:val="VerbatimChar"/>
        </w:rPr>
        <w:t xml:space="preserve">## 566    0.6 8.697490e+00 0.1753838  0.0000000000 0.25700553 0.00000000</w:t>
      </w:r>
      <w:r>
        <w:br/>
      </w:r>
      <w:r>
        <w:rPr>
          <w:rStyle w:val="VerbatimChar"/>
        </w:rPr>
        <w:t xml:space="preserve">## 567    0.6 1.000000e+01 0.1753838  0.0000000000 0.25700553 0.00000000</w:t>
      </w:r>
      <w:r>
        <w:br/>
      </w:r>
      <w:r>
        <w:rPr>
          <w:rStyle w:val="VerbatimChar"/>
        </w:rPr>
        <w:t xml:space="preserve">## 568    0.6 1.149757e+01 0.1753838  0.0000000000 0.25700553 0.00000000</w:t>
      </w:r>
      <w:r>
        <w:br/>
      </w:r>
      <w:r>
        <w:rPr>
          <w:rStyle w:val="VerbatimChar"/>
        </w:rPr>
        <w:t xml:space="preserve">## 569    0.6 1.321941e+01 0.1753838  0.0000000000 0.25700553 0.00000000</w:t>
      </w:r>
      <w:r>
        <w:br/>
      </w:r>
      <w:r>
        <w:rPr>
          <w:rStyle w:val="VerbatimChar"/>
        </w:rPr>
        <w:t xml:space="preserve">## 570    0.6 1.519911e+01 0.1753838  0.0000000000 0.25700553 0.00000000</w:t>
      </w:r>
      <w:r>
        <w:br/>
      </w:r>
      <w:r>
        <w:rPr>
          <w:rStyle w:val="VerbatimChar"/>
        </w:rPr>
        <w:t xml:space="preserve">## 571    0.6 1.747528e+01 0.1753838  0.0000000000 0.25700553 0.00000000</w:t>
      </w:r>
      <w:r>
        <w:br/>
      </w:r>
      <w:r>
        <w:rPr>
          <w:rStyle w:val="VerbatimChar"/>
        </w:rPr>
        <w:t xml:space="preserve">## 572    0.6 2.009233e+01 0.1753838  0.0000000000 0.25700553 0.00000000</w:t>
      </w:r>
      <w:r>
        <w:br/>
      </w:r>
      <w:r>
        <w:rPr>
          <w:rStyle w:val="VerbatimChar"/>
        </w:rPr>
        <w:t xml:space="preserve">## 573    0.6 2.310130e+01 0.1753838  0.0000000000 0.25700553 0.00000000</w:t>
      </w:r>
      <w:r>
        <w:br/>
      </w:r>
      <w:r>
        <w:rPr>
          <w:rStyle w:val="VerbatimChar"/>
        </w:rPr>
        <w:t xml:space="preserve">## 574    0.6 2.656088e+01 0.1753838  0.0000000000 0.25700553 0.00000000</w:t>
      </w:r>
      <w:r>
        <w:br/>
      </w:r>
      <w:r>
        <w:rPr>
          <w:rStyle w:val="VerbatimChar"/>
        </w:rPr>
        <w:t xml:space="preserve">## 575    0.6 3.053856e+01 0.1753838  0.0000000000 0.25700553 0.00000000</w:t>
      </w:r>
      <w:r>
        <w:br/>
      </w:r>
      <w:r>
        <w:rPr>
          <w:rStyle w:val="VerbatimChar"/>
        </w:rPr>
        <w:t xml:space="preserve">## 576    0.6 3.511192e+01 0.1753838  0.0000000000 0.25700553 0.00000000</w:t>
      </w:r>
      <w:r>
        <w:br/>
      </w:r>
      <w:r>
        <w:rPr>
          <w:rStyle w:val="VerbatimChar"/>
        </w:rPr>
        <w:t xml:space="preserve">## 577    0.6 4.037017e+01 0.1753838  0.0000000000 0.25700553 0.00000000</w:t>
      </w:r>
      <w:r>
        <w:br/>
      </w:r>
      <w:r>
        <w:rPr>
          <w:rStyle w:val="VerbatimChar"/>
        </w:rPr>
        <w:t xml:space="preserve">## 578    0.6 4.641589e+01 0.1753838  0.0000000000 0.25700553 0.00000000</w:t>
      </w:r>
      <w:r>
        <w:br/>
      </w:r>
      <w:r>
        <w:rPr>
          <w:rStyle w:val="VerbatimChar"/>
        </w:rPr>
        <w:t xml:space="preserve">## 579    0.6 5.336699e+01 0.1753838  0.0000000000 0.25700553 0.00000000</w:t>
      </w:r>
      <w:r>
        <w:br/>
      </w:r>
      <w:r>
        <w:rPr>
          <w:rStyle w:val="VerbatimChar"/>
        </w:rPr>
        <w:t xml:space="preserve">## 580    0.6 6.135907e+01 0.1753838  0.0000000000 0.25700553 0.00000000</w:t>
      </w:r>
      <w:r>
        <w:br/>
      </w:r>
      <w:r>
        <w:rPr>
          <w:rStyle w:val="VerbatimChar"/>
        </w:rPr>
        <w:t xml:space="preserve">## 581    0.6 7.054802e+01 0.1753838  0.0000000000 0.25700553 0.00000000</w:t>
      </w:r>
      <w:r>
        <w:br/>
      </w:r>
      <w:r>
        <w:rPr>
          <w:rStyle w:val="VerbatimChar"/>
        </w:rPr>
        <w:t xml:space="preserve">## 582    0.6 8.111308e+01 0.1753838  0.0000000000 0.25700553 0.00000000</w:t>
      </w:r>
      <w:r>
        <w:br/>
      </w:r>
      <w:r>
        <w:rPr>
          <w:rStyle w:val="VerbatimChar"/>
        </w:rPr>
        <w:t xml:space="preserve">## 583    0.6 9.326033e+01 0.1753838  0.0000000000 0.25700553 0.00000000</w:t>
      </w:r>
      <w:r>
        <w:br/>
      </w:r>
      <w:r>
        <w:rPr>
          <w:rStyle w:val="VerbatimChar"/>
        </w:rPr>
        <w:t xml:space="preserve">## 584    0.6 1.072267e+02 0.1753838  0.0000000000 0.25700553 0.00000000</w:t>
      </w:r>
      <w:r>
        <w:br/>
      </w:r>
      <w:r>
        <w:rPr>
          <w:rStyle w:val="VerbatimChar"/>
        </w:rPr>
        <w:t xml:space="preserve">## 585    0.6 1.232847e+02 0.1753838  0.0000000000 0.25700553 0.00000000</w:t>
      </w:r>
      <w:r>
        <w:br/>
      </w:r>
      <w:r>
        <w:rPr>
          <w:rStyle w:val="VerbatimChar"/>
        </w:rPr>
        <w:t xml:space="preserve">## 586    0.6 1.417474e+02 0.1753838  0.0000000000 0.25700553 0.00000000</w:t>
      </w:r>
      <w:r>
        <w:br/>
      </w:r>
      <w:r>
        <w:rPr>
          <w:rStyle w:val="VerbatimChar"/>
        </w:rPr>
        <w:t xml:space="preserve">## 587    0.6 1.629751e+02 0.1753838  0.0000000000 0.25700553 0.00000000</w:t>
      </w:r>
      <w:r>
        <w:br/>
      </w:r>
      <w:r>
        <w:rPr>
          <w:rStyle w:val="VerbatimChar"/>
        </w:rPr>
        <w:t xml:space="preserve">## 588    0.6 1.873817e+02 0.1753838  0.0000000000 0.25700553 0.00000000</w:t>
      </w:r>
      <w:r>
        <w:br/>
      </w:r>
      <w:r>
        <w:rPr>
          <w:rStyle w:val="VerbatimChar"/>
        </w:rPr>
        <w:t xml:space="preserve">## 589    0.6 2.154435e+02 0.1753838  0.0000000000 0.25700553 0.00000000</w:t>
      </w:r>
      <w:r>
        <w:br/>
      </w:r>
      <w:r>
        <w:rPr>
          <w:rStyle w:val="VerbatimChar"/>
        </w:rPr>
        <w:t xml:space="preserve">## 590    0.6 2.477076e+02 0.1753838  0.0000000000 0.25700553 0.00000000</w:t>
      </w:r>
      <w:r>
        <w:br/>
      </w:r>
      <w:r>
        <w:rPr>
          <w:rStyle w:val="VerbatimChar"/>
        </w:rPr>
        <w:t xml:space="preserve">## 591    0.6 2.848036e+02 0.1753838  0.0000000000 0.25700553 0.00000000</w:t>
      </w:r>
      <w:r>
        <w:br/>
      </w:r>
      <w:r>
        <w:rPr>
          <w:rStyle w:val="VerbatimChar"/>
        </w:rPr>
        <w:t xml:space="preserve">## 592    0.6 3.274549e+02 0.1753838  0.0000000000 0.25700553 0.00000000</w:t>
      </w:r>
      <w:r>
        <w:br/>
      </w:r>
      <w:r>
        <w:rPr>
          <w:rStyle w:val="VerbatimChar"/>
        </w:rPr>
        <w:t xml:space="preserve">## 593    0.6 3.764936e+02 0.1753838  0.0000000000 0.25700553 0.00000000</w:t>
      </w:r>
      <w:r>
        <w:br/>
      </w:r>
      <w:r>
        <w:rPr>
          <w:rStyle w:val="VerbatimChar"/>
        </w:rPr>
        <w:t xml:space="preserve">## 594    0.6 4.328761e+02 0.1753838  0.0000000000 0.25700553 0.00000000</w:t>
      </w:r>
      <w:r>
        <w:br/>
      </w:r>
      <w:r>
        <w:rPr>
          <w:rStyle w:val="VerbatimChar"/>
        </w:rPr>
        <w:t xml:space="preserve">## 595    0.6 4.977024e+02 0.1753838  0.0000000000 0.25700553 0.00000000</w:t>
      </w:r>
      <w:r>
        <w:br/>
      </w:r>
      <w:r>
        <w:rPr>
          <w:rStyle w:val="VerbatimChar"/>
        </w:rPr>
        <w:t xml:space="preserve">## 596    0.6 5.722368e+02 0.1753838  0.0000000000 0.25700553 0.00000000</w:t>
      </w:r>
      <w:r>
        <w:br/>
      </w:r>
      <w:r>
        <w:rPr>
          <w:rStyle w:val="VerbatimChar"/>
        </w:rPr>
        <w:t xml:space="preserve">## 597    0.6 6.579332e+02 0.1753838  0.0000000000 0.25700553 0.00000000</w:t>
      </w:r>
      <w:r>
        <w:br/>
      </w:r>
      <w:r>
        <w:rPr>
          <w:rStyle w:val="VerbatimChar"/>
        </w:rPr>
        <w:t xml:space="preserve">## 598    0.6 7.564633e+02 0.1753838  0.0000000000 0.25700553 0.00000000</w:t>
      </w:r>
      <w:r>
        <w:br/>
      </w:r>
      <w:r>
        <w:rPr>
          <w:rStyle w:val="VerbatimChar"/>
        </w:rPr>
        <w:t xml:space="preserve">## 599    0.6 8.697490e+02 0.1753838  0.0000000000 0.25700553 0.00000000</w:t>
      </w:r>
      <w:r>
        <w:br/>
      </w:r>
      <w:r>
        <w:rPr>
          <w:rStyle w:val="VerbatimChar"/>
        </w:rPr>
        <w:t xml:space="preserve">## 600    0.6 1.000000e+03 0.1753838  0.0000000000 0.25700553 0.00000000</w:t>
      </w:r>
      <w:r>
        <w:br/>
      </w:r>
      <w:r>
        <w:rPr>
          <w:rStyle w:val="VerbatimChar"/>
        </w:rPr>
        <w:t xml:space="preserve">## 601    0.7 1.000000e-03 0.6078230  0.0675978349 0.03375971 0.04436587</w:t>
      </w:r>
      <w:r>
        <w:br/>
      </w:r>
      <w:r>
        <w:rPr>
          <w:rStyle w:val="VerbatimChar"/>
        </w:rPr>
        <w:t xml:space="preserve">## 602    0.7 1.149757e-03 0.6078230  0.0675978349 0.03375971 0.04436587</w:t>
      </w:r>
      <w:r>
        <w:br/>
      </w:r>
      <w:r>
        <w:rPr>
          <w:rStyle w:val="VerbatimChar"/>
        </w:rPr>
        <w:t xml:space="preserve">## 603    0.7 1.321941e-03 0.6078230  0.0675978349 0.03375971 0.04436587</w:t>
      </w:r>
      <w:r>
        <w:br/>
      </w:r>
      <w:r>
        <w:rPr>
          <w:rStyle w:val="VerbatimChar"/>
        </w:rPr>
        <w:t xml:space="preserve">## 604    0.7 1.519911e-03 0.6069826  0.0638777659 0.03252411 0.04038426</w:t>
      </w:r>
      <w:r>
        <w:br/>
      </w:r>
      <w:r>
        <w:rPr>
          <w:rStyle w:val="VerbatimChar"/>
        </w:rPr>
        <w:t xml:space="preserve">## 605    0.7 1.747528e-03 0.6078230  0.0643568275 0.03209159 0.04065284</w:t>
      </w:r>
      <w:r>
        <w:br/>
      </w:r>
      <w:r>
        <w:rPr>
          <w:rStyle w:val="VerbatimChar"/>
        </w:rPr>
        <w:t xml:space="preserve">## 606    0.7 2.009233e-03 0.6086633  0.0646317386 0.03013340 0.03898000</w:t>
      </w:r>
      <w:r>
        <w:br/>
      </w:r>
      <w:r>
        <w:rPr>
          <w:rStyle w:val="VerbatimChar"/>
        </w:rPr>
        <w:t xml:space="preserve">## 607    0.7 2.310130e-03 0.6086632  0.0616153936 0.03145369 0.03180189</w:t>
      </w:r>
      <w:r>
        <w:br/>
      </w:r>
      <w:r>
        <w:rPr>
          <w:rStyle w:val="VerbatimChar"/>
        </w:rPr>
        <w:t xml:space="preserve">## 608    0.7 2.656088e-03 0.6078228  0.0612047266 0.03117328 0.03262713</w:t>
      </w:r>
      <w:r>
        <w:br/>
      </w:r>
      <w:r>
        <w:rPr>
          <w:rStyle w:val="VerbatimChar"/>
        </w:rPr>
        <w:t xml:space="preserve">## 609    0.7 3.053856e-03 0.6069755  0.0606293373 0.02940652 0.03182594</w:t>
      </w:r>
      <w:r>
        <w:br/>
      </w:r>
      <w:r>
        <w:rPr>
          <w:rStyle w:val="VerbatimChar"/>
        </w:rPr>
        <w:t xml:space="preserve">## 610    0.7 3.511192e-03 0.6078158  0.0611073416 0.02946514 0.03189071</w:t>
      </w:r>
      <w:r>
        <w:br/>
      </w:r>
      <w:r>
        <w:rPr>
          <w:rStyle w:val="VerbatimChar"/>
        </w:rPr>
        <w:t xml:space="preserve">## 611    0.7 4.037017e-03 0.6078158  0.0639971265 0.02946514 0.03710852</w:t>
      </w:r>
      <w:r>
        <w:br/>
      </w:r>
      <w:r>
        <w:rPr>
          <w:rStyle w:val="VerbatimChar"/>
        </w:rPr>
        <w:t xml:space="preserve">## 612    0.7 4.641589e-03 0.6086492  0.0647006395 0.03113215 0.03887822</w:t>
      </w:r>
      <w:r>
        <w:br/>
      </w:r>
      <w:r>
        <w:rPr>
          <w:rStyle w:val="VerbatimChar"/>
        </w:rPr>
        <w:t xml:space="preserve">## 613    0.7 5.336699e-03 0.6078158  0.0642515051 0.03175098 0.03914211</w:t>
      </w:r>
      <w:r>
        <w:br/>
      </w:r>
      <w:r>
        <w:rPr>
          <w:rStyle w:val="VerbatimChar"/>
        </w:rPr>
        <w:t xml:space="preserve">## 614    0.7 6.135907e-03 0.6095036  0.0652363075 0.03039759 0.04008589</w:t>
      </w:r>
      <w:r>
        <w:br/>
      </w:r>
      <w:r>
        <w:rPr>
          <w:rStyle w:val="VerbatimChar"/>
        </w:rPr>
        <w:t xml:space="preserve">## 615    0.7 7.054802e-03 0.6095036  0.0652363075 0.03039759 0.04008589</w:t>
      </w:r>
      <w:r>
        <w:br/>
      </w:r>
      <w:r>
        <w:rPr>
          <w:rStyle w:val="VerbatimChar"/>
        </w:rPr>
        <w:t xml:space="preserve">## 616    0.7 8.111308e-03 0.6095036  0.0717930282 0.02907835 0.03347456</w:t>
      </w:r>
      <w:r>
        <w:br/>
      </w:r>
      <w:r>
        <w:rPr>
          <w:rStyle w:val="VerbatimChar"/>
        </w:rPr>
        <w:t xml:space="preserve">## 617    0.7 9.326033e-03 0.6078158  0.0707816436 0.02835704 0.03343323</w:t>
      </w:r>
      <w:r>
        <w:br/>
      </w:r>
      <w:r>
        <w:rPr>
          <w:rStyle w:val="VerbatimChar"/>
        </w:rPr>
        <w:t xml:space="preserve">## 618    0.7 1.072267e-02 0.6044615  0.0661496434 0.02920425 0.03583203</w:t>
      </w:r>
      <w:r>
        <w:br/>
      </w:r>
      <w:r>
        <w:rPr>
          <w:rStyle w:val="VerbatimChar"/>
        </w:rPr>
        <w:t xml:space="preserve">## 619    0.7 1.232847e-02 0.6019192  0.0678417887 0.03510286 0.04452528</w:t>
      </w:r>
      <w:r>
        <w:br/>
      </w:r>
      <w:r>
        <w:rPr>
          <w:rStyle w:val="VerbatimChar"/>
        </w:rPr>
        <w:t xml:space="preserve">## 620    0.7 1.417474e-02 0.6044404  0.0725252039 0.03371555 0.04444165</w:t>
      </w:r>
      <w:r>
        <w:br/>
      </w:r>
      <w:r>
        <w:rPr>
          <w:rStyle w:val="VerbatimChar"/>
        </w:rPr>
        <w:t xml:space="preserve">## 621    0.7 1.629751e-02 0.6044404  0.0693892812 0.03394747 0.04637625</w:t>
      </w:r>
      <w:r>
        <w:br/>
      </w:r>
      <w:r>
        <w:rPr>
          <w:rStyle w:val="VerbatimChar"/>
        </w:rPr>
        <w:t xml:space="preserve">## 622    0.7 1.873817e-02 0.6044404  0.0694070961 0.03508409 0.04595952</w:t>
      </w:r>
      <w:r>
        <w:br/>
      </w:r>
      <w:r>
        <w:rPr>
          <w:rStyle w:val="VerbatimChar"/>
        </w:rPr>
        <w:t xml:space="preserve">## 623    0.7 2.154435e-02 0.6027597  0.0719713883 0.03879909 0.04662553</w:t>
      </w:r>
      <w:r>
        <w:br/>
      </w:r>
      <w:r>
        <w:rPr>
          <w:rStyle w:val="VerbatimChar"/>
        </w:rPr>
        <w:t xml:space="preserve">## 624    0.7 2.477076e-02 0.6002387  0.0706915693 0.04004017 0.04758596</w:t>
      </w:r>
      <w:r>
        <w:br/>
      </w:r>
      <w:r>
        <w:rPr>
          <w:rStyle w:val="VerbatimChar"/>
        </w:rPr>
        <w:t xml:space="preserve">## 625    0.7 2.848036e-02 0.5960369  0.0686182298 0.04314795 0.04890421</w:t>
      </w:r>
      <w:r>
        <w:br/>
      </w:r>
      <w:r>
        <w:rPr>
          <w:rStyle w:val="VerbatimChar"/>
        </w:rPr>
        <w:t xml:space="preserve">## 626    0.7 3.274549e-02 0.5910229  0.0651512706 0.03802931 0.04395347</w:t>
      </w:r>
      <w:r>
        <w:br/>
      </w:r>
      <w:r>
        <w:rPr>
          <w:rStyle w:val="VerbatimChar"/>
        </w:rPr>
        <w:t xml:space="preserve">## 627    0.7 3.764936e-02 0.5901823  0.0677408040 0.04140691 0.04413397</w:t>
      </w:r>
      <w:r>
        <w:br/>
      </w:r>
      <w:r>
        <w:rPr>
          <w:rStyle w:val="VerbatimChar"/>
        </w:rPr>
        <w:t xml:space="preserve">## 628    0.7 4.328761e-02 0.5800984  0.0588904573 0.03559844 0.04486656</w:t>
      </w:r>
      <w:r>
        <w:br/>
      </w:r>
      <w:r>
        <w:rPr>
          <w:rStyle w:val="VerbatimChar"/>
        </w:rPr>
        <w:t xml:space="preserve">## 629    0.7 4.977024e-02 0.5800984  0.0647014053 0.03852713 0.04830261</w:t>
      </w:r>
      <w:r>
        <w:br/>
      </w:r>
      <w:r>
        <w:rPr>
          <w:rStyle w:val="VerbatimChar"/>
        </w:rPr>
        <w:t xml:space="preserve">## 630    0.7 5.722368e-02 0.5691950  0.0477938786 0.04132670 0.05451958</w:t>
      </w:r>
      <w:r>
        <w:br/>
      </w:r>
      <w:r>
        <w:rPr>
          <w:rStyle w:val="VerbatimChar"/>
        </w:rPr>
        <w:t xml:space="preserve">## 631    0.7 6.579332e-02 0.5607917  0.0402822816 0.03554419 0.05258509</w:t>
      </w:r>
      <w:r>
        <w:br/>
      </w:r>
      <w:r>
        <w:rPr>
          <w:rStyle w:val="VerbatimChar"/>
        </w:rPr>
        <w:t xml:space="preserve">## 632    0.7 7.564633e-02 0.5633127  0.0318523227 0.04070891 0.05361360</w:t>
      </w:r>
      <w:r>
        <w:br/>
      </w:r>
      <w:r>
        <w:rPr>
          <w:rStyle w:val="VerbatimChar"/>
        </w:rPr>
        <w:t xml:space="preserve">## 633    0.7 8.697490e-02 0.5632844  0.0347971299 0.04008806 0.05400244</w:t>
      </w:r>
      <w:r>
        <w:br/>
      </w:r>
      <w:r>
        <w:rPr>
          <w:rStyle w:val="VerbatimChar"/>
        </w:rPr>
        <w:t xml:space="preserve">## 634    0.7 1.000000e-01 0.5699932  0.0417972414 0.04760307 0.05934180</w:t>
      </w:r>
      <w:r>
        <w:br/>
      </w:r>
      <w:r>
        <w:rPr>
          <w:rStyle w:val="VerbatimChar"/>
        </w:rPr>
        <w:t xml:space="preserve">## 635    0.7 1.149757e-01 0.4730403  0.0360506929 0.20104064 0.04697149</w:t>
      </w:r>
      <w:r>
        <w:br/>
      </w:r>
      <w:r>
        <w:rPr>
          <w:rStyle w:val="VerbatimChar"/>
        </w:rPr>
        <w:t xml:space="preserve">## 636    0.7 1.321941e-01 0.2610981 -0.0011353401 0.28817830 0.01830074</w:t>
      </w:r>
      <w:r>
        <w:br/>
      </w:r>
      <w:r>
        <w:rPr>
          <w:rStyle w:val="VerbatimChar"/>
        </w:rPr>
        <w:t xml:space="preserve">## 637    0.7 1.519911e-01 0.1753838  0.0000000000 0.25700553 0.00000000</w:t>
      </w:r>
      <w:r>
        <w:br/>
      </w:r>
      <w:r>
        <w:rPr>
          <w:rStyle w:val="VerbatimChar"/>
        </w:rPr>
        <w:t xml:space="preserve">## 638    0.7 1.747528e-01 0.1753838  0.0000000000 0.25700553 0.00000000</w:t>
      </w:r>
      <w:r>
        <w:br/>
      </w:r>
      <w:r>
        <w:rPr>
          <w:rStyle w:val="VerbatimChar"/>
        </w:rPr>
        <w:t xml:space="preserve">## 639    0.7 2.009233e-01 0.1753838  0.0000000000 0.25700553 0.00000000</w:t>
      </w:r>
      <w:r>
        <w:br/>
      </w:r>
      <w:r>
        <w:rPr>
          <w:rStyle w:val="VerbatimChar"/>
        </w:rPr>
        <w:t xml:space="preserve">## 640    0.7 2.310130e-01 0.1753838  0.0000000000 0.25700553 0.00000000</w:t>
      </w:r>
      <w:r>
        <w:br/>
      </w:r>
      <w:r>
        <w:rPr>
          <w:rStyle w:val="VerbatimChar"/>
        </w:rPr>
        <w:t xml:space="preserve">## 641    0.7 2.656088e-01 0.1753838  0.0000000000 0.25700553 0.00000000</w:t>
      </w:r>
      <w:r>
        <w:br/>
      </w:r>
      <w:r>
        <w:rPr>
          <w:rStyle w:val="VerbatimChar"/>
        </w:rPr>
        <w:t xml:space="preserve">## 642    0.7 3.053856e-01 0.1753838  0.0000000000 0.25700553 0.00000000</w:t>
      </w:r>
      <w:r>
        <w:br/>
      </w:r>
      <w:r>
        <w:rPr>
          <w:rStyle w:val="VerbatimChar"/>
        </w:rPr>
        <w:t xml:space="preserve">## 643    0.7 3.511192e-01 0.1753838  0.0000000000 0.25700553 0.00000000</w:t>
      </w:r>
      <w:r>
        <w:br/>
      </w:r>
      <w:r>
        <w:rPr>
          <w:rStyle w:val="VerbatimChar"/>
        </w:rPr>
        <w:t xml:space="preserve">## 644    0.7 4.037017e-01 0.1753838  0.0000000000 0.25700553 0.00000000</w:t>
      </w:r>
      <w:r>
        <w:br/>
      </w:r>
      <w:r>
        <w:rPr>
          <w:rStyle w:val="VerbatimChar"/>
        </w:rPr>
        <w:t xml:space="preserve">## 645    0.7 4.641589e-01 0.1753838  0.0000000000 0.25700553 0.00000000</w:t>
      </w:r>
      <w:r>
        <w:br/>
      </w:r>
      <w:r>
        <w:rPr>
          <w:rStyle w:val="VerbatimChar"/>
        </w:rPr>
        <w:t xml:space="preserve">## 646    0.7 5.336699e-01 0.1753838  0.0000000000 0.25700553 0.00000000</w:t>
      </w:r>
      <w:r>
        <w:br/>
      </w:r>
      <w:r>
        <w:rPr>
          <w:rStyle w:val="VerbatimChar"/>
        </w:rPr>
        <w:t xml:space="preserve">## 647    0.7 6.135907e-01 0.1753838  0.0000000000 0.25700553 0.00000000</w:t>
      </w:r>
      <w:r>
        <w:br/>
      </w:r>
      <w:r>
        <w:rPr>
          <w:rStyle w:val="VerbatimChar"/>
        </w:rPr>
        <w:t xml:space="preserve">## 648    0.7 7.054802e-01 0.1753838  0.0000000000 0.25700553 0.00000000</w:t>
      </w:r>
      <w:r>
        <w:br/>
      </w:r>
      <w:r>
        <w:rPr>
          <w:rStyle w:val="VerbatimChar"/>
        </w:rPr>
        <w:t xml:space="preserve">## 649    0.7 8.111308e-01 0.1753838  0.0000000000 0.25700553 0.00000000</w:t>
      </w:r>
      <w:r>
        <w:br/>
      </w:r>
      <w:r>
        <w:rPr>
          <w:rStyle w:val="VerbatimChar"/>
        </w:rPr>
        <w:t xml:space="preserve">## 650    0.7 9.326033e-01 0.1753838  0.0000000000 0.25700553 0.00000000</w:t>
      </w:r>
      <w:r>
        <w:br/>
      </w:r>
      <w:r>
        <w:rPr>
          <w:rStyle w:val="VerbatimChar"/>
        </w:rPr>
        <w:t xml:space="preserve">## 651    0.7 1.072267e+00 0.1753838  0.0000000000 0.25700553 0.00000000</w:t>
      </w:r>
      <w:r>
        <w:br/>
      </w:r>
      <w:r>
        <w:rPr>
          <w:rStyle w:val="VerbatimChar"/>
        </w:rPr>
        <w:t xml:space="preserve">## 652    0.7 1.232847e+00 0.1753838  0.0000000000 0.25700553 0.00000000</w:t>
      </w:r>
      <w:r>
        <w:br/>
      </w:r>
      <w:r>
        <w:rPr>
          <w:rStyle w:val="VerbatimChar"/>
        </w:rPr>
        <w:t xml:space="preserve">## 653    0.7 1.417474e+00 0.1753838  0.0000000000 0.25700553 0.00000000</w:t>
      </w:r>
      <w:r>
        <w:br/>
      </w:r>
      <w:r>
        <w:rPr>
          <w:rStyle w:val="VerbatimChar"/>
        </w:rPr>
        <w:t xml:space="preserve">## 654    0.7 1.629751e+00 0.1753838  0.0000000000 0.25700553 0.00000000</w:t>
      </w:r>
      <w:r>
        <w:br/>
      </w:r>
      <w:r>
        <w:rPr>
          <w:rStyle w:val="VerbatimChar"/>
        </w:rPr>
        <w:t xml:space="preserve">## 655    0.7 1.873817e+00 0.1753838  0.0000000000 0.25700553 0.00000000</w:t>
      </w:r>
      <w:r>
        <w:br/>
      </w:r>
      <w:r>
        <w:rPr>
          <w:rStyle w:val="VerbatimChar"/>
        </w:rPr>
        <w:t xml:space="preserve">## 656    0.7 2.154435e+00 0.1753838  0.0000000000 0.25700553 0.00000000</w:t>
      </w:r>
      <w:r>
        <w:br/>
      </w:r>
      <w:r>
        <w:rPr>
          <w:rStyle w:val="VerbatimChar"/>
        </w:rPr>
        <w:t xml:space="preserve">## 657    0.7 2.477076e+00 0.1753838  0.0000000000 0.25700553 0.00000000</w:t>
      </w:r>
      <w:r>
        <w:br/>
      </w:r>
      <w:r>
        <w:rPr>
          <w:rStyle w:val="VerbatimChar"/>
        </w:rPr>
        <w:t xml:space="preserve">## 658    0.7 2.848036e+00 0.1753838  0.0000000000 0.25700553 0.00000000</w:t>
      </w:r>
      <w:r>
        <w:br/>
      </w:r>
      <w:r>
        <w:rPr>
          <w:rStyle w:val="VerbatimChar"/>
        </w:rPr>
        <w:t xml:space="preserve">## 659    0.7 3.274549e+00 0.1753838  0.0000000000 0.25700553 0.00000000</w:t>
      </w:r>
      <w:r>
        <w:br/>
      </w:r>
      <w:r>
        <w:rPr>
          <w:rStyle w:val="VerbatimChar"/>
        </w:rPr>
        <w:t xml:space="preserve">## 660    0.7 3.764936e+00 0.1753838  0.0000000000 0.25700553 0.00000000</w:t>
      </w:r>
      <w:r>
        <w:br/>
      </w:r>
      <w:r>
        <w:rPr>
          <w:rStyle w:val="VerbatimChar"/>
        </w:rPr>
        <w:t xml:space="preserve">## 661    0.7 4.328761e+00 0.1753838  0.0000000000 0.25700553 0.00000000</w:t>
      </w:r>
      <w:r>
        <w:br/>
      </w:r>
      <w:r>
        <w:rPr>
          <w:rStyle w:val="VerbatimChar"/>
        </w:rPr>
        <w:t xml:space="preserve">## 662    0.7 4.977024e+00 0.1753838  0.0000000000 0.25700553 0.00000000</w:t>
      </w:r>
      <w:r>
        <w:br/>
      </w:r>
      <w:r>
        <w:rPr>
          <w:rStyle w:val="VerbatimChar"/>
        </w:rPr>
        <w:t xml:space="preserve">## 663    0.7 5.722368e+00 0.1753838  0.0000000000 0.25700553 0.00000000</w:t>
      </w:r>
      <w:r>
        <w:br/>
      </w:r>
      <w:r>
        <w:rPr>
          <w:rStyle w:val="VerbatimChar"/>
        </w:rPr>
        <w:t xml:space="preserve">## 664    0.7 6.579332e+00 0.1753838  0.0000000000 0.25700553 0.00000000</w:t>
      </w:r>
      <w:r>
        <w:br/>
      </w:r>
      <w:r>
        <w:rPr>
          <w:rStyle w:val="VerbatimChar"/>
        </w:rPr>
        <w:t xml:space="preserve">## 665    0.7 7.564633e+00 0.1753838  0.0000000000 0.25700553 0.00000000</w:t>
      </w:r>
      <w:r>
        <w:br/>
      </w:r>
      <w:r>
        <w:rPr>
          <w:rStyle w:val="VerbatimChar"/>
        </w:rPr>
        <w:t xml:space="preserve">## 666    0.7 8.697490e+00 0.1753838  0.0000000000 0.25700553 0.00000000</w:t>
      </w:r>
      <w:r>
        <w:br/>
      </w:r>
      <w:r>
        <w:rPr>
          <w:rStyle w:val="VerbatimChar"/>
        </w:rPr>
        <w:t xml:space="preserve">## 667    0.7 1.000000e+01 0.1753838  0.0000000000 0.25700553 0.00000000</w:t>
      </w:r>
      <w:r>
        <w:br/>
      </w:r>
      <w:r>
        <w:rPr>
          <w:rStyle w:val="VerbatimChar"/>
        </w:rPr>
        <w:t xml:space="preserve">## 668    0.7 1.149757e+01 0.1753838  0.0000000000 0.25700553 0.00000000</w:t>
      </w:r>
      <w:r>
        <w:br/>
      </w:r>
      <w:r>
        <w:rPr>
          <w:rStyle w:val="VerbatimChar"/>
        </w:rPr>
        <w:t xml:space="preserve">## 669    0.7 1.321941e+01 0.1753838  0.0000000000 0.25700553 0.00000000</w:t>
      </w:r>
      <w:r>
        <w:br/>
      </w:r>
      <w:r>
        <w:rPr>
          <w:rStyle w:val="VerbatimChar"/>
        </w:rPr>
        <w:t xml:space="preserve">## 670    0.7 1.519911e+01 0.1753838  0.0000000000 0.25700553 0.00000000</w:t>
      </w:r>
      <w:r>
        <w:br/>
      </w:r>
      <w:r>
        <w:rPr>
          <w:rStyle w:val="VerbatimChar"/>
        </w:rPr>
        <w:t xml:space="preserve">## 671    0.7 1.747528e+01 0.1753838  0.0000000000 0.25700553 0.00000000</w:t>
      </w:r>
      <w:r>
        <w:br/>
      </w:r>
      <w:r>
        <w:rPr>
          <w:rStyle w:val="VerbatimChar"/>
        </w:rPr>
        <w:t xml:space="preserve">## 672    0.7 2.009233e+01 0.1753838  0.0000000000 0.25700553 0.00000000</w:t>
      </w:r>
      <w:r>
        <w:br/>
      </w:r>
      <w:r>
        <w:rPr>
          <w:rStyle w:val="VerbatimChar"/>
        </w:rPr>
        <w:t xml:space="preserve">## 673    0.7 2.310130e+01 0.1753838  0.0000000000 0.25700553 0.00000000</w:t>
      </w:r>
      <w:r>
        <w:br/>
      </w:r>
      <w:r>
        <w:rPr>
          <w:rStyle w:val="VerbatimChar"/>
        </w:rPr>
        <w:t xml:space="preserve">## 674    0.7 2.656088e+01 0.1753838  0.0000000000 0.25700553 0.00000000</w:t>
      </w:r>
      <w:r>
        <w:br/>
      </w:r>
      <w:r>
        <w:rPr>
          <w:rStyle w:val="VerbatimChar"/>
        </w:rPr>
        <w:t xml:space="preserve">## 675    0.7 3.053856e+01 0.1753838  0.0000000000 0.25700553 0.00000000</w:t>
      </w:r>
      <w:r>
        <w:br/>
      </w:r>
      <w:r>
        <w:rPr>
          <w:rStyle w:val="VerbatimChar"/>
        </w:rPr>
        <w:t xml:space="preserve">## 676    0.7 3.511192e+01 0.1753838  0.0000000000 0.25700553 0.00000000</w:t>
      </w:r>
      <w:r>
        <w:br/>
      </w:r>
      <w:r>
        <w:rPr>
          <w:rStyle w:val="VerbatimChar"/>
        </w:rPr>
        <w:t xml:space="preserve">## 677    0.7 4.037017e+01 0.1753838  0.0000000000 0.25700553 0.00000000</w:t>
      </w:r>
      <w:r>
        <w:br/>
      </w:r>
      <w:r>
        <w:rPr>
          <w:rStyle w:val="VerbatimChar"/>
        </w:rPr>
        <w:t xml:space="preserve">## 678    0.7 4.641589e+01 0.1753838  0.0000000000 0.25700553 0.00000000</w:t>
      </w:r>
      <w:r>
        <w:br/>
      </w:r>
      <w:r>
        <w:rPr>
          <w:rStyle w:val="VerbatimChar"/>
        </w:rPr>
        <w:t xml:space="preserve">## 679    0.7 5.336699e+01 0.1753838  0.0000000000 0.25700553 0.00000000</w:t>
      </w:r>
      <w:r>
        <w:br/>
      </w:r>
      <w:r>
        <w:rPr>
          <w:rStyle w:val="VerbatimChar"/>
        </w:rPr>
        <w:t xml:space="preserve">## 680    0.7 6.135907e+01 0.1753838  0.0000000000 0.25700553 0.00000000</w:t>
      </w:r>
      <w:r>
        <w:br/>
      </w:r>
      <w:r>
        <w:rPr>
          <w:rStyle w:val="VerbatimChar"/>
        </w:rPr>
        <w:t xml:space="preserve">## 681    0.7 7.054802e+01 0.1753838  0.0000000000 0.25700553 0.00000000</w:t>
      </w:r>
      <w:r>
        <w:br/>
      </w:r>
      <w:r>
        <w:rPr>
          <w:rStyle w:val="VerbatimChar"/>
        </w:rPr>
        <w:t xml:space="preserve">## 682    0.7 8.111308e+01 0.1753838  0.0000000000 0.25700553 0.00000000</w:t>
      </w:r>
      <w:r>
        <w:br/>
      </w:r>
      <w:r>
        <w:rPr>
          <w:rStyle w:val="VerbatimChar"/>
        </w:rPr>
        <w:t xml:space="preserve">## 683    0.7 9.326033e+01 0.1753838  0.0000000000 0.25700553 0.00000000</w:t>
      </w:r>
      <w:r>
        <w:br/>
      </w:r>
      <w:r>
        <w:rPr>
          <w:rStyle w:val="VerbatimChar"/>
        </w:rPr>
        <w:t xml:space="preserve">## 684    0.7 1.072267e+02 0.1753838  0.0000000000 0.25700553 0.00000000</w:t>
      </w:r>
      <w:r>
        <w:br/>
      </w:r>
      <w:r>
        <w:rPr>
          <w:rStyle w:val="VerbatimChar"/>
        </w:rPr>
        <w:t xml:space="preserve">## 685    0.7 1.232847e+02 0.1753838  0.0000000000 0.25700553 0.00000000</w:t>
      </w:r>
      <w:r>
        <w:br/>
      </w:r>
      <w:r>
        <w:rPr>
          <w:rStyle w:val="VerbatimChar"/>
        </w:rPr>
        <w:t xml:space="preserve">## 686    0.7 1.417474e+02 0.1753838  0.0000000000 0.25700553 0.00000000</w:t>
      </w:r>
      <w:r>
        <w:br/>
      </w:r>
      <w:r>
        <w:rPr>
          <w:rStyle w:val="VerbatimChar"/>
        </w:rPr>
        <w:t xml:space="preserve">## 687    0.7 1.629751e+02 0.1753838  0.0000000000 0.25700553 0.00000000</w:t>
      </w:r>
      <w:r>
        <w:br/>
      </w:r>
      <w:r>
        <w:rPr>
          <w:rStyle w:val="VerbatimChar"/>
        </w:rPr>
        <w:t xml:space="preserve">## 688    0.7 1.873817e+02 0.1753838  0.0000000000 0.25700553 0.00000000</w:t>
      </w:r>
      <w:r>
        <w:br/>
      </w:r>
      <w:r>
        <w:rPr>
          <w:rStyle w:val="VerbatimChar"/>
        </w:rPr>
        <w:t xml:space="preserve">## 689    0.7 2.154435e+02 0.1753838  0.0000000000 0.25700553 0.00000000</w:t>
      </w:r>
      <w:r>
        <w:br/>
      </w:r>
      <w:r>
        <w:rPr>
          <w:rStyle w:val="VerbatimChar"/>
        </w:rPr>
        <w:t xml:space="preserve">## 690    0.7 2.477076e+02 0.1753838  0.0000000000 0.25700553 0.00000000</w:t>
      </w:r>
      <w:r>
        <w:br/>
      </w:r>
      <w:r>
        <w:rPr>
          <w:rStyle w:val="VerbatimChar"/>
        </w:rPr>
        <w:t xml:space="preserve">## 691    0.7 2.848036e+02 0.1753838  0.0000000000 0.25700553 0.00000000</w:t>
      </w:r>
      <w:r>
        <w:br/>
      </w:r>
      <w:r>
        <w:rPr>
          <w:rStyle w:val="VerbatimChar"/>
        </w:rPr>
        <w:t xml:space="preserve">## 692    0.7 3.274549e+02 0.1753838  0.0000000000 0.25700553 0.00000000</w:t>
      </w:r>
      <w:r>
        <w:br/>
      </w:r>
      <w:r>
        <w:rPr>
          <w:rStyle w:val="VerbatimChar"/>
        </w:rPr>
        <w:t xml:space="preserve">## 693    0.7 3.764936e+02 0.1753838  0.0000000000 0.25700553 0.00000000</w:t>
      </w:r>
      <w:r>
        <w:br/>
      </w:r>
      <w:r>
        <w:rPr>
          <w:rStyle w:val="VerbatimChar"/>
        </w:rPr>
        <w:t xml:space="preserve">## 694    0.7 4.328761e+02 0.1753838  0.0000000000 0.25700553 0.00000000</w:t>
      </w:r>
      <w:r>
        <w:br/>
      </w:r>
      <w:r>
        <w:rPr>
          <w:rStyle w:val="VerbatimChar"/>
        </w:rPr>
        <w:t xml:space="preserve">## 695    0.7 4.977024e+02 0.1753838  0.0000000000 0.25700553 0.00000000</w:t>
      </w:r>
      <w:r>
        <w:br/>
      </w:r>
      <w:r>
        <w:rPr>
          <w:rStyle w:val="VerbatimChar"/>
        </w:rPr>
        <w:t xml:space="preserve">## 696    0.7 5.722368e+02 0.1753838  0.0000000000 0.25700553 0.00000000</w:t>
      </w:r>
      <w:r>
        <w:br/>
      </w:r>
      <w:r>
        <w:rPr>
          <w:rStyle w:val="VerbatimChar"/>
        </w:rPr>
        <w:t xml:space="preserve">## 697    0.7 6.579332e+02 0.1753838  0.0000000000 0.25700553 0.00000000</w:t>
      </w:r>
      <w:r>
        <w:br/>
      </w:r>
      <w:r>
        <w:rPr>
          <w:rStyle w:val="VerbatimChar"/>
        </w:rPr>
        <w:t xml:space="preserve">## 698    0.7 7.564633e+02 0.1753838  0.0000000000 0.25700553 0.00000000</w:t>
      </w:r>
      <w:r>
        <w:br/>
      </w:r>
      <w:r>
        <w:rPr>
          <w:rStyle w:val="VerbatimChar"/>
        </w:rPr>
        <w:t xml:space="preserve">## 699    0.7 8.697490e+02 0.1753838  0.0000000000 0.25700553 0.00000000</w:t>
      </w:r>
      <w:r>
        <w:br/>
      </w:r>
      <w:r>
        <w:rPr>
          <w:rStyle w:val="VerbatimChar"/>
        </w:rPr>
        <w:t xml:space="preserve">## 700    0.7 1.000000e+03 0.1753838  0.0000000000 0.25700553 0.00000000</w:t>
      </w:r>
      <w:r>
        <w:br/>
      </w:r>
      <w:r>
        <w:rPr>
          <w:rStyle w:val="VerbatimChar"/>
        </w:rPr>
        <w:t xml:space="preserve">## 701    0.8 1.000000e-03 0.6069405  0.0635041538 0.04074955 0.04407530</w:t>
      </w:r>
      <w:r>
        <w:br/>
      </w:r>
      <w:r>
        <w:rPr>
          <w:rStyle w:val="VerbatimChar"/>
        </w:rPr>
        <w:t xml:space="preserve">## 702    0.8 1.149757e-03 0.6077738  0.0641982311 0.04198383 0.04601013</w:t>
      </w:r>
      <w:r>
        <w:br/>
      </w:r>
      <w:r>
        <w:rPr>
          <w:rStyle w:val="VerbatimChar"/>
        </w:rPr>
        <w:t xml:space="preserve">## 703    0.8 1.321941e-03 0.6060931  0.0633167077 0.04131509 0.04687093</w:t>
      </w:r>
      <w:r>
        <w:br/>
      </w:r>
      <w:r>
        <w:rPr>
          <w:rStyle w:val="VerbatimChar"/>
        </w:rPr>
        <w:t xml:space="preserve">## 704    0.8 1.519911e-03 0.6069335  0.0637724923 0.04156594 0.04658897</w:t>
      </w:r>
      <w:r>
        <w:br/>
      </w:r>
      <w:r>
        <w:rPr>
          <w:rStyle w:val="VerbatimChar"/>
        </w:rPr>
        <w:t xml:space="preserve">## 705    0.8 1.747528e-03 0.6069405  0.0670197489 0.04150005 0.04635762</w:t>
      </w:r>
      <w:r>
        <w:br/>
      </w:r>
      <w:r>
        <w:rPr>
          <w:rStyle w:val="VerbatimChar"/>
        </w:rPr>
        <w:t xml:space="preserve">## 706    0.8 2.009233e-03 0.6077878  0.0675133141 0.04128354 0.04683354</w:t>
      </w:r>
      <w:r>
        <w:br/>
      </w:r>
      <w:r>
        <w:rPr>
          <w:rStyle w:val="VerbatimChar"/>
        </w:rPr>
        <w:t xml:space="preserve">## 707    0.8 2.310130e-03 0.6086282  0.0679263745 0.03995519 0.04678056</w:t>
      </w:r>
      <w:r>
        <w:br/>
      </w:r>
      <w:r>
        <w:rPr>
          <w:rStyle w:val="VerbatimChar"/>
        </w:rPr>
        <w:t xml:space="preserve">## 708    0.8 2.656088e-03 0.6052668  0.0660284374 0.03894220 0.04730658</w:t>
      </w:r>
      <w:r>
        <w:br/>
      </w:r>
      <w:r>
        <w:rPr>
          <w:rStyle w:val="VerbatimChar"/>
        </w:rPr>
        <w:t xml:space="preserve">## 709    0.8 3.053856e-03 0.6044265  0.0686829133 0.03883663 0.04968044</w:t>
      </w:r>
      <w:r>
        <w:br/>
      </w:r>
      <w:r>
        <w:rPr>
          <w:rStyle w:val="VerbatimChar"/>
        </w:rPr>
        <w:t xml:space="preserve">## 710    0.8 3.511192e-03 0.6044265  0.0685884086 0.03760490 0.04937658</w:t>
      </w:r>
      <w:r>
        <w:br/>
      </w:r>
      <w:r>
        <w:rPr>
          <w:rStyle w:val="VerbatimChar"/>
        </w:rPr>
        <w:t xml:space="preserve">## 711    0.8 4.037017e-03 0.6052597  0.0690187223 0.03884386 0.04869004</w:t>
      </w:r>
      <w:r>
        <w:br/>
      </w:r>
      <w:r>
        <w:rPr>
          <w:rStyle w:val="VerbatimChar"/>
        </w:rPr>
        <w:t xml:space="preserve">## 712    0.8 4.641589e-03 0.6035790  0.0681742084 0.03901555 0.04944664</w:t>
      </w:r>
      <w:r>
        <w:br/>
      </w:r>
      <w:r>
        <w:rPr>
          <w:rStyle w:val="VerbatimChar"/>
        </w:rPr>
        <w:t xml:space="preserve">## 713    0.8 5.336699e-03 0.6019124  0.0641602405 0.03751483 0.04855006</w:t>
      </w:r>
      <w:r>
        <w:br/>
      </w:r>
      <w:r>
        <w:rPr>
          <w:rStyle w:val="VerbatimChar"/>
        </w:rPr>
        <w:t xml:space="preserve">## 714    0.8 6.135907e-03 0.5993912  0.0626041721 0.03776112 0.04683149</w:t>
      </w:r>
      <w:r>
        <w:br/>
      </w:r>
      <w:r>
        <w:rPr>
          <w:rStyle w:val="VerbatimChar"/>
        </w:rPr>
        <w:t xml:space="preserve">## 715    0.8 7.054802e-03 0.5993912  0.0625453124 0.03584228 0.04705693</w:t>
      </w:r>
      <w:r>
        <w:br/>
      </w:r>
      <w:r>
        <w:rPr>
          <w:rStyle w:val="VerbatimChar"/>
        </w:rPr>
        <w:t xml:space="preserve">## 716    0.8 8.111308e-03 0.5993841  0.0599338825 0.03828540 0.04841864</w:t>
      </w:r>
      <w:r>
        <w:br/>
      </w:r>
      <w:r>
        <w:rPr>
          <w:rStyle w:val="VerbatimChar"/>
        </w:rPr>
        <w:t xml:space="preserve">## 717    0.8 9.326033e-03 0.6002316  0.0602672277 0.03630394 0.04812902</w:t>
      </w:r>
      <w:r>
        <w:br/>
      </w:r>
      <w:r>
        <w:rPr>
          <w:rStyle w:val="VerbatimChar"/>
        </w:rPr>
        <w:t xml:space="preserve">## 718    0.8 1.072267e-02 0.5985509  0.0592790817 0.03535242 0.04790400</w:t>
      </w:r>
      <w:r>
        <w:br/>
      </w:r>
      <w:r>
        <w:rPr>
          <w:rStyle w:val="VerbatimChar"/>
        </w:rPr>
        <w:t xml:space="preserve">## 719    0.8 1.232847e-02 0.5977247  0.0559558236 0.03370483 0.04798369</w:t>
      </w:r>
      <w:r>
        <w:br/>
      </w:r>
      <w:r>
        <w:rPr>
          <w:rStyle w:val="VerbatimChar"/>
        </w:rPr>
        <w:t xml:space="preserve">## 720    0.8 1.417474e-02 0.5952319  0.0546564095 0.03360995 0.04875547</w:t>
      </w:r>
      <w:r>
        <w:br/>
      </w:r>
      <w:r>
        <w:rPr>
          <w:rStyle w:val="VerbatimChar"/>
        </w:rPr>
        <w:t xml:space="preserve">## 721    0.8 1.629751e-02 0.5901829  0.0551615964 0.03486161 0.05183980</w:t>
      </w:r>
      <w:r>
        <w:br/>
      </w:r>
      <w:r>
        <w:rPr>
          <w:rStyle w:val="VerbatimChar"/>
        </w:rPr>
        <w:t xml:space="preserve">## 722    0.8 1.873817e-02 0.5943776  0.0635011395 0.03407100 0.04782138</w:t>
      </w:r>
      <w:r>
        <w:br/>
      </w:r>
      <w:r>
        <w:rPr>
          <w:rStyle w:val="VerbatimChar"/>
        </w:rPr>
        <w:t xml:space="preserve">## 723    0.8 2.154435e-02 0.5943847  0.0686610006 0.03302615 0.05538083</w:t>
      </w:r>
      <w:r>
        <w:br/>
      </w:r>
      <w:r>
        <w:rPr>
          <w:rStyle w:val="VerbatimChar"/>
        </w:rPr>
        <w:t xml:space="preserve">## 724    0.8 2.477076e-02 0.5926827  0.0708122691 0.03591951 0.05590689</w:t>
      </w:r>
      <w:r>
        <w:br/>
      </w:r>
      <w:r>
        <w:rPr>
          <w:rStyle w:val="VerbatimChar"/>
        </w:rPr>
        <w:t xml:space="preserve">## 725    0.8 2.848036e-02 0.5901615  0.0700018015 0.03675863 0.04704097</w:t>
      </w:r>
      <w:r>
        <w:br/>
      </w:r>
      <w:r>
        <w:rPr>
          <w:rStyle w:val="VerbatimChar"/>
        </w:rPr>
        <w:t xml:space="preserve">## 726    0.8 3.274549e-02 0.5859669  0.0683223481 0.04186238 0.05167117</w:t>
      </w:r>
      <w:r>
        <w:br/>
      </w:r>
      <w:r>
        <w:rPr>
          <w:rStyle w:val="VerbatimChar"/>
        </w:rPr>
        <w:t xml:space="preserve">## 727    0.8 3.764936e-02 0.5842789  0.0643678258 0.04225130 0.04982186</w:t>
      </w:r>
      <w:r>
        <w:br/>
      </w:r>
      <w:r>
        <w:rPr>
          <w:rStyle w:val="VerbatimChar"/>
        </w:rPr>
        <w:t xml:space="preserve">## 728    0.8 4.328761e-02 0.5842719  0.0587618835 0.04288886 0.05022446</w:t>
      </w:r>
      <w:r>
        <w:br/>
      </w:r>
      <w:r>
        <w:rPr>
          <w:rStyle w:val="VerbatimChar"/>
        </w:rPr>
        <w:t xml:space="preserve">## 729    0.8 4.977024e-02 0.5834527  0.0543028523 0.03999578 0.06063841</w:t>
      </w:r>
      <w:r>
        <w:br/>
      </w:r>
      <w:r>
        <w:rPr>
          <w:rStyle w:val="VerbatimChar"/>
        </w:rPr>
        <w:t xml:space="preserve">## 730    0.8 5.722368e-02 0.5741593  0.0479147086 0.04995511 0.06018792</w:t>
      </w:r>
      <w:r>
        <w:br/>
      </w:r>
      <w:r>
        <w:rPr>
          <w:rStyle w:val="VerbatimChar"/>
        </w:rPr>
        <w:t xml:space="preserve">## 731    0.8 6.579332e-02 0.5657768  0.0403408498 0.05080305 0.06663683</w:t>
      </w:r>
      <w:r>
        <w:br/>
      </w:r>
      <w:r>
        <w:rPr>
          <w:rStyle w:val="VerbatimChar"/>
        </w:rPr>
        <w:t xml:space="preserve">## 732    0.8 7.564633e-02 0.5683834  0.0532465515 0.04100644 0.05922574</w:t>
      </w:r>
      <w:r>
        <w:br/>
      </w:r>
      <w:r>
        <w:rPr>
          <w:rStyle w:val="VerbatimChar"/>
        </w:rPr>
        <w:t xml:space="preserve">## 733    0.8 8.697490e-02 0.5650640  0.0512351597 0.03629433 0.04760720</w:t>
      </w:r>
      <w:r>
        <w:br/>
      </w:r>
      <w:r>
        <w:rPr>
          <w:rStyle w:val="VerbatimChar"/>
        </w:rPr>
        <w:t xml:space="preserve">## 734    0.8 1.000000e-01 0.5133833  0.0449839106 0.14895589 0.04616553</w:t>
      </w:r>
      <w:r>
        <w:br/>
      </w:r>
      <w:r>
        <w:rPr>
          <w:rStyle w:val="VerbatimChar"/>
        </w:rPr>
        <w:t xml:space="preserve">## 735    0.8 1.149757e-01 0.2764225  0.0128722114 0.23776227 0.03428334</w:t>
      </w:r>
      <w:r>
        <w:br/>
      </w:r>
      <w:r>
        <w:rPr>
          <w:rStyle w:val="VerbatimChar"/>
        </w:rPr>
        <w:t xml:space="preserve">## 736    0.8 1.321941e-01 0.2157200 -0.0044164961 0.27365465 0.01396619</w:t>
      </w:r>
      <w:r>
        <w:br/>
      </w:r>
      <w:r>
        <w:rPr>
          <w:rStyle w:val="VerbatimChar"/>
        </w:rPr>
        <w:t xml:space="preserve">## 737    0.8 1.519911e-01 0.1753838  0.0000000000 0.25700553 0.00000000</w:t>
      </w:r>
      <w:r>
        <w:br/>
      </w:r>
      <w:r>
        <w:rPr>
          <w:rStyle w:val="VerbatimChar"/>
        </w:rPr>
        <w:t xml:space="preserve">## 738    0.8 1.747528e-01 0.1753838  0.0000000000 0.25700553 0.00000000</w:t>
      </w:r>
      <w:r>
        <w:br/>
      </w:r>
      <w:r>
        <w:rPr>
          <w:rStyle w:val="VerbatimChar"/>
        </w:rPr>
        <w:t xml:space="preserve">## 739    0.8 2.009233e-01 0.1753838  0.0000000000 0.25700553 0.00000000</w:t>
      </w:r>
      <w:r>
        <w:br/>
      </w:r>
      <w:r>
        <w:rPr>
          <w:rStyle w:val="VerbatimChar"/>
        </w:rPr>
        <w:t xml:space="preserve">## 740    0.8 2.310130e-01 0.1753838  0.0000000000 0.25700553 0.00000000</w:t>
      </w:r>
      <w:r>
        <w:br/>
      </w:r>
      <w:r>
        <w:rPr>
          <w:rStyle w:val="VerbatimChar"/>
        </w:rPr>
        <w:t xml:space="preserve">## 741    0.8 2.656088e-01 0.1753838  0.0000000000 0.25700553 0.00000000</w:t>
      </w:r>
      <w:r>
        <w:br/>
      </w:r>
      <w:r>
        <w:rPr>
          <w:rStyle w:val="VerbatimChar"/>
        </w:rPr>
        <w:t xml:space="preserve">## 742    0.8 3.053856e-01 0.1753838  0.0000000000 0.25700553 0.00000000</w:t>
      </w:r>
      <w:r>
        <w:br/>
      </w:r>
      <w:r>
        <w:rPr>
          <w:rStyle w:val="VerbatimChar"/>
        </w:rPr>
        <w:t xml:space="preserve">## 743    0.8 3.511192e-01 0.1753838  0.0000000000 0.25700553 0.00000000</w:t>
      </w:r>
      <w:r>
        <w:br/>
      </w:r>
      <w:r>
        <w:rPr>
          <w:rStyle w:val="VerbatimChar"/>
        </w:rPr>
        <w:t xml:space="preserve">## 744    0.8 4.037017e-01 0.1753838  0.0000000000 0.25700553 0.00000000</w:t>
      </w:r>
      <w:r>
        <w:br/>
      </w:r>
      <w:r>
        <w:rPr>
          <w:rStyle w:val="VerbatimChar"/>
        </w:rPr>
        <w:t xml:space="preserve">## 745    0.8 4.641589e-01 0.1753838  0.0000000000 0.25700553 0.00000000</w:t>
      </w:r>
      <w:r>
        <w:br/>
      </w:r>
      <w:r>
        <w:rPr>
          <w:rStyle w:val="VerbatimChar"/>
        </w:rPr>
        <w:t xml:space="preserve">## 746    0.8 5.336699e-01 0.1753838  0.0000000000 0.25700553 0.00000000</w:t>
      </w:r>
      <w:r>
        <w:br/>
      </w:r>
      <w:r>
        <w:rPr>
          <w:rStyle w:val="VerbatimChar"/>
        </w:rPr>
        <w:t xml:space="preserve">## 747    0.8 6.135907e-01 0.1753838  0.0000000000 0.25700553 0.00000000</w:t>
      </w:r>
      <w:r>
        <w:br/>
      </w:r>
      <w:r>
        <w:rPr>
          <w:rStyle w:val="VerbatimChar"/>
        </w:rPr>
        <w:t xml:space="preserve">## 748    0.8 7.054802e-01 0.1753838  0.0000000000 0.25700553 0.00000000</w:t>
      </w:r>
      <w:r>
        <w:br/>
      </w:r>
      <w:r>
        <w:rPr>
          <w:rStyle w:val="VerbatimChar"/>
        </w:rPr>
        <w:t xml:space="preserve">## 749    0.8 8.111308e-01 0.1753838  0.0000000000 0.25700553 0.00000000</w:t>
      </w:r>
      <w:r>
        <w:br/>
      </w:r>
      <w:r>
        <w:rPr>
          <w:rStyle w:val="VerbatimChar"/>
        </w:rPr>
        <w:t xml:space="preserve">## 750    0.8 9.326033e-01 0.1753838  0.0000000000 0.25700553 0.00000000</w:t>
      </w:r>
      <w:r>
        <w:br/>
      </w:r>
      <w:r>
        <w:rPr>
          <w:rStyle w:val="VerbatimChar"/>
        </w:rPr>
        <w:t xml:space="preserve">## 751    0.8 1.072267e+00 0.1753838  0.0000000000 0.25700553 0.00000000</w:t>
      </w:r>
      <w:r>
        <w:br/>
      </w:r>
      <w:r>
        <w:rPr>
          <w:rStyle w:val="VerbatimChar"/>
        </w:rPr>
        <w:t xml:space="preserve">## 752    0.8 1.232847e+00 0.1753838  0.0000000000 0.25700553 0.00000000</w:t>
      </w:r>
      <w:r>
        <w:br/>
      </w:r>
      <w:r>
        <w:rPr>
          <w:rStyle w:val="VerbatimChar"/>
        </w:rPr>
        <w:t xml:space="preserve">## 753    0.8 1.417474e+00 0.1753838  0.0000000000 0.25700553 0.00000000</w:t>
      </w:r>
      <w:r>
        <w:br/>
      </w:r>
      <w:r>
        <w:rPr>
          <w:rStyle w:val="VerbatimChar"/>
        </w:rPr>
        <w:t xml:space="preserve">## 754    0.8 1.629751e+00 0.1753838  0.0000000000 0.25700553 0.00000000</w:t>
      </w:r>
      <w:r>
        <w:br/>
      </w:r>
      <w:r>
        <w:rPr>
          <w:rStyle w:val="VerbatimChar"/>
        </w:rPr>
        <w:t xml:space="preserve">## 755    0.8 1.873817e+00 0.1753838  0.0000000000 0.25700553 0.00000000</w:t>
      </w:r>
      <w:r>
        <w:br/>
      </w:r>
      <w:r>
        <w:rPr>
          <w:rStyle w:val="VerbatimChar"/>
        </w:rPr>
        <w:t xml:space="preserve">## 756    0.8 2.154435e+00 0.1753838  0.0000000000 0.25700553 0.00000000</w:t>
      </w:r>
      <w:r>
        <w:br/>
      </w:r>
      <w:r>
        <w:rPr>
          <w:rStyle w:val="VerbatimChar"/>
        </w:rPr>
        <w:t xml:space="preserve">## 757    0.8 2.477076e+00 0.1753838  0.0000000000 0.25700553 0.00000000</w:t>
      </w:r>
      <w:r>
        <w:br/>
      </w:r>
      <w:r>
        <w:rPr>
          <w:rStyle w:val="VerbatimChar"/>
        </w:rPr>
        <w:t xml:space="preserve">## 758    0.8 2.848036e+00 0.1753838  0.0000000000 0.25700553 0.00000000</w:t>
      </w:r>
      <w:r>
        <w:br/>
      </w:r>
      <w:r>
        <w:rPr>
          <w:rStyle w:val="VerbatimChar"/>
        </w:rPr>
        <w:t xml:space="preserve">## 759    0.8 3.274549e+00 0.1753838  0.0000000000 0.25700553 0.00000000</w:t>
      </w:r>
      <w:r>
        <w:br/>
      </w:r>
      <w:r>
        <w:rPr>
          <w:rStyle w:val="VerbatimChar"/>
        </w:rPr>
        <w:t xml:space="preserve">## 760    0.8 3.764936e+00 0.1753838  0.0000000000 0.25700553 0.00000000</w:t>
      </w:r>
      <w:r>
        <w:br/>
      </w:r>
      <w:r>
        <w:rPr>
          <w:rStyle w:val="VerbatimChar"/>
        </w:rPr>
        <w:t xml:space="preserve">## 761    0.8 4.328761e+00 0.1753838  0.0000000000 0.25700553 0.00000000</w:t>
      </w:r>
      <w:r>
        <w:br/>
      </w:r>
      <w:r>
        <w:rPr>
          <w:rStyle w:val="VerbatimChar"/>
        </w:rPr>
        <w:t xml:space="preserve">## 762    0.8 4.977024e+00 0.1753838  0.0000000000 0.25700553 0.00000000</w:t>
      </w:r>
      <w:r>
        <w:br/>
      </w:r>
      <w:r>
        <w:rPr>
          <w:rStyle w:val="VerbatimChar"/>
        </w:rPr>
        <w:t xml:space="preserve">## 763    0.8 5.722368e+00 0.1753838  0.0000000000 0.25700553 0.00000000</w:t>
      </w:r>
      <w:r>
        <w:br/>
      </w:r>
      <w:r>
        <w:rPr>
          <w:rStyle w:val="VerbatimChar"/>
        </w:rPr>
        <w:t xml:space="preserve">## 764    0.8 6.579332e+00 0.1753838  0.0000000000 0.25700553 0.00000000</w:t>
      </w:r>
      <w:r>
        <w:br/>
      </w:r>
      <w:r>
        <w:rPr>
          <w:rStyle w:val="VerbatimChar"/>
        </w:rPr>
        <w:t xml:space="preserve">## 765    0.8 7.564633e+00 0.1753838  0.0000000000 0.25700553 0.00000000</w:t>
      </w:r>
      <w:r>
        <w:br/>
      </w:r>
      <w:r>
        <w:rPr>
          <w:rStyle w:val="VerbatimChar"/>
        </w:rPr>
        <w:t xml:space="preserve">## 766    0.8 8.697490e+00 0.1753838  0.0000000000 0.25700553 0.00000000</w:t>
      </w:r>
      <w:r>
        <w:br/>
      </w:r>
      <w:r>
        <w:rPr>
          <w:rStyle w:val="VerbatimChar"/>
        </w:rPr>
        <w:t xml:space="preserve">## 767    0.8 1.000000e+01 0.1753838  0.0000000000 0.25700553 0.00000000</w:t>
      </w:r>
      <w:r>
        <w:br/>
      </w:r>
      <w:r>
        <w:rPr>
          <w:rStyle w:val="VerbatimChar"/>
        </w:rPr>
        <w:t xml:space="preserve">## 768    0.8 1.149757e+01 0.1753838  0.0000000000 0.25700553 0.00000000</w:t>
      </w:r>
      <w:r>
        <w:br/>
      </w:r>
      <w:r>
        <w:rPr>
          <w:rStyle w:val="VerbatimChar"/>
        </w:rPr>
        <w:t xml:space="preserve">## 769    0.8 1.321941e+01 0.1753838  0.0000000000 0.25700553 0.00000000</w:t>
      </w:r>
      <w:r>
        <w:br/>
      </w:r>
      <w:r>
        <w:rPr>
          <w:rStyle w:val="VerbatimChar"/>
        </w:rPr>
        <w:t xml:space="preserve">## 770    0.8 1.519911e+01 0.1753838  0.0000000000 0.25700553 0.00000000</w:t>
      </w:r>
      <w:r>
        <w:br/>
      </w:r>
      <w:r>
        <w:rPr>
          <w:rStyle w:val="VerbatimChar"/>
        </w:rPr>
        <w:t xml:space="preserve">## 771    0.8 1.747528e+01 0.1753838  0.0000000000 0.25700553 0.00000000</w:t>
      </w:r>
      <w:r>
        <w:br/>
      </w:r>
      <w:r>
        <w:rPr>
          <w:rStyle w:val="VerbatimChar"/>
        </w:rPr>
        <w:t xml:space="preserve">## 772    0.8 2.009233e+01 0.1753838  0.0000000000 0.25700553 0.00000000</w:t>
      </w:r>
      <w:r>
        <w:br/>
      </w:r>
      <w:r>
        <w:rPr>
          <w:rStyle w:val="VerbatimChar"/>
        </w:rPr>
        <w:t xml:space="preserve">## 773    0.8 2.310130e+01 0.1753838  0.0000000000 0.25700553 0.00000000</w:t>
      </w:r>
      <w:r>
        <w:br/>
      </w:r>
      <w:r>
        <w:rPr>
          <w:rStyle w:val="VerbatimChar"/>
        </w:rPr>
        <w:t xml:space="preserve">## 774    0.8 2.656088e+01 0.1753838  0.0000000000 0.25700553 0.00000000</w:t>
      </w:r>
      <w:r>
        <w:br/>
      </w:r>
      <w:r>
        <w:rPr>
          <w:rStyle w:val="VerbatimChar"/>
        </w:rPr>
        <w:t xml:space="preserve">## 775    0.8 3.053856e+01 0.1753838  0.0000000000 0.25700553 0.00000000</w:t>
      </w:r>
      <w:r>
        <w:br/>
      </w:r>
      <w:r>
        <w:rPr>
          <w:rStyle w:val="VerbatimChar"/>
        </w:rPr>
        <w:t xml:space="preserve">## 776    0.8 3.511192e+01 0.1753838  0.0000000000 0.25700553 0.00000000</w:t>
      </w:r>
      <w:r>
        <w:br/>
      </w:r>
      <w:r>
        <w:rPr>
          <w:rStyle w:val="VerbatimChar"/>
        </w:rPr>
        <w:t xml:space="preserve">## 777    0.8 4.037017e+01 0.1753838  0.0000000000 0.25700553 0.00000000</w:t>
      </w:r>
      <w:r>
        <w:br/>
      </w:r>
      <w:r>
        <w:rPr>
          <w:rStyle w:val="VerbatimChar"/>
        </w:rPr>
        <w:t xml:space="preserve">## 778    0.8 4.641589e+01 0.1753838  0.0000000000 0.25700553 0.00000000</w:t>
      </w:r>
      <w:r>
        <w:br/>
      </w:r>
      <w:r>
        <w:rPr>
          <w:rStyle w:val="VerbatimChar"/>
        </w:rPr>
        <w:t xml:space="preserve">## 779    0.8 5.336699e+01 0.1753838  0.0000000000 0.25700553 0.00000000</w:t>
      </w:r>
      <w:r>
        <w:br/>
      </w:r>
      <w:r>
        <w:rPr>
          <w:rStyle w:val="VerbatimChar"/>
        </w:rPr>
        <w:t xml:space="preserve">## 780    0.8 6.135907e+01 0.1753838  0.0000000000 0.25700553 0.00000000</w:t>
      </w:r>
      <w:r>
        <w:br/>
      </w:r>
      <w:r>
        <w:rPr>
          <w:rStyle w:val="VerbatimChar"/>
        </w:rPr>
        <w:t xml:space="preserve">## 781    0.8 7.054802e+01 0.1753838  0.0000000000 0.25700553 0.00000000</w:t>
      </w:r>
      <w:r>
        <w:br/>
      </w:r>
      <w:r>
        <w:rPr>
          <w:rStyle w:val="VerbatimChar"/>
        </w:rPr>
        <w:t xml:space="preserve">## 782    0.8 8.111308e+01 0.1753838  0.0000000000 0.25700553 0.00000000</w:t>
      </w:r>
      <w:r>
        <w:br/>
      </w:r>
      <w:r>
        <w:rPr>
          <w:rStyle w:val="VerbatimChar"/>
        </w:rPr>
        <w:t xml:space="preserve">## 783    0.8 9.326033e+01 0.1753838  0.0000000000 0.25700553 0.00000000</w:t>
      </w:r>
      <w:r>
        <w:br/>
      </w:r>
      <w:r>
        <w:rPr>
          <w:rStyle w:val="VerbatimChar"/>
        </w:rPr>
        <w:t xml:space="preserve">## 784    0.8 1.072267e+02 0.1753838  0.0000000000 0.25700553 0.00000000</w:t>
      </w:r>
      <w:r>
        <w:br/>
      </w:r>
      <w:r>
        <w:rPr>
          <w:rStyle w:val="VerbatimChar"/>
        </w:rPr>
        <w:t xml:space="preserve">## 785    0.8 1.232847e+02 0.1753838  0.0000000000 0.25700553 0.00000000</w:t>
      </w:r>
      <w:r>
        <w:br/>
      </w:r>
      <w:r>
        <w:rPr>
          <w:rStyle w:val="VerbatimChar"/>
        </w:rPr>
        <w:t xml:space="preserve">## 786    0.8 1.417474e+02 0.1753838  0.0000000000 0.25700553 0.00000000</w:t>
      </w:r>
      <w:r>
        <w:br/>
      </w:r>
      <w:r>
        <w:rPr>
          <w:rStyle w:val="VerbatimChar"/>
        </w:rPr>
        <w:t xml:space="preserve">## 787    0.8 1.629751e+02 0.1753838  0.0000000000 0.25700553 0.00000000</w:t>
      </w:r>
      <w:r>
        <w:br/>
      </w:r>
      <w:r>
        <w:rPr>
          <w:rStyle w:val="VerbatimChar"/>
        </w:rPr>
        <w:t xml:space="preserve">## 788    0.8 1.873817e+02 0.1753838  0.0000000000 0.25700553 0.00000000</w:t>
      </w:r>
      <w:r>
        <w:br/>
      </w:r>
      <w:r>
        <w:rPr>
          <w:rStyle w:val="VerbatimChar"/>
        </w:rPr>
        <w:t xml:space="preserve">## 789    0.8 2.154435e+02 0.1753838  0.0000000000 0.25700553 0.00000000</w:t>
      </w:r>
      <w:r>
        <w:br/>
      </w:r>
      <w:r>
        <w:rPr>
          <w:rStyle w:val="VerbatimChar"/>
        </w:rPr>
        <w:t xml:space="preserve">## 790    0.8 2.477076e+02 0.1753838  0.0000000000 0.25700553 0.00000000</w:t>
      </w:r>
      <w:r>
        <w:br/>
      </w:r>
      <w:r>
        <w:rPr>
          <w:rStyle w:val="VerbatimChar"/>
        </w:rPr>
        <w:t xml:space="preserve">## 791    0.8 2.848036e+02 0.1753838  0.0000000000 0.25700553 0.00000000</w:t>
      </w:r>
      <w:r>
        <w:br/>
      </w:r>
      <w:r>
        <w:rPr>
          <w:rStyle w:val="VerbatimChar"/>
        </w:rPr>
        <w:t xml:space="preserve">## 792    0.8 3.274549e+02 0.1753838  0.0000000000 0.25700553 0.00000000</w:t>
      </w:r>
      <w:r>
        <w:br/>
      </w:r>
      <w:r>
        <w:rPr>
          <w:rStyle w:val="VerbatimChar"/>
        </w:rPr>
        <w:t xml:space="preserve">## 793    0.8 3.764936e+02 0.1753838  0.0000000000 0.25700553 0.00000000</w:t>
      </w:r>
      <w:r>
        <w:br/>
      </w:r>
      <w:r>
        <w:rPr>
          <w:rStyle w:val="VerbatimChar"/>
        </w:rPr>
        <w:t xml:space="preserve">## 794    0.8 4.328761e+02 0.1753838  0.0000000000 0.25700553 0.00000000</w:t>
      </w:r>
      <w:r>
        <w:br/>
      </w:r>
      <w:r>
        <w:rPr>
          <w:rStyle w:val="VerbatimChar"/>
        </w:rPr>
        <w:t xml:space="preserve">## 795    0.8 4.977024e+02 0.1753838  0.0000000000 0.25700553 0.00000000</w:t>
      </w:r>
      <w:r>
        <w:br/>
      </w:r>
      <w:r>
        <w:rPr>
          <w:rStyle w:val="VerbatimChar"/>
        </w:rPr>
        <w:t xml:space="preserve">## 796    0.8 5.722368e+02 0.1753838  0.0000000000 0.25700553 0.00000000</w:t>
      </w:r>
      <w:r>
        <w:br/>
      </w:r>
      <w:r>
        <w:rPr>
          <w:rStyle w:val="VerbatimChar"/>
        </w:rPr>
        <w:t xml:space="preserve">## 797    0.8 6.579332e+02 0.1753838  0.0000000000 0.25700553 0.00000000</w:t>
      </w:r>
      <w:r>
        <w:br/>
      </w:r>
      <w:r>
        <w:rPr>
          <w:rStyle w:val="VerbatimChar"/>
        </w:rPr>
        <w:t xml:space="preserve">## 798    0.8 7.564633e+02 0.1753838  0.0000000000 0.25700553 0.00000000</w:t>
      </w:r>
      <w:r>
        <w:br/>
      </w:r>
      <w:r>
        <w:rPr>
          <w:rStyle w:val="VerbatimChar"/>
        </w:rPr>
        <w:t xml:space="preserve">## 799    0.8 8.697490e+02 0.1753838  0.0000000000 0.25700553 0.00000000</w:t>
      </w:r>
      <w:r>
        <w:br/>
      </w:r>
      <w:r>
        <w:rPr>
          <w:rStyle w:val="VerbatimChar"/>
        </w:rPr>
        <w:t xml:space="preserve">## 800    0.8 1.000000e+03 0.1753838  0.0000000000 0.25700553 0.00000000</w:t>
      </w:r>
      <w:r>
        <w:br/>
      </w:r>
      <w:r>
        <w:rPr>
          <w:rStyle w:val="VerbatimChar"/>
        </w:rPr>
        <w:t xml:space="preserve">## 801    0.9 1.000000e-03 0.6044052  0.0687663516 0.03552420 0.04502725</w:t>
      </w:r>
      <w:r>
        <w:br/>
      </w:r>
      <w:r>
        <w:rPr>
          <w:rStyle w:val="VerbatimChar"/>
        </w:rPr>
        <w:t xml:space="preserve">## 802    0.9 1.149757e-03 0.6044052  0.0687505375 0.03530264 0.04495595</w:t>
      </w:r>
      <w:r>
        <w:br/>
      </w:r>
      <w:r>
        <w:rPr>
          <w:rStyle w:val="VerbatimChar"/>
        </w:rPr>
        <w:t xml:space="preserve">## 803    0.9 1.321941e-03 0.6044052  0.0687505375 0.03530264 0.04495595</w:t>
      </w:r>
      <w:r>
        <w:br/>
      </w:r>
      <w:r>
        <w:rPr>
          <w:rStyle w:val="VerbatimChar"/>
        </w:rPr>
        <w:t xml:space="preserve">## 804    0.9 1.519911e-03 0.6044052  0.0687505375 0.03530264 0.04495595</w:t>
      </w:r>
      <w:r>
        <w:br/>
      </w:r>
      <w:r>
        <w:rPr>
          <w:rStyle w:val="VerbatimChar"/>
        </w:rPr>
        <w:t xml:space="preserve">## 805    0.9 1.747528e-03 0.6052527  0.0692690392 0.03347651 0.04589146</w:t>
      </w:r>
      <w:r>
        <w:br/>
      </w:r>
      <w:r>
        <w:rPr>
          <w:rStyle w:val="VerbatimChar"/>
        </w:rPr>
        <w:t xml:space="preserve">## 806    0.9 2.009233e-03 0.6052527  0.0692985583 0.03324131 0.04614585</w:t>
      </w:r>
      <w:r>
        <w:br/>
      </w:r>
      <w:r>
        <w:rPr>
          <w:rStyle w:val="VerbatimChar"/>
        </w:rPr>
        <w:t xml:space="preserve">## 807    0.9 2.310130e-03 0.6060930  0.0698085238 0.03334145 0.04645052</w:t>
      </w:r>
      <w:r>
        <w:br/>
      </w:r>
      <w:r>
        <w:rPr>
          <w:rStyle w:val="VerbatimChar"/>
        </w:rPr>
        <w:t xml:space="preserve">## 808    0.9 2.656088e-03 0.6044194  0.0688229331 0.03278871 0.04657568</w:t>
      </w:r>
      <w:r>
        <w:br/>
      </w:r>
      <w:r>
        <w:rPr>
          <w:rStyle w:val="VerbatimChar"/>
        </w:rPr>
        <w:t xml:space="preserve">## 809    0.9 3.053856e-03 0.6035790  0.0683129676 0.03263902 0.04625976</w:t>
      </w:r>
      <w:r>
        <w:br/>
      </w:r>
      <w:r>
        <w:rPr>
          <w:rStyle w:val="VerbatimChar"/>
        </w:rPr>
        <w:t xml:space="preserve">## 810    0.9 3.511192e-03 0.6052527  0.0694960110 0.03414192 0.04797495</w:t>
      </w:r>
      <w:r>
        <w:br/>
      </w:r>
      <w:r>
        <w:rPr>
          <w:rStyle w:val="VerbatimChar"/>
        </w:rPr>
        <w:t xml:space="preserve">## 811    0.9 4.037017e-03 0.6035720  0.0685495280 0.03433674 0.04772788</w:t>
      </w:r>
      <w:r>
        <w:br/>
      </w:r>
      <w:r>
        <w:rPr>
          <w:rStyle w:val="VerbatimChar"/>
        </w:rPr>
        <w:t xml:space="preserve">## 812    0.9 4.641589e-03 0.6018913  0.0676058138 0.03511628 0.04741576</w:t>
      </w:r>
      <w:r>
        <w:br/>
      </w:r>
      <w:r>
        <w:rPr>
          <w:rStyle w:val="VerbatimChar"/>
        </w:rPr>
        <w:t xml:space="preserve">## 813    0.9 5.336699e-03 0.6035720  0.0684444273 0.03546089 0.04642655</w:t>
      </w:r>
      <w:r>
        <w:br/>
      </w:r>
      <w:r>
        <w:rPr>
          <w:rStyle w:val="VerbatimChar"/>
        </w:rPr>
        <w:t xml:space="preserve">## 814    0.9 6.135907e-03 0.6035650  0.0685206379 0.03576463 0.04659924</w:t>
      </w:r>
      <w:r>
        <w:br/>
      </w:r>
      <w:r>
        <w:rPr>
          <w:rStyle w:val="VerbatimChar"/>
        </w:rPr>
        <w:t xml:space="preserve">## 815    0.9 7.054802e-03 0.6043984  0.0716857237 0.03576214 0.04765265</w:t>
      </w:r>
      <w:r>
        <w:br/>
      </w:r>
      <w:r>
        <w:rPr>
          <w:rStyle w:val="VerbatimChar"/>
        </w:rPr>
        <w:t xml:space="preserve">## 816    0.9 8.111308e-03 0.6035580  0.0712066621 0.03606221 0.04750592</w:t>
      </w:r>
      <w:r>
        <w:br/>
      </w:r>
      <w:r>
        <w:rPr>
          <w:rStyle w:val="VerbatimChar"/>
        </w:rPr>
        <w:t xml:space="preserve">## 817    0.9 9.326033e-03 0.6060720  0.0756869989 0.03772355 0.05586501</w:t>
      </w:r>
      <w:r>
        <w:br/>
      </w:r>
      <w:r>
        <w:rPr>
          <w:rStyle w:val="VerbatimChar"/>
        </w:rPr>
        <w:t xml:space="preserve">## 818    0.9 1.072267e-02 0.6069264  0.0758304438 0.03507863 0.05408224</w:t>
      </w:r>
      <w:r>
        <w:br/>
      </w:r>
      <w:r>
        <w:rPr>
          <w:rStyle w:val="VerbatimChar"/>
        </w:rPr>
        <w:t xml:space="preserve">## 819    0.9 1.232847e-02 0.6052386  0.0749796941 0.03720151 0.05441859</w:t>
      </w:r>
      <w:r>
        <w:br/>
      </w:r>
      <w:r>
        <w:rPr>
          <w:rStyle w:val="VerbatimChar"/>
        </w:rPr>
        <w:t xml:space="preserve">## 820    0.9 1.417474e-02 0.6069335  0.0793068716 0.03668292 0.05447187</w:t>
      </w:r>
      <w:r>
        <w:br/>
      </w:r>
      <w:r>
        <w:rPr>
          <w:rStyle w:val="VerbatimChar"/>
        </w:rPr>
        <w:t xml:space="preserve">## 821    0.9 1.629751e-02 0.6061143  0.0758160006 0.03344946 0.05201618</w:t>
      </w:r>
      <w:r>
        <w:br/>
      </w:r>
      <w:r>
        <w:rPr>
          <w:rStyle w:val="VerbatimChar"/>
        </w:rPr>
        <w:t xml:space="preserve">## 822    0.9 1.873817e-02 0.6052739  0.0759194272 0.03473317 0.04825141</w:t>
      </w:r>
      <w:r>
        <w:br/>
      </w:r>
      <w:r>
        <w:rPr>
          <w:rStyle w:val="VerbatimChar"/>
        </w:rPr>
        <w:t xml:space="preserve">## 823    0.9 2.154435e-02 0.6002458  0.0757955140 0.03535556 0.04980943</w:t>
      </w:r>
      <w:r>
        <w:br/>
      </w:r>
      <w:r>
        <w:rPr>
          <w:rStyle w:val="VerbatimChar"/>
        </w:rPr>
        <w:t xml:space="preserve">## 824    0.9 2.477076e-02 0.6010860  0.0821213368 0.03541523 0.04811296</w:t>
      </w:r>
      <w:r>
        <w:br/>
      </w:r>
      <w:r>
        <w:rPr>
          <w:rStyle w:val="VerbatimChar"/>
        </w:rPr>
        <w:t xml:space="preserve">## 825    0.9 2.848036e-02 0.5951894  0.0762180216 0.03667997 0.04458980</w:t>
      </w:r>
      <w:r>
        <w:br/>
      </w:r>
      <w:r>
        <w:rPr>
          <w:rStyle w:val="VerbatimChar"/>
        </w:rPr>
        <w:t xml:space="preserve">## 826    0.9 3.274549e-02 0.5918421  0.0709913575 0.03558524 0.04465664</w:t>
      </w:r>
      <w:r>
        <w:br/>
      </w:r>
      <w:r>
        <w:rPr>
          <w:rStyle w:val="VerbatimChar"/>
        </w:rPr>
        <w:t xml:space="preserve">## 827    0.9 3.764936e-02 0.5893207  0.0699081285 0.03935199 0.04706915</w:t>
      </w:r>
      <w:r>
        <w:br/>
      </w:r>
      <w:r>
        <w:rPr>
          <w:rStyle w:val="VerbatimChar"/>
        </w:rPr>
        <w:t xml:space="preserve">## 828    0.9 4.328761e-02 0.5851120  0.0737944234 0.04602796 0.06199187</w:t>
      </w:r>
      <w:r>
        <w:br/>
      </w:r>
      <w:r>
        <w:rPr>
          <w:rStyle w:val="VerbatimChar"/>
        </w:rPr>
        <w:t xml:space="preserve">## 829    0.9 4.977024e-02 0.5800487  0.0767597077 0.04530440 0.04784304</w:t>
      </w:r>
      <w:r>
        <w:br/>
      </w:r>
      <w:r>
        <w:rPr>
          <w:rStyle w:val="VerbatimChar"/>
        </w:rPr>
        <w:t xml:space="preserve">## 830    0.9 5.722368e-02 0.5708329  0.0717437532 0.04771711 0.05572757</w:t>
      </w:r>
      <w:r>
        <w:br/>
      </w:r>
      <w:r>
        <w:rPr>
          <w:rStyle w:val="VerbatimChar"/>
        </w:rPr>
        <w:t xml:space="preserve">## 831    0.9 6.579332e-02 0.5675781  0.0613885913 0.03933764 0.06061812</w:t>
      </w:r>
      <w:r>
        <w:br/>
      </w:r>
      <w:r>
        <w:rPr>
          <w:rStyle w:val="VerbatimChar"/>
        </w:rPr>
        <w:t xml:space="preserve">## 832    0.9 7.564633e-02 0.5667658  0.0486211406 0.03116724 0.04094536</w:t>
      </w:r>
      <w:r>
        <w:br/>
      </w:r>
      <w:r>
        <w:rPr>
          <w:rStyle w:val="VerbatimChar"/>
        </w:rPr>
        <w:t xml:space="preserve">## 833    0.9 8.697490e-02 0.5592096  0.0363978530 0.03516234 0.04669890</w:t>
      </w:r>
      <w:r>
        <w:br/>
      </w:r>
      <w:r>
        <w:rPr>
          <w:rStyle w:val="VerbatimChar"/>
        </w:rPr>
        <w:t xml:space="preserve">## 834    0.9 1.000000e-01 0.2243217  0.0061578283 0.21131845 0.02857268</w:t>
      </w:r>
      <w:r>
        <w:br/>
      </w:r>
      <w:r>
        <w:rPr>
          <w:rStyle w:val="VerbatimChar"/>
        </w:rPr>
        <w:t xml:space="preserve">## 835    0.9 1.149757e-01 0.1753838  0.0000000000 0.25700553 0.00000000</w:t>
      </w:r>
      <w:r>
        <w:br/>
      </w:r>
      <w:r>
        <w:rPr>
          <w:rStyle w:val="VerbatimChar"/>
        </w:rPr>
        <w:t xml:space="preserve">## 836    0.9 1.321941e-01 0.1753838  0.0000000000 0.25700553 0.00000000</w:t>
      </w:r>
      <w:r>
        <w:br/>
      </w:r>
      <w:r>
        <w:rPr>
          <w:rStyle w:val="VerbatimChar"/>
        </w:rPr>
        <w:t xml:space="preserve">## 837    0.9 1.519911e-01 0.1753838  0.0000000000 0.25700553 0.00000000</w:t>
      </w:r>
      <w:r>
        <w:br/>
      </w:r>
      <w:r>
        <w:rPr>
          <w:rStyle w:val="VerbatimChar"/>
        </w:rPr>
        <w:t xml:space="preserve">## 838    0.9 1.747528e-01 0.1753838  0.0000000000 0.25700553 0.00000000</w:t>
      </w:r>
      <w:r>
        <w:br/>
      </w:r>
      <w:r>
        <w:rPr>
          <w:rStyle w:val="VerbatimChar"/>
        </w:rPr>
        <w:t xml:space="preserve">## 839    0.9 2.009233e-01 0.1753838  0.0000000000 0.25700553 0.00000000</w:t>
      </w:r>
      <w:r>
        <w:br/>
      </w:r>
      <w:r>
        <w:rPr>
          <w:rStyle w:val="VerbatimChar"/>
        </w:rPr>
        <w:t xml:space="preserve">## 840    0.9 2.310130e-01 0.1753838  0.0000000000 0.25700553 0.00000000</w:t>
      </w:r>
      <w:r>
        <w:br/>
      </w:r>
      <w:r>
        <w:rPr>
          <w:rStyle w:val="VerbatimChar"/>
        </w:rPr>
        <w:t xml:space="preserve">## 841    0.9 2.656088e-01 0.1753838  0.0000000000 0.25700553 0.00000000</w:t>
      </w:r>
      <w:r>
        <w:br/>
      </w:r>
      <w:r>
        <w:rPr>
          <w:rStyle w:val="VerbatimChar"/>
        </w:rPr>
        <w:t xml:space="preserve">## 842    0.9 3.053856e-01 0.1753838  0.0000000000 0.25700553 0.00000000</w:t>
      </w:r>
      <w:r>
        <w:br/>
      </w:r>
      <w:r>
        <w:rPr>
          <w:rStyle w:val="VerbatimChar"/>
        </w:rPr>
        <w:t xml:space="preserve">## 843    0.9 3.511192e-01 0.1753838  0.0000000000 0.25700553 0.00000000</w:t>
      </w:r>
      <w:r>
        <w:br/>
      </w:r>
      <w:r>
        <w:rPr>
          <w:rStyle w:val="VerbatimChar"/>
        </w:rPr>
        <w:t xml:space="preserve">## 844    0.9 4.037017e-01 0.1753838  0.0000000000 0.25700553 0.00000000</w:t>
      </w:r>
      <w:r>
        <w:br/>
      </w:r>
      <w:r>
        <w:rPr>
          <w:rStyle w:val="VerbatimChar"/>
        </w:rPr>
        <w:t xml:space="preserve">## 845    0.9 4.641589e-01 0.1753838  0.0000000000 0.25700553 0.00000000</w:t>
      </w:r>
      <w:r>
        <w:br/>
      </w:r>
      <w:r>
        <w:rPr>
          <w:rStyle w:val="VerbatimChar"/>
        </w:rPr>
        <w:t xml:space="preserve">## 846    0.9 5.336699e-01 0.1753838  0.0000000000 0.25700553 0.00000000</w:t>
      </w:r>
      <w:r>
        <w:br/>
      </w:r>
      <w:r>
        <w:rPr>
          <w:rStyle w:val="VerbatimChar"/>
        </w:rPr>
        <w:t xml:space="preserve">## 847    0.9 6.135907e-01 0.1753838  0.0000000000 0.25700553 0.00000000</w:t>
      </w:r>
      <w:r>
        <w:br/>
      </w:r>
      <w:r>
        <w:rPr>
          <w:rStyle w:val="VerbatimChar"/>
        </w:rPr>
        <w:t xml:space="preserve">## 848    0.9 7.054802e-01 0.1753838  0.0000000000 0.25700553 0.00000000</w:t>
      </w:r>
      <w:r>
        <w:br/>
      </w:r>
      <w:r>
        <w:rPr>
          <w:rStyle w:val="VerbatimChar"/>
        </w:rPr>
        <w:t xml:space="preserve">## 849    0.9 8.111308e-01 0.1753838  0.0000000000 0.25700553 0.00000000</w:t>
      </w:r>
      <w:r>
        <w:br/>
      </w:r>
      <w:r>
        <w:rPr>
          <w:rStyle w:val="VerbatimChar"/>
        </w:rPr>
        <w:t xml:space="preserve">## 850    0.9 9.326033e-01 0.1753838  0.0000000000 0.25700553 0.00000000</w:t>
      </w:r>
      <w:r>
        <w:br/>
      </w:r>
      <w:r>
        <w:rPr>
          <w:rStyle w:val="VerbatimChar"/>
        </w:rPr>
        <w:t xml:space="preserve">## 851    0.9 1.072267e+00 0.1753838  0.0000000000 0.25700553 0.00000000</w:t>
      </w:r>
      <w:r>
        <w:br/>
      </w:r>
      <w:r>
        <w:rPr>
          <w:rStyle w:val="VerbatimChar"/>
        </w:rPr>
        <w:t xml:space="preserve">## 852    0.9 1.232847e+00 0.1753838  0.0000000000 0.25700553 0.00000000</w:t>
      </w:r>
      <w:r>
        <w:br/>
      </w:r>
      <w:r>
        <w:rPr>
          <w:rStyle w:val="VerbatimChar"/>
        </w:rPr>
        <w:t xml:space="preserve">## 853    0.9 1.417474e+00 0.1753838  0.0000000000 0.25700553 0.00000000</w:t>
      </w:r>
      <w:r>
        <w:br/>
      </w:r>
      <w:r>
        <w:rPr>
          <w:rStyle w:val="VerbatimChar"/>
        </w:rPr>
        <w:t xml:space="preserve">## 854    0.9 1.629751e+00 0.1753838  0.0000000000 0.25700553 0.00000000</w:t>
      </w:r>
      <w:r>
        <w:br/>
      </w:r>
      <w:r>
        <w:rPr>
          <w:rStyle w:val="VerbatimChar"/>
        </w:rPr>
        <w:t xml:space="preserve">## 855    0.9 1.873817e+00 0.1753838  0.0000000000 0.25700553 0.00000000</w:t>
      </w:r>
      <w:r>
        <w:br/>
      </w:r>
      <w:r>
        <w:rPr>
          <w:rStyle w:val="VerbatimChar"/>
        </w:rPr>
        <w:t xml:space="preserve">## 856    0.9 2.154435e+00 0.1753838  0.0000000000 0.25700553 0.00000000</w:t>
      </w:r>
      <w:r>
        <w:br/>
      </w:r>
      <w:r>
        <w:rPr>
          <w:rStyle w:val="VerbatimChar"/>
        </w:rPr>
        <w:t xml:space="preserve">## 857    0.9 2.477076e+00 0.1753838  0.0000000000 0.25700553 0.00000000</w:t>
      </w:r>
      <w:r>
        <w:br/>
      </w:r>
      <w:r>
        <w:rPr>
          <w:rStyle w:val="VerbatimChar"/>
        </w:rPr>
        <w:t xml:space="preserve">## 858    0.9 2.848036e+00 0.1753838  0.0000000000 0.25700553 0.00000000</w:t>
      </w:r>
      <w:r>
        <w:br/>
      </w:r>
      <w:r>
        <w:rPr>
          <w:rStyle w:val="VerbatimChar"/>
        </w:rPr>
        <w:t xml:space="preserve">## 859    0.9 3.274549e+00 0.1753838  0.0000000000 0.25700553 0.00000000</w:t>
      </w:r>
      <w:r>
        <w:br/>
      </w:r>
      <w:r>
        <w:rPr>
          <w:rStyle w:val="VerbatimChar"/>
        </w:rPr>
        <w:t xml:space="preserve">## 860    0.9 3.764936e+00 0.1753838  0.0000000000 0.25700553 0.00000000</w:t>
      </w:r>
      <w:r>
        <w:br/>
      </w:r>
      <w:r>
        <w:rPr>
          <w:rStyle w:val="VerbatimChar"/>
        </w:rPr>
        <w:t xml:space="preserve">## 861    0.9 4.328761e+00 0.1753838  0.0000000000 0.25700553 0.00000000</w:t>
      </w:r>
      <w:r>
        <w:br/>
      </w:r>
      <w:r>
        <w:rPr>
          <w:rStyle w:val="VerbatimChar"/>
        </w:rPr>
        <w:t xml:space="preserve">## 862    0.9 4.977024e+00 0.1753838  0.0000000000 0.25700553 0.00000000</w:t>
      </w:r>
      <w:r>
        <w:br/>
      </w:r>
      <w:r>
        <w:rPr>
          <w:rStyle w:val="VerbatimChar"/>
        </w:rPr>
        <w:t xml:space="preserve">## 863    0.9 5.722368e+00 0.1753838  0.0000000000 0.25700553 0.00000000</w:t>
      </w:r>
      <w:r>
        <w:br/>
      </w:r>
      <w:r>
        <w:rPr>
          <w:rStyle w:val="VerbatimChar"/>
        </w:rPr>
        <w:t xml:space="preserve">## 864    0.9 6.579332e+00 0.1753838  0.0000000000 0.25700553 0.00000000</w:t>
      </w:r>
      <w:r>
        <w:br/>
      </w:r>
      <w:r>
        <w:rPr>
          <w:rStyle w:val="VerbatimChar"/>
        </w:rPr>
        <w:t xml:space="preserve">## 865    0.9 7.564633e+00 0.1753838  0.0000000000 0.25700553 0.00000000</w:t>
      </w:r>
      <w:r>
        <w:br/>
      </w:r>
      <w:r>
        <w:rPr>
          <w:rStyle w:val="VerbatimChar"/>
        </w:rPr>
        <w:t xml:space="preserve">## 866    0.9 8.697490e+00 0.1753838  0.0000000000 0.25700553 0.00000000</w:t>
      </w:r>
      <w:r>
        <w:br/>
      </w:r>
      <w:r>
        <w:rPr>
          <w:rStyle w:val="VerbatimChar"/>
        </w:rPr>
        <w:t xml:space="preserve">## 867    0.9 1.000000e+01 0.1753838  0.0000000000 0.25700553 0.00000000</w:t>
      </w:r>
      <w:r>
        <w:br/>
      </w:r>
      <w:r>
        <w:rPr>
          <w:rStyle w:val="VerbatimChar"/>
        </w:rPr>
        <w:t xml:space="preserve">## 868    0.9 1.149757e+01 0.1753838  0.0000000000 0.25700553 0.00000000</w:t>
      </w:r>
      <w:r>
        <w:br/>
      </w:r>
      <w:r>
        <w:rPr>
          <w:rStyle w:val="VerbatimChar"/>
        </w:rPr>
        <w:t xml:space="preserve">## 869    0.9 1.321941e+01 0.1753838  0.0000000000 0.25700553 0.00000000</w:t>
      </w:r>
      <w:r>
        <w:br/>
      </w:r>
      <w:r>
        <w:rPr>
          <w:rStyle w:val="VerbatimChar"/>
        </w:rPr>
        <w:t xml:space="preserve">## 870    0.9 1.519911e+01 0.1753838  0.0000000000 0.25700553 0.00000000</w:t>
      </w:r>
      <w:r>
        <w:br/>
      </w:r>
      <w:r>
        <w:rPr>
          <w:rStyle w:val="VerbatimChar"/>
        </w:rPr>
        <w:t xml:space="preserve">## 871    0.9 1.747528e+01 0.1753838  0.0000000000 0.25700553 0.00000000</w:t>
      </w:r>
      <w:r>
        <w:br/>
      </w:r>
      <w:r>
        <w:rPr>
          <w:rStyle w:val="VerbatimChar"/>
        </w:rPr>
        <w:t xml:space="preserve">## 872    0.9 2.009233e+01 0.1753838  0.0000000000 0.25700553 0.00000000</w:t>
      </w:r>
      <w:r>
        <w:br/>
      </w:r>
      <w:r>
        <w:rPr>
          <w:rStyle w:val="VerbatimChar"/>
        </w:rPr>
        <w:t xml:space="preserve">## 873    0.9 2.310130e+01 0.1753838  0.0000000000 0.25700553 0.00000000</w:t>
      </w:r>
      <w:r>
        <w:br/>
      </w:r>
      <w:r>
        <w:rPr>
          <w:rStyle w:val="VerbatimChar"/>
        </w:rPr>
        <w:t xml:space="preserve">## 874    0.9 2.656088e+01 0.1753838  0.0000000000 0.25700553 0.00000000</w:t>
      </w:r>
      <w:r>
        <w:br/>
      </w:r>
      <w:r>
        <w:rPr>
          <w:rStyle w:val="VerbatimChar"/>
        </w:rPr>
        <w:t xml:space="preserve">## 875    0.9 3.053856e+01 0.1753838  0.0000000000 0.25700553 0.00000000</w:t>
      </w:r>
      <w:r>
        <w:br/>
      </w:r>
      <w:r>
        <w:rPr>
          <w:rStyle w:val="VerbatimChar"/>
        </w:rPr>
        <w:t xml:space="preserve">## 876    0.9 3.511192e+01 0.1753838  0.0000000000 0.25700553 0.00000000</w:t>
      </w:r>
      <w:r>
        <w:br/>
      </w:r>
      <w:r>
        <w:rPr>
          <w:rStyle w:val="VerbatimChar"/>
        </w:rPr>
        <w:t xml:space="preserve">## 877    0.9 4.037017e+01 0.1753838  0.0000000000 0.25700553 0.00000000</w:t>
      </w:r>
      <w:r>
        <w:br/>
      </w:r>
      <w:r>
        <w:rPr>
          <w:rStyle w:val="VerbatimChar"/>
        </w:rPr>
        <w:t xml:space="preserve">## 878    0.9 4.641589e+01 0.1753838  0.0000000000 0.25700553 0.00000000</w:t>
      </w:r>
      <w:r>
        <w:br/>
      </w:r>
      <w:r>
        <w:rPr>
          <w:rStyle w:val="VerbatimChar"/>
        </w:rPr>
        <w:t xml:space="preserve">## 879    0.9 5.336699e+01 0.1753838  0.0000000000 0.25700553 0.00000000</w:t>
      </w:r>
      <w:r>
        <w:br/>
      </w:r>
      <w:r>
        <w:rPr>
          <w:rStyle w:val="VerbatimChar"/>
        </w:rPr>
        <w:t xml:space="preserve">## 880    0.9 6.135907e+01 0.1753838  0.0000000000 0.25700553 0.00000000</w:t>
      </w:r>
      <w:r>
        <w:br/>
      </w:r>
      <w:r>
        <w:rPr>
          <w:rStyle w:val="VerbatimChar"/>
        </w:rPr>
        <w:t xml:space="preserve">## 881    0.9 7.054802e+01 0.1753838  0.0000000000 0.25700553 0.00000000</w:t>
      </w:r>
      <w:r>
        <w:br/>
      </w:r>
      <w:r>
        <w:rPr>
          <w:rStyle w:val="VerbatimChar"/>
        </w:rPr>
        <w:t xml:space="preserve">## 882    0.9 8.111308e+01 0.1753838  0.0000000000 0.25700553 0.00000000</w:t>
      </w:r>
      <w:r>
        <w:br/>
      </w:r>
      <w:r>
        <w:rPr>
          <w:rStyle w:val="VerbatimChar"/>
        </w:rPr>
        <w:t xml:space="preserve">## 883    0.9 9.326033e+01 0.1753838  0.0000000000 0.25700553 0.00000000</w:t>
      </w:r>
      <w:r>
        <w:br/>
      </w:r>
      <w:r>
        <w:rPr>
          <w:rStyle w:val="VerbatimChar"/>
        </w:rPr>
        <w:t xml:space="preserve">## 884    0.9 1.072267e+02 0.1753838  0.0000000000 0.25700553 0.00000000</w:t>
      </w:r>
      <w:r>
        <w:br/>
      </w:r>
      <w:r>
        <w:rPr>
          <w:rStyle w:val="VerbatimChar"/>
        </w:rPr>
        <w:t xml:space="preserve">## 885    0.9 1.232847e+02 0.1753838  0.0000000000 0.25700553 0.00000000</w:t>
      </w:r>
      <w:r>
        <w:br/>
      </w:r>
      <w:r>
        <w:rPr>
          <w:rStyle w:val="VerbatimChar"/>
        </w:rPr>
        <w:t xml:space="preserve">## 886    0.9 1.417474e+02 0.1753838  0.0000000000 0.25700553 0.00000000</w:t>
      </w:r>
      <w:r>
        <w:br/>
      </w:r>
      <w:r>
        <w:rPr>
          <w:rStyle w:val="VerbatimChar"/>
        </w:rPr>
        <w:t xml:space="preserve">## 887    0.9 1.629751e+02 0.1753838  0.0000000000 0.25700553 0.00000000</w:t>
      </w:r>
      <w:r>
        <w:br/>
      </w:r>
      <w:r>
        <w:rPr>
          <w:rStyle w:val="VerbatimChar"/>
        </w:rPr>
        <w:t xml:space="preserve">## 888    0.9 1.873817e+02 0.1753838  0.0000000000 0.25700553 0.00000000</w:t>
      </w:r>
      <w:r>
        <w:br/>
      </w:r>
      <w:r>
        <w:rPr>
          <w:rStyle w:val="VerbatimChar"/>
        </w:rPr>
        <w:t xml:space="preserve">## 889    0.9 2.154435e+02 0.1753838  0.0000000000 0.25700553 0.00000000</w:t>
      </w:r>
      <w:r>
        <w:br/>
      </w:r>
      <w:r>
        <w:rPr>
          <w:rStyle w:val="VerbatimChar"/>
        </w:rPr>
        <w:t xml:space="preserve">## 890    0.9 2.477076e+02 0.1753838  0.0000000000 0.25700553 0.00000000</w:t>
      </w:r>
      <w:r>
        <w:br/>
      </w:r>
      <w:r>
        <w:rPr>
          <w:rStyle w:val="VerbatimChar"/>
        </w:rPr>
        <w:t xml:space="preserve">## 891    0.9 2.848036e+02 0.1753838  0.0000000000 0.25700553 0.00000000</w:t>
      </w:r>
      <w:r>
        <w:br/>
      </w:r>
      <w:r>
        <w:rPr>
          <w:rStyle w:val="VerbatimChar"/>
        </w:rPr>
        <w:t xml:space="preserve">## 892    0.9 3.274549e+02 0.1753838  0.0000000000 0.25700553 0.00000000</w:t>
      </w:r>
      <w:r>
        <w:br/>
      </w:r>
      <w:r>
        <w:rPr>
          <w:rStyle w:val="VerbatimChar"/>
        </w:rPr>
        <w:t xml:space="preserve">## 893    0.9 3.764936e+02 0.1753838  0.0000000000 0.25700553 0.00000000</w:t>
      </w:r>
      <w:r>
        <w:br/>
      </w:r>
      <w:r>
        <w:rPr>
          <w:rStyle w:val="VerbatimChar"/>
        </w:rPr>
        <w:t xml:space="preserve">## 894    0.9 4.328761e+02 0.1753838  0.0000000000 0.25700553 0.00000000</w:t>
      </w:r>
      <w:r>
        <w:br/>
      </w:r>
      <w:r>
        <w:rPr>
          <w:rStyle w:val="VerbatimChar"/>
        </w:rPr>
        <w:t xml:space="preserve">## 895    0.9 4.977024e+02 0.1753838  0.0000000000 0.25700553 0.00000000</w:t>
      </w:r>
      <w:r>
        <w:br/>
      </w:r>
      <w:r>
        <w:rPr>
          <w:rStyle w:val="VerbatimChar"/>
        </w:rPr>
        <w:t xml:space="preserve">## 896    0.9 5.722368e+02 0.1753838  0.0000000000 0.25700553 0.00000000</w:t>
      </w:r>
      <w:r>
        <w:br/>
      </w:r>
      <w:r>
        <w:rPr>
          <w:rStyle w:val="VerbatimChar"/>
        </w:rPr>
        <w:t xml:space="preserve">## 897    0.9 6.579332e+02 0.1753838  0.0000000000 0.25700553 0.00000000</w:t>
      </w:r>
      <w:r>
        <w:br/>
      </w:r>
      <w:r>
        <w:rPr>
          <w:rStyle w:val="VerbatimChar"/>
        </w:rPr>
        <w:t xml:space="preserve">## 898    0.9 7.564633e+02 0.1753838  0.0000000000 0.25700553 0.00000000</w:t>
      </w:r>
      <w:r>
        <w:br/>
      </w:r>
      <w:r>
        <w:rPr>
          <w:rStyle w:val="VerbatimChar"/>
        </w:rPr>
        <w:t xml:space="preserve">## 899    0.9 8.697490e+02 0.1753838  0.0000000000 0.25700553 0.00000000</w:t>
      </w:r>
      <w:r>
        <w:br/>
      </w:r>
      <w:r>
        <w:rPr>
          <w:rStyle w:val="VerbatimChar"/>
        </w:rPr>
        <w:t xml:space="preserve">## 900    0.9 1.000000e+03 0.1753838  0.0000000000 0.25700553 0.00000000</w:t>
      </w:r>
      <w:r>
        <w:br/>
      </w:r>
      <w:r>
        <w:rPr>
          <w:rStyle w:val="VerbatimChar"/>
        </w:rPr>
        <w:t xml:space="preserve">## 901    1.0 1.000000e-03 0.6069403  0.0701792268 0.04153130 0.04839756</w:t>
      </w:r>
      <w:r>
        <w:br/>
      </w:r>
      <w:r>
        <w:rPr>
          <w:rStyle w:val="VerbatimChar"/>
        </w:rPr>
        <w:t xml:space="preserve">## 902    1.0 1.149757e-03 0.6069403  0.0734802459 0.04319817 0.04706900</w:t>
      </w:r>
      <w:r>
        <w:br/>
      </w:r>
      <w:r>
        <w:rPr>
          <w:rStyle w:val="VerbatimChar"/>
        </w:rPr>
        <w:t xml:space="preserve">## 903    1.0 1.321941e-03 0.6077806  0.0768503582 0.04287439 0.04666477</w:t>
      </w:r>
      <w:r>
        <w:br/>
      </w:r>
      <w:r>
        <w:rPr>
          <w:rStyle w:val="VerbatimChar"/>
        </w:rPr>
        <w:t xml:space="preserve">## 904    1.0 1.519911e-03 0.6086209  0.0773769094 0.04307962 0.04694622</w:t>
      </w:r>
      <w:r>
        <w:br/>
      </w:r>
      <w:r>
        <w:rPr>
          <w:rStyle w:val="VerbatimChar"/>
        </w:rPr>
        <w:t xml:space="preserve">## 905    1.0 1.747528e-03 0.6086280  0.0773536262 0.04168504 0.04723951</w:t>
      </w:r>
      <w:r>
        <w:br/>
      </w:r>
      <w:r>
        <w:rPr>
          <w:rStyle w:val="VerbatimChar"/>
        </w:rPr>
        <w:t xml:space="preserve">## 906    1.0 2.009233e-03 0.6086280  0.0773536262 0.04168504 0.04723951</w:t>
      </w:r>
      <w:r>
        <w:br/>
      </w:r>
      <w:r>
        <w:rPr>
          <w:rStyle w:val="VerbatimChar"/>
        </w:rPr>
        <w:t xml:space="preserve">## 907    1.0 2.310130e-03 0.6069474  0.0731038732 0.04085871 0.04869525</w:t>
      </w:r>
      <w:r>
        <w:br/>
      </w:r>
      <w:r>
        <w:rPr>
          <w:rStyle w:val="VerbatimChar"/>
        </w:rPr>
        <w:t xml:space="preserve">## 908    1.0 2.656088e-03 0.6069474  0.0731031440 0.04161976 0.04818198</w:t>
      </w:r>
      <w:r>
        <w:br/>
      </w:r>
      <w:r>
        <w:rPr>
          <w:rStyle w:val="VerbatimChar"/>
        </w:rPr>
        <w:t xml:space="preserve">## 909    1.0 3.053856e-03 0.6069474  0.0731031440 0.04161976 0.04818198</w:t>
      </w:r>
      <w:r>
        <w:br/>
      </w:r>
      <w:r>
        <w:rPr>
          <w:rStyle w:val="VerbatimChar"/>
        </w:rPr>
        <w:t xml:space="preserve">## 910    1.0 3.511192e-03 0.6069404  0.0733505964 0.04296467 0.05019843</w:t>
      </w:r>
      <w:r>
        <w:br/>
      </w:r>
      <w:r>
        <w:rPr>
          <w:rStyle w:val="VerbatimChar"/>
        </w:rPr>
        <w:t xml:space="preserve">## 911    1.0 4.037017e-03 0.6060929  0.0729479789 0.04443806 0.05034413</w:t>
      </w:r>
      <w:r>
        <w:br/>
      </w:r>
      <w:r>
        <w:rPr>
          <w:rStyle w:val="VerbatimChar"/>
        </w:rPr>
        <w:t xml:space="preserve">## 912    1.0 4.641589e-03 0.6069332  0.0764599160 0.04467139 0.05111332</w:t>
      </w:r>
      <w:r>
        <w:br/>
      </w:r>
      <w:r>
        <w:rPr>
          <w:rStyle w:val="VerbatimChar"/>
        </w:rPr>
        <w:t xml:space="preserve">## 913    1.0 5.336699e-03 0.6060859  0.0758681175 0.04361788 0.05057006</w:t>
      </w:r>
      <w:r>
        <w:br/>
      </w:r>
      <w:r>
        <w:rPr>
          <w:rStyle w:val="VerbatimChar"/>
        </w:rPr>
        <w:t xml:space="preserve">## 914    1.0 6.135907e-03 0.6060859  0.0758117342 0.04252487 0.05054301</w:t>
      </w:r>
      <w:r>
        <w:br/>
      </w:r>
      <w:r>
        <w:rPr>
          <w:rStyle w:val="VerbatimChar"/>
        </w:rPr>
        <w:t xml:space="preserve">## 915    1.0 7.054802e-03 0.6077596  0.0832125007 0.04568869 0.05990893</w:t>
      </w:r>
      <w:r>
        <w:br/>
      </w:r>
      <w:r>
        <w:rPr>
          <w:rStyle w:val="VerbatimChar"/>
        </w:rPr>
        <w:t xml:space="preserve">## 916    1.0 8.111308e-03 0.6077737  0.0832849021 0.04552844 0.06043507</w:t>
      </w:r>
      <w:r>
        <w:br/>
      </w:r>
      <w:r>
        <w:rPr>
          <w:rStyle w:val="VerbatimChar"/>
        </w:rPr>
        <w:t xml:space="preserve">## 917    1.0 9.326033e-03 0.6077948  0.0775068806 0.04209630 0.05379882</w:t>
      </w:r>
      <w:r>
        <w:br/>
      </w:r>
      <w:r>
        <w:rPr>
          <w:rStyle w:val="VerbatimChar"/>
        </w:rPr>
        <w:t xml:space="preserve">## 918    1.0 1.072267e-02 0.6044405  0.0752958190 0.04024064 0.05210979</w:t>
      </w:r>
      <w:r>
        <w:br/>
      </w:r>
      <w:r>
        <w:rPr>
          <w:rStyle w:val="VerbatimChar"/>
        </w:rPr>
        <w:t xml:space="preserve">## 919    1.0 1.232847e-02 0.6069615  0.0767743376 0.04029223 0.05210123</w:t>
      </w:r>
      <w:r>
        <w:br/>
      </w:r>
      <w:r>
        <w:rPr>
          <w:rStyle w:val="VerbatimChar"/>
        </w:rPr>
        <w:t xml:space="preserve">## 920    1.0 1.417474e-02 0.6044475  0.0748739663 0.03693367 0.04927981</w:t>
      </w:r>
      <w:r>
        <w:br/>
      </w:r>
      <w:r>
        <w:rPr>
          <w:rStyle w:val="VerbatimChar"/>
        </w:rPr>
        <w:t xml:space="preserve">## 921    1.0 1.629751e-02 0.6027808  0.0740974937 0.03793693 0.05114503</w:t>
      </w:r>
      <w:r>
        <w:br/>
      </w:r>
      <w:r>
        <w:rPr>
          <w:rStyle w:val="VerbatimChar"/>
        </w:rPr>
        <w:t xml:space="preserve">## 922    1.0 1.873817e-02 0.6027385  0.0778144411 0.04727634 0.05401568</w:t>
      </w:r>
      <w:r>
        <w:br/>
      </w:r>
      <w:r>
        <w:rPr>
          <w:rStyle w:val="VerbatimChar"/>
        </w:rPr>
        <w:t xml:space="preserve">## 923    1.0 2.154435e-02 0.5993911  0.0760384131 0.04531387 0.05228630</w:t>
      </w:r>
      <w:r>
        <w:br/>
      </w:r>
      <w:r>
        <w:rPr>
          <w:rStyle w:val="VerbatimChar"/>
        </w:rPr>
        <w:t xml:space="preserve">## 924    1.0 2.477076e-02 0.5977104  0.0787700731 0.04689196 0.05142181</w:t>
      </w:r>
      <w:r>
        <w:br/>
      </w:r>
      <w:r>
        <w:rPr>
          <w:rStyle w:val="VerbatimChar"/>
        </w:rPr>
        <w:t xml:space="preserve">## 925    1.0 2.848036e-02 0.5909736  0.0718806427 0.04719254 0.04865140</w:t>
      </w:r>
      <w:r>
        <w:br/>
      </w:r>
      <w:r>
        <w:rPr>
          <w:rStyle w:val="VerbatimChar"/>
        </w:rPr>
        <w:t xml:space="preserve">## 926    1.0 3.274549e-02 0.5918140  0.0691978268 0.04537698 0.04642173</w:t>
      </w:r>
      <w:r>
        <w:br/>
      </w:r>
      <w:r>
        <w:rPr>
          <w:rStyle w:val="VerbatimChar"/>
        </w:rPr>
        <w:t xml:space="preserve">## 927    1.0 3.764936e-02 0.5800773  0.0621428121 0.03784161 0.04223150</w:t>
      </w:r>
      <w:r>
        <w:br/>
      </w:r>
      <w:r>
        <w:rPr>
          <w:rStyle w:val="VerbatimChar"/>
        </w:rPr>
        <w:t xml:space="preserve">## 928    1.0 4.328761e-02 0.5683264  0.0555430832 0.03930033 0.03527786</w:t>
      </w:r>
      <w:r>
        <w:br/>
      </w:r>
      <w:r>
        <w:rPr>
          <w:rStyle w:val="VerbatimChar"/>
        </w:rPr>
        <w:t xml:space="preserve">## 929    1.0 4.977024e-02 0.5624721  0.0468329695 0.04609047 0.03063162</w:t>
      </w:r>
      <w:r>
        <w:br/>
      </w:r>
      <w:r>
        <w:rPr>
          <w:rStyle w:val="VerbatimChar"/>
        </w:rPr>
        <w:t xml:space="preserve">## 930    1.0 5.722368e-02 0.5540331  0.0405791983 0.05382680 0.04078981</w:t>
      </w:r>
      <w:r>
        <w:br/>
      </w:r>
      <w:r>
        <w:rPr>
          <w:rStyle w:val="VerbatimChar"/>
        </w:rPr>
        <w:t xml:space="preserve">## 931    1.0 6.579332e-02 0.5751481  0.0506253849 0.04461623 0.05578302</w:t>
      </w:r>
      <w:r>
        <w:br/>
      </w:r>
      <w:r>
        <w:rPr>
          <w:rStyle w:val="VerbatimChar"/>
        </w:rPr>
        <w:t xml:space="preserve">## 932    1.0 7.564633e-02 0.5217446  0.0339631428 0.15272231 0.05466008</w:t>
      </w:r>
      <w:r>
        <w:br/>
      </w:r>
      <w:r>
        <w:rPr>
          <w:rStyle w:val="VerbatimChar"/>
        </w:rPr>
        <w:t xml:space="preserve">## 933    1.0 8.697490e-02 0.3772418  0.0214234585 0.24541398 0.04062882</w:t>
      </w:r>
      <w:r>
        <w:br/>
      </w:r>
      <w:r>
        <w:rPr>
          <w:rStyle w:val="VerbatimChar"/>
        </w:rPr>
        <w:t xml:space="preserve">## 934    1.0 1.000000e-01 0.2157200 -0.0044164961 0.27365465 0.01396619</w:t>
      </w:r>
      <w:r>
        <w:br/>
      </w:r>
      <w:r>
        <w:rPr>
          <w:rStyle w:val="VerbatimChar"/>
        </w:rPr>
        <w:t xml:space="preserve">## 935    1.0 1.149757e-01 0.1753838  0.0000000000 0.25700553 0.00000000</w:t>
      </w:r>
      <w:r>
        <w:br/>
      </w:r>
      <w:r>
        <w:rPr>
          <w:rStyle w:val="VerbatimChar"/>
        </w:rPr>
        <w:t xml:space="preserve">## 936    1.0 1.321941e-01 0.1753838  0.0000000000 0.25700553 0.00000000</w:t>
      </w:r>
      <w:r>
        <w:br/>
      </w:r>
      <w:r>
        <w:rPr>
          <w:rStyle w:val="VerbatimChar"/>
        </w:rPr>
        <w:t xml:space="preserve">## 937    1.0 1.519911e-01 0.1753838  0.0000000000 0.25700553 0.00000000</w:t>
      </w:r>
      <w:r>
        <w:br/>
      </w:r>
      <w:r>
        <w:rPr>
          <w:rStyle w:val="VerbatimChar"/>
        </w:rPr>
        <w:t xml:space="preserve">## 938    1.0 1.747528e-01 0.1753838  0.0000000000 0.25700553 0.00000000</w:t>
      </w:r>
      <w:r>
        <w:br/>
      </w:r>
      <w:r>
        <w:rPr>
          <w:rStyle w:val="VerbatimChar"/>
        </w:rPr>
        <w:t xml:space="preserve">## 939    1.0 2.009233e-01 0.1753838  0.0000000000 0.25700553 0.00000000</w:t>
      </w:r>
      <w:r>
        <w:br/>
      </w:r>
      <w:r>
        <w:rPr>
          <w:rStyle w:val="VerbatimChar"/>
        </w:rPr>
        <w:t xml:space="preserve">## 940    1.0 2.310130e-01 0.1753838  0.0000000000 0.25700553 0.00000000</w:t>
      </w:r>
      <w:r>
        <w:br/>
      </w:r>
      <w:r>
        <w:rPr>
          <w:rStyle w:val="VerbatimChar"/>
        </w:rPr>
        <w:t xml:space="preserve">## 941    1.0 2.656088e-01 0.1753838  0.0000000000 0.25700553 0.00000000</w:t>
      </w:r>
      <w:r>
        <w:br/>
      </w:r>
      <w:r>
        <w:rPr>
          <w:rStyle w:val="VerbatimChar"/>
        </w:rPr>
        <w:t xml:space="preserve">## 942    1.0 3.053856e-01 0.1753838  0.0000000000 0.25700553 0.00000000</w:t>
      </w:r>
      <w:r>
        <w:br/>
      </w:r>
      <w:r>
        <w:rPr>
          <w:rStyle w:val="VerbatimChar"/>
        </w:rPr>
        <w:t xml:space="preserve">## 943    1.0 3.511192e-01 0.1753838  0.0000000000 0.25700553 0.00000000</w:t>
      </w:r>
      <w:r>
        <w:br/>
      </w:r>
      <w:r>
        <w:rPr>
          <w:rStyle w:val="VerbatimChar"/>
        </w:rPr>
        <w:t xml:space="preserve">## 944    1.0 4.037017e-01 0.1753838  0.0000000000 0.25700553 0.00000000</w:t>
      </w:r>
      <w:r>
        <w:br/>
      </w:r>
      <w:r>
        <w:rPr>
          <w:rStyle w:val="VerbatimChar"/>
        </w:rPr>
        <w:t xml:space="preserve">## 945    1.0 4.641589e-01 0.1753838  0.0000000000 0.25700553 0.00000000</w:t>
      </w:r>
      <w:r>
        <w:br/>
      </w:r>
      <w:r>
        <w:rPr>
          <w:rStyle w:val="VerbatimChar"/>
        </w:rPr>
        <w:t xml:space="preserve">## 946    1.0 5.336699e-01 0.1753838  0.0000000000 0.25700553 0.00000000</w:t>
      </w:r>
      <w:r>
        <w:br/>
      </w:r>
      <w:r>
        <w:rPr>
          <w:rStyle w:val="VerbatimChar"/>
        </w:rPr>
        <w:t xml:space="preserve">## 947    1.0 6.135907e-01 0.1753838  0.0000000000 0.25700553 0.00000000</w:t>
      </w:r>
      <w:r>
        <w:br/>
      </w:r>
      <w:r>
        <w:rPr>
          <w:rStyle w:val="VerbatimChar"/>
        </w:rPr>
        <w:t xml:space="preserve">## 948    1.0 7.054802e-01 0.1753838  0.0000000000 0.25700553 0.00000000</w:t>
      </w:r>
      <w:r>
        <w:br/>
      </w:r>
      <w:r>
        <w:rPr>
          <w:rStyle w:val="VerbatimChar"/>
        </w:rPr>
        <w:t xml:space="preserve">## 949    1.0 8.111308e-01 0.1753838  0.0000000000 0.25700553 0.00000000</w:t>
      </w:r>
      <w:r>
        <w:br/>
      </w:r>
      <w:r>
        <w:rPr>
          <w:rStyle w:val="VerbatimChar"/>
        </w:rPr>
        <w:t xml:space="preserve">## 950    1.0 9.326033e-01 0.1753838  0.0000000000 0.25700553 0.00000000</w:t>
      </w:r>
      <w:r>
        <w:br/>
      </w:r>
      <w:r>
        <w:rPr>
          <w:rStyle w:val="VerbatimChar"/>
        </w:rPr>
        <w:t xml:space="preserve">## 951    1.0 1.072267e+00 0.1753838  0.0000000000 0.25700553 0.00000000</w:t>
      </w:r>
      <w:r>
        <w:br/>
      </w:r>
      <w:r>
        <w:rPr>
          <w:rStyle w:val="VerbatimChar"/>
        </w:rPr>
        <w:t xml:space="preserve">## 952    1.0 1.232847e+00 0.1753838  0.0000000000 0.25700553 0.00000000</w:t>
      </w:r>
      <w:r>
        <w:br/>
      </w:r>
      <w:r>
        <w:rPr>
          <w:rStyle w:val="VerbatimChar"/>
        </w:rPr>
        <w:t xml:space="preserve">## 953    1.0 1.417474e+00 0.1753838  0.0000000000 0.25700553 0.00000000</w:t>
      </w:r>
      <w:r>
        <w:br/>
      </w:r>
      <w:r>
        <w:rPr>
          <w:rStyle w:val="VerbatimChar"/>
        </w:rPr>
        <w:t xml:space="preserve">## 954    1.0 1.629751e+00 0.1753838  0.0000000000 0.25700553 0.00000000</w:t>
      </w:r>
      <w:r>
        <w:br/>
      </w:r>
      <w:r>
        <w:rPr>
          <w:rStyle w:val="VerbatimChar"/>
        </w:rPr>
        <w:t xml:space="preserve">## 955    1.0 1.873817e+00 0.1753838  0.0000000000 0.25700553 0.00000000</w:t>
      </w:r>
      <w:r>
        <w:br/>
      </w:r>
      <w:r>
        <w:rPr>
          <w:rStyle w:val="VerbatimChar"/>
        </w:rPr>
        <w:t xml:space="preserve">## 956    1.0 2.154435e+00 0.1753838  0.0000000000 0.25700553 0.00000000</w:t>
      </w:r>
      <w:r>
        <w:br/>
      </w:r>
      <w:r>
        <w:rPr>
          <w:rStyle w:val="VerbatimChar"/>
        </w:rPr>
        <w:t xml:space="preserve">## 957    1.0 2.477076e+00 0.1753838  0.0000000000 0.25700553 0.00000000</w:t>
      </w:r>
      <w:r>
        <w:br/>
      </w:r>
      <w:r>
        <w:rPr>
          <w:rStyle w:val="VerbatimChar"/>
        </w:rPr>
        <w:t xml:space="preserve">## 958    1.0 2.848036e+00 0.1753838  0.0000000000 0.25700553 0.00000000</w:t>
      </w:r>
      <w:r>
        <w:br/>
      </w:r>
      <w:r>
        <w:rPr>
          <w:rStyle w:val="VerbatimChar"/>
        </w:rPr>
        <w:t xml:space="preserve">## 959    1.0 3.274549e+00 0.1753838  0.0000000000 0.25700553 0.00000000</w:t>
      </w:r>
      <w:r>
        <w:br/>
      </w:r>
      <w:r>
        <w:rPr>
          <w:rStyle w:val="VerbatimChar"/>
        </w:rPr>
        <w:t xml:space="preserve">## 960    1.0 3.764936e+00 0.1753838  0.0000000000 0.25700553 0.00000000</w:t>
      </w:r>
      <w:r>
        <w:br/>
      </w:r>
      <w:r>
        <w:rPr>
          <w:rStyle w:val="VerbatimChar"/>
        </w:rPr>
        <w:t xml:space="preserve">## 961    1.0 4.328761e+00 0.1753838  0.0000000000 0.25700553 0.00000000</w:t>
      </w:r>
      <w:r>
        <w:br/>
      </w:r>
      <w:r>
        <w:rPr>
          <w:rStyle w:val="VerbatimChar"/>
        </w:rPr>
        <w:t xml:space="preserve">## 962    1.0 4.977024e+00 0.1753838  0.0000000000 0.25700553 0.00000000</w:t>
      </w:r>
      <w:r>
        <w:br/>
      </w:r>
      <w:r>
        <w:rPr>
          <w:rStyle w:val="VerbatimChar"/>
        </w:rPr>
        <w:t xml:space="preserve">## 963    1.0 5.722368e+00 0.1753838  0.0000000000 0.25700553 0.00000000</w:t>
      </w:r>
      <w:r>
        <w:br/>
      </w:r>
      <w:r>
        <w:rPr>
          <w:rStyle w:val="VerbatimChar"/>
        </w:rPr>
        <w:t xml:space="preserve">## 964    1.0 6.579332e+00 0.1753838  0.0000000000 0.25700553 0.00000000</w:t>
      </w:r>
      <w:r>
        <w:br/>
      </w:r>
      <w:r>
        <w:rPr>
          <w:rStyle w:val="VerbatimChar"/>
        </w:rPr>
        <w:t xml:space="preserve">## 965    1.0 7.564633e+00 0.1753838  0.0000000000 0.25700553 0.00000000</w:t>
      </w:r>
      <w:r>
        <w:br/>
      </w:r>
      <w:r>
        <w:rPr>
          <w:rStyle w:val="VerbatimChar"/>
        </w:rPr>
        <w:t xml:space="preserve">## 966    1.0 8.697490e+00 0.1753838  0.0000000000 0.25700553 0.00000000</w:t>
      </w:r>
      <w:r>
        <w:br/>
      </w:r>
      <w:r>
        <w:rPr>
          <w:rStyle w:val="VerbatimChar"/>
        </w:rPr>
        <w:t xml:space="preserve">## 967    1.0 1.000000e+01 0.1753838  0.0000000000 0.25700553 0.00000000</w:t>
      </w:r>
      <w:r>
        <w:br/>
      </w:r>
      <w:r>
        <w:rPr>
          <w:rStyle w:val="VerbatimChar"/>
        </w:rPr>
        <w:t xml:space="preserve">## 968    1.0 1.149757e+01 0.1753838  0.0000000000 0.25700553 0.00000000</w:t>
      </w:r>
      <w:r>
        <w:br/>
      </w:r>
      <w:r>
        <w:rPr>
          <w:rStyle w:val="VerbatimChar"/>
        </w:rPr>
        <w:t xml:space="preserve">## 969    1.0 1.321941e+01 0.1753838  0.0000000000 0.25700553 0.00000000</w:t>
      </w:r>
      <w:r>
        <w:br/>
      </w:r>
      <w:r>
        <w:rPr>
          <w:rStyle w:val="VerbatimChar"/>
        </w:rPr>
        <w:t xml:space="preserve">## 970    1.0 1.519911e+01 0.1753838  0.0000000000 0.25700553 0.00000000</w:t>
      </w:r>
      <w:r>
        <w:br/>
      </w:r>
      <w:r>
        <w:rPr>
          <w:rStyle w:val="VerbatimChar"/>
        </w:rPr>
        <w:t xml:space="preserve">## 971    1.0 1.747528e+01 0.1753838  0.0000000000 0.25700553 0.00000000</w:t>
      </w:r>
      <w:r>
        <w:br/>
      </w:r>
      <w:r>
        <w:rPr>
          <w:rStyle w:val="VerbatimChar"/>
        </w:rPr>
        <w:t xml:space="preserve">## 972    1.0 2.009233e+01 0.1753838  0.0000000000 0.25700553 0.00000000</w:t>
      </w:r>
      <w:r>
        <w:br/>
      </w:r>
      <w:r>
        <w:rPr>
          <w:rStyle w:val="VerbatimChar"/>
        </w:rPr>
        <w:t xml:space="preserve">## 973    1.0 2.310130e+01 0.1753838  0.0000000000 0.25700553 0.00000000</w:t>
      </w:r>
      <w:r>
        <w:br/>
      </w:r>
      <w:r>
        <w:rPr>
          <w:rStyle w:val="VerbatimChar"/>
        </w:rPr>
        <w:t xml:space="preserve">## 974    1.0 2.656088e+01 0.1753838  0.0000000000 0.25700553 0.00000000</w:t>
      </w:r>
      <w:r>
        <w:br/>
      </w:r>
      <w:r>
        <w:rPr>
          <w:rStyle w:val="VerbatimChar"/>
        </w:rPr>
        <w:t xml:space="preserve">## 975    1.0 3.053856e+01 0.1753838  0.0000000000 0.25700553 0.00000000</w:t>
      </w:r>
      <w:r>
        <w:br/>
      </w:r>
      <w:r>
        <w:rPr>
          <w:rStyle w:val="VerbatimChar"/>
        </w:rPr>
        <w:t xml:space="preserve">## 976    1.0 3.511192e+01 0.1753838  0.0000000000 0.25700553 0.00000000</w:t>
      </w:r>
      <w:r>
        <w:br/>
      </w:r>
      <w:r>
        <w:rPr>
          <w:rStyle w:val="VerbatimChar"/>
        </w:rPr>
        <w:t xml:space="preserve">## 977    1.0 4.037017e+01 0.1753838  0.0000000000 0.25700553 0.00000000</w:t>
      </w:r>
      <w:r>
        <w:br/>
      </w:r>
      <w:r>
        <w:rPr>
          <w:rStyle w:val="VerbatimChar"/>
        </w:rPr>
        <w:t xml:space="preserve">## 978    1.0 4.641589e+01 0.1753838  0.0000000000 0.25700553 0.00000000</w:t>
      </w:r>
      <w:r>
        <w:br/>
      </w:r>
      <w:r>
        <w:rPr>
          <w:rStyle w:val="VerbatimChar"/>
        </w:rPr>
        <w:t xml:space="preserve">## 979    1.0 5.336699e+01 0.1753838  0.0000000000 0.25700553 0.00000000</w:t>
      </w:r>
      <w:r>
        <w:br/>
      </w:r>
      <w:r>
        <w:rPr>
          <w:rStyle w:val="VerbatimChar"/>
        </w:rPr>
        <w:t xml:space="preserve">## 980    1.0 6.135907e+01 0.1753838  0.0000000000 0.25700553 0.00000000</w:t>
      </w:r>
      <w:r>
        <w:br/>
      </w:r>
      <w:r>
        <w:rPr>
          <w:rStyle w:val="VerbatimChar"/>
        </w:rPr>
        <w:t xml:space="preserve">## 981    1.0 7.054802e+01 0.1753838  0.0000000000 0.25700553 0.00000000</w:t>
      </w:r>
      <w:r>
        <w:br/>
      </w:r>
      <w:r>
        <w:rPr>
          <w:rStyle w:val="VerbatimChar"/>
        </w:rPr>
        <w:t xml:space="preserve">## 982    1.0 8.111308e+01 0.1753838  0.0000000000 0.25700553 0.00000000</w:t>
      </w:r>
      <w:r>
        <w:br/>
      </w:r>
      <w:r>
        <w:rPr>
          <w:rStyle w:val="VerbatimChar"/>
        </w:rPr>
        <w:t xml:space="preserve">## 983    1.0 9.326033e+01 0.1753838  0.0000000000 0.25700553 0.00000000</w:t>
      </w:r>
      <w:r>
        <w:br/>
      </w:r>
      <w:r>
        <w:rPr>
          <w:rStyle w:val="VerbatimChar"/>
        </w:rPr>
        <w:t xml:space="preserve">## 984    1.0 1.072267e+02 0.1753838  0.0000000000 0.25700553 0.00000000</w:t>
      </w:r>
      <w:r>
        <w:br/>
      </w:r>
      <w:r>
        <w:rPr>
          <w:rStyle w:val="VerbatimChar"/>
        </w:rPr>
        <w:t xml:space="preserve">## 985    1.0 1.232847e+02 0.1753838  0.0000000000 0.25700553 0.00000000</w:t>
      </w:r>
      <w:r>
        <w:br/>
      </w:r>
      <w:r>
        <w:rPr>
          <w:rStyle w:val="VerbatimChar"/>
        </w:rPr>
        <w:t xml:space="preserve">## 986    1.0 1.417474e+02 0.1753838  0.0000000000 0.25700553 0.00000000</w:t>
      </w:r>
      <w:r>
        <w:br/>
      </w:r>
      <w:r>
        <w:rPr>
          <w:rStyle w:val="VerbatimChar"/>
        </w:rPr>
        <w:t xml:space="preserve">## 987    1.0 1.629751e+02 0.1753838  0.0000000000 0.25700553 0.00000000</w:t>
      </w:r>
      <w:r>
        <w:br/>
      </w:r>
      <w:r>
        <w:rPr>
          <w:rStyle w:val="VerbatimChar"/>
        </w:rPr>
        <w:t xml:space="preserve">## 988    1.0 1.873817e+02 0.1753838  0.0000000000 0.25700553 0.00000000</w:t>
      </w:r>
      <w:r>
        <w:br/>
      </w:r>
      <w:r>
        <w:rPr>
          <w:rStyle w:val="VerbatimChar"/>
        </w:rPr>
        <w:t xml:space="preserve">## 989    1.0 2.154435e+02 0.1753838  0.0000000000 0.25700553 0.00000000</w:t>
      </w:r>
      <w:r>
        <w:br/>
      </w:r>
      <w:r>
        <w:rPr>
          <w:rStyle w:val="VerbatimChar"/>
        </w:rPr>
        <w:t xml:space="preserve">## 990    1.0 2.477076e+02 0.1753838  0.0000000000 0.25700553 0.00000000</w:t>
      </w:r>
      <w:r>
        <w:br/>
      </w:r>
      <w:r>
        <w:rPr>
          <w:rStyle w:val="VerbatimChar"/>
        </w:rPr>
        <w:t xml:space="preserve">## 991    1.0 2.848036e+02 0.1753838  0.0000000000 0.25700553 0.00000000</w:t>
      </w:r>
      <w:r>
        <w:br/>
      </w:r>
      <w:r>
        <w:rPr>
          <w:rStyle w:val="VerbatimChar"/>
        </w:rPr>
        <w:t xml:space="preserve">## 992    1.0 3.274549e+02 0.1753838  0.0000000000 0.25700553 0.00000000</w:t>
      </w:r>
      <w:r>
        <w:br/>
      </w:r>
      <w:r>
        <w:rPr>
          <w:rStyle w:val="VerbatimChar"/>
        </w:rPr>
        <w:t xml:space="preserve">## 993    1.0 3.764936e+02 0.1753838  0.0000000000 0.25700553 0.00000000</w:t>
      </w:r>
      <w:r>
        <w:br/>
      </w:r>
      <w:r>
        <w:rPr>
          <w:rStyle w:val="VerbatimChar"/>
        </w:rPr>
        <w:t xml:space="preserve">## 994    1.0 4.328761e+02 0.1753838  0.0000000000 0.25700553 0.00000000</w:t>
      </w:r>
      <w:r>
        <w:br/>
      </w:r>
      <w:r>
        <w:rPr>
          <w:rStyle w:val="VerbatimChar"/>
        </w:rPr>
        <w:t xml:space="preserve">## 995    1.0 4.977024e+02 0.1753838  0.0000000000 0.25700553 0.00000000</w:t>
      </w:r>
      <w:r>
        <w:br/>
      </w:r>
      <w:r>
        <w:rPr>
          <w:rStyle w:val="VerbatimChar"/>
        </w:rPr>
        <w:t xml:space="preserve">## 996    1.0 5.722368e+02 0.1753838  0.0000000000 0.25700553 0.00000000</w:t>
      </w:r>
      <w:r>
        <w:br/>
      </w:r>
      <w:r>
        <w:rPr>
          <w:rStyle w:val="VerbatimChar"/>
        </w:rPr>
        <w:t xml:space="preserve">## 997    1.0 6.579332e+02 0.1753838  0.0000000000 0.25700553 0.00000000</w:t>
      </w:r>
      <w:r>
        <w:br/>
      </w:r>
      <w:r>
        <w:rPr>
          <w:rStyle w:val="VerbatimChar"/>
        </w:rPr>
        <w:t xml:space="preserve">## 998    1.0 7.564633e+02 0.1753838  0.0000000000 0.25700553 0.00000000</w:t>
      </w:r>
      <w:r>
        <w:br/>
      </w:r>
      <w:r>
        <w:rPr>
          <w:rStyle w:val="VerbatimChar"/>
        </w:rPr>
        <w:t xml:space="preserve">## 999    1.0 8.697490e+02 0.1753838  0.0000000000 0.25700553 0.00000000</w:t>
      </w:r>
      <w:r>
        <w:br/>
      </w:r>
      <w:r>
        <w:rPr>
          <w:rStyle w:val="VerbatimChar"/>
        </w:rPr>
        <w:t xml:space="preserve">## 1000   1.0 1.000000e+03 0.1753838  0.0000000000 0.25700553 0.00000000</w:t>
      </w:r>
    </w:p>
    <w:p>
      <w:pPr>
        <w:pStyle w:val="SourceCode"/>
      </w:pPr>
      <w:r>
        <w:rPr>
          <w:rStyle w:val="FunctionTok"/>
        </w:rPr>
        <w:t xml:space="preserve">confusionMatrix</w:t>
      </w:r>
      <w:r>
        <w:rPr>
          <w:rStyle w:val="NormalTok"/>
        </w:rPr>
        <w:t xml:space="preserve">(enet)</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5.5  3.9</w:t>
      </w:r>
      <w:r>
        <w:br/>
      </w:r>
      <w:r>
        <w:rPr>
          <w:rStyle w:val="VerbatimChar"/>
        </w:rPr>
        <w:t xml:space="preserve">##          1 35.1  5.5</w:t>
      </w:r>
      <w:r>
        <w:br/>
      </w:r>
      <w:r>
        <w:rPr>
          <w:rStyle w:val="VerbatimChar"/>
        </w:rPr>
        <w:t xml:space="preserve">##                             </w:t>
      </w:r>
      <w:r>
        <w:br/>
      </w:r>
      <w:r>
        <w:rPr>
          <w:rStyle w:val="VerbatimChar"/>
        </w:rPr>
        <w:t xml:space="preserve">##  Accuracy (average) : 0.6104</w:t>
      </w:r>
    </w:p>
    <w:p>
      <w:pPr>
        <w:pStyle w:val="SourceCode"/>
      </w:pPr>
      <w:r>
        <w:rPr>
          <w:rStyle w:val="NormalTok"/>
        </w:rPr>
        <w:t xml:space="preserve">enet</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  (function (x, y, family = c("gaussian", "binomial", "poisson",      "multinomial", "cox", "mgaussian"), weights = NULL, offset = NULL,      alpha = 1, nlambda = 100, lambda.min.ratio = ifelse(nobs &lt;          nvars, 0.01, 1e-04), lambda = NULL, standardize = TRUE,      intercept = TRUE, thresh = 1e-07, dfmax = nvars + 1, pmax = min(dfmax *          2 + 20, nvars), exclude = NULL, penalty.factor = rep(1,          nvars), lower.limits = -Inf, upper.limits = Inf, maxit = 1e+05,      type.gaussian = ifelse(nvars &lt; 500, "covariance", "naive"),      type.logistic = c("Newton", "modified.Newton"), standardize.response = FALSE,      type.multinomial = c("ungrouped", "grouped"), relax = FALSE,      trace.it = 0, ...)  {     this.call = match.call()     np = dim(x)     if (is.null(np) | (np[2] &lt;= 1))          stop("x should be a matrix with 2 or more columns")     nobs = as.integer(np[1])     nvars = as.integer(np[2])     if (any(is.na(x)))          stop("x has missing values; consider using makeX() to impute them")     if (is.null(weights))          weights = rep(1, nobs)     else if (length(weights) != nobs)          stop(paste("number of elements in weights (", length(weights),              ") not equal to the number of rows of x (", nobs,              ")", sep = ""))     if (is.function(exclude))          exclude &lt;- check.exclude(exclude(x = x, y = y, weights = weights),              nvars)     if (length(penalty.factor) != nvars)          stop("the length of penalty.factor does not match the number of variables")     if (!is.character(family)) {         fit = glmnet.path(x, y, weights, lambda, nlambda, lambda.min.ratio,              alpha, offset, family, standardize, intercept, thresh = thresh,              maxit, penalty.factor, exclude, lower.limits, upper.limits,              trace.it = trace.it)         fit$call = this.call     }     else {         family = match.arg(family)         if (family == "cox" &amp;&amp; use.cox.path(x, y)) {             fit &lt;- cox.path(x, y, weights, offset, alpha, nlambda,                  lambda.min.ratio, lambda, standardize, thresh,                  exclude, penalty.factor, lower.limits, upper.limits,                  maxit, trace.it, ...)             fit$call &lt;- this.call         }         else {             if (alpha &gt; 1) {                 warning("alpha &gt;1; set to 1")                 alpha = 1             }             if (alpha &lt; 0) {                 warning("alpha&lt;0; set to 0")                 alpha = 0             }             alpha = as.double(alpha)             nlam = as.integer(nlambda)             y = drop(y)             dimy = dim(y)             nrowy = ifelse(is.null(dimy), length(y), dimy[1])             if (nrowy != nobs)                  stop(paste("number of observations in y (", nrowy,                    ") not equal to the number of rows of x (",                    nobs, ")", sep = ""))             vnames = colnames(x)             if (is.null(vnames))                  vnames = paste("V", seq(nvars), sep = "")             ne = as.integer(dfmax)             nx = as.integer(pmax)             if (is.null(exclude))                  exclude = integer(0)             if (any(penalty.factor == Inf)) {                 exclude = c(exclude, seq(nvars)[penalty.factor ==                    Inf])                 exclude = sort(unique(exclude))             }             if (length(exclude) &gt; 0) {                 jd = match(exclude, seq(nvars), 0)                 if (!all(jd &gt; 0))                    stop("Some excluded variables out of range")                 penalty.factor[jd] = 1                 jd = as.integer(c(length(jd), jd))             }             else jd = as.integer(0)             vp = as.double(penalty.factor)             internal.parms = glmnet.control()             if (internal.parms$itrace)                  trace.it = 1             else {                 if (trace.it) {                   glmnet.control(itrace = 1)                   on.exit(glmnet.control(itrace = 0))                 }             }             if (any(lower.limits &gt; 0)) {                 stop("Lower limits should be non-positive")             }             if (any(upper.limits &lt; 0)) {                 stop("Upper limits should be non-negative")             }             lower.limits[lower.limits == -Inf] = -internal.parms$big             upper.limits[upper.limits == Inf] = internal.parms$big             if (length(lower.limits) &lt; nvars) {                 if (length(lower.limits) == 1)                    lower.limits = rep(lower.limits, nvars)                 else stop("Require length 1 or nvars lower.limits")             }             else lower.limits = lower.limits[seq(nvars)]             if (length(upper.limits) &lt; nvars) {                 if (length(upper.limits) == 1)                    upper.limits = rep(upper.limits, nvars)                 else stop("Require length 1 or nvars upper.limits")             }             else upper.limits = upper.limits[seq(nvars)]             cl = rbind(lower.limits, upper.limits)             if (any(cl == 0)) {                 fdev = glmnet.control()$fdev                 if (fdev != 0) {                   glmnet.control(fdev = 0)                   on.exit(glmnet.control(fdev = fdev))                 }             }             storage.mode(cl) = "double"             isd = as.integer(standardize)             intr = as.integer(intercept)             if (!missing(intercept) &amp;&amp; family == "cox")                  warning("Cox model has no intercept")             jsd = as.integer(standardize.response)             thresh = as.double(thresh)             if (is.null(lambda)) {                 if (lambda.min.ratio &gt;= 1)                    stop("lambda.min.ratio should be less than 1")                 flmin = as.double(lambda.min.ratio)                 ulam = double(1)             }             else {                 flmin = as.double(1)                 if (any(lambda &lt; 0))                    stop("lambdas should be non-negative")                 ulam = as.double(rev(sort(lambda)))                 nlam = as.integer(length(lambda))             }             is.sparse = FALSE             ix = jx = NULL             if (inherits(x, "sparseMatrix")) {                 is.sparse = TRUE                 x = as(x, "CsparseMatrix")                 x = as(x, "dMatrix")                 ix = as.integer(x@p + 1)                 jx = as.integer(x@i + 1)                 if (family != "cox") {                   xd &lt;- x                 }                 else {                   xd &lt;- x@x                 }             }             else if (!inherits(x, "matrix")) {                 xd &lt;- data.matrix(x)             }             else {                 xd &lt;- x             }             if (!inherits(xd, "sparseMatrix")) {                 storage.mode(xd) &lt;- "double"             }             if (trace.it) {                 if (relax)                    cat("Training Fit\n")                 pb &lt;- createPB(min = 0, max = nlam, initial = 0,                    style = 3)             }             else {                 pb &lt;- NULL             }             kopt = switch(match.arg(type.logistic), Newton = 0,                  modified.Newton = 1)             if (family == "multinomial") {                 type.multinomial = match.arg(type.multinomial)                 if (type.multinomial == "grouped")                    kopt = 2             }             kopt = as.integer(kopt)             fit = switch(family, gaussian = elnet(xd, is.sparse,                  y, weights, offset, type.gaussian, alpha, nobs,                  nvars, jd, vp, cl, ne, nx, nlam, flmin, ulam,                  thresh, isd, intr, vnames, maxit, pb), poisson = fishnet(xd,                  is.sparse, y, weights, offset, alpha, nobs, nvars,                  jd, vp, cl, ne, nx, nlam, flmin, ulam, thresh,                  isd, intr, vnames, maxit, pb), binomial = lognet(xd,                  is.sparse, ix, jx, y, weights, offset, alpha,                  nobs, nvars, jd, vp, cl, ne, nx, nlam, flmin,                  ulam, thresh, isd, intr, vnames, maxit, kopt,                  family, pb), multinomial = lognet(xd, is.sparse,                  ix, jx, y, weights, offset, alpha, nobs, nvars,                  jd, vp, cl, ne, nx, nlam, flmin, ulam, thresh,                  isd, intr, vnames, maxit, kopt, family, pb),                  cox = coxnet(xd, is.sparse, ix, jx, y, weights,                    offset, alpha, nobs, nvars, jd, vp, cl, ne,                    nx, nlam, flmin, ulam, thresh, isd, vnames,                    maxit), mgaussian = mrelnet(xd, is.sparse,                    y, weights, offset, alpha, nobs, nvars, jd,                    vp, cl, ne, nx, nlam, flmin, ulam, thresh,                    isd, jsd, intr, vnames, maxit, pb))             if (trace.it) {                 utils::setTxtProgressBar(pb, nlam)                 close(pb)             }             if (is.null(lambda))                  fit$lambda = fix.lam(fit$lambda)             fit$call = this.call             fit$nobs = nobs             class(fit) = c(class(fit), "glmnet")         }     }     if (relax)          relax.glmnet(fit, x = x, y = y, weights = weights, offset = offset,              lower.limits = lower.limits, upper.limits = upper.limits,              penalty.factor = penalty.factor, check.args = FALSE,              ...)     else fit })(x = structure(c(1.22820168221583, -0.713656019425264, 0.433805349726293,  -0.272324723597742, 0.0807403130642752, 0.16900657222978, -0.272324723597742,  1.22820168221583, 0.698604127222806, -0.537123501094255, -0.978454796921777,  -0.978454796921777, -0.801922278590768, 0.698604127222806, 0.345539090560788,  1.22820168221583, 1.66953297804335, -1.68458487024581, -1.15498731525279,  0.16900657222978, 0.78687038638831, 0.16900657222978, 1.31646794138134,  -1.68458487024581, -0.360590982763247, -0.360590982763247, 1.31646794138134,  0.875136645553815, -1.24325357441829, 0.78687038638831, -0.00752594610122914,  0.610337868057301, -1.77285112941132, -0.00752594610122914, -0.62538976025976,  0.78687038638831, -1.77285112941132, -0.448857241928751, 0.698604127222806,  -1.68458487024581, -1.33151983358379, -0.448857241928751, -0.0957922052667335,  -0.272324723597742, -1.4197860927493, -0.360590982763247, 0.16900657222978,  -0.184058464432238, -0.801922278590768, -0.00752594610122914,  -0.713656019425264, 0.875136645553815, -0.62538976025976, -0.360590982763247,  -0.0957922052667335, -1.5080523519148, 0.78687038638831, -0.00752594610122914,  0.433805349726293, -1.94938364774233, -2.30244868440434, 0.963402904719319,  -1.68458487024581, -1.86111738857682, -1.24325357441829, -1.24325357441829,  -0.62538976025976, -0.978454796921777, -1.15498731525279, -0.00752594610122914,  -1.68458487024581, -1.77285112941132, -0.272324723597742, 0.698604127222806,  -0.890188537756273, -1.06672105608728, 0.0807403130642752, -0.272324723597742,  0.875136645553815, 0.16900657222978, -1.24325357441829, 0.345539090560788,  -0.00752594610122914, 1.13993542305033, -0.184058464432238, 0.875136645553815,  -1.15498731525279, -0.448857241928751, -1.24325357441829, -0.713656019425264,  0.875136645553815, -1.59631861108031, -1.33151983358379, -0.713656019425264,  0.16900657222978, 0.698604127222806, 0.610337868057301, -0.801922278590768,  -0.890188537756273, 1.13993542305033, 0.78687038638831, -1.15498731525279,  -2.03764990690783, 2.19913053303638, -1.06672105608728, 1.13993542305033,  -2.21418242523884, -0.890188537756273, 1.49300045971234, 0.16900657222978,  0.0807403130642752, 1.49300045971234, -1.68458487024581, -2.74377998023186,  0.698604127222806, -0.184058464432238, 0.16900657222978, 2.02259801470537,  0.610337868057301, -0.0957922052667335, -1.15498731525279, 1.05166916388482,  0.0807403130642752, -0.0957922052667335, 0.433805349726293, -1.06672105608728,  -0.713656019425264, 0.522071608891797, -0.537123501094255, -1.06672105608728,  -0.00752594610122914, -1.59631861108031, -1.15498731525279, -0.890188537756273,  -1.77285112941132, 1.13993542305033, 1.13993542305033, 0.16900657222978,  -0.184058464432238, -0.00752594610122914, 0.16900657222978, 0.0807403130642752,  -0.978454796921777, -0.00752594610122914, 1.13993542305033, -1.06672105608728,  -2.47898120273535, 0.345539090560788, -0.00752594610122914, -1.68458487024581,  -0.890188537756273, -0.0957922052667335, -1.06672105608728, -0.00752594610122914,  -1.15498731525279, -1.15498731525279, 0.433805349726293, 0.875136645553815,  -0.272324723597742, 0.0807403130642752, 0.16900657222978, -1.06672105608728,  -0.360590982763247, -1.86111738857682, -1.59631861108031, 1.31646794138134,  1.13993542305033, -0.537123501094255, -1.06672105608728, -0.890188537756273,  -0.00752594610122914, -0.360590982763247, -0.62538976025976,  -0.62538976025976, -0.00752594610122914, 0.963402904719319, -2.21418242523884,  0.0807403130642752, -0.448857241928751, -1.24325357441829, -0.978454796921777,  -0.184058464432238, -0.713656019425264, 0.963402904719319, -1.06672105608728,  -0.978454796921777, -0.62538976025976, -0.00752594610122914,  -1.24325357441829, -1.24325357441829, -1.15498731525279, 1.84606549637436,  0.0807403130642752, -1.68458487024581, 0.610337868057301, -0.801922278590768,  -0.360590982763247, 1.40473420054684, 0.610337868057301, 0.16900657222978,  1.58126671887785, 0.433805349726293, 0.0807403130642752, -2.03764990690783,  -0.184058464432238, -3.18511127605939, -1.15498731525279, 0.16900657222978,  0.16900657222978, -1.15498731525279, -2.21418242523884, -0.537123501094255,  0.522071608891797, -0.978454796921777, -0.890188537756273, -1.94938364774233,  -3.18511127605939, 0.610337868057301, -1.24325357441829, -0.978454796921777,  -0.62538976025976, -0.0957922052667335, -0.0957922052667335,  -0.0957922052667335, -0.713656019425264, 1.40473420054684, -0.360590982763247,  -0.801922278590768, 1.40473420054684, -0.448857241928751, -0.801922278590768,  -0.537123501094255, 0.78687038638831, -0.537123501094255, -0.978454796921777,  0.522071608891797, -1.5080523519148, -0.713656019425264, -0.0957922052667335,  -0.448857241928751, 0.0807403130642752, -0.0957922052667335,  -1.59631861108031, 1.75779923720886, -0.360590982763247, -1.94938364774233,  -1.06672105608728, -0.272324723597742, -0.360590982763247, -0.360590982763247,  -0.0957922052667335, -1.77285112941132, 0.16900657222978, 1.22820168221583,  -1.59631861108031, -1.4197860927493, 1.05166916388482, 0.345539090560788,  -1.68458487024581, -1.59631861108031, 1.40473420054684, 0.16900657222978,  -0.00752594610122914, -0.713656019425264, 0.16900657222978, -0.0957922052667335,  -2.30244868440434, -0.184058464432238, 0.0807403130642752, 0.963402904719319,  1.75779923720886, -0.0957922052667335, -1.15498731525279, -0.890188537756273,  -0.537123501094255, 0.433805349726293, 0.433805349726293, -0.890188537756273,  1.75779923720886, -1.77285112941132, -0.00752594610122914, -0.00752594610122914,  1.13993542305033, 0.433805349726293, -0.890188537756273, -1.86111738857682,  0.78687038638831, -0.00752594610122914, 0.257272831395284, -0.0957922052667335,  0.963402904719319, 0.16900657222978, 0.0807403130642752, -2.03764990690783,  -1.33151983358379, -0.360590982763247, -0.713656019425264, 0.875136645553815,  0.16900657222978, -2.30244868440434, -0.801922278590768, 0.963402904719319,  1.49300045971234, -1.33151983358379, -1.77285112941132, 0.0807403130642752,  -0.00752594610122914, -0.0957922052667335, -1.94938364774233,  0.610337868057301, -2.56724746190086, -1.15498731525279, 0.610337868057301,  -1.24325357441829, -1.86111738857682, 0.257272831395284, 0.16900657222978,  -2.21418242523884, 0.0807403130642752, -0.00752594610122914,  -0.184058464432238, -2.74377998023186, -0.184058464432238, 1.22820168221583,  0.16900657222978, -1.68458487024581, -0.62538976025976, 0.0807403130642752,  1.05166916388482, -0.00752594610122914, -0.0957922052667335,  0.522071608891797, 0.0807403130642752, -0.0957922052667335, 1.05166916388482,  0.875136645553815, 0.433805349726293, 1.22820168221583, 1.13993542305033,  -0.360590982763247, -1.24325357441829, -2.47898120273535, 0.257272831395284,  0.78687038638831, -1.5080523519148, -2.56724746190086, 0.345539090560788,  0.610337868057301, -0.713656019425264, 1.05166916388482, -0.62538976025976,  0.433805349726293, 1.13993542305033, 0.875136645553815, -0.890188537756273,  0.16900657222978, 0.257272831395284, 1.22820168221583, -0.00752594610122914,  0.610337868057301, -0.0957922052667335, 0.698604127222806, -0.0957922052667335,  0.610337868057301, -1.5080523519148, 1.58126671887785, -0.713656019425264,  -2.30244868440434, -0.801922278590768, -0.713656019425264, -0.272324723597742,  0.0807403130642752, -0.184058464432238, -2.65551372106636, -2.74377998023186,  -0.978454796921777, -1.86111738857682, -1.5080523519148, -0.272324723597742,  -0.448857241928751, 0.0807403130642752, 0.610337868057301, 0.433805349726293,  -1.77285112941132, -0.00752594610122914, -2.56724746190086, -1.24325357441829,  -1.15498731525279, 1.75779923720886, -0.978454796921777, -0.801922278590768,  1.40473420054684, -0.184058464432238, 0.0807403130642752, 0.610337868057301,  -0.978454796921777, -0.00752594610122914, -0.978454796921777,  1.49300045971234, 0.610337868057301, -0.00752594610122914, 0.16900657222978,  1.58126671887785, 0.875136645553815, -0.184058464432238, 0.522071608891797,  -0.00752594610122914, -0.0957922052667335, -1.86111738857682,  0.16900657222978, -0.713656019425264, -0.00752594610122914, -0.272324723597742,  0.78687038638831, 1.22820168221583, -0.00752594610122914, -1.06672105608728,  1.05166916388482, 0.698604127222806, -0.272324723597742, -0.978454796921777,  0.345539090560788, 1.31646794138134, -1.24325357441829, -0.0957922052667335,  -0.360590982763247, 0.257272831395284, -0.272324723597742, 0.522071608891797,  -1.15498731525279, -0.360590982763247, -0.360590982763247, 0.963402904719319,  -0.978454796921777, 0.963402904719319, -0.00752594610122914,  0.433805349726293, -0.00752594610122914, -0.00752594610122914,  -0.978454796921777, -0.62538976025976, -0.184058464432238, -0.00752594610122914,  -0.713656019425264, -1.68458487024581, -0.00752594610122914,  1.75779923720886, -0.62538976025976, 1.31646794138134, -0.0957922052667335,  0.698604127222806, 0.257272831395284, -0.00752594610122914, 1.05166916388482,  -1.86111738857682, -1.15498731525279, 0.522071608891797, -2.65551372106636,  -0.890188537756273, -0.801922278590768, -1.24325357441829, -0.537123501094255,  0.698604127222806, -0.890188537756273, -1.24325357441829, 0.0807403130642752,  0.345539090560788, 0.78687038638831, -0.00752594610122914, -0.62538976025976,  0.16900657222978, -1.86111738857682, -1.68458487024581, 0.257272831395284,  -1.06672105608728, 0.433805349726293, -0.801922278590768, -2.30244868440434,  -0.801922278590768, -1.06672105608728, 0.78687038638831, -0.537123501094255,  -1.24325357441829, -1.59631861108031, -2.30244868440434, 0.875136645553815,  0.963402904719319, -0.272324723597742, 0.433805349726293, 0.257272831395284,  -0.360590982763247, -0.0957922052667335, -1.77285112941132, -1.68458487024581,  -1.15498731525279, -2.21418242523884, 1.31646794138134, 0.257272831395284,  0.16900657222978, 1.05166916388482, -1.77285112941132, 0.610337868057301,  0.610337868057301, -1.06672105608728, -0.978454796921777, 1.49300045971234,  0.257272831395284, 0.698604127222806, -0.62538976025976, -0.537123501094255,  -0.184058464432238, -1.68458487024581, -2.21418242523884, -0.801922278590768,  -1.59631861108031, -2.39071494356985, -1.86111738857682, -0.272324723597742,  0.0807403130642752, -0.890188537756273, 0.16900657222978, 0.78687038638831,  0.345539090560788, 0.610337868057301, -0.184058464432238, -1.68458487024581,  -0.801922278590768, 1.75779923720886, 0.610337868057301, 0.257272831395284,  -1.77285112941132, -0.537123501094255, -0.360590982763247, 0.78687038638831,  0.0807403130642752, 0.610337868057301, -0.537123501094255, 0.16900657222978,  0.963402904719319, -0.00752594610122914, 0.610337868057301, 0.345539090560788,  -1.5080523519148, -0.448857241928751, -1.59631861108031, 0.345539090560788,  0.875136645553815, 1.05166916388482, -0.713656019425264, -0.62538976025976,  -0.713656019425264, 0.16900657222978, 0.875136645553815, -0.62538976025976,  0.875136645553815, -0.978454796921777, -0.537123501094255, -0.00752594610122914,  -0.00752594610122914, -0.890188537756273, -0.0957922052667335,  0.522071608891797, 0.610337868057301, -0.62538976025976, -0.360590982763247,  -0.978454796921777, 1.58126671887785, -0.272324723597742, -0.0957922052667335,  -0.801922278590768, -0.713656019425264, -0.62538976025976, 0.0807403130642752,  -1.77285112941132, -2.30244868440434, 0.698604127222806, -0.448857241928751,  -0.62538976025976, -1.06672105608728, 0.698604127222806, 0.257272831395284,  1.13993542305033, -1.5080523519148, -0.448857241928751, 1.66953297804335,  1.75779923720886, 1.31646794138134, -0.801922278590768, 0.345539090560788,  -2.47898120273535, -2.03764990690783, -0.978454796921777, 0.0807403130642752,  -0.448857241928751, 0.610337868057301, -0.0957922052667335, -0.978454796921777,  -0.801922278590768, 0.610337868057301, -0.448857241928751, -2.39071494356985,  -1.77285112941132, -0.00752594610122914, 0.78687038638831, -1.06672105608728,  0.698604127222806, -0.62538976025976, -0.890188537756273, -0.537123501094255,  -0.0957922052667335, -0.360590982763247, 0.345539090560788, 0.610337868057301,  0.433805349726293, -0.184058464432238, -1.06672105608728, 0.345539090560788,  0.345539090560788, 0.16900657222978, -0.272324723597742, -0.801922278590768,  0.963402904719319, -0.448857241928751, 0.522071608891797, 0.345539090560788,  -0.448857241928751, 0.522071608891797, -0.62538976025976, 1.31646794138134,  -0.00752594610122914, 0.16900657222978, -1.24325357441829, 1.49300045971234,  0.16900657222978, 0.0807403130642752, 0.698604127222806, 0.698604127222806,  0.875136645553815, 0.0807403130642752, 0.345539090560788, 1.05166916388482,  -0.0957922052667335, 0.16900657222978, 0.433805349726293, -0.713656019425264,  0.16900657222978, 1.13993542305033, -0.537123501094255, 0.257272831395284,  0.0807403130642752, 2.19913053303638, -1.86111738857682, -0.00752594610122914,  -0.713656019425264, 0.78687038638831, -0.448857241928751, -0.00752594610122914,  -0.978454796921777, -1.77285112941132, -1.06672105608728, 2.11086427387088,  -0.537123501094255, -0.0957922052667335, 0.78687038638831, 0.963402904719319,  1.13993542305033, -1.24325357441829, -2.30244868440434, -0.272324723597742,  -0.0957922052667335, 0.698604127222806, -3.27337753522489, -0.360590982763247,  -0.360590982763247, -0.537123501094255, -0.890188537756273, -0.0957922052667335,  0.345539090560788, -2.12591616607333, 1.13993542305033, 0.610337868057301,  -0.713656019425264, -0.978454796921777, -0.00752594610122914,  -0.184058464432238, 0.610337868057301, 1.05166916388482, 0.0807403130642752,  -0.801922278590768, -1.94938364774233, 0.433805349726293, -0.360590982763247,  -0.272324723597742, -1.15498731525279, 1.13993542305033, -1.77285112941132,  -1.59631861108031, -1.77285112941132, 0.257272831395284, 0.16900657222978,  1.40473420054684, 0.345539090560788, 1.31646794138134, 1.40473420054684,  1.13993542305033, -0.713656019425264, -0.00752594610122914, -0.0957922052667335,  -0.184058464432238, -0.272324723597742, -1.15498731525279, 0.345539090560788,  1.13993542305033, -0.537123501094255, -1.94938364774233, -0.00752594610122914,  -1.24325357441829, 0.433805349726293, 0.963402904719319, -0.00752594610122914,  -1.33151983358379, 0.963402904719319, 1.31646794138134, -0.0957922052667335,  -1.5080523519148, -0.801922278590768, -0.0957922052667335, 0.257272831395284,  0.433805349726293, 0.78687038638831, 0.345539090560788, -0.272324723597742,  -0.890188537756273, 0.0807403130642752, 1.84606549637436, -0.713656019425264,  -0.978454796921777, -0.360590982763247, 0.963402904719319, -0.272324723597742,  -0.0957922052667335, 0.16900657222978, -0.184058464432238, 0.345539090560788,  -0.0957922052667335, -0.0957922052667335, -0.0957922052667335,  -0.801922278590768, 0.257272831395284, 1.05166916388482, -0.801922278590768,  -0.978454796921777, -1.77285112941132, 0.433805349726293, -0.537123501094255,  -0.537123501094255, 1.05166916388482, -1.24325357441829, 0.78687038638831,  0.875136645553815, -0.448857241928751, 0.610337868057301, -1.15498731525279,  -1.4197860927493, 1.58126671887785, 1.75779923720886, -1.68458487024581,  -1.77285112941132, 0.433805349726293, 1.40473420054684, -1.68458487024581,  -0.0957922052667335, -1.06672105608728, -0.801922278590768, -0.890188537756273,  -0.978454796921777, -0.00752594610122914, -0.801922278590768,  -0.62538976025976, -2.47898120273535, -0.537123501094255, -0.713656019425264,  1.58126671887785, 0.345539090560788, 0.522071608891797, -0.890188537756273,  -0.360590982763247, 1.58126671887785, 0.963402904719319, 1.05166916388482,  -0.184058464432238, -1.86111738857682, -1.24325357441829, -1.15498731525279,  -0.978454796921777, 0.610337868057301, -0.0957922052667335, -0.272324723597742,  -0.713656019425264, -0.184058464432238, 1.05166916388482, 0.16900657222978,  0.875136645553815, 1.49300045971234, -1.5080523519148, 0.345539090560788,  -2.65551372106636, -1.06672105608728, -0.0957922052667335, 0.345539090560788,  -0.62538976025976, -0.272324723597742, -0.713656019425264, -0.0957922052667335,  -2.12591616607333, -0.801922278590768, 1.49300045971234, 0.522071608891797,  -1.77285112941132, -0.448857241928751, 0.0807403130642752, -0.272324723597742,  0.16900657222978, -1.4197860927493, -0.272324723597742, 0.16900657222978,  1.31646794138134, 0.16900657222978, 1.75779923720886, 0.963402904719319,  -0.00752594610122914, 0.0807403130642752, 1.31646794138134, 0.610337868057301,  -0.0957922052667335, -0.537123501094255, 1.22820168221583, 1.40473420054684,  -0.00752594610122914, 0.963402904719319, -0.537123501094255,  -0.184058464432238, 1.31646794138134, 0.610337868057301, -0.00752594610122914,  -1.77285112941132, 0.522071608891797, -0.184058464432238, -0.184058464432238,  1.93433175553987, -0.978454796921777, -1.86111738857682, -0.00752594610122914,  -0.0957922052667335, -2.30244868440434, 0.875136645553815, -0.62538976025976,  -0.272324723597742, 0.698604127222806, 0.257272831395284, -1.4197860927493,  1.13993542305033, 0.16900657222978, -0.978454796921777, -2.21418242523884,  1.40473420054684, 0.522071608891797, -0.713656019425264, 0.875136645553815,  0.0807403130642752, -0.537123501094255, 0.698604127222806, 1.75779923720886,  -0.00752594610122914, 1.84606549637436, 2.02259801470537, 1.66953297804335,  0.522071608891797, 0.257272831395284, 0.433805349726293, -0.537123501094255,  1.05166916388482, -1.06672105608728, 0.0807403130642752, -0.360590982763247,  -0.713656019425264, 0.610337868057301, 0.257272831395284, 0.610337868057301,  -0.272324723597742, -0.00752594610122914, -0.0957922052667335,  -1.68458487024581, 0.963402904719319, -2.21418242523884, 0.0807403130642752,  1.22820168221583, -1.4197860927493, 0.257272831395284, -1.06672105608728,  -0.00752594610122914, -0.360590982763247, 0.16900657222978, 0.345539090560788,  0.698604127222806, 0.522071608891797, -0.62538976025976, -0.448857241928751,  -0.272324723597742, -1.68458487024581, 1.49300045971234, 1.31646794138134,  -0.272324723597742, 0.610337868057301, -0.713656019425264, 1.05166916388482,  -0.713656019425264, 0.16900657222978, 1.13993542305033, -0.62538976025976,  1.49300045971234, 0.963402904719319, 0.522071608891797, -0.801922278590768,  -0.184058464432238, 1.05166916388482, -0.62538976025976, 0.16900657222978,  -1.15498731525279, 0.963402904719319, 1.58126671887785, -0.978454796921777,  0.0807403130642752, 1.13993542305033, 0.610337868057301, 0.522071608891797,  -0.890188537756273, 1.13993542305033, 0.875136645553815, -0.0957922052667335,  -0.801922278590768, 0.257272831395284, 0.257272831395284, 0.522071608891797,  0.0807403130642752, 0.698604127222806, -0.0957922052667335, 1.31646794138134,  1.40473420054684, 1.05166916388482, -0.978454796921777, -0.448857241928751,  1.66953297804335, 0.16900657222978, 1.13993542305033, -0.448857241928751,  -0.978454796921777, 1.05166916388482, 1.22820168221583, 1.66953297804335,  1.22820168221583, 1.22820168221583, 0.257272831395284, 0.0807403130642752,  -0.713656019425264, -0.00752594610122914, 1.05166916388482, 0.963402904719319,  1.13993542305033, 0.257272831395284, 0.16900657222978, -1.06672105608728,  0.433805349726293, 2.37566305136739, -0.00752594610122914, 0.0807403130642752,  -1.77285112941132, -1.15498731525279, 0.522071608891797, 0.522071608891797,  0.257272831395284, -0.0957922052667335, 0.257272831395284, -0.184058464432238,  -0.537123501094255, 0.610337868057301, -1.15498731525279, -0.0957922052667335,  0.16900657222978, -1.59631861108031, 1.13993542305033, -0.272324723597742,  0.875136645553815, 0.16900657222978, 0.257272831395284, 1.75779923720886,  -0.978454796921777, 0.875136645553815, -0.537123501094255, 1.05166916388482,  -0.184058464432238, -0.184058464432238, 0.16900657222978, -0.62538976025976,  0.16900657222978, 0.16900657222978, -0.0957922052667335, -0.00752594610122914,  1.66953297804335, 0.0807403130642752, 0.610337868057301, 1.13993542305033,  -1.77285112941132, -0.801922278590768, -0.537123501094255, 0.78687038638831,  0.875136645553815, 1.05166916388482, 0.16900657222978, 1.31646794138134,  -1.94938364774233, 1.22820168221583, 1.58126671887785, 0.257272831395284,  1.31646794138134, -0.62538976025976, -0.0957922052667335, 1.84606549637436,  -0.272324723597742, 0.0807403130642752, 0.345539090560788, -0.890188537756273,  0.16900657222978, -0.713656019425264, -0.890188537756273, 0.875136645553815,  0.16900657222978, 0.610337868057301, 0.345539090560788, -1.06672105608728,  1.84606549637436, 1.49300045971234, 1.05166916388482, 1.22820168221583,  -0.537123501094255, -1.06672105608728, 0.345539090560788, -0.00752594610122914,  -0.537123501094255, 1.05166916388482, 0.610337868057301, 0.78687038638831,  0.0807403130642752, 1.22820168221583, 0.16900657222978, -1.15498731525279,  0.0807403130642752, 1.05166916388482, 0.257272831395284, -0.713656019425264,  1.31646794138134, -0.62538976025976, 1.13993542305033, 1.75779923720886,  -0.272324723597742, 1.05166916388482, -0.272324723597742, -0.537123501094255,  1.05166916388482, 1.13993542305033, -0.184058464432238, 0.875136645553815,  0.257272831395284, 2.19913053303638, -0.0957922052667335, 0.610337868057301,  1.22820168221583, 1.40473420054684, -0.00752594610122914, -1.15498731525279,  -0.62538976025976, 0.16900657222978, -0.0957922052667335, -0.62538976025976,  0.522071608891797, -0.0957922052667335, 0.257272831395284, -2.30244868440434,  -2.12591616607333, 0.698604127222806, -1.5080523519148, -0.0957922052667335,  0.78687038638831, -0.713656019425264, -0.0957922052667335, 0.610337868057301,  -0.890188537756273, 1.05166916388482, 0.698604127222806, -0.890188537756273,  2.5521955696984, 0.0807403130642752, -1.06672105608728, 0.522071608891797,  -0.184058464432238, -1.59631861108031, -0.272324723597742, 0.257272831395284,  -0.890188537756273, 0.16900657222978, -1.33151983358379, -1.15498731525279,  0.610337868057301, 0.433805349726293, 1.58126671887785, -0.272324723597742,  -0.0957922052667335, -1.06672105608728, 0.257272831395284, -0.0957922052667335,  0.345539090560788, -1.15498731525279, -0.537123501094255, 1.05166916388482,  -0.272324723597742, 0.433805349726293, 0.16900657222978, -0.0957922052667335,  0.0807403130642752, 1.40473420054684, -0.537123501094255, 1.49300045971234,  0.522071608891797, -0.00752594610122914, -0.801922278590768,  2.11086427387088, -0.00752594610122914, -0.360590982763247, -2.03764990690783,  -0.00752594610122914, 1.05166916388482, 1.05166916388482, -0.978454796921777,  0.963402904719319, 0.963402904719319, 1.05166916388482, 0.16900657222978,  0.257272831395284, -0.0957922052667335, 0.610337868057301, 1.75779923720886,  -1.86111738857682, 0.963402904719319, -0.62538976025976, 1.22820168221583,  0.698604127222806, -0.537123501094255, -0.537123501094255, 1.93433175553987,  0.433805349726293, 1.75779923720886, 0.610337868057301, 0.522071608891797,  -0.00752594610122914, -0.713656019425264, -1.5080523519148, -0.00752594610122914,  -0.00752594610122914, -0.00752594610122914, -0.184058464432238,  0.345539090560788, 1.84606549637436, 1.22820168221583, 0.0807403130642752,  0.16900657222978, 0.963402904719319, 0.610337868057301, 0.610337868057301,  0.0807403130642752, 1.40473420054684, 0.257272831395284, -0.184058464432238,  -0.272324723597742, 0.875136645553815, -1.68458487024581, -0.448857241928751,  2.11086427387088, 1.13993542305033, 0.257272831395284, 0.698604127222806,  -0.713656019425264, -0.890188537756273, 0.963402904719319, -0.0957922052667335,  -0.272324723597742, 1.75779923720886, 0.522071608891797, 0.963402904719319,  0.698604127222806, 0.16900657222978, 0.78687038638831, -1.15498731525279,  0.963402904719319, 1.40473420054684, -0.890188537756273, 1.05166916388482,  -0.184058464432238, 0.257272831395284, 1.22820168221583, -0.00752594610122914,  0.610337868057301, -0.272324723597742, -0.978454796921777, -0.00752594610122914,  -0.00752594610122914, -0.537123501094255, 1.84606549637436, -0.00752594610122914,  1.13993542305033, -2.30244868440434, 1.05166916388482, 0.698604127222806,  0.963402904719319, -0.0957922052667335, 0.257272831395284, -1.06672105608728,  0.522071608891797, -0.713656019425264, 1.05166916388482, 1.05166916388482,  -0.62538976025976, 1.22820168221583, -0.00752594610122914, 1.40473420054684,  1.49300045971234, -0.713656019425264, 0.16900657222978, 0.345539090560788,  -0.713656019425264, 0.610337868057301, -0.801922278590768, -0.00752594610122914,  -0.537123501094255, 0.963402904719319, 0.257272831395284, -0.537123501094255,  1.84606549637436, -0.713656019425264, 1.40473420054684, -1.15498731525279,  1.40473420054684, -2.30244868440434, 1.05166916388482, 0.522071608891797,  -0.537123501094255, -1.06672105608728, 0.78687038638831, -1.06672105608728,  0.522071608891797, -1.68458487024581, -0.272324723597742, 0.875136645553815,  -0.0957922052667335, 0.433805349726293, 0.698604127222806, -0.890188537756273,  0.610337868057301, 1.84606549637436, 1.75779923720886, 0.257272831395284,  0.963402904719319, 0.433805349726293, 0.875136645553815, 0.963402904719319,  -1.06672105608728, -0.890188537756273, 1.22820168221583, 0.433805349726293,  1.84606549637436, 0.522071608891797, -1.68458487024581, -0.978454796921777,  0.698604127222806, 1.40473420054684, -0.890188537756273, -1.5080523519148,  0.0807403130642752, 1.22820168221583, 0.963402904719319, -1.06672105608728,  -0.0957922052667335, -1.06672105608728, -0.62538976025976, 1.93433175553987,  2.5521955696984, -0.272324723597742, -2.30244868440434, -0.978454796921777,  0.16900657222978, -1.06672105608728, 0.610337868057301, 0.698604127222806,  -0.00752594610122914, -1.5080523519148, -1.06672105608728, -1.15498731525279,  0.16900657222978, 0.875136645553815, 0.0807403130642752, 0.875136645553815,  0.522071608891797, 1.13993542305033, -0.0957922052667335, -0.272324723597742,  0.610337868057301, 1.75779923720886, 0.16900657222978, -0.890188537756273,  0.522071608891797, 2.11086427387088, -1.06672105608728, 0.257272831395284,  -2.30244868440434, 0.963402904719319, 0.433805349726293, -0.00752594610122914,  1.49300045971234, 1.05166916388482, 0.698604127222806, -0.537123501094255,  0.257272831395284, -0.62538976025976, -0.272324723597742, -1.33151983358379,  0.433805349726293, -2.12591616607333, -0.448857241928751, -0.537123501094255,  -0.0957922052667335, -0.0957922052667335, -1.06672105608728,  0.522071608891797, 1.05166916388482, 0.78687038638831, -1.86111738857682,  0.610337868057301, 1.49300045971234, 0.963402904719319, -0.184058464432238,  0.78687038638831, 0.0807403130642752, -0.0957922052667335, 0.257272831395284,  0.522071608891797, -1.5080523519148, 1.05166916388482, 1.75779923720886,  -0.0957922052667335, 0.16900657222978, -0.00752594610122914,  -1.15498731525279, 0.16900657222978, 0.963402904719319, 2.5521955696984,  -0.00752594610122914, 1.84606549637436, 0.522071608891797, 0.16900657222978,  -0.00752594610122914, 0.257272831395284, 0.963402904719319, -0.801922278590768,  0.433805349726293, 0.433805349726293, 1.75779923720886, 0.257272831395284,  -0.0957922052667335, -0.360590982763247, 1.22820168221583, -0.890188537756273,  -1.15498731525279, -0.537123501094255, 1.05166916388482, -0.184058464432238,  0.345539090560788, -0.890188537756273, -2.03764990690783, -1.33151983358379,  0.963402904719319, 0.78687038638831, 1.05166916388482, -1.86111738857682,  -0.272324723597742, 0.257272831395284, 0.78687038638831, 1.22820168221583,  0.0807403130642752, 1.22820168221583, 0.257272831395284, 0.78687038638831,  -0.62538976025976, -1.86111738857682, 1.84606549637436, -0.00752594610122914,  -0.272324723597742, 2.11086427387088, -0.184058464432238, 1.22820168221583,  0.257272831395284, 1.22820168221583, 1.40473420054684, 0.16900657222978,  -0.184058464432238, -0.0957922052667335, -0.0957922052667335,  -1.06672105608728, -0.0957922052667335, 0.257272831395284, 2.11086427387088,  0.257272831395284, 1.22820168221583, 0.0807403130642752, 0.610337868057301,  1.75779923720886, -1.06672105608728, 0.522071608891797, -1.06672105608728,  -0.448857241928751, -0.0957922052667335, 0.698604127222806, 1.75779923720886,  1.05166916388482, 0.257272831395284, 1.93433175553987, -0.0957922052667335,  -1.15498731525279, 2.11086427387088, 0.16900657222978, -0.448857241928751,  -0.62538976025976, 1.05166916388482, -0.00752594610122914, 0.345539090560788,  0.345539090560788, 0.0807403130642752, 0.0807403130642752, 0.0807403130642752,  0.257272831395284, -0.62538976025976, -0.801922278590768, -0.0957922052667335,  -2.03764990690783, 1.49300045971234, -0.184058464432238, 0.257272831395284,  -0.448857241928751, 1.84606549637436, 0.16900657222978, 0.257272831395284,  -1.59631861108031, 0.610337868057301, 1.84606549637436, -0.00752594610122914,  -0.890188537756273, -2.03764990690783, -0.537123501094255, 1.05166916388482,  0.963402904719319, 0.698604127222806, -1.68458487024581, -0.360590982763247,  0.522071608891797, -0.00752594610122914, -0.00752594610122914,  -1.33151983358379, 0.522071608891797, -1.06672105608728, 0.522071608891797,  -0.00752594610122914, 0.963402904719319, 2.11086427387088, -0.801922278590768,  1.13993542305033, 1.49300045971234, 2.11086427387088, -0.537123501094255,  0.875136645553815, 0.522071608891797, -1.5080523519148, 0.345539090560788,  -0.00752594610122914, -1.86111738857682, 0.257272831395284, 2.11086427387088,  -1.5080523519148, -1.5080523519148, 0.522071608891797, -0.537123501094255,  1.75779923720886, -0.272324723597742, 0.16900657222978, -0.0957922052667335,  -0.801922278590768, 1.22820168221583, -0.713656019425264, -1.15498731525279,  -0.184058464432238, 0.16900657222978, 0.875136645553815, 1.40473420054684,  -0.184058464432238, 1.22820168221583, -0.713656019425264, -0.272324723597742,  0.963402904719319, 0.257272831395284, -0.890188537756273, -0.00752594610122914,  -1.06672105608728, 0.16900657222978, -2.30244868440434, -0.184058464432238,  0.433805349726293, 0.257272831395284, 0.257272831395284, -0.00752594610122914,  -1.5080523519148, -1.15498731525279, -0.978454796921777, -0.537123501094255,  0.16900657222978, 0.257272831395284, -0.272324723597742, 0.963402904719319,  1.75779923720886, 0.698604127222806, -0.713656019425264, 0.345539090560788,  -0.0957922052667335, 0.610337868057301, 0.16900657222978, 0.610337868057301,  -1.15498731525279, 0.610337868057301, -0.272324723597742, 0.610337868057301,  -1.33151983358379, 0.522071608891797, 0.16900657222978, -0.537123501094255,  0.522071608891797, 0.433805349726293, -1.06672105608728, 0.698604127222806,  0.257272831395284, -0.0957922052667335, 0.0807403130642752, -0.890188537756273,  -0.62538976025976, -0.713656019425264, 0.610337868057301, -0.713656019425264,  0.433805349726293, 0.875136645553815, 2.11086427387088, 0.963402904719319,  -1.59631861108031, 0.16900657222978, 0.16900657222978, 0.433805349726293,  -1.5080523519148, 0.433805349726293, 0.698604127222806, 1.40473420054684,  -0.890188537756273, -0.62538976025976, 0.345539090560788, -2.12591616607333,  -1.68458487024581, 0.16900657222978, -0.448857241928751, 0.963402904719319,  -1.15498731525279, 0.257272831395284, -2.03764990690783, -0.537123501094255,  2.5521955696984, 0.963402904719319, -0.0957922052667335, 0.610337868057301,  1.49300045971234, 0.16900657222978, -0.62538976025976, -0.537123501094255,  -0.184058464432238, 0.0807403130642752, -0.0957922052667335,  -0.360590982763247, 0.963402904719319, -0.184058464432238, -1.15498731525279,  1.58126671887785, -0.801922278590768, 0.345539090560788, 0.257272831395284,  -0.62538976025976, 0.698604127222806, -0.62538976025976, -0.0957922052667335,  0.610337868057301, 0.522071608891797, -0.0957922052667335, 0.698604127222806,  1.75779923720886, 1.13993542305033, -0.0957922052667335, 0.522071608891797,  -0.713656019425264, -0.713656019425264, 0.0807403130642752, 0.257272831395284,  -0.448857241928751, 0.257272831395284, 0.963402904719319, -0.62538976025976,  -0.537123501094255, 2.11086427387088, -0.978454796921777, 0.0807403130642752,  0.698604127222806, 0.610337868057301, 0.257272831395284, 1.84606549637436,  -0.537123501094255, 2.5521955696984, -0.0957922052667335, 2.11086427387088,  -0.0957922052667335, -0.62538976025976, 0.963402904719319, -1.5080523519148,  -0.890188537756273, 2.5521955696984, -0.272324723597742, -2.03764990690783,  1.22820168221583, 0.345539090560788, 1.40473420054684, 1.22820168221583,  -1.15498731525279, 0.433805349726293, -0.0957922052667335, 0.610337868057301,  -0.0957922052667335, 0.433805349726293, 0.433805349726293, -0.00752594610122914,  1.49300045971234, -1.06672105608728, -0.272324723597742, 0.16900657222978,  1.40473420054684, -0.00752594610122914, 0.610337868057301, -1.15498731525279,  -0.0957922052667335, 0.78687038638831, 0.963402904719319, -0.713656019425264,  0.345539090560788, 1.75779923720886, -0.00752594610122914, 1.40473420054684,  -2.30244868440434, 0.963402904719319, -1.59631861108031, 1.84606549637436,  -0.0957922052667335, -0.0957922052667335, -0.0957922052667335,  -0.272324723597742, 0.16900657222978, -1.15498731525279, -0.0957922052667335,  -0.00752594610122914, -0.537123501094255, -0.448857241928751,  0.257272831395284, 1.40473420054684, 0.16900657222978, 0.433805349726293,  -1.15498731525279, 0.78687038638831, -0.00752594610122914, 2.11086427387088,  0.698604127222806, 1.22820168221583, -0.537123501094255, -0.00752594610122914,  -0.0957922052667335, 0.16900657222978, 1.40473420054684, -0.272324723597742,  1.84606549637436, 1.75779923720886, 0.345539090560788, -0.272324723597742,  0.963402904719319, 0.16900657222978, -2.30244868440434, -2.03764990690783,  -0.0957922052667335, 0.0807403130642752, -1.15498731525279, 0.257272831395284,  0.0807403130642752, -0.537123501094255, 2.11086427387088, 0.257272831395284,  -0.00752594610122914, -0.713656019425264, 0.16900657222978, -0.62538976025976,  0.963402904719319, 0.0807403130642752, 1.05166916388482, -0.360590982763247,  0.610337868057301, 1.05166916388482, 1.40473420054684, -0.184058464432238,  0.522071608891797, -0.00752594610122914, 1.13993542305033, 0.522071608891797,  1.75779923720886, 0.257272831395284, 0.698604127222806, -0.0957922052667335,  -0.0957922052667335, -0.00752594610122914, 0.257272831395284,  0.610337868057301, 0.610337868057301, 1.05166916388482, -0.272324723597742,  -1.06672105608728, 1.13993542305033, 0.522071608891797, -0.00752594610122914,  -0.272324723597742, -0.890188537756273, -0.890188537756273, 1.22820168221583,  1.75779923720886, -0.62538976025976, 0.16900657222978, -0.00752594610122914,  0.0807403130642752, 0.16900657222978, 1.93433175553987, 1.13993542305033,  0.345539090560788, 0.16900657222978, -0.0957922052667335, -0.272324723597742,  -0.00752594610122914, 0.0807403130642752, 0.78687038638831, -1.5080523519148,  0.522071608891797, -0.272324723597742, -0.0957922052667335, 0.257272831395284,  0.963402904719319, 0.345539090560788, 0.522071608891797, -0.537123501094255,  1.13993542305033, -1.33151983358379, 0.610337868057301, -0.801922278590768,  -0.537123501094255, 1.58126671887785, -1.33151983358379, -0.448857241928751,  1.13993542305033, 0.698604127222806, 0.522071608891797, 0.16900657222978,  0.698604127222806, 1.05166916388482, 0.963402904719319, -1.5080523519148,  -0.890188537756273, 0.257272831395284, -0.713656019425264, 0.0807403130642752,  -0.62538976025976, -0.184058464432238, 0.610337868057301, 0.257272831395284,  1.75779923720886, -2.12591616607333, -0.0957922052667335, -0.62538976025976,  -0.00752594610122914, -0.537123501094255, -0.00752594610122914,  -0.0957922052667335, -1.59631861108031, -0.272324723597742, 0.0807403130642752,  -0.00752594610122914, 1.49300045971234, 0.610337868057301, 1.05166916388482,  -0.713656019425264, 1.05166916388482, 2.11086427387088, -0.272324723597742,  0.433805349726293, 0.257272831395284, 1.75779923720886, -0.272324723597742,  0.16900657222978, -0.00752594610122914, 0.0807403130642752, 0.610337868057301,  0.345539090560788, -0.537123501094255, -0.00752594610122914,  1.05166916388482, -0.448857241928751, 0.16900657222978, 1.40473420054684,  0.257272831395284, -0.801922278590768, 0.257272831395284, -0.0957922052667335,  -0.890188537756273, -1.5080523519148, -0.0957922052667335, 1.05166916388482,  1.84606549637436, 0.522071608891797, 1.40473420054684, -0.890188537756273,  -0.890188537756273, 0.963402904719319, -0.713656019425264, 0.0807403130642752,  1.22820168221583, -0.00752594610122914, -1.68458487024581, -0.184058464432238,  0.16900657222978, -0.00752594610122914, -0.537123501094255, -0.0957922052667335,  0.78687038638831, 1.13993542305033, -1.15498731525279, -0.00752594610122914,  1.93433175553987, 0.522071608891797, -2.12591616607333, 0.433805349726293,  0.16900657222978, -0.272324723597742, -0.713656019425264, 0.433805349726293,  0.610337868057301, 1.40473420054684, 0.698604127222806, -0.978454796921777,  -0.184058464432238, 0.16900657222978, 1.05166916388482, -0.00752594610122914,  0.257272831395284, 0.16900657222978, -0.272324723597742, -0.448857241928751,  -2.03764990690783, 1.05166916388482, 0.16900657222978, -0.537123501094255,  0.0807403130642752, 1.05166916388482, 2.5521955696984, 0.16900657222978,  2.11086427387088, 0.963402904719319, -1.15498731525279, -0.62538976025976,  0.698604127222806, 0.257272831395284, -0.00752594610122914, -2.12591616607333,  -1.33151983358379, -0.890188537756273, -0.537123501094255, -0.184058464432238,  -1.06672105608728, 0.16900657222978, -0.0957922052667335, 0.522071608891797,  0.698604127222806, -0.890188537756273, 0.963402904719319, 0.345539090560788,  -1.5080523519148, -1.15498731525279, -0.00752594610122914, 0.963402904719319,  -1.15498731525279, 0.433805349726293, 0.16900657222978, -0.00752594610122914,  -0.00752594610122914, 1.49300045971234, 0.698604127222806, -0.537123501094255,  -0.272324723597742, -0.184058464432238, 2.11086427387088, 0.610337868057301,  0.522071608891797, -0.0957922052667335, 0.0807403130642752, 1.05166916388482,  1.75779923720886, -0.448857241928751, 1.93433175553987, -0.537123501094255,  0.16900657222978, -0.00752594610122914, 1.58126671887785, 1.40473420054684,  -0.713656019425264, 1.75779923720886, 1.93433175553987, 0.433805349726293,  -0.713656019425264, -1.33151983358379, 0.963402904719319, -1.06672105608728,  0.610337868057301, 0.257272831395284, -0.0957922052667335, -0.184058464432238,  1.40473420054684, 0.875136645553815, 0.78687038638831, -0.62538976025976,  -2.03764990690783, -0.978454796921777, 0.257272831395284, -0.62538976025976,  0.257272831395284, 0.16900657222978, 0.16900657222978, 0.698604127222806,  0.610337868057301, 1.93433175553987, -1.5080523519148, -0.713656019425264,  0.522071608891797, -2.30244868440434, -0.62538976025976, 1.05166916388482,  1.05166916388482, -1.15498731525279, 0.963402904719319, 0.433805349726293,  -0.272324723597742, 0.963402904719319, 1.40473420054684, 0.78687038638831,  0.257272831395284, 1.93433175553987, 0.522071608891797, 0.257272831395284,  -0.00752594610122914, 0.257272831395284, 1.05166916388482, 1.93433175553987,  1.93433175553987, -0.00752594610122914, 1.75779923720886, 0.963402904719319,  0.0807403130642752, 1.05166916388482, -0.0957922052667335, 0.610337868057301,  0.433805349726293, -1.15498731525279, 0.610337868057301, -0.890188537756273,  -0.0957922052667335, -1.33151983358379, -1.68458487024581, -1.59631861108031,  0.963402904719319, -0.713656019425264, 0.522071608891797, -0.713656019425264,  -2.12591616607333, 0.522071608891797, -0.890188537756273, 1.13993542305033,  1.75779923720886, 0.16900657222978, 0.433805349726293, 1.93433175553987,  -0.0957922052667335, 0.433805349726293, 2.11086427387088, -0.184058464432238,  -0.0957922052667335, -0.62538976025976, 1.84606549637436, -0.00752594610122914,  1.58126671887785, 0.698604127222806, -0.00752594610122914, 0.433805349726293,  -1.68458487024581, -0.890188537756273, 2.11086427387088, -0.713656019425264,  0.16900657222978, -0.537123501094255, -0.184058464432238, -0.0957922052667335,  1.49300045971234, 0.522071608891797, -0.62538976025976, -1.33151983358379,  1.05166916388482, 1.40473420054684, -0.62538976025976, -0.272324723597742,  0.963402904719319, -0.801922278590768, -0.0957922052667335, -0.184058464432238,  -0.00752594610122914, -1.15498731525279, 0.698604127222806, -2.30244868440434,  0.345539090560788, -0.62538976025976, -0.272324723597742, -1.68458487024581,  -1.5080523519148, 1.84606549637436, 0.345539090560788, -0.890188537756273,  -1.06672105608728, -0.62538976025976, 0.257272831395284, -0.713656019425264,  0.345539090560788, -0.0957922052667335, 1.58126671887785, 0.78687038638831,  1.40473420054684, -1.15498731525279, -1.86111738857682, -0.00752594610122914,  1.93433175553987, 1.40473420054684, -0.890188537756273, 2.11086427387088,  -0.00752594610122914, 0.345539090560788, 0.433805349726293, 0.522071608891797,  -0.0957922052667335, 2.11086427387088, -0.0957922052667335, 0.963402904719319,  -1.59631861108031, -0.184058464432238, 0.610337868057301, -1.15498731525279,  -1.86111738857682, -0.272324723597742, 1.58126671887785, 1.05166916388482,  -2.03764990690783, -0.890188537756273, 1.40473420054684, 0.522071608891797,  -0.184058464432238, -0.0957922052667335, 2.5521955696984, 1.84606549637436,  1.93433175553987, 1.13993542305033, -1.68458487024581, 1.75779923720886,  -1.5080523519148, 1.75779923720886, 0.698604127222806, -0.00752594610122914,  -2.30244868440434, -0.713656019425264, -0.0957922052667335, -0.00752594610122914,  -0.537123501094255, 0.16900657222978, 1.22820168221583, 0.257272831395284,  0.16900657222978, -2.03764990690783, 0.16900657222978, 0.16900657222978,  0.698604127222806, -1.06672105608728, 0.257272831395284, -0.00752594610122914,  -1.5080523519148, -0.00752594610122914, -0.890188537756273, 0.610337868057301,  -1.5080523519148, 1.05166916388482, 0.16900657222978, 0.0807403130642752,  -0.00752594610122914, -0.0957922052667335, 0.0807403130642752,  0.0807403130642752, -0.537123501094255, -0.890188537756273, -0.272324723597742,  -0.272324723597742, 0.963402904719319, 0.433805349726293, 0.345539090560788,  -0.00752594610122914, 0.875136645553815, 0.610337868057301, -0.00752594610122914,  0.522071608891797, 0.257272831395284, 0.875136645553815, 0.16900657222978,  -0.0957922052667335, 0.610337868057301, -0.272324723597742, -0.00752594610122914,  0.522071608891797, -0.537123501094255, -2.30244868440434, 0.805162193287465,  0.805162193287465, -1.2414102603219, 0.805162193287465, 0.805162193287465,  0.805162193287465, 0.805162193287465, -1.2414102603219, 0.805162193287465,  0.805162193287465, 0.805162193287465, -1.2414102603219, 0.805162193287465,  -1.2414102603219, -1.2414102603219, 0.805162193287465, -1.2414102603219,  0.805162193287465, 0.805162193287465, 0.805162193287465, -1.2414102603219,  0.805162193287465, -1.2414102603219, -1.2414102603219, 0.805162193287465,  -1.2414102603219, -1.2414102603219, -1.2414102603219, 0.805162193287465,  -1.2414102603219, -1.2414102603219, -1.2414102603219, 0.805162193287465,  -1.2414102603219, 0.805162193287465, -1.2414102603219, 0.805162193287465,  0.805162193287465, -1.2414102603219, 0.805162193287465, 0.805162193287465,  -1.2414102603219, 0.805162193287465, 0.805162193287465, 0.805162193287465,  -1.2414102603219, 0.805162193287465, 0.805162193287465, 0.805162193287465,  -1.2414102603219, 0.805162193287465, -1.2414102603219, 0.805162193287465,  0.805162193287465, 0.805162193287465, 0.805162193287465, 0.805162193287465,  0.805162193287465, 0.805162193287465, 0.805162193287465, 0.805162193287465,  -1.2414102603219, 0.805162193287465, 0.805162193287465, 0.805162193287465,  0.805162193287465, 0.805162193287465, 0.805162193287465, 0.805162193287465,  0.805162193287465, 0.805162193287465, 0.805162193287465, -1.2414102603219,  0.805162193287465, 0.805162193287465, 0.805162193287465, -1.2414102603219,  0.805162193287465, -1.2414102603219, -1.2414102603219, 0.805162193287465,  0.805162193287465, 0.805162193287465, -1.2414102603219, 0.805162193287465,  0.805162193287465, 0.805162193287465, 0.805162193287465, -1.2414102603219,  0.805162193287465, -1.2414102603219, 0.805162193287465, 0.805162193287465,  0.805162193287465, -1.2414102603219, 0.805162193287465, -1.2414102603219,  0.805162193287465, 0.805162193287465, -1.2414102603219, 0.805162193287465,  0.805162193287465, 0.805162193287465, -1.2414102603219, 0.805162193287465,  -1.2414102603219, 0.805162193287465, 0.805162193287465, 0.805162193287465,  0.805162193287465, 0.805162193287465, 0.805162193287465, 0.805162193287465,  0.805162193287465, -1.2414102603219, -1.2414102603219, -1.2414102603219,  0.805162193287465, 0.805162193287465, 0.805162193287465, 0.805162193287465,  -1.2414102603219, 0.805162193287465, 0.805162193287465, -1.2414102603219,  0.805162193287465, 0.805162193287465, -1.2414102603219, 0.805162193287465,  0.805162193287465, 0.805162193287465, -1.2414102603219, 0.805162193287465,  0.805162193287465, 0.805162193287465, 0.805162193287465, -1.2414102603219,  0.805162193287465, -1.2414102603219, 0.805162193287465, -1.2414102603219,  0.805162193287465, 0.805162193287465, 0.805162193287465, -1.2414102603219,  0.805162193287465, 0.805162193287465, 0.805162193287465, -1.2414102603219,  -1.2414102603219, 0.805162193287465, 0.805162193287465, 0.805162193287465,  -1.2414102603219, 0.805162193287465, 0.805162193287465, -1.2414102603219,  0.805162193287465, 0.805162193287465, -1.2414102603219, 0.805162193287465,  0.805162193287465, 0.805162193287465, 0.805162193287465, 0.805162193287465,  0.805162193287465, -1.2414102603219, 0.805162193287465, 0.805162193287465,  0.805162193287465, -1.2414102603219, 0.805162193287465, 0.805162193287465,  0.805162193287465, -1.2414102603219, -1.2414102603219, 0.805162193287465,  0.805162193287465, 0.805162193287465, 0.805162193287465, 0.805162193287465,  0.805162193287465, 0.805162193287465, -1.2414102603219, 0.805162193287465,  0.805162193287465, 0.805162193287465, -1.2414102603219, 0.805162193287465,  0.805162193287465, 0.805162193287465, -1.2414102603219, -1.2414102603219,  0.805162193287465, 0.805162193287465, 0.805162193287465, -1.2414102603219,  0.805162193287465, -1.2414102603219, -1.2414102603219, -1.2414102603219,  0.805162193287465, -1.2414102603219, 0.805162193287465, 0.805162193287465,  0.805162193287465, 0.805162193287465, 0.805162193287465, 0.805162193287465,  0.805162193287465, 0.805162193287465, 0.805162193287465, 0.805162193287465,  -1.2414102603219, 0.805162193287465, 0.805162193287465, 0.805162193287465,  -1.2414102603219, 0.805162193287465, 0.805162193287465, 0.805162193287465,  0.805162193287465, -1.2414102603219, 0.805162193287465, 0.805162193287465,  -1.2414102603219, -1.2414102603219, 0.805162193287465, -1.2414102603219,  0.805162193287465, 0.805162193287465, 0.805162193287465, -1.2414102603219,  0.805162193287465, -1.2414102603219, 0.805162193287465, 0.805162193287465,  0.805162193287465, -1.2414102603219, 0.805162193287465, 0.805162193287465,  0.805162193287465, 0.805162193287465, 0.805162193287465, -1.2414102603219,  0.805162193287465, 0.805162193287465, 0.805162193287465, 0.805162193287465,  0.805162193287465, 0.805162193287465, 0.805162193287465, 0.805162193287465,  0.805162193287465, 0.805162193287465, 0.805162193287465, -1.2414102603219,  0.805162193287465, 0.805162193287465, 0.805162193287465, -1.2414102603219,  -1.2414102603219, 0.805162193287465, 0.805162193287465, -1.2414102603219,  0.805162193287465, 0.805162193287465, -1.2414102603219, -1.2414102603219,  -1.2414102603219, -1.2414102603219, 0.805162193287465, 0.805162193287465,  -1.2414102603219, 0.805162193287465, -1.2414102603219, 0.805162193287465,  0.805162193287465, -1.2414102603219, 0.805162193287465, -1.2414102603219,  0.805162193287465, -1.2414102603219, 0.805162193287465, -1.2414102603219,  0.805162193287465, 0.805162193287465, -1.2414102603219, 0.805162193287465,  -1.2414102603219, 0.805162193287465, -1.2414102603219, 0.805162193287465,  0.805162193287465, 0.805162193287465, 0.805162193287465, 0.805162193287465,  -1.2414102603219, -1.2414102603219, 0.805162193287465, 0.805162193287465,  0.805162193287465, 0.805162193287465, 0.805162193287465, 0.805162193287465,  0.805162193287465, -1.2414102603219, 0.805162193287465, 0.805162193287465,  0.805162193287465, 0.805162193287465, 0.805162193287465, -1.2414102603219,  0.805162193287465, 0.805162193287465, -1.2414102603219, -1.2414102603219,  0.805162193287465, -1.2414102603219, -1.2414102603219, 0.805162193287465,  -1.2414102603219, 0.805162193287465, -1.2414102603219, 0.805162193287465,  0.805162193287465, 0.805162193287465, 0.805162193287465, -1.2414102603219,  -1.2414102603219, 0.805162193287465, 0.805162193287465, 0.805162193287465,  0.805162193287465, 0.805162193287465, -1.2414102603219, 0.805162193287465,  -1.2414102603219, -1.2414102603219, 0.805162193287465, 0.805162193287465,  0.805162193287465, 0.805162193287465, -1.2414102603219, -1.2414102603219,  0.805162193287465, 0.805162193287465, -1.2414102603219, 0.805162193287465,  -1.2414102603219, 0.805162193287465, 0.805162193287465, -1.2414102603219,  -1.2414102603219, -1.2414102603219, 0.805162193287465, -1.2414102603219,  0.805162193287465, -1.2414102603219, -1.2414102603219, 0.805162193287465,  -1.2414102603219, 0.805162193287465, -1.2414102603219, 0.805162193287465,  -1.2414102603219, 0.805162193287465, 0.805162193287465, 0.805162193287465,  0.805162193287465, 0.805162193287465, -1.2414102603219, 0.805162193287465,  0.805162193287465, 0.805162193287465, 0.805162193287465, -1.2414102603219,  0.805162193287465, 0.805162193287465, 0.805162193287465, -1.2414102603219,  0.805162193287465, -1.2414102603219, 0.805162193287465, 0.805162193287465,  0.805162193287465, 0.805162193287465, -1.2414102603219, 0.805162193287465,  0.805162193287465, 0.805162193287465, 0.805162193287465, 0.805162193287465,  0.805162193287465, 0.805162193287465, 0.805162193287465, -1.2414102603219,  0.805162193287465, -1.2414102603219, -1.2414102603219, -1.2414102603219,  0.805162193287465, -1.2414102603219, -1.2414102603219, -1.2414102603219,  0.805162193287465, -1.2414102603219, -1.2414102603219, 0.805162193287465,  0.805162193287465, 0.805162193287465, 0.805162193287465, 0.805162193287465,  0.805162193287465, -1.2414102603219, 0.805162193287465, 0.805162193287465,  0.805162193287465, 0.805162193287465, 0.805162193287465, 0.805162193287465,  -1.2414102603219, -1.2414102603219, 0.805162193287465, 0.805162193287465,  -1.2414102603219, 0.805162193287465, 0.805162193287465, -1.2414102603219,  0.805162193287465, 0.805162193287465, 0.805162193287465, -1.2414102603219,  -1.2414102603219, -1.2414102603219, 0.805162193287465, -1.2414102603219,  0.805162193287465, 0.805162193287465, 0.805162193287465, 0.805162193287465,  0.805162193287465, 0.805162193287465, 0.805162193287465, 0.805162193287465,  0.805162193287465, -1.2414102603219, 0.805162193287465, -1.2414102603219,  0.805162193287465, -1.2414102603219, 0.805162193287465, 0.805162193287465,  -1.2414102603219, 0.805162193287465, 0.805162193287465, -1.2414102603219,  0.805162193287465, 0.805162193287465, 0.805162193287465, 0.805162193287465,  0.805162193287465, 0.805162193287465, 0.805162193287465, 0.805162193287465,  -1.2414102603219, -1.2414102603219, -1.2414102603219, 0.805162193287465,  0.805162193287465, 0.805162193287465, 0.805162193287465, 0.805162193287465,  -1.2414102603219, 0.805162193287465, 0.805162193287465, 0.805162193287465,  0.805162193287465, 0.805162193287465, 0.805162193287465, -1.2414102603219,  0.805162193287465, 0.805162193287465, 0.805162193287465, 0.805162193287465,  0.805162193287465, 0.805162193287465, -1.2414102603219, 0.805162193287465,  0.805162193287465, -1.2414102603219, -1.2414102603219, 0.805162193287465,  0.805162193287465, 0.805162193287465, 0.805162193287465, 0.805162193287465,  -1.2414102603219, 0.805162193287465, -1.2414102603219, 0.805162193287465,  0.805162193287465, -1.2414102603219, 0.805162193287465, 0.805162193287465,  -1.2414102603219, -1.2414102603219, 0.805162193287465, 0.805162193287465,  0.805162193287465, -1.2414102603219, 0.805162193287465, 0.805162193287465,  0.805162193287465, 0.805162193287465, 0.805162193287465, 0.805162193287465,  -1.2414102603219, 0.805162193287465, -1.2414102603219, 0.805162193287465,  0.805162193287465, 0.805162193287465, -1.2414102603219, 0.805162193287465,  0.805162193287465, 0.805162193287465, -1.2414102603219, -1.2414102603219,  -1.2414102603219, 0.805162193287465, 0.805162193287465, 0.805162193287465,  -1.2414102603219, -1.2414102603219, 0.805162193287465, 0.805162193287465,  -1.2414102603219, 0.805162193287465, 0.805162193287465, -1.2414102603219,  0.805162193287465, -1.2414102603219, 0.805162193287465, 0.805162193287465,  0.805162193287465, 0.805162193287465, 0.805162193287465, -1.2414102603219,  0.805162193287465, 0.805162193287465, -1.2414102603219, 0.805162193287465,  0.805162193287465, 0.805162193287465, -1.2414102603219, 0.805162193287465,  0.805162193287465, 0.805162193287465, 0.805162193287465, 0.805162193287465,  -1.2414102603219, 0.805162193287465, 0.805162193287465, 0.805162193287465,  0.805162193287465, 0.805162193287465, 0.805162193287465, 0.805162193287465,  -1.2414102603219, 0.805162193287465, 0.805162193287465, 0.805162193287465,  0.805162193287465, 0.805162193287465, -1.2414102603219, 0.805162193287465,  0.805162193287465, 0.805162193287465, -1.2414102603219, 0.805162193287465,  0.805162193287465, 0.805162193287465, 0.805162193287465, 0.805162193287465,  -1.2414102603219, 0.805162193287465, 0.805162193287465, 0.805162193287465,  0.805162193287465, 0.805162193287465, 0.805162193287465, 0.805162193287465,  0.805162193287465, 0.805162193287465, 0.805162193287465, 0.805162193287465,  -1.2414102603219, -1.2414102603219, 0.805162193287465, 0.805162193287465,  -1.2414102603219, 0.805162193287465, 0.805162193287465, 0.805162193287465,  -1.2414102603219, 0.805162193287465, 0.805162193287465, 0.805162193287465,  0.805162193287465, -1.2414102603219, -1.2414102603219, -1.2414102603219,  0.805162193287465, -1.2414102603219, 0.805162193287465, 0.805162193287465,  0.805162193287465, 0.805162193287465, -1.2414102603219, 0.805162193287465,  0.805162193287465, 0.805162193287465, 0.805162193287465, 0.805162193287465,  0.805162193287465, -1.2414102603219, 0.805162193287465, 0.805162193287465,  0.805162193287465, 0.805162193287465, 0.805162193287465, -1.2414102603219,  0.805162193287465, 0.805162193287465, -1.2414102603219, 0.805162193287465,  0.805162193287465, -1.2414102603219, 0.805162193287465, -1.2414102603219,  0.805162193287465, 0.805162193287465, -1.2414102603219, 0.805162193287465,  -1.2414102603219, 0.805162193287465, 0.805162193287465, -1.2414102603219,  -1.2414102603219, -1.2414102603219, 0.805162193287465, 0.805162193287465,  0.805162193287465, 0.805162193287465, 0.805162193287465, 0.805162193287465,  -1.2414102603219, 0.805162193287465, 0.805162193287465, -1.2414102603219,  -1.2414102603219, -1.2414102603219, -1.2414102603219, -1.2414102603219,  -1.2414102603219, 0.805162193287465, 0.805162193287465, 0.805162193287465,  0.805162193287465, -1.2414102603219, -1.2414102603219, 0.805162193287465,  0.805162193287465, 0.805162193287465, -1.2414102603219, 0.805162193287465,  -1.2414102603219, 0.805162193287465, -1.2414102603219, 0.805162193287465,  0.805162193287465, 0.805162193287465, 0.805162193287465, 0.805162193287465,  0.805162193287465, -1.2414102603219, -1.2414102603219, -1.2414102603219,  0.805162193287465, -1.2414102603219, 0.805162193287465, -1.2414102603219,  -1.2414102603219, 0.805162193287465, 0.805162193287465, 0.805162193287465,  0.805162193287465, 0.805162193287465, 0.805162193287465, 0.805162193287465,  0.805162193287465, 0.805162193287465, 0.805162193287465, -1.2414102603219,  0.805162193287465, 0.805162193287465, 0.805162193287465, 0.805162193287465,  0.805162193287465, 0.805162193287465, -1.2414102603219, -1.2414102603219,  0.805162193287465, 0.805162193287465, -1.2414102603219, -1.2414102603219,  0.805162193287465, -1.2414102603219, 0.805162193287465, 0.805162193287465,  0.805162193287465, -1.2414102603219, 0.805162193287465, 0.805162193287465,  -1.2414102603219, -1.2414102603219, -1.2414102603219, 0.805162193287465,  -1.2414102603219, -1.2414102603219, 0.805162193287465, 0.805162193287465,  -1.2414102603219, -1.2414102603219, 0.805162193287465, 0.805162193287465,  0.805162193287465, 0.805162193287465, 0.805162193287465, -1.2414102603219,  0.805162193287465, 0.805162193287465, -1.2414102603219, -1.2414102603219,  -1.2414102603219, -1.2414102603219, -1.2414102603219, 0.805162193287465,  -1.2414102603219, 0.805162193287465, 0.805162193287465, 0.805162193287465,  -1.2414102603219, -1.2414102603219, 0.805162193287465, 0.805162193287465,  0.805162193287465, -1.2414102603219, 0.805162193287465, 0.805162193287465,  -1.2414102603219, -1.2414102603219, 0.805162193287465, -1.2414102603219,  0.805162193287465, 0.805162193287465, 0.805162193287465, 0.805162193287465,  -1.2414102603219, 0.805162193287465, 0.805162193287465, 0.805162193287465,  0.805162193287465, 0.805162193287465, 0.805162193287465, -1.2414102603219,  0.805162193287465, 0.805162193287465, 0.805162193287465, 0.805162193287465,  0.805162193287465, -1.2414102603219, 0.805162193287465, -1.2414102603219,  0.805162193287465, 0.805162193287465, -1.2414102603219, 0.805162193287465,  -1.2414102603219, -1.2414102603219, 0.805162193287465, 0.805162193287465,  0.805162193287465, 0.805162193287465, 0.805162193287465, 0.805162193287465,  0.805162193287465, 0.805162193287465, -1.2414102603219, -1.2414102603219,  0.805162193287465, -1.2414102603219, 0.805162193287465, 0.805162193287465,  -1.2414102603219, 0.805162193287465, 0.805162193287465, 0.805162193287465,  -1.2414102603219, 0.805162193287465, 0.805162193287465, 0.805162193287465,  0.805162193287465, 0.805162193287465, -1.2414102603219, -1.2414102603219,  0.805162193287465, 0.805162193287465, 0.805162193287465, 0.805162193287465,  0.805162193287465, 0.805162193287465, -1.2414102603219, 0.805162193287465,  -1.2414102603219, -1.2414102603219, -1.2414102603219, 0.805162193287465,  -1.2414102603219, -1.2414102603219, -1.2414102603219, 0.805162193287465,  -1.2414102603219, 0.805162193287465, 0.805162193287465, 0.805162193287465,  -1.2414102603219, 0.805162193287465, 0.805162193287465, 0.805162193287465,  -1.2414102603219, 0.805162193287465, -1.2414102603219, 0.805162193287465,  0.805162193287465, 0.805162193287465, 0.805162193287465, 0.805162193287465,  -1.2414102603219, -1.2414102603219, 0.805162193287465, 0.805162193287465,  0.805162193287465, 0.805162193287465, 0.805162193287465, 0.805162193287465,  -1.2414102603219, -1.2414102603219, -1.2414102603219, 0.805162193287465,  0.805162193287465, -1.2414102603219, 0.805162193287465, 0.805162193287465,  -1.2414102603219, 0.805162193287465, 0.805162193287465, -1.2414102603219,  -1.2414102603219, 0.805162193287465, -1.2414102603219, -1.2414102603219,  0.805162193287465, -1.2414102603219, 0.805162193287465, -1.2414102603219,  -1.2414102603219, 0.805162193287465, 0.805162193287465, 0.805162193287465,  -1.2414102603219, 0.805162193287465, 0.805162193287465, 0.805162193287465,  -1.2414102603219, -1.2414102603219, -1.2414102603219, -1.2414102603219,  -1.2414102603219, 0.805162193287465, -1.2414102603219, 0.805162193287465,  -1.2414102603219, 0.805162193287465, -1.2414102603219, -1.2414102603219,  -1.2414102603219, 0.805162193287465, 0.805162193287465, -1.2414102603219,  0.805162193287465, -1.2414102603219, 0.805162193287465, -1.2414102603219,  -1.2414102603219, -1.2414102603219, -1.2414102603219, -1.2414102603219,  0.805162193287465, -1.2414102603219, -1.2414102603219, 0.805162193287465,  -1.2414102603219, -1.2414102603219, -1.2414102603219, 0.805162193287465,  -1.2414102603219, -1.2414102603219, -1.2414102603219, -1.2414102603219,  0.805162193287465, 0.805162193287465, -1.2414102603219, 0.805162193287465,  -1.2414102603219, 0.805162193287465, 0.805162193287465, 0.805162193287465,  -1.2414102603219, -1.2414102603219, -1.2414102603219, 0.805162193287465,  0.805162193287465, -1.2414102603219, -1.2414102603219, 0.805162193287465,  -1.2414102603219, 0.805162193287465, 0.805162193287465, -1.2414102603219,  0.805162193287465, -1.2414102603219, -1.2414102603219, -1.2414102603219,  0.805162193287465, -1.2414102603219, 0.805162193287465, 0.805162193287465,  -1.2414102603219, 0.805162193287465, -1.2414102603219, -1.2414102603219,  -1.2414102603219, 0.805162193287465, 0.805162193287465, 0.805162193287465,  -1.2414102603219, -1.2414102603219, 0.805162193287465, 0.805162193287465,  -1.2414102603219, -1.2414102603219, -1.2414102603219, 0.805162193287465,  -1.2414102603219, 0.805162193287465, -1.2414102603219, 0.805162193287465,  -1.2414102603219, -1.2414102603219, 0.805162193287465, 0.805162193287465,  -1.2414102603219, 0.805162193287465, 0.805162193287465, 0.805162193287465,  0.805162193287465, -1.2414102603219, 0.805162193287465, -1.2414102603219,  -1.2414102603219, 0.805162193287465, 0.805162193287465, 0.805162193287465,  -1.2414102603219, 0.805162193287465, 0.805162193287465, -1.2414102603219,  0.805162193287465, -1.2414102603219, 0.805162193287465, 0.805162193287465,  0.805162193287465, -1.2414102603219, -1.2414102603219, 0.805162193287465,  -1.2414102603219, 0.805162193287465, -1.2414102603219, 0.805162193287465,  0.805162193287465, 0.805162193287465, 0.805162193287465, 0.805162193287465,  -1.2414102603219, -1.2414102603219, -1.2414102603219, 0.805162193287465,  -1.2414102603219, -1.2414102603219, -1.2414102603219, 0.805162193287465,  0.805162193287465, 0.805162193287465, 0.805162193287465, 0.805162193287465,  0.805162193287465, -1.2414102603219, 0.805162193287465, 0.805162193287465,  -1.2414102603219, -1.2414102603219, -1.2414102603219, -1.2414102603219,  0.805162193287465, -1.2414102603219, -1.2414102603219, 0.805162193287465,  -1.2414102603219, -1.2414102603219, 0.805162193287465, 0.805162193287465,  0.805162193287465, 0.805162193287465, -1.2414102603219, 0.805162193287465,  0.805162193287465, 0.805162193287465, 0.805162193287465, -1.2414102603219,  -1.2414102603219, -1.2414102603219, -1.2414102603219, 0.805162193287465,  0.805162193287465, -1.2414102603219, -1.2414102603219, -1.2414102603219,  0.805162193287465, 0.805162193287465, -1.2414102603219, -1.2414102603219,  0.805162193287465, 0.805162193287465, 0.805162193287465, 0.805162193287465,  0.805162193287465, 0.805162193287465, -1.2414102603219, -1.2414102603219,  0.805162193287465, 0.805162193287465, -1.2414102603219, 0.805162193287465,  0.805162193287465, 0.805162193287465, 0.805162193287465, -1.2414102603219,  -1.2414102603219, 0.805162193287465, 0.805162193287465, -1.2414102603219,  -1.2414102603219, 0.805162193287465, -1.2414102603219, -1.2414102603219,  -1.2414102603219, 0.805162193287465, -1.2414102603219, 0.805162193287465,  0.805162193287465, -1.2414102603219, 0.805162193287465, -1.2414102603219,  0.805162193287465, 0.805162193287465, 0.805162193287465, 0.805162193287465,  -1.2414102603219, -1.2414102603219, 0.805162193287465, -1.2414102603219,  0.805162193287465, 0.805162193287465, -1.2414102603219, 0.805162193287465,  -1.2414102603219, -1.2414102603219, 0.805162193287465, 0.805162193287465,  -1.2414102603219, 0.805162193287465, -1.2414102603219, 0.805162193287465,  0.805162193287465, 0.805162193287465, -1.2414102603219, 0.805162193287465,  0.805162193287465, 0.805162193287465, 0.805162193287465, 0.805162193287465,  0.805162193287465, 0.805162193287465, -1.2414102603219, -1.2414102603219,  -1.2414102603219, 0.805162193287465, 0.805162193287465, 0.805162193287465,  -1.2414102603219, 0.805162193287465, 0.805162193287465, 0.805162193287465,  -1.2414102603219, 0.805162193287465, 0.805162193287465, -1.2414102603219,  -1.2414102603219, -1.2414102603219, 0.805162193287465, -1.2414102603219,  0.805162193287465, -1.2414102603219, -1.2414102603219, 0.805162193287465,  0.805162193287465, 0.805162193287465, 0.805162193287465, 0.805162193287465,  -1.2414102603219, 0.805162193287465, -1.2414102603219, -1.2414102603219,  -1.2414102603219, 0.805162193287465, 0.805162193287465, 0.805162193287465,  0.805162193287465, -1.2414102603219, 0.805162193287465, -1.2414102603219,  -1.2414102603219, 0.805162193287465, -1.2414102603219, 0.805162193287465,  0.805162193287465, 0.805162193287465, -1.2414102603219, 0.805162193287465,  0.805162193287465, -1.2414102603219, -1.2414102603219, 0.805162193287465,  0.805162193287465, -1.2414102603219, 0.805162193287465, 0.805162193287465,  -1.2414102603219, 0.805162193287465, -1.2414102603219, 0.805162193287465,  -1.2414102603219, 0.805162193287465, -1.2414102603219, -1.2414102603219,  -1.2414102603219, -1.2414102603219, -1.2414102603219, -1.2414102603219,  -1.2414102603219, -1.2414102603219, -1.2414102603219, 0.805162193287465,  0.805162193287465, 0.805162193287465, -1.2414102603219, 0.805162193287465,  -1.2414102603219, 0.805162193287465, 0.805162193287465, -1.2414102603219,  0.805162193287465, 0.805162193287465, 0.805162193287465, -1.2414102603219,  -1.2414102603219, -1.2414102603219, 0.805162193287465, -1.2414102603219,  -1.2414102603219, -1.2414102603219, -1.2414102603219, 0.805162193287465,  -1.2414102603219, -1.2414102603219, 0.805162193287465, 0.805162193287465,  0.805162193287465, 0.805162193287465, -1.2414102603219, 0.805162193287465,  0.805162193287465, 0.805162193287465, 0.805162193287465, -1.2414102603219,  0.805162193287465, -1.2414102603219, 0.805162193287465, 0.805162193287465,  -1.2414102603219, -1.2414102603219, 0.805162193287465, 0.805162193287465,  -1.2414102603219, -1.2414102603219, 0.805162193287465, 0.805162193287465,  0.805162193287465, 0.805162193287465, 0.805162193287465, 0.805162193287465,  -1.2414102603219, 0.805162193287465, 0.805162193287465, 0.805162193287465,  0.805162193287465, 0.805162193287465, -1.2414102603219, -1.2414102603219,  -1.2414102603219, 0.805162193287465, -1.2414102603219, 0.805162193287465,  0.805162193287465, -1.2414102603219, 0.805162193287465, -1.2414102603219,  -1.2414102603219, -1.2414102603219, 0.805162193287465, 0.805162193287465,  -1.2414102603219, 0.805162193287465, -1.2414102603219, -1.2414102603219,  0.805162193287465, -1.2414102603219, 0.805162193287465, 0.805162193287465,  -1.2414102603219, 0.805162193287465, 0.805162193287465, -1.2414102603219,  0.805162193287465, -1.2414102603219, -1.2414102603219, 0.805162193287465,  0.805162193287465, -1.2414102603219, -1.2414102603219, -1.2414102603219,  -1.2414102603219, -1.2414102603219, 0.805162193287465, 0.805162193287465,  -1.2414102603219, -1.2414102603219, -1.2414102603219, 0.805162193287465,  0.805162193287465, -1.2414102603219, -1.2414102603219, 0.805162193287465,  -1.2414102603219, -1.2414102603219, 0.805162193287465, -1.2414102603219,  -1.2414102603219, -1.2414102603219, 0.805162193287465, 0.805162193287465,  0.805162193287465, 0.805162193287465, -1.2414102603219, 0.805162193287465,  0.805162193287465, 0.805162193287465, 0.805162193287465, -1.2414102603219,  -1.2414102603219, 0.805162193287465, 0.805162193287465, 0.805162193287465,  0.805162193287465, 0.805162193287465, -1.2414102603219, -1.2414102603219,  -1.2414102603219, -1.2414102603219, -1.2414102603219, 0.805162193287465,  -1.2414102603219, -1.2414102603219, -1.2414102603219, 0.805162193287465,  0.805162193287465, -1.2414102603219, -1.2414102603219, 0.805162193287465,  0.805162193287465, 0.805162193287465, -1.2414102603219, -1.2414102603219,  0.805162193287465, 0.805162193287465, -1.2414102603219, -1.2414102603219,  0.805162193287465, 0.805162193287465, -1.2414102603219, 0.805162193287465,  0.805162193287465, 0.805162193287465, 0.805162193287465, 0.805162193287465,  0.805162193287465, 0.805162193287465, -1.2414102603219, 0.805162193287465,  -1.2414102603219, 0.805162193287465, -1.2414102603219, 0.805162193287465,  -1.2414102603219, 0.805162193287465, -1.2414102603219, -1.2414102603219,  -1.2414102603219, -1.2414102603219, 0.805162193287465, -1.2414102603219,  -1.2414102603219, -1.2414102603219, -1.2414102603219, -1.2414102603219,  0.805162193287465, 0.805162193287465, 0.805162193287465, 0.805162193287465,  0.805162193287465, -1.2414102603219, 0.805162193287465, 0.805162193287465,  -1.2414102603219, -1.2414102603219, 0.805162193287465, -1.2414102603219,  -1.2414102603219, -1.2414102603219, -1.2414102603219, -1.2414102603219,  0.805162193287465, 0.805162193287465, 0.805162193287465, 0.805162193287465,  0.805162193287465, 0.805162193287465, 0.805162193287465, -1.2414102603219,  -1.2414102603219, -1.2414102603219, 0.805162193287465, 0.805162193287465,  0.805162193287465, 0.805162193287465, 0.805162193287465, -1.2414102603219,  -1.2414102603219, 0.805162193287465, 0.805162193287465, 0.805162193287465,  0.805162193287465, -1.2414102603219, 0.805162193287465, -1.2414102603219,  0.805162193287465, 0.805162193287465, -1.2414102603219, 0.805162193287465,  0.805162193287465, -1.2414102603219, 0.805162193287465, 0.805162193287465,  -1.2414102603219, -1.2414102603219, 0.805162193287465, 0.805162193287465,  0.805162193287465, -1.2414102603219, 0.805162193287465, -1.2414102603219,  0.805162193287465, 0.805162193287465, -1.2414102603219, 0.805162193287465,  0.805162193287465, -1.2414102603219, 0.805162193287465, 0.805162193287465,  -1.2414102603219, 0.805162193287465, -1.2414102603219, -1.2414102603219,  -1.2414102603219, -1.2414102603219, 0.805162193287465, 0.805162193287465,  -1.2414102603219, 0.805162193287465, -1.2414102603219, 0.805162193287465,  0.805162193287465, 0.805162193287465, 0.805162193287465, -1.2414102603219,  0.805162193287465, 0.805162193287465, -1.2414102603219, -1.2414102603219,  -1.2414102603219, 0.805162193287465, 0.805162193287465, -1.2414102603219,  -1.2414102603219, -1.2414102603219, 0.805162193287465, 0.805162193287465,  -1.2414102603219, 0.805162193287465, 0.805162193287465, 0.805162193287465,  -1.2414102603219, 0.805162193287465, 0.805162193287465, -1.2414102603219,  0.805162193287465, 0.805162193287465, 0.805162193287465, -1.2414102603219,  -1.2414102603219, 0.805162193287465, 0.805162193287465, 0.805162193287465,  0.805162193287465, -1.2414102603219, -1.2414102603219, -1.2414102603219,  0.805162193287465, 0.805162193287465, -1.2414102603219, 0.805162193287465,  0.805162193287465, 0.805162193287465, -1.2414102603219, 0.805162193287465,  -1.2414102603219, 0.805162193287465, -1.2414102603219, -1.2414102603219,  -1.2414102603219, -1.2414102603219, 0.805162193287465, -1.2414102603219,  -1.2414102603219, -1.2414102603219, -1.2414102603219, -1.2414102603219,  0.805162193287465, -1.2414102603219, 0.805162193287465, 0.805162193287465,  -1.2414102603219, 0.805162193287465, 0.805162193287465, -1.2414102603219,  0.805162193287465, -1.2414102603219, -1.2414102603219, 0.805162193287465,  0.805162193287465, -1.2414102603219, 0.805162193287465, 0.805162193287465,  -1.2414102603219, -1.2414102603219, 0.805162193287465, -1.2414102603219,  -1.2414102603219, 0.805162193287465, 0.805162193287465, 0.805162193287465,  -1.2414102603219, -1.2414102603219, 0.805162193287465, 0.805162193287465,  0.805162193287465, -1.2414102603219, 0.805162193287465, 0.805162193287465,  -1.2414102603219, -1.2414102603219, -1.2414102603219, 0.805162193287465,  -1.2414102603219, -1.2414102603219, 0.805162193287465, 0.805162193287465,  0.805162193287465, 0.805162193287465, -1.2414102603219, -1.2414102603219,  -1.2414102603219, -1.2414102603219, -1.2414102603219, 0.805162193287465,  0.805162193287465, 0.805162193287465, 0.805162193287465, 0.805162193287465,  0.805162193287465, -1.2414102603219, -1.2414102603219, -1.2414102603219,  -1.2414102603219, 0.805162193287465, -1.2414102603219, 0.805162193287465,  0.805162193287465, -1.2414102603219, -1.2414102603219, 0.805162193287465,  -1.2414102603219, 0.805162193287465, -1.2414102603219, -1.2414102603219,  0.805162193287465, 0.805162193287465, 0.805162193287465, -1.2414102603219,  0.805162193287465, 0.805162193287465, -1.2414102603219, 0.805162193287465,  -1.2414102603219, 0.805162193287465, 0.805162193287465, 0.805162193287465,  0.805162193287465, 0.805162193287465, -1.2414102603219, -1.2414102603219,  -1.2414102603219, 0.805162193287465, 0.805162193287465, 0.805162193287465,  0.805162193287465, 0.805162193287465, 0.805162193287465, 0.805162193287465,  -1.2414102603219, -1.2414102603219, -1.2414102603219, 0.805162193287465,  0.805162193287465, 0.805162193287465, -1.2414102603219, -1.2414102603219,  0.805162193287465, 0.805162193287465, 0.805162193287465, -1.2414102603219,  0.805162193287465, -1.2414102603219, -1.2414102603219, 0.805162193287465,  0.805162193287465, -1.2414102603219, -1.2414102603219, -1.2414102603219,  0.805162193287465, -1.2414102603219, 0.805162193287465, 0.805162193287465,  0.805162193287465, -1.2414102603219, 0.805162193287465, -1.2414102603219,  -1.2414102603219, -1.2414102603219, 0.805162193287465, -1.2414102603219,  0.805162193287465, -1.2414102603219, -1.2414102603219, -1.2414102603219,  0.805162193287465, 0.805162193287465, -1.2414102603219, -1.2414102603219,  0.805162193287465, 0.805162193287465, -1.2414102603219, 0.805162193287465,  -1.2414102603219, 0.805162193287465, 0.805162193287465, -1.2414102603219,  -1.2414102603219, 0.805162193287465, 0.805162193287465, -1.2414102603219,  0.805162193287465, 0.805162193287465, 0.805162193287465, 0.805162193287465,  0.805162193287465, 0.805162193287465, -1.2414102603219, 0.805162193287465,  0.805162193287465, 0.805162193287465, -1.2414102603219, 0.805162193287465,  0.805162193287465, 0.805162193287465, -1.2414102603219, 0.805162193287465,  -1.2414102603219, 0.805162193287465, -1.2414102603219, 0.805162193287465,  0.805162193287465, 0.805162193287465, 0.805162193287465, 0.805162193287465,  0.805162193287465, 0.805162193287465, 0.805162193287465, 0.805162193287465,  -1.2414102603219, -1.2414102603219, -1.2414102603219, 0.805162193287465,  0.805162193287465, -1.2414102603219, -1.2414102603219, 0.805162193287465,  0.805162193287465, 0.805162193287465, 0.805162193287465, -1.2414102603219,  0.805162193287465, -1.2414102603219, 0.805162193287465, -1.2414102603219,  -1.2414102603219, 0.805162193287465, 0.805162193287465, -1.2414102603219,  0.805162193287465, -1.2414102603219, 0.805162193287465, 0.805162193287465,  0.805162193287465, 0.805162193287465, 0.805162193287465, -1.2414102603219,  0.805162193287465, -1.2414102603219, 0.805162193287465, -1.2414102603219,  0.805162193287465, -1.2414102603219, -1.2414102603219, 0.805162193287465,  0.805162193287465, 0.805162193287465, 0.805162193287465, 0.805162193287465,  -1.2414102603219, -1.2414102603219, -1.2414102603219, 0.805162193287465,  0.805162193287465, 0.805162193287465, -1.2414102603219, 0.805162193287465,  0.805162193287465, 0.805162193287465, 0.805162193287465, -1.2414102603219,  -1.2414102603219, 0.805162193287465, -1.2414102603219, 0.805162193287465,  -1.2414102603219, 0.805162193287465, -1.2414102603219, 0.805162193287465,  0.805162193287465, -1.2414102603219, -1.2414102603219, -1.2414102603219,  0.805162193287465, 0.805162193287465, -1.2414102603219, -1.2414102603219,  -1.2414102603219, 0.805162193287465, -1.2414102603219, 0.805162193287465,  -1.2414102603219, -1.2414102603219, 0.805162193287465, 0.805162193287465,  -1.2414102603219, 0.805162193287465, -1.2414102603219, 0.805162193287465,  -1.2414102603219, 0.805162193287465, 0.805162193287465, 0.805162193287465,  0.805162193287465, -1.2414102603219, -1.2414102603219, -1.2414102603219,  -1.2414102603219, -1.2414102603219, 0.805162193287465, 0.805162193287465,  0.805162193287465, -1.2414102603219, -1.2414102603219, 0.805162193287465,  0.805162193287465, -1.2414102603219, 0.805162193287465, 0.805162193287465,  -1.2414102603219, 0.805162193287465, 0.805162193287465, 0.805162193287465,  0.805162193287465, -1.2414102603219, -1.2414102603219, -1.2414102603219,  -1.2414102603219, -1.2414102603219, -1.2414102603219, -1.2414102603219,  0.805162193287465, -1.2414102603219, 0.805162193287465, -1.2414102603219,  0.805162193287465, -1.2414102603219, 0.805162193287465, 0.805162193287465,  -1.2414102603219, 0.805162193287465, 0.805162193287465, 0.805162193287465,  0.805162193287465, -1.2414102603219, -1.2414102603219, -1.2414102603219,  0.805162193287465, -1.2414102603219, -1.2414102603219, -1.2414102603219,  -1.2414102603219, 0.805162193287465, 0.805162193287465, 0.805162193287465,  -1.2414102603219, 0.805162193287465, -1.2414102603219, 0.805162193287465,  -1.2414102603219, 0.805162193287465, 0.805162193287465, 0.805162193287465,  0.805162193287465, -1.2414102603219, 0.805162193287465, 0.805162193287465,  0.805162193287465, 0.805162193287465, 0.805162193287465, -1.2414102603219,  0.805162193287465, 0.805162193287465, -1.2414102603219, 0.805162193287465,  0.805162193287465, -1.2414102603219, -1.2414102603219, -1.2414102603219,  -1.2414102603219, -1.2414102603219, -1.2414102603219, -1.2414102603219,  0.805162193287465, -1.2414102603219, -1.2414102603219, 0.805162193287465,  0.805162193287465, 0.805162193287465, -1.2414102603219, 0.805162193287465,  0.805162193287465, 0.805162193287465, -1.2414102603219, -1.2414102603219,  -1.2414102603219, 0.805162193287465, 0.805162193287465, 0.805162193287465,  0.805162193287465, 0.805162193287465, 0.805162193287465, -1.2414102603219,  -1.2414102603219, -1.2414102603219, 0.805162193287465, 0.805162193287465,  -1.2414102603219, 0.805162193287465, -1.2414102603219, 0.805162193287465,  0.805162193287465, 0.805162193287465, 0.805162193287465, 0.805162193287465,  0.805162193287465, 0.805162193287465, 0.805162193287465, -1.2414102603219,  -1.2414102603219, -1.2414102603219, -1.2414102603219, 0.805162193287465,  -1.2414102603219, 0.805162193287465, 0.805162193287465, 0.805162193287465,  0.805162193287465, 0.805162193287465, -1.2414102603219, 0.805162193287465,  -1.2414102603219, -1.2414102603219, 0.805162193287465, -1.2414102603219,  0.805162193287465, -1.2414102603219, 0.805162193287465, 0.805162193287465,  0.805162193287465, -1.2414102603219, 0.805162193287465, 0.805162193287465,  -1.2414102603219, 0.805162193287465, 0.805162193287465, -1.2414102603219,  0.805162193287465, 0.805162193287465, 0.805162193287465, -1.2414102603219,  -1.2414102603219, -1.2414102603219, 0.805162193287465, -1.2414102603219,  0.805162193287465, 0.805162193287465, 0.805162193287465, 0.805162193287465,  0.805162193287465, 0.805162193287465, -1.2414102603219, -1.2414102603219,  0.805162193287465, -1.2414102603219, -1.2414102603219, -1.2414102603219,  0.805162193287465, -1.2414102603219, 0.805162193287465, 0.805162193287465,  0.805162193287465, 0.805162193287465, -1.2414102603219, -1.2414102603219,  0.805162193287465, 0.805162193287465, -1.2414102603219, 0.805162193287465,  0.805162193287465, -1.2414102603219, 0.805162193287465, -1.2414102603219,  -1.2414102603219, 0.805162193287465, 0.805162193287465, -1.2414102603219,  0.805162193287465, -1.2414102603219, 0.805162193287465, 0.805162193287465,  0.805162193287465, 0.805162193287465, 0.805162193287465, 0.805162193287465,  0.805162193287465, 0.805162193287465, -1.2414102603219, 0.805162193287465,  -1.2414102603219, 0.805162193287465, 0.805162193287465, 0.805162193287465,  0.805162193287465, -1.2414102603219, -1.2414102603219, -1.2414102603219,  0.805162193287465, 0.805162193287465, -1.2414102603219, -1.2414102603219,  -1.2414102603219, -1.2414102603219, -1.2414102603219, 0.805162193287465,  0.805162193287465, -1.2414102603219, 0.805162193287465, 0.805162193287465,  0.805162193287465, 0.805162193287465, -1.2414102603219, -1.2414102603219,  0.805162193287465, 0.805162193287465, 0.805162193287465, -1.2414102603219,  0.805162193287465, 0.805162193287465, -1.2414102603219, 0.805162193287465,  -1.2414102603219, -1.2414102603219, 0.805162193287465, -1.2414102603219,  -1.2414102603219, -1.2414102603219, -1.2414102603219, 0.805162193287465,  0.805162193287465, -1.2414102603219, 0.805162193287465, 0.805162193287465,  0.805162193287465, -1.2414102603219, 0.805162193287465, 0.805162193287465,  0.805162193287465, -1.2414102603219, -1.2414102603219, -1.2414102603219,  0.805162193287465, 0.805162193287465, 0.805162193287465, 0.805162193287465,  -1.2414102603219, 0.805162193287465, 0.805162193287465, 0.805162193287465,  0.805162193287465, 0.805162193287465, 0.805162193287465, -1.2414102603219,  0.805162193287465, -1.2414102603219, 0.805162193287465, 0.805162193287465,  -1.2414102603219, 0.805162193287465, -1.2414102603219, 0.805162193287465,  0.805162193287465, -1.2414102603219, 0.805162193287465, 0.805162193287465,  -1.2414102603219, -1.2414102603219, -1.2414102603219, 0.805162193287465,  -1.2414102603219, -1.2414102603219, -1.2414102603219, 0.805162193287465,  -1.2414102603219, 0.805162193287465, -1.2414102603219, 0.805162193287465,  0.805162193287465, 0.805162193287465, 0.805162193287465, 0.805162193287465,  0.805162193287465, -1.2414102603219, 0.805162193287465, 0.805162193287465,  -1.2414102603219, 0.805162193287465, 0.805162193287465, 0.805162193287465,  -1.2414102603219, 0.805162193287465, 0.805162193287465, -1.2414102603219,  -1.2414102603219, 0.805162193287465, 0.805162193287465, -1.2414102603219,  -1.2414102603219, -1.2414102603219, 0.805162193287465, 0.805162193287465,  0.805162193287465, 0.805162193287465, 0.805162193287465, 0.805162193287465,  -1.2414102603219, 0.805162193287465, 0.805162193287465, 0.805162193287465,  -1.2414102603219, -1.2414102603219, 0.805162193287465, 0.805162193287465,  0.805162193287465, 0.805162193287465, -1.2414102603219, -1.2414102603219,  0.805162193287465, 0.805162193287465, -1.2414102603219, 0.805162193287465,  -1.2414102603219, 0.805162193287465, -1.2414102603219, 0.805162193287465,  0.805162193287465, -1.2414102603219, -1.2414102603219, -1.2414102603219,  -1.2414102603219, 0.805162193287465, -1.2414102603219, 0.805162193287465,  -1.2414102603219, -1.2414102603219, -1.2414102603219, 0.805162193287465,  -1.2414102603219, 0.805162193287465, -1.2414102603219, 0.805162193287465,  0.805162193287465, -1.2414102603219, -1.2414102603219, 0.805162193287465,  0.805162193287465, 0.805162193287465, -1.2414102603219, 0.805162193287465,  -1.2414102603219, 0.805162193287465, -1.2414102603219, 0.805162193287465,  0.805162193287465, -1.2414102603219, 0.805162193287465, 0.805162193287465,  0.805162193287465, 0.805162193287465, 0.805162193287465, -1.2414102603219,  0.805162193287465, 0.805162193287465, 0.805162193287465, 0.805162193287465,  0.805162193287465, 0.805162193287465, 0.805162193287465, -1.2414102603219,  -1.2414102603219, 0.805162193287465, 0.805162193287465, -1.2414102603219,  -1.2414102603219, 0.805162193287465, -1.2414102603219, 0.805162193287465,  0.805162193287465, 0.805162193287465, -1.2414102603219, -1.2414102603219,  0.805162193287465, -1.2414102603219, -1.2414102603219, 0.805162193287465,  0.805162193287465, 0.805162193287465, 0.805162193287465, -1.2414102603219,  -1.2414102603219, 0.805162193287465, -1.2414102603219, -1.2414102603219,  0.805162193287465, 0.805162193287465, -1.2414102603219, -1.2414102603219,  -1.2414102603219, 0.805162193287465, 0.805162193287465, -1.2414102603219,  0.805162193287465, 0.805162193287465, -1.2414102603219, 0.805162193287465,  0.805162193287465, -0.0304501875536163, -0.0304501875536163,  -0.0304501875536163, -0.0304501875536163, -0.0304501875536163,  -0.0304501875536163, -0.0304501875536163, -0.0304501875536163,  -0.0304501875536163, -0.0304501875536163, -0.0304501875536163,  -0.0304501875536163, -0.0304501875536163, 32.8253021827984, 32.8253021827984,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0304501875536163, 0.240219045572986, -0.625693037411154, 1.39476848955184,  -0.625693037411154, -0.914330398405867, -0.0484183154217275,  -0.77001171790851, -2.7904732448715, -0.625693037411154, -0.625693037411154,  -0.0484183154217275, 0.240219045572986, 0.528856406567699, -0.914330398405867,  0.240219045572986, 0.528856406567699, 1.10613112855712, 0.240219045572986,  -0.625693037411154, -0.337055676416441, 1.39476848955184, -2.06887984238472,  0.384537726070342, -1.20296775940058, -1.05864907890322, -0.0484183154217275,  -0.0484183154217275, -0.0484183154217275, -2.21319852288208,  -0.914330398405867, 0.384537726070342, -0.0484183154217275, -0.0484183154217275,  0.528856406567699, 0.961812448059768, 0.240219045572986, -0.914330398405867,  -0.481374356913797, -0.625693037411154, 0.095900365075629, -1.20296775940058,  0.528856406567699, 0.817493767562412, 1.82772453104391, -0.337055676416441,  1.97204321154126, -0.481374356913797, 0.528856406567699, -0.0484183154217275,  0.384537726070342, -0.914330398405867, 0.528856406567699, 0.095900365075629,  -0.0484183154217275, 0.817493767562412, 0.528856406567699, 0.673175087065055,  -0.0484183154217275, 0.673175087065055, -0.481374356913797, 0.384537726070342,  -0.337055676416441, -0.77001171790851, 0.384537726070342, 0.384537726070342,  0.095900365075629, 1.25044980905448, -0.0484183154217275, 0.673175087065055,  -0.0484183154217275, -0.0484183154217275, 0.240219045572986,  0.528856406567699, -0.481374356913797, -0.0484183154217275, 0.384537726070342,  -0.0484183154217275, 1.10613112855712, -1.63592380089265, -0.914330398405867,  -0.337055676416441, -0.0484183154217275, -0.625693037411154,  -1.05864907890322, 0.673175087065055, -0.337055676416441, -0.914330398405867,  0.528856406567699, 0.240219045572986, -0.77001171790851, 0.528856406567699,  -0.914330398405867, 0.384537726070342, 0.528856406567699, -0.625693037411154,  -0.337055676416441, 0.528856406567699, -0.192736995919084, 2.40499925303333,  2.40499925303333, 0.240219045572986, -0.0484183154217275, -1.34728643989794,  -0.0484183154217275, 0.240219045572986, -1.20296775940058, -0.625693037411154,  0.384537726070342, -0.0484183154217275, -0.0484183154217275,  0.240219045572986, 2.8379552945254, -0.0484183154217275, -0.337055676416441,  -0.0484183154217275, 0.961812448059768, 0.528856406567699, -0.0484183154217275,  -0.0484183154217275, 0.961812448059768, 0.528856406567699, -0.192736995919084,  -1.63592380089265, 0.528856406567699, -0.0484183154217275, -0.914330398405867,  -0.625693037411154, 1.97204321154126, -0.0484183154217275, -0.337055676416441,  -0.914330398405867, 0.240219045572986, 0.528856406567699, -0.0484183154217275,  0.240219045572986, 0.528856406567699, 0.095900365075629, -0.0484183154217275,  -0.481374356913797, 1.39476848955184, 0.528856406567699, -0.337055676416441,  -0.337055676416441, -0.0484183154217275, 0.528856406567699, -0.625693037411154,  -0.77001171790851, 0.817493767562412, -0.337055676416441, -0.337055676416441,  -0.77001171790851, -0.77001171790851, 0.528856406567699, 0.095900365075629,  0.384537726070342, -1.20296775940058, -0.625693037411154, -0.481374356913797,  0.384537726070342, 0.095900365075629, -0.0484183154217275, 0.384537726070342,  0.673175087065055, 0.095900365075629, -0.625693037411154, -0.625693037411154,  -0.481374356913797, -0.0484183154217275, -0.0484183154217275,  0.240219045572986, 0.528856406567699, -1.63592380089265, 0.528856406567699,  -1.20296775940058, 0.384537726070342, 0.095900365075629, -0.337055676416441,  -1.78024248139001, -0.625693037411154, 0.240219045572986, -0.481374356913797,  -0.914330398405867, 1.97204321154126, -0.77001171790851, 0.095900365075629,  1.10613112855712, 0.095900365075629, -0.914330398405867, 1.25044980905448,  -0.481374356913797, 0.528856406567699, 0.384537726070342, -0.0484183154217275,  -0.0484183154217275, 0.528856406567699, 0.240219045572986, 0.528856406567699,  -0.914330398405867, -0.625693037411154, -1.20296775940058, -0.625693037411154,  -0.625693037411154, -0.0484183154217275, -2.06887984238472, 0.528856406567699,  -0.0484183154217275, 0.384537726070342, 0.528856406567699, -0.0484183154217275,  0.384537726070342, 0.528856406567699, -0.337055676416441, 0.384537726070342,  -0.914330398405867, -0.0484183154217275, 0.817493767562412, -1.20296775940058,  -1.34728643989794, -1.92456116188736, -0.337055676416441, -0.625693037411154,  -1.78024248139001, 1.10613112855712, -0.0484183154217275, 1.39476848955184,  0.528856406567699, 0.528856406567699, -1.34728643989794, -0.914330398405867,  2.40499925303333, 0.384537726070342, 1.10613112855712, -0.481374356913797,  0.961812448059768, 0.528856406567699, 0.673175087065055, 1.97204321154126,  0.528856406567699, 0.961812448059768, 0.528856406567699, -0.0484183154217275,  -0.914330398405867, 0.384537726070342, -0.914330398405867, -0.337055676416441,  -1.92456116188736, -2.7904732448715, -0.0484183154217275, -0.0484183154217275,  0.384537726070342, 0.240219045572986, -0.914330398405867, -0.481374356913797,  -0.0484183154217275, 0.095900365075629, 0.384537726070342, -0.337055676416441,  -0.0484183154217275, 1.39476848955184, -0.0484183154217275, 0.095900365075629,  0.528856406567699, -0.0484183154217275, 0.528856406567699, 0.961812448059768,  0.528856406567699, -0.0484183154217275, 0.528856406567699, -0.914330398405867,  0.528856406567699, -0.914330398405867, 0.961812448059768, -0.0484183154217275,  -0.914330398405867, -1.20296775940058, -0.481374356913797, 0.528856406567699,  1.39476848955184, -0.914330398405867, -0.0484183154217275, -0.481374356913797,  0.961812448059768, -0.481374356913797, -0.0484183154217275, 0.528856406567699,  1.10613112855712, 0.817493767562412, -0.481374356913797, 0.673175087065055,  -0.0484183154217275, -0.0484183154217275, -0.337055676416441,  -0.625693037411154, -0.914330398405867, 0.095900365075629, -0.914330398405867,  0.528856406567699, -0.0484183154217275, 0.528856406567699, 0.240219045572986,  -0.192736995919084, -1.49160512039529, -0.0484183154217275, -1.49160512039529,  0.961812448059768, -0.625693037411154, 0.817493767562412, 0.528856406567699,  0.528856406567699, -1.20296775940058, 0.673175087065055, -0.0484183154217275,  0.528856406567699, -1.63592380089265, -0.337055676416441, -0.625693037411154,  -0.625693037411154, -1.34728643989794, 0.240219045572986, -0.481374356913797,  0.528856406567699, 0.384537726070342, 0.817493767562412, 0.817493767562412,  -0.914330398405867, -1.34728643989794, 0.528856406567699, -1.34728643989794,  -1.05864907890322, 0.240219045572986, 0.528856406567699, -0.0484183154217275,  -0.914330398405867, -2.7904732448715, -0.481374356913797, -0.0484183154217275,  1.39476848955184, 0.240219045572986, 0.673175087065055, 0.240219045572986,  0.528856406567699, 0.528856406567699, -0.0484183154217275, 1.39476848955184,  0.528856406567699, -0.0484183154217275, -1.05864907890322, 0.528856406567699,  0.961812448059768, 1.39476848955184, 0.528856406567699, 2.40499925303333,  1.39476848955184, 0.528856406567699, 2.40499925303333, -1.34728643989794,  2.40499925303333, 0.528856406567699, 0.528856406567699, 3.8481860580069,  0.095900365075629, -0.481374356913797, 1.39476848955184, -2.06887984238472,  0.384537726070342, -0.0484183154217275, -2.06887984238472, 1.39476848955184,  0.095900365075629, 0.384537726070342, -0.625693037411154, -0.914330398405867,  0.240219045572986, -0.914330398405867, 0.528856406567699, -1.20296775940058,  0.673175087065055, -0.625693037411154, -0.625693037411154, 0.095900365075629,  -1.20296775940058, 0.240219045572986, 0.528856406567699, 0.528856406567699,  -1.20296775940058, 0.240219045572986, 0.095900365075629, -1.92456116188736,  0.528856406567699, 0.673175087065055, -0.914330398405867, 0.528856406567699,  -0.0484183154217275, 0.528856406567699, -0.337055676416441, 0.817493767562412,  -0.337055676416441, -0.625693037411154, 0.673175087065055, 1.39476848955184,  0.240219045572986, 1.39476848955184, -1.49160512039529, 0.673175087065055,  0.528856406567699, 0.528856406567699, 1.39476848955184, -0.625693037411154,  0.240219045572986, -1.92456116188736, -0.625693037411154, 0.240219045572986,  0.817493767562412, -0.625693037411154, -0.337055676416441, -0.914330398405867,  -0.914330398405867, -2.06887984238472, -0.0484183154217275, 0.528856406567699,  0.673175087065055, 0.384537726070342, 0.240219045572986, -0.914330398405867,  1.39476848955184, -0.77001171790851, -0.625693037411154, 1.10613112855712,  0.817493767562412, 2.11636189203862, -1.63592380089265, 0.673175087065055,  -0.914330398405867, 0.240219045572986, -0.0484183154217275, 0.240219045572986,  -0.914330398405867, -0.337055676416441, -2.21319852288208, -2.35751720337943,  -1.63592380089265, 0.673175087065055, -0.337055676416441, -0.625693037411154,  0.528856406567699, -0.192736995919084, -0.625693037411154, -1.49160512039529,  1.39476848955184, -1.05864907890322, 0.240219045572986, -2.35751720337943,  -0.337055676416441, 0.240219045572986, -0.914330398405867, 0.240219045572986,  -0.0484183154217275, 0.095900365075629, -0.337055676416441, 0.240219045572986,  0.384537726070342, -0.914330398405867, -0.0484183154217275, -0.192736995919084,  0.095900365075629, 1.39476848955184, -1.49160512039529, 0.240219045572986,  -1.20296775940058, 0.240219045572986, -0.481374356913797, 0.384537726070342,  -2.06887984238472, -0.0484183154217275, 0.528856406567699, -0.0484183154217275,  0.817493767562412, 0.240219045572986, -0.0484183154217275, -0.337055676416441,  -0.914330398405867, -0.0484183154217275, -1.78024248139001, -0.0484183154217275,  -0.0484183154217275, -0.0484183154217275, -1.63592380089265,  -0.337055676416441, 0.528856406567699, 0.240219045572986, 0.384537726070342,  0.240219045572986, -0.914330398405867, 0.673175087065055, 0.528856406567699,  0.528856406567699, 0.384537726070342, -0.625693037411154, -2.35751720337943,  -0.0484183154217275, 1.97204321154126, -0.0484183154217275, 0.528856406567699,  -0.0484183154217275, -1.92456116188736, 0.528856406567699, 0.961812448059768,  0.528856406567699, 0.240219045572986, 0.095900365075629, 0.528856406567699,  0.240219045572986, 0.240219045572986, -0.914330398405867, 0.528856406567699,  0.961812448059768, -0.337055676416441, -0.0484183154217275, 0.240219045572986,  0.528856406567699, -0.337055676416441, 0.817493767562412, 0.528856406567699,  0.240219045572986, -0.625693037411154, 0.528856406567699, 1.68340585054655,  0.528856406567699, 1.10613112855712, -0.0484183154217275, 1.39476848955184,  0.673175087065055, -0.0484183154217275, -0.481374356913797, 0.961812448059768,  -0.192736995919084, -1.20296775940058, 1.39476848955184, -0.914330398405867,  1.39476848955184, -0.0484183154217275, 0.961812448059768, 0.528856406567699,  0.961812448059768, -0.0484183154217275, 0.817493767562412, -0.0484183154217275,  0.528856406567699, -0.914330398405867, 0.961812448059768, 0.384537726070342,  -0.481374356913797, -0.0484183154217275, 0.240219045572986, -0.625693037411154,  -0.337055676416441, -0.914330398405867, 3.27091133601747, 1.39476848955184,  1.39476848955184, -0.481374356913797, 0.961812448059768, 1.39476848955184,  1.39476848955184, 1.97204321154126, -0.0484183154217275, -0.481374356913797,  0.673175087065055, 1.39476848955184, 0.240219045572986, 1.97204321154126,  1.97204321154126, 1.39476848955184, -0.0484183154217275, 0.528856406567699,  0.961812448059768, 0.528856406567699, 1.10613112855712, -0.192736995919084,  -0.625693037411154, 0.528856406567699, 1.25044980905448, 2.40499925303333,  -0.192736995919084, 1.10613112855712, 0.961812448059768, 0.528856406567699,  -0.914330398405867, 0.528856406567699, 0.528856406567699, 0.961812448059768,  -0.0484183154217275, 0.528856406567699, -0.481374356913797, 0.961812448059768,  -0.0484183154217275, -0.481374356913797, 0.528856406567699, -0.481374356913797,  -0.0484183154217275, -0.0484183154217275, 0.528856406567699,  -0.625693037411154, 0.528856406567699, 0.095900365075629, 0.528856406567699,  -0.0484183154217275, -2.35751720337943, 0.240219045572986, -0.625693037411154,  -0.337055676416441, -0.337055676416441, 0.817493767562412, -0.0484183154217275,  0.528856406567699, 0.240219045572986, -0.192736995919084, -0.914330398405867,  -0.481374356913797, -0.0484183154217275, 0.961812448059768, 0.528856406567699,  -0.481374356913797, 1.97204321154126, -0.914330398405867, 1.97204321154126,  0.528856406567699, -0.914330398405867, -0.914330398405867, -0.0484183154217275,  0.528856406567699, -0.0484183154217275, 0.528856406567699, 0.528856406567699,  -0.0484183154217275, 0.961812448059768, -0.0484183154217275,  0.528856406567699, -0.625693037411154, -0.914330398405867, -0.481374356913797,  -0.914330398405867, 0.528856406567699, 0.961812448059768, 1.39476848955184,  1.39476848955184, 0.673175087065055, 1.97204321154126, 1.39476848955184,  -0.0484183154217275, -0.481374356913797, -0.0484183154217275,  -0.0484183154217275, 0.528856406567699, 0.528856406567699, -2.21319852288208,  -0.625693037411154, -0.481374356913797, 1.39476848955184, -1.20296775940058,  -0.914330398405867, 1.39476848955184, 0.528856406567699, -0.0484183154217275,  0.961812448059768, 0.673175087065055, -0.0484183154217275, -0.481374356913797,  -0.0484183154217275, 1.97204321154126, 0.528856406567699, -0.0484183154217275,  0.240219045572986, -0.0484183154217275, 0.384537726070342, -0.0484183154217275,  0.528856406567699, 0.673175087065055, -0.0484183154217275, 0.240219045572986,  -0.0484183154217275, -0.0484183154217275, -0.625693037411154,  -0.0484183154217275, -0.481374356913797, 0.528856406567699, -0.481374356913797,  -0.481374356913797, 0.528856406567699, 1.25044980905448, 0.095900365075629,  -0.914330398405867, 0.961812448059768, 0.528856406567699, -0.914330398405867,  -1.78024248139001, -0.914330398405867, -0.481374356913797, 0.240219045572986,  -0.481374356913797, 0.240219045572986, 0.528856406567699, 0.528856406567699,  -0.0484183154217275, -1.49160512039529, 0.817493767562412, -0.0484183154217275,  0.528856406567699, 0.817493767562412, 0.240219045572986, -0.914330398405867,  0.528856406567699, 0.240219045572986, -0.914330398405867, -0.914330398405867,  0.817493767562412, -0.914330398405867, 0.528856406567699, 0.528856406567699,  -0.914330398405867, -0.914330398405867, -1.34728643989794, 1.97204321154126,  1.39476848955184, -1.92456116188736, -1.34728643989794, 0.240219045572986,  -0.0484183154217275, 0.673175087065055, -0.0484183154217275,  0.961812448059768, -1.92456116188736, 1.39476848955184, 1.39476848955184,  1.10613112855712, 0.961812448059768, -0.914330398405867, 0.961812448059768,  0.095900365075629, 1.39476848955184, 0.817493767562412, -1.05864907890322,  -0.914330398405867, -0.481374356913797, 1.39476848955184, -0.0484183154217275,  -0.337055676416441, -2.35751720337943, 0.528856406567699, 0.528856406567699,  0.528856406567699, 0.240219045572986, -0.914330398405867, -1.34728643989794,  1.39476848955184, -1.34728643989794, -0.481374356913797, 0.961812448059768,  -1.92456116188736, -0.0484183154217275, -0.481374356913797, 0.673175087065055,  0.961812448059768, -0.481374356913797, -1.92456116188736, 0.384537726070342,  -0.0484183154217275, -0.0484183154217275, 0.095900365075629,  -1.63592380089265, -0.192736995919084, -2.21319852288208, -0.192736995919084,  -1.05864907890322, 0.384537726070342, 1.10613112855712, -0.0484183154217275,  0.095900365075629, -0.914330398405867, -0.625693037411154, 1.39476848955184,  -0.337055676416441, -0.337055676416441, -0.192736995919084, -0.914330398405867,  0.384537726070342, -0.0484183154217275, 0.095900365075629, -0.914330398405867,  0.961812448059768, 0.384537726070342, -2.35751720337943, 0.528856406567699,  -0.481374356913797, 0.384537726070342, -2.21319852288208, -1.49160512039529,  0.528856406567699, -0.914330398405867, 2.8379552945254, 0.384537726070342,  -0.481374356913797, 1.39476848955184, 1.39476848955184, -0.481374356913797,  -0.481374356913797, -2.7904732448715, -0.914330398405867, -0.192736995919084,  -0.914330398405867, -0.481374356913797, -0.192736995919084, -0.481374356913797,  -0.0484183154217275, 0.961812448059768, 0.961812448059768, 0.528856406567699,  -0.914330398405867, -0.0484183154217275, 0.961812448059768, -0.914330398405867,  -0.0484183154217275, -0.0484183154217275, -0.914330398405867,  0.528856406567699, 1.10613112855712, -0.481374356913797, 0.528856406567699,  -0.914330398405867, 0.528856406567699, 2.40499925303333, -0.0484183154217275,  -0.914330398405867, 0.961812448059768, -0.0484183154217275, -0.481374356913797,  -0.0484183154217275, -0.914330398405867, -0.0484183154217275,  -0.914330398405867, -1.34728643989794, 0.673175087065055, 0.817493767562412,  -0.914330398405867, -0.481374356913797, -2.35751720337943, -0.77001171790851,  -0.0484183154217275, 0.240219045572986, -1.78024248139001, -0.77001171790851,  0.817493767562412, 0.673175087065055, 0.384537726070342, -0.914330398405867,  -0.0484183154217275, -1.63592380089265, 0.673175087065055, -1.05864907890322,  1.39476848955184, -0.192736995919084, -0.337055676416441, 0.528856406567699,  0.673175087065055, 0.528856406567699, -0.481374356913797, -0.914330398405867,  0.961812448059768, -0.192736995919084, 1.39476848955184, 3.27091133601747,  -0.914330398405867, 0.961812448059768, -0.0484183154217275, 1.39476848955184,  0.528856406567699, -0.481374356913797, 0.528856406567699, 0.961812448059768,  -0.192736995919084, -0.914330398405867, 0.528856406567699, 1.39476848955184,  -0.0484183154217275, -0.481374356913797, 0.528856406567699, -1.92456116188736,  0.961812448059768, 0.961812448059768, 0.528856406567699, 0.240219045572986,  -0.914330398405867, -0.192736995919084, -1.20296775940058, -1.20296775940058,  -0.192736995919084, 0.095900365075629, 0.528856406567699, -0.914330398405867,  1.10613112855712, -0.481374356913797, 1.97204321154126, 0.240219045572986,  2.40499925303333, 0.528856406567699, -1.20296775940058, 1.39476848955184,  -0.0484183154217275, -0.914330398405867, -0.0484183154217275,  -0.914330398405867, 2.40499925303333, -0.625693037411154, -0.77001171790851,  0.961812448059768, 1.10613112855712, -0.914330398405867, -0.914330398405867,  -0.914330398405867, -1.34728643989794, -0.0484183154217275, -0.0484183154217275,  -0.0484183154217275, -0.481374356913797, -0.914330398405867,  1.39476848955184, -0.0484183154217275, 0.528856406567699, 0.961812448059768,  0.528856406567699, -0.0484183154217275, 0.528856406567699, -0.0484183154217275,  -0.0484183154217275, -2.35751720337943, 0.528856406567699, 4.71409814099104,  0.240219045572986, -0.914330398405867, -0.625693037411154, -0.481374356913797,  -1.20296775940058, -0.0484183154217275, 0.528856406567699, 1.39476848955184,  -0.0484183154217275, 0.240219045572986, 0.240219045572986, 0.961812448059768,  0.240219045572986, -0.914330398405867, -0.0484183154217275, -0.0484183154217275,  -0.481374356913797, -0.481374356913797, 0.961812448059768, -0.914330398405867,  -0.0484183154217275, -0.0484183154217275, -0.0484183154217275,  -0.0484183154217275, 0.817493767562412, -2.35751720337943, -0.0484183154217275,  -0.914330398405867, 0.528856406567699, 0.240219045572986, 0.817493767562412,  -0.337055676416441, -0.481374356913797, 0.817493767562412, 0.817493767562412,  -1.78024248139001, -1.34728643989794, -0.337055676416441, -0.0484183154217275,  -1.20296775940058, -2.64615456437415, -1.34728643989794, 0.095900365075629,  -0.625693037411154, 0.240219045572986, -0.914330398405867, -0.337055676416441,  0.673175087065055, -0.914330398405867, -0.914330398405867, -0.481374356913797,  0.817493767562412, -0.0484183154217275, 0.528856406567699, 0.528856406567699,  -1.63592380089265, -0.914330398405867, -0.337055676416441, -0.0484183154217275,  -0.0484183154217275, 0.961812448059768, 1.39476848955184, 0.528856406567699,  -0.0484183154217275, 1.39476848955184, -0.481374356913797, -0.481374356913797,  -0.481374356913797, 0.240219045572986, 0.240219045572986, -0.0484183154217275,  0.961812448059768, -0.0484183154217275, 0.095900365075629, -1.34728643989794,  0.961812448059768, -0.481374356913797, 0.528856406567699, 0.961812448059768,  0.384537726070342, 0.528856406567699, -0.625693037411154, 0.240219045572986,  2.40499925303333, -1.34728643989794, 0.528856406567699, -0.0484183154217275,  0.528856406567699, 1.97204321154126, -0.0484183154217275, -0.192736995919084,  0.961812448059768, -0.914330398405867, -0.0484183154217275, 0.528856406567699,  -0.0484183154217275, 0.240219045572986, -0.0484183154217275,  0.384537726070342, -1.49160512039529, 0.528856406567699, -0.0484183154217275,  0.384537726070342, 0.528856406567699, -0.0484183154217275, 0.528856406567699,  1.39476848955184, 0.528856406567699, -0.0484183154217275, 0.528856406567699,  -0.481374356913797, 1.39476848955184, 0.961812448059768, -0.0484183154217275,  -0.914330398405867, 0.528856406567699, -0.914330398405867, 0.528856406567699,  0.528856406567699, -0.337055676416441, 1.39476848955184, -0.481374356913797,  0.961812448059768, 0.961812448059768, 1.39476848955184, -1.20296775940058,  1.97204321154126, 0.528856406567699, -0.625693037411154, 0.528856406567699,  0.528856406567699, -1.34728643989794, -2.7904732448715, 0.528856406567699,  1.39476848955184, 1.39476848955184, 1.39476848955184, -0.481374356913797,  0.384537726070342, -0.0484183154217275, -0.0484183154217275,  -0.0484183154217275, 0.528856406567699, 0.528856406567699, 1.10613112855712,  0.528856406567699, -2.7904732448715, 0.528856406567699, -0.625693037411154,  -0.0484183154217275, -0.914330398405867, 1.10613112855712, -0.481374356913797,  0.528856406567699, -0.481374356913797, -1.63592380089265, -0.0484183154217275,  -0.0484183154217275, -0.625693037411154, -0.0484183154217275,  0.961812448059768, -0.0484183154217275, -0.0484183154217275,  2.40499925303333, -0.0484183154217275, 0.240219045572986, -0.337055676416441,  -0.0484183154217275, -1.34728643989794, 0.817493767562412, 0.240219045572986,  3.27091133601747, 0.673175087065055, -0.192736995919084, -0.0484183154217275,  0.961812448059768, -0.0484183154217275, 0.961812448059768, 0.528856406567699,  0.528856406567699, 1.39476848955184, 0.673175087065055, 1.10613112855712,  -0.481374356913797, -1.78024248139001, -0.914330398405867, -0.625693037411154,  -2.35751720337943, -0.625693037411154, -0.481374356913797, -0.0484183154217275,  -0.914330398405867, -1.34728643989794, -0.0484183154217275, -0.0484183154217275,  0.528856406567699, -0.0484183154217275, -0.481374356913797, -0.0484183154217275,  0.528856406567699, -1.92456116188736, -0.481374356913797, -0.914330398405867,  -0.481374356913797, 0.817493767562412, 0.528856406567699, 0.528856406567699,  -0.914330398405867, -0.914330398405867, 0.095900365075629, 0.528856406567699,  1.39476848955184, -1.78024248139001, -0.0484183154217275, -0.77001171790851,  -0.0484183154217275, 3.27091133601747, -0.625693037411154, -0.0484183154217275,  1.10613112855712, -1.63592380089265, -0.337055676416441, 1.39476848955184,  -0.481374356913797, 0.673175087065055, 2.40499925303333, -0.0484183154217275,  -2.06887984238472, -1.78024248139001, 0.384537726070342, 0.240219045572986,  0.384537726070342, -1.20296775940058, -0.0484183154217275, 1.10613112855712,  -0.914330398405867, -0.914330398405867, -0.0484183154217275,  1.97204321154126, 0.961812448059768, 0.528856406567699, -0.0484183154217275,  -0.914330398405867, -2.35751720337943, -0.481374356913797, -0.481374356913797,  0.673175087065055, 1.10613112855712, 1.39476848955184, 1.39476848955184,  -0.481374356913797, -1.34728643989794, -0.481374356913797, 0.528856406567699,  -0.0484183154217275, 0.528856406567699, -0.625693037411154, 0.817493767562412,  -0.481374356913797, 2.40499925303333, 1.97204321154126, -0.0484183154217275,  0.673175087065055, -1.63592380089265, -1.78024248139001, 1.97204321154126,  -0.914330398405867, -0.0484183154217275, 0.817493767562412, -1.20296775940058,  -0.0484183154217275, -0.625693037411154, -0.914330398405867,  -1.78024248139001, -0.481374356913797, 0.528856406567699, 0.384537726070342,  0.528856406567699, 1.10613112855712, 1.10613112855712, -0.914330398405867,  -0.481374356913797, -0.914330398405867, -0.625693037411154, -0.481374356913797,  0.528856406567699, -0.0484183154217275, -0.0484183154217275,  1.39476848955184, 0.528856406567699, 0.528856406567699, -0.625693037411154,  -0.625693037411154, 0.528856406567699, -0.914330398405867, 0.384537726070342,  -0.914330398405867, -0.0484183154217275, 0.528856406567699, -0.481374356913797,  -0.481374356913797, -0.0484183154217275, -0.625693037411154,  -0.481374356913797, 0.384537726070342, -1.63592380089265, -0.914330398405867,  0.673175087065055, -1.63592380089265, 1.10613112855712, -2.06887984238472,  -0.914330398405867, 0.528856406567699, -1.34728643989794, -0.914330398405867,  -0.481374356913797, -0.337055676416441, -1.63592380089265, 1.39476848955184,  -1.63592380089265, 0.240219045572986, 0.528856406567699, 1.10613112855712,  0.817493767562412, 0.673175087065055, -0.0484183154217275, -0.0484183154217275,  -0.481374356913797, -0.0484183154217275, 0.961812448059768, 1.10613112855712,  -0.481374356913797, -1.34728643989794, 0.528856406567699, -0.625693037411154,  0.673175087065055, -0.0484183154217275, 1.39476848955184, 3.27091133601747,  -0.914330398405867, -0.625693037411154, 1.10613112855712, -0.337055676416441,  1.10613112855712, 0.528856406567699, -0.481374356913797, -1.34728643989794,  -0.0484183154217275, 0.528856406567699, -0.0484183154217275,  -0.914330398405867, -0.0484183154217275, 1.39476848955184, 0.528856406567699,  0.240219045572986, 0.528856406567699, -0.337055676416441, 2.40499925303333,  0.528856406567699, -0.914330398405867, 0.528856406567699, 1.10613112855712,  0.240219045572986, -0.625693037411154, -0.481374356913797, -0.914330398405867,  -1.78024248139001, 0.240219045572986, -0.0484183154217275, 1.10613112855712,  0.673175087065055, -0.0484183154217275, 0.673175087065055, 0.528856406567699,  -0.481374356913797, -0.0484183154217275, -0.481374356913797,  -0.625693037411154, -0.0484183154217275, -0.0484183154217275,  -0.0484183154217275, 0.528856406567699, -0.0484183154217275,  0.240219045572986, 0.673175087065055, -0.914330398405867, -0.0484183154217275,  1.39476848955184, -0.914330398405867, -0.0484183154217275, -0.914330398405867,  -0.481374356913797, -1.63592380089265, -0.0484183154217275, 3.27091133601747,  -2.35751720337943, -0.192736995919084, -0.0484183154217275, 1.10613112855712,  1.39476848955184, -0.914330398405867, -0.481374356913797, 0.528856406567699,  0.240219045572986, 0.528856406567699, -0.481374356913797, -1.63592380089265,  -0.77001171790851, 0.961812448059768, -0.0484183154217275, 0.528856406567699,  -1.20296775940058, -1.63592380089265, -0.0484183154217275, 1.39476848955184,  0.240219045572986, 0.528856406567699, 0.528856406567699, 0.961812448059768,  -0.0484183154217275, 1.39476848955184, 1.10613112855712, 0.528856406567699,  -0.0484183154217275, 0.095900365075629, -0.914330398405867, 2.40499925303333,  -0.914330398405867, 1.10613112855712, 0.528856406567699, 1.10613112855712,  0.384537726070342, -2.35751720337943, -0.0484183154217275, -0.481374356913797,  -0.625693037411154, -0.0484183154217275, -0.481374356913797,  0.528856406567699, -0.481374356913797, -1.92456116188736, -0.625693037411154,  3.27091133601747, -1.78024248139001, -0.0484183154217275, 0.817493767562412,  -0.0484183154217275, -0.481374356913797, 3.27091133601747, -0.481374356913797,  -0.192736995919084, -0.914330398405867, -1.63592380089265, -0.481374356913797,  -0.77001171790851, 0.817493767562412, -1.34728643989794, -1.63592380089265,  -0.625693037411154, -0.914330398405867, -0.914330398405867, -1.34728643989794,  -1.63592380089265, 0.528856406567699, -0.77001171790851, 1.10613112855712,  0.240219045572986, -2.35751720337943, -0.0484183154217275, -0.481374356913797,  -0.625693037411154, 0.673175087065055, -0.625693037411154, -0.914330398405867,  -0.481374356913797, -0.481374356913797, 1.10613112855712, 1.10613112855712,  1.39476848955184, -0.625693037411154, -0.0484183154217275, -0.0484183154217275,  0.528856406567699, -0.625693037411154, -0.0484183154217275, 0.961812448059768,  -0.0484183154217275, 1.39476848955184, 0.528856406567699, 1.39476848955184,  1.39476848955184, -0.481374356913797, -0.481374356913797, -0.481374356913797,  0.961812448059768, -1.34728643989794, -0.337055676416441, -0.0484183154217275,  -0.0484183154217275, -0.0484183154217275, -0.0484183154217275,  1.39476848955184, 3.27091133601747, 0.961812448059768, 0.384537726070342,  -0.481374356913797, -0.481374356913797, -0.0484183154217275,  -0.914330398405867, -0.914330398405867, -0.0484183154217275,  -2.7904732448715, -0.481374356913797, -0.0484183154217275, -0.481374356913797,  -0.0484183154217275, -1.20296775940058, 0.528856406567699, 1.39476848955184,  1.10613112855712, 0.673175087065055, 0.528856406567699, -1.34728643989794,  0.528856406567699, 1.10613112855712, 0.384537726070342, -0.0484183154217275,  -0.481374356913797, 1.10613112855712, -0.914330398405867, -0.914330398405867,  -0.481374356913797, 1.10613112855712, -1.92456116188736, 0.528856406567699,  0.528856406567699, -0.914330398405867, -0.192736995919084, -0.337055676416441,  0.240219045572986, 0.528856406567699, -0.0484183154217275, 1.97204321154126,  -0.0484183154217275, -0.481374356913797, -0.481374356913797,  -0.0484183154217275, -0.0484183154217275, -0.0484183154217275,  0.673175087065055, 0.528856406567699, 0.528856406567699, -0.0484183154217275,  -0.0484183154217275, -0.77001171790851, 0.673175087065055, -0.0484183154217275,  -1.78024248139001, -1.78024248139001, 2.40499925303333, -0.914330398405867,  -0.0484183154217275, 0.528856406567699, 0.095900365075629, 1.10613112855712,  -0.481374356913797, -0.625693037411154, -0.0484183154217275,  -1.78024248139001, -0.481374356913797, -0.481374356913797, 0.673175087065055,  -1.34728643989794, -0.0484183154217275, -0.914330398405867, -0.0484183154217275,  -0.481374356913797, 0.528856406567699, 0.528856406567699, -0.0484183154217275,  0.528856406567699, 1.39476848955184, 0.673175087065055, -0.914330398405867,  -1.20296775940058, 1.39476848955184, -2.35751720337943, -1.34728643989794,  0.384537726070342, 0.528856406567699, -0.0484183154217275, 0.528856406567699,  -0.914330398405867, 1.10613112855712, 0.240219045572986, -0.481374356913797,  0.528856406567699, -0.0484183154217275, -0.481374356913797, -0.0484183154217275,  -0.481374356913797, -0.0484183154217275, -1.78024248139001, 0.673175087065055,  -1.78024248139001, 0.528856406567699, 0.961812448059768, 0.528856406567699,  -0.625693037411154, -0.192736995919084, 0.528856406567699, -0.481374356913797,  1.10613112855712, 0.528856406567699, 1.39476848955184, 0.240219045572986,  -0.481374356913797, -0.0484183154217275, 0.528856406567699, -0.0484183154217275,  -0.0484183154217275, 0.528856406567699, -2.06887984238472, 0.961812448059768,  0.528856406567699, -0.0484183154217275, 0.673175087065055, 1.39476848955184,  -0.914330398405867, -1.34728643989794, -0.0484183154217275, 1.10613112855712,  -0.0484183154217275, -1.78024248139001, 1.39476848955184, -0.0484183154217275,  -1.34728643989794, -0.0484183154217275, 0.528856406567699, -0.481374356913797,  1.10613112855712, 1.10613112855712, 0.673175087065055, 1.39476848955184,  -0.914330398405867, -1.78024248139001, -2.35751720337943, -0.481374356913797,  -1.63592380089265, 2.40499925303333, 1.97204321154126, 0.528856406567699,  0.961812448059768, -0.0484183154217275, 0.095900365075629, 3.27091133601747,  -1.63592380089265, -0.481374356913797, -0.0484183154217275, 1.10613112855712,  -1.92456116188736, 0.528856406567699, -0.481374356913797, -1.78024248139001,  0.961812448059768, -0.481374356913797, -0.0484183154217275, -1.34728643989794,  -2.7904732448715, -0.481374356913797, -2.7904732448715, 0.528856406567699,  0.528856406567699, 0.528856406567699, -0.481374356913797, -0.481374356913797,  -0.481374356913797, -0.481374356913797, 0.528856406567699, -0.337055676416441,  -2.06887984238472, 0.528856406567699, -0.914330398405867, 0.240219045572986,  1.39476848955184, -1.34728643989794, -0.914330398405867, 0.528856406567699,  -0.0484183154217275, 1.39476848955184, 0.528856406567699, -0.0484183154217275,  -0.481374356913797, -1.78024248139001, -1.34728643989794, 1.10613112855712,  -1.63592380089265, 2.40499925303333, -0.0484183154217275, 1.39476848955184,  -0.0484183154217275, 0.528856406567699, -0.0484183154217275,  -1.78024248139001, 3.27091133601747, 2.40499925303333, 0.528856406567699,  -0.481374356913797, -0.914330398405867, -0.481374356913797, -1.34728643989794,  -0.914330398405867, -1.78024248139001, -0.0484183154217275, 0.528856406567699,  0.961812448059768, -0.625693037411154, -0.0484183154217275, -0.0484183154217275,  -0.0484183154217275, -0.0484183154217275, 0.240219045572986,  0.817493767562412, 0.095900365075629, -1.34728643989794, 0.384537726070342,  0.961812448059768, -0.0484183154217275, -0.0484183154217275,  -1.63592380089265, 1.97204321154126, -2.06887984238472, -0.0484183154217275,  -0.481374356913797, 0.240219045572986, -0.914330398405867, -0.914330398405867,  0.528856406567699, -1.34728643989794, 1.10613112855712, 0.528856406567699,  -0.625693037411154, 1.39476848955184, 0.528856406567699, 1.10613112855712,  -1.78024248139001, -0.0484183154217275, -0.0484183154217275,  -0.914330398405867, 1.39476848955184, -0.0484183154217275, -1.34728643989794,  -0.481374356913797, -0.625693037411154, -0.0484183154217275,  -1.63592380089265, 0.528856406567699, -0.0484183154217275, -0.0484183154217275,  -0.625693037411154, -1.63592380089265, 0.528856406567699, -0.0484183154217275,  0.095900365075629, -1.34728643989794, 0.528856406567699, 1.10613112855712,  -0.481374356913797, -0.481374356913797, 0.817493767562412, -0.914330398405867,  1.10613112855712, -0.914330398405867, -0.481374356913797, -0.625693037411154,  -0.0484183154217275, -1.78024248139001, 0.673175087065055, -0.0484183154217275,  -1.63592380089265, -0.0484183154217275, -0.0484183154217275,  0.384537726070342, -2.06887984238472, 1.10613112855712, 3.27091133601747,  0.528856406567699, -0.914330398405867, -0.625693037411154, -1.92456116188736,  0.528856406567699, -0.914330398405867, -1.34728643989794, -0.0484183154217275,  0.528856406567699, -0.914330398405867, -0.481374356913797, 2.40499925303333,  -0.481374356913797, 0.528856406567699, -0.481374356913797, -0.0484183154217275,  0.528856406567699, 0.384537726070342, -2.35751720337943, -1.78024248139001,  -1.78024248139001, -0.481374356913797, -2.35751720337943, 1.39476848955184,  -0.481374356913797, 2.40499925303333, -0.0484183154217275, 0.528856406567699,  -0.0484183154217275, -0.0484183154217275, -0.625693037411154,  -0.0484183154217275, 3.27091133601747, -0.481374356913797, -0.914330398405867,  -0.914330398405867, 0.673175087065055, -0.337055676416441, -0.481374356913797,  -0.0484183154217275, -0.0484183154217275, 1.39476848955184, -2.35751720337943,  -0.0484183154217275, -0.914330398405867, -1.63592380089265, 0.528856406567699,  -0.337055676416441, -0.481374356913797, 0.528856406567699, -1.34728643989794,  0.528856406567699, -0.481374356913797, 0.528856406567699, 1.10613112855712,  -0.481374356913797, -0.192736995919084, 0.961812448059768, -0.481374356913797,  1.10613112855712, 0.961812448059768, -0.192736995919084, 1.39476848955184,  -0.481374356913797, -0.0484183154217275, -0.337055676416441,  -0.0484183154217275, -0.481374356913797, 0.817493767562412, 0.528856406567699,  0.528856406567699, -0.0484183154217275, -0.0484183154217275,  0.528856406567699, -0.0484183154217275, -2.7904732448715, -0.481374356913797,  0.961812448059768, 0.240219045572986, -0.481374356913797, 1.10613112855712,  1.39476848955184, 0.528856406567699, 0.384537726070342, 1.10613112855712,  -0.914330398405867, 1.39476848955184, -1.34728643989794, 0.817493767562412,  -0.914330398405867, -0.914330398405867, -0.0484183154217275,  -0.625693037411154, -0.625693037411154, 0.528856406567699, 0.817493767562412,  -0.0484183154217275, -0.481374356913797, 1.39476848955184, -2.35751720337943,  -0.0484183154217275, -0.481374356913797, -0.481374356913797,  -0.0484183154217275, -0.0484183154217275, 0.961812448059768,  -0.0484183154217275, -1.63592380089265, -0.0484183154217275,  -0.625693037411154, 1.39476848955184, -0.0484183154217275, -1.34728643989794,  0.240219045572986, -0.481374356913797, 0.528856406567699, -0.481374356913797,  -0.0484183154217275, -1.78024248139001, 1.10613112855712, -0.625693037411154,  1.10613112855712, 0.528856406567699, -1.34728643989794, 3.27091133601747,  3.27091133601747, -0.914330398405867, -2.06887984238472, -0.0484183154217275,  -0.625693037411154, 0.528856406567699, 1.10613112855712, -0.0484183154217275,  -0.481374356913797, -0.914330398405867, -1.63592380089265, -0.0484183154217275,  -1.63592380089265, -0.481374356913797, 0.528856406567699, 0.384537726070342,  -0.337055676416441, 2.40499925303333, 1.10613112855712, -0.0484183154217275,  0.673175087065055, 0.817493767562412, -2.06887984238472, 1.39476848955184,  0.673175087065055, -1.34728643989794, -0.481374356913797, 0.528856406567699,  -1.20296775940058, 1.10613112855712, 0.817493767562412, 0.528856406567699,  0.673175087065055, 1.10613112855712, -0.481374356913797, 1.39476848955184,  -0.481374356913797, 0.817493767562412, -0.481374356913797, -0.914330398405867,  -0.0484183154217275, -0.481374356913797, 2.40499925303333, 0.095900365075629,  -0.0484183154217275, 1.97204321154126, 0.528856406567699, -2.7904732448715,  -0.0484183154217275, -1.34728643989794, 0.240219045572986, 1.10613112855712,  -0.192736995919084, 3.27091133601747, -0.914330398405867, -1.20296775940058,  1.39476848955184, 1.10613112855712, 0.528856406567699, 0.528856406567699,  -0.0484183154217275, -0.0484183154217275, 1.97204321154126, -0.0484183154217275,  -1.78024248139001, -0.0484183154217275, -0.0484183154217275,  -0.914330398405867, 0.528856406567699, -0.0484183154217275, -0.481374356913797,  0.384537726070342, -0.0484183154217275, -0.0484183154217275,  -0.481374356913797, -1.63592380089265, -0.481374356913797, -1.20296775940058,  1.39476848955184, 0.961812448059768, 2.40499925303333, -0.0484183154217275,  -0.914330398405867, -0.625693037411154, -0.481374356913797, 1.39476848955184,  -0.337055676416441, -0.914330398405867, 0.095900365075629, -0.0484183154217275,  0.961812448059768, -1.34728643989794, -0.0484183154217275, -0.0484183154217275,  -0.337055676416441, -0.0484183154217275, -2.06887984238472, -0.192736995919084,  -0.0484183154217275, 1.39476848955184, 0.961812448059768, 0.673175087065055,  -0.625693037411154, -1.20296775940058, -1.34728643989794, 0.673175087065055,  -1.63592380089265, 3.27091133601747, -0.481374356913797, 0.528856406567699,  0.240219045572986, 0.528856406567699, 0.528856406567699, -0.481374356913797,  1.10613112855712, -0.0484183154217275, 0.961812448059768, -0.337055676416441,  -1.78024248139001, -0.0484183154217275, 2.40499925303333, -0.914330398405867,  -2.7904732448715, -0.914330398405867, -0.481374356913797, -1.78024248139001,  0.528856406567699, -0.0484183154217275, -0.481374356913797, -0.914330398405867,  -0.914330398405867, -1.63592380089265, 0.528856406567699, -0.337055676416441,  2.40499925303333, -0.0484183154217275, -0.0484183154217275, 0.528856406567699,  0.817493767562412, -0.337055676416441, -0.337055676416441, 0.384537726070342,  -0.0484183154217275, -0.0484183154217275, -0.914330398405867,  -0.625693037411154, 1.39476848955184, -1.78024248139001, -0.0484183154217275,  0.528856406567699, -1.78024248139001, -0.0484183154217275, -0.481374356913797,  -0.192736995919084, 1.10613112855712, -1.34728643989794, -0.914330398405867,  -0.0484183154217275, 0.528856406567699, 0.528856406567699, 1.10613112855712,  -0.337055676416441, 3.27091133601747, -0.481374356913797, -0.481374356913797,  1.10613112855712, -0.625693037411154, -0.337055676416441, -0.481374356913797,  -0.625693037411154, -0.0484183154217275, -0.481374356913797,  1.10613112855712, 3.27091133601747, 1.10613112855712, -0.0484183154217275,  0.961812448059768, -0.481374356913797, 0.384537726070342, -0.625693037411154,  1.10613112855712, -0.0484183154217275, 1.39476848955184, -0.0484183154217275,  0.095900365075629, 1.10613112855712, -1.20296775940058, 1.10613112855712,  -0.0484183154217275, 0.528856406567699, -2.7904732448715, -0.192736995919084,  -0.481374356913797, -0.914330398405867, -2.7904732448715, -2.35751720337943,  -0.914330398405867, -0.481374356913797, 1.39476848955184, -0.0484183154217275,  0.384537726070342, 0.528856406567699, -0.0484183154217275, -0.914330398405867,  -0.0484183154217275, 0.528856406567699, 0.817493767562412, 1.10613112855712,  -1.78024248139001, 1.10613112855712, -0.0484183154217275, 3.27091133601747,  0.240219045572986, 3.27091133601747, 0.240219045572986, -0.0484183154217275,  -0.0484183154217275, 1.10613112855712, 0.961812448059768, -1.63592380089265,  -1.34728643989794, -0.0484183154217275, -0.77001171790851, 0.384537726070342,  -0.337055676416441, -1.34728643989794, 3.27091133601747, -0.0484183154217275,  0.240219045572986, -0.0484183154217275, -0.625693037411154, -0.337055676416441,  0.528856406567699, -0.0484183154217275, -0.0484183154217275,  -0.0484183154217275, -1.34728643989794, -1.20296775940058, 0.528856406567699,  -1.78024248139001, -0.77001171790851, -0.481374356913797, 0.961812448059768,  0.961812448059768, -0.481374356913797, 3.27091133601747, -1.34728643989794,  2.40499925303333, -0.0484183154217275, 1.39476848955184, 2.40499925303333,  1.10613112855712, -0.337055676416441, -0.481374356913797, 1.10613112855712,  -0.0484183154217275, -1.78024248139001, -0.481374356913797, -0.481374356913797,  -0.914330398405867, -0.914330398405867, -0.0484183154217275,  -0.625693037411154, 0.240219045572986, -0.0484183154217275, -0.481374356913797,  -0.914330398405867, -0.0484183154217275, -0.0484183154217275,  -0.481374356913797, -0.0484183154217275, 0.095900365075629, -0.0484183154217275,  1.39476848955184, -1.34728643989794, -0.914330398405867, 0.528856406567699,  0.384537726070342, -0.0484183154217275, 0.961812448059768, -1.78024248139001,  -0.481374356913797, 0.095900365075629, -0.0484183154217275, 0.384537726070342,  -0.0484183154217275, -0.0484183154217275, -0.914330398405867,  -1.63592380089265, -0.0484183154217275, 0.817493767562412, -2.35751720337943,  0.528856406567699, 1.39476848955184, -0.481374356913797, -0.0484183154217275,  0.673175087065055, 0.961812448059768, 0.528856406567699, -0.337055676416441,  -2.35751720337943, 0.673175087065055, 1.10613112855712, -0.481374356913797,  -0.625693037411154, -2.35751720337943, 0.384537726070342, 0.528856406567699,  1.10613112855712, -0.914330398405867, 0.986626947198614, -0.263644974778503,  0.62597158508983, -0.0953391391277375, -0.0953391391277375, -0.263644974778503,  -0.455994501236521, -0.263644974778503, -0.816649863345305, 1.3472823093074,  -0.0953391391277375, -0.455994501236521, -0.816649863345305,  -0.816649863345305, -0.0953391391277375, -0.263644974778503,  -0.263644974778503, -0.263644974778503, 0.265316222981046, -0.0953391391277375,  -0.455994501236521, -0.455994501236521, -0.455994501236521, 0.62597158508983,  0.986626947198614, -0.816649863345305, -0.64834402769454, -0.263644974778503,  0.289359913788299, 1.70793767141618, 0.62597158508983, -0.455994501236521,  0.986626947198614, -0.816649863345305, -0.624300336887287, -0.624300336887287,  -0.0953391391277375, 0.62597158508983, -0.455994501236521, -0.744518790923549,  -0.455994501236521, -0.0953391391277375, -0.624300336887287,  2.453292086441, 0.553840512668073, 0.457665749439065, -0.263644974778503,  0.289359913788299, -0.455994501236521, 0.289359913788299, -0.455994501236521,  0.289359913788299, -0.624300336887287, -0.455994501236521, -0.816649863345305,  -1.10517415303233, 0.289359913788299, -0.191513902356747, -0.0953391391277375,  -0.455994501236521, 2.42924839563375, -0.0953391391277375, 2.09263672433222,  -0.0953391391277375, -0.0953391391277375, -0.455994501236521,  -0.816649863345305, 1.3472823093074, 0.048923005715776, -0.0953391391277375,  -0.0953391391277375, -0.455994501236521, -0.0953391391277375,  -0.816649863345305, -0.816649863345305, 0.289359913788299, -0.816649863345305,  -0.816649863345305, -0.816649863345305, 0.0729666965230283, 0.289359913788299,  0.289359913788299, -0.624300336887287, -0.816649863345305, 0.0729666965230283,  -0.816649863345305, -0.455994501236521, 0.457665749439065, 2.59755423128452,  0.289359913788299, -0.696431409309044, 1.3472823093074, -0.624300336887287,  -1.00899938980332, -0.624300336887287, -0.455994501236521, -0.0953391391277375,  0.265316222981046, -0.263644974778503, 1.3472823093074, -1.00899938980332,  -0.0953391391277375, 2.453292086441, -0.816649863345305, 1.3472823093074,  -0.816649863345305, -0.0953391391277375, -0.0953391391277375,  0.62597158508983, -0.263644974778503, -0.816649863345305, 3.91995722568339,  -0.624300336887287, -0.455994501236521, -0.455994501236521, -0.624300336887287,  -0.816649863345305, -0.624300336887287, -0.624300336887287, -0.624300336887287,  0.62597158508983, -0.624300336887287, -0.0953391391277375, 1.53963183576542,  1.3472823093074, 3.87186984406889, 0.457665749439065, 1.3472823093074,  -0.816649863345305, -0.816649863345305, -1.00899938980332, -0.455994501236521,  -0.816649863345305, -0.816649863345305, 0.0729666965230283, 0.289359913788299,  0.289359913788299, -0.816649863345305, 0.289359913788299, -0.0712954483204852,  -0.263644974778503, -0.0953391391277375, -0.0953391391277375,  1.3472823093074, -0.263644974778503, -0.624300336887287, -0.624300336887287,  -0.816649863345305, -0.455994501236521, -0.455994501236521, -0.816649863345305,  -0.455994501236521, -0.0953391391277375, -0.0953391391277375,  -0.624300336887287, 2.09263672433222, 0.986626947198614, -0.0953391391277375,  -0.455994501236521, -0.263644974778503, -0.263644974778503, -0.0953391391277375,  -0.263644974778503, 0.986626947198614, 0.62597158508983, -0.455994501236521,  2.453292086441, 0.62597158508983, -0.455994501236521, 0.289359913788299,  -0.455994501236521, -0.816649863345305, 0.0729666965230283, -0.455994501236521,  -0.263644974778503, 0.62597158508983, 5.69919034542006, 1.70793767141618,  -0.0953391391277375, -0.624300336887287, 0.457665749439065, -0.455994501236521,  -0.263644974778503, -0.816649863345305, 0.62597158508983, 0.289359913788299,  -0.624300336887287, 0.289359913788299, -0.263644974778503, -0.455994501236521,  0.457665749439065, -0.816649863345305, 0.0729666965230283, 0.289359913788299,  0.289359913788299, 0.0729666965230283, -0.624300336887287, -0.816649863345305,  -0.624300336887287, 0.986626947198614, 2.09263672433222, 0.62597158508983,  -0.455994501236521, 1.70793767141618, -0.0953391391277375, -0.816649863345305,  -0.0953391391277375, 2.09263672433222, 1.3472823093074, 1.70793767141618,  0.0729666965230283, -0.263644974778503, -0.455994501236521, -0.455994501236521,  -0.816649863345305, 1.70793767141618, 0.794277420740596, -0.455994501236521,  2.453292086441, -0.0953391391277375, 0.289359913788299, 1.3472823093074,  0.289359913788299, -0.0953391391277375, -0.55216926446553, -0.0953391391277375,  0.289359913788299, -0.455994501236521, -0.455994501236521, -0.0953391391277375,  -0.816649863345305, 1.3472823093074, -0.263644974778503, -0.816649863345305,  3.15055911985132, 0.289359913788299, 2.26094255998298, -0.624300336887287,  0.289359913788299, -0.263644974778503, 0.986626947198614, 0.986626947198614,  0.0729666965230283, -0.455994501236521, -0.455994501236521, 0.0729666965230283,  0.62597158508983, -0.0953391391277375, -0.0953391391277375, 0.289359913788299,  -0.0953391391277375, 1.3472823093074, 0.0729666965230283, -0.263644974778503,  -0.816649863345305, 0.62597158508983, 0.0729666965230283, 1.70793767141618,  -0.624300336887287, -0.263644974778503, -0.263644974778503, -0.455994501236521,  -0.624300336887287, 0.0729666965230283, -0.624300336887287, -0.455994501236521,  0.794277420740596, -0.263644974778503, -0.624300336887287, 0.289359913788299,  -0.263644974778503, -0.624300336887287, -0.816649863345305, 3.36695233711659,  -1.00899938980332, 2.76586006693528, 0.457665749439065, -0.0953391391277375,  0.986626947198614, 0.62597158508983, 1.3472823093074, 1.53963183576542,  1.3472823093074, -0.816649863345305, 0.289359913788299, 0.457665749439065,  -0.455994501236521, -0.263644974778503, 0.986626947198614, -1.00899938980332,  -0.0953391391277375, 0.289359913788299, -0.0953391391277375,  0.289359913788299, 0.289359913788299, 0.62597158508983, -0.624300336887287,  0.289359913788299, 0.62597158508983, -0.624300336887287, 0.62597158508983,  1.70793767141618, -0.816649863345305, 0.289359913788299, -0.455994501236521,  -0.455994501236521, -0.816649863345305, 0.0729666965230283, 0.62597158508983,  -0.0953391391277375, 2.09263672433222, 1.3472823093074, -0.263644974778503,  -0.0953391391277375, -0.455994501236521, -0.0953391391277375,  0.62597158508983, -0.816649863345305, 3.53525817276735, -0.0953391391277375,  -0.816649863345305, 2.453292086441, -0.0953391391277375, -0.624300336887287,  -0.0953391391277375, -0.816649863345305, -0.263644974778503,  -0.455994501236521, 0.62597158508983, -0.0953391391277375, -0.263644974778503,  -0.624300336887287, -0.816649863345305, -0.263644974778503, -0.624300336887287,  3.87186984406889, -0.455994501236521, -0.624300336887287, -0.263644974778503,  -0.816649863345305, -0.816649863345305, 0.62597158508983, -0.0953391391277375,  -0.624300336887287, -0.816649863345305, 0.048923005715776, -0.263644974778503,  -0.816649863345305, -0.455994501236521, -0.263644974778503, -0.455994501236521,  -0.0953391391277375, -0.816649863345305, 0.289359913788299, -0.0953391391277375,  -0.816649863345305, -0.0953391391277375, -0.0953391391277375,  0.0729666965230283, -0.263644974778503, -0.0953391391277375,  -0.263644974778503, -0.0953391391277375, -0.455994501236521,  2.453292086441, -0.455994501236521, -1.00899938980332, 2.09263672433222,  0.0729666965230283, -0.455994501236521, -0.816649863345305, 0.794277420740596,  -0.0953391391277375, -1.10517415303233, -0.263644974778503, 1.3472823093074,  -0.816649863345305, 1.70793767141618, -0.816649863345305, 0.289359913788299,  0.794277420740596, 2.09263672433222, 0.0729666965230283, -0.816649863345305,  -0.455994501236521, -0.0953391391277375, 2.453292086441, 2.09263672433222,  -0.816649863345305, -0.263644974778503, -0.455994501236521, -0.263644974778503,  -0.816649863345305, 0.289359913788299, 0.62597158508983, 1.53963183576542,  0.457665749439065, 0.986626947198614, -0.263644974778503, 0.0729666965230283,  -0.816649863345305, -0.455994501236521, 1.70793767141618, -0.263644974778503,  0.289359913788299, -0.0953391391277375, 0.457665749439065, 0.62597158508983,  0.986626947198614, 0.62597158508983, -0.455994501236521, -0.624300336887287,  2.09263672433222, -0.816649863345305, 2.453292086441, -0.624300336887287,  -0.455994501236521, -0.624300336887287, -0.263644974778503, -0.624300336887287,  -0.455994501236521, -0.263644974778503, 0.62597158508983, -0.0953391391277375,  -0.816649863345305, -0.816649863345305, 0.62597158508983, 1.8521998162597,  -0.0953391391277375, 2.09263672433222, 2.453292086441, 0.289359913788299,  -0.455994501236521, 4.97787962120249, 1.3472823093074, -0.455994501236521,  -0.455994501236521, 0.62597158508983, 1.3472823093074, 1.3472823093074,  0.986626947198614, -0.816649863345305, 4.25656889698492, -0.0232080667059808,  0.289359913788299, 1.3472823093074, -0.816649863345305, -0.816649863345305,  0.265316222981046, -0.816649863345305, -0.455994501236521, 3.15055911985132,  0.289359913788299, -0.816649863345305, 0.62597158508983, -0.624300336887287,  -0.455994501236521, -0.455994501236521, 0.62597158508983, -0.816649863345305,  -0.624300336887287, -0.816649863345305, -0.624300336887287, 0.986626947198614,  -0.816649863345305, 1.9002871978742, -0.816649863345305, -0.624300336887287,  -0.0953391391277375, -0.263644974778503, -1.00899938980332, -0.0953391391277375,  1.70793767141618, 2.453292086441, -0.263644974778503, -0.624300336887287,  -0.816649863345305, -0.455994501236521, -0.0953391391277375,  -0.263644974778503, -0.455994501236521, -0.455994501236521, 0.0729666965230283,  -0.0953391391277375, 0.62597158508983, -0.455994501236521, -0.816649863345305,  -0.816649863345305, -0.455994501236521, -0.816649863345305, -0.0953391391277375,  -0.455994501236521, -0.455994501236521, 1.3472823093074, -0.455994501236521,  0.986626947198614, -0.624300336887287, -0.64834402769454, -0.0953391391277375,  -0.624300336887287, -0.263644974778503, 0.62597158508983, 0.289359913788299,  -0.455994501236521, -0.0953391391277375, -0.816649863345305,  -0.263644974778503, -0.816649863345305, -0.816649863345305, -0.816649863345305,  -0.624300336887287, -0.0953391391277375, -0.816649863345305,  -0.816649863345305, 1.3472823093074, 4.25656889698492, -0.624300336887287,  -0.816649863345305, -0.0953391391277375, -0.455994501236521,  -0.816649863345305, -0.624300336887287, -0.816649863345305, -0.624300336887287,  0.289359913788299, -0.0953391391277375, 1.17897647365663, -0.816649863345305,  -0.816649863345305, -0.0953391391277375, -0.0712954483204852,  0.62597158508983, 1.17897647365663, -0.455994501236521, -0.624300336887287,  -0.455994501236521, -0.0953391391277375, -0.816649863345305,  -0.816649863345305, -0.624300336887287, -0.816649863345305, -0.816649863345305,  -0.840693554152558, 0.794277420740596, -0.263644974778503, -0.455994501236521,  -0.816649863345305, -0.816649863345305, -0.0953391391277375,  -0.624300336887287, -0.455994501236521, -0.816649863345305, -0.0953391391277375,  -0.455994501236521, -1.00899938980332, -0.263644974778503, -0.624300336887287,  -0.455994501236521, -0.816649863345305, 0.986626947198614, -0.455994501236521,  -0.624300336887287, -0.455994501236521, 0.986626947198614, -0.455994501236521,  3.87186984406889, -0.263644974778503, -0.263644974778503, -0.0953391391277375,  0.0729666965230283, -0.455994501236521, -0.624300336887287, -0.263644974778503,  0.650015275897083, -0.263644974778503, 0.048923005715776, -0.624300336887287,  -0.0953391391277375, -0.624300336887287, -0.816649863345305,  -0.816649863345305, -0.624300336887287, -0.455994501236521, 0.0729666965230283,  -0.624300336887287, 2.09263672433222, -0.816649863345305, 0.289359913788299,  -0.624300336887287, -0.816649863345305, 0.62597158508983, -0.816649863345305,  -0.263644974778503, -0.624300336887287, -0.455994501236521, -0.0953391391277375,  -0.624300336887287, -0.624300336887287, 0.62597158508983, 0.0729666965230283,  0.0729666965230283, -0.0953391391277375, 0.457665749439065, -0.263644974778503,  2.09263672433222, -0.0953391391277375, -0.624300336887287, -0.816649863345305,  -0.455994501236521, -0.624300336887287, -0.455994501236521, -0.624300336887287,  -0.624300336887287, -0.455994501236521, -0.263644974778503, 0.0729666965230283,  -0.816649863345305, -0.816649863345305, -0.816649863345305, -0.263644974778503,  0.457665749439065, -0.816649863345305, -0.624300336887287, 0.457665749439065,  0.62597158508983, -0.263644974778503, 0.0729666965230283, -0.624300336887287,  -0.816649863345305, 0.0729666965230283, 1.70793767141618, 0.265316222981046,  -0.263644974778503, 0.794277420740596, -0.263644974778503, -0.816649863345305,  -0.455994501236521, 1.17897647365663, -0.624300336887287, 3.87186984406889,  0.289359913788299, 0.457665749439065, -0.0953391391277375, -0.624300336887287,  -0.263644974778503, -0.816649863345305, -0.624300336887287, -0.816649863345305,  0.457665749439065, -0.624300336887287, -0.816649863345305, -0.455994501236521,  -0.263644974778503, -0.816649863345305, -0.816649863345305, 0.0729666965230283,  -0.624300336887287, -0.816649863345305, 1.3472823093074, -0.624300336887287,  -0.816649863345305, 0.457665749439065, 0.0729666965230283, -0.263644974778503,  -0.263644974778503, -0.455994501236521, 0.0729666965230283, 0.289359913788299,  0.289359913788299, -0.816649863345305, -0.455994501236521, -0.816649863345305,  -0.0953391391277375, 0.0729666965230283, -0.816649863345305,  -0.0953391391277375, 0.289359913788299, -0.0953391391277375,  -0.840693554152558, -0.0953391391277375, 2.09263672433222, 0.794277420740596,  -0.455994501236521, -0.816649863345305, -0.455994501236521, -0.263644974778503,  0.62597158508983, -0.816649863345305, 0.289359913788299, -0.64834402769454,  0.457665749439065, -0.816649863345305, -0.0953391391277375, -0.816649863345305,  3.15055911985132, -0.0953391391277375, -0.0953391391277375, -0.816649863345305,  -0.816649863345305, -0.455994501236521, -0.840693554152558, -0.0953391391277375,  -0.263644974778503, -0.455994501236521, -0.816649863345305, -0.0953391391277375,  -0.816649863345305, -1.00899938980332, -0.455994501236521, -1.00899938980332,  -0.624300336887287, -0.624300336887287, -0.624300336887287, -0.816649863345305,  0.62597158508983, -0.816649863345305, -0.624300336887287, -0.816649863345305,  0.505753131053569, -0.816649863345305, -0.263644974778503, -0.624300336887287,  -0.455994501236521, -0.455994501236521, -0.0953391391277375,  2.453292086441, -0.816649863345305, 5.36257867411853, -0.816649863345305,  0.62597158508983, -0.624300336887287, 0.62597158508983, -0.455994501236521,  0.62597158508983, -0.455994501236521, -0.263644974778503, 0.986626947198614,  0.62597158508983, -0.0953391391277375, 1.70793767141618, -0.624300336887287,  -0.816649863345305, -0.816649863345305, -0.0953391391277375,  -0.455994501236521, -0.455994501236521, -0.816649863345305, -0.263644974778503,  -0.624300336887287, -0.816649863345305, -0.816649863345305, 0.62597158508983,  -0.455994501236521, 0.0729666965230283, 0.0729666965230283, -0.263644974778503,  0.986626947198614, -0.455994501236521, 2.453292086441, -0.455994501236521,  -0.263644974778503, -0.840693554152558, 0.457665749439065, -0.455994501236521,  -0.64834402769454, 0.62597158508983, 3.0062969750078, 0.0729666965230283,  -0.455994501236521, -0.816649863345305, -0.0953391391277375,  -0.455994501236521, -0.263644974778503, -0.455994501236521, -0.0953391391277375,  -0.455994501236521, -0.215557593163999, -0.816649863345305, 0.62597158508983,  -0.407907119622017, -0.263644974778503, -0.383863428814765, -0.263644974778503,  -0.816649863345305, 1.70793767141618, -0.0953391391277375, 0.289359913788299,  -0.455994501236521, -0.816649863345305, -1.00899938980332, -0.455994501236521,  0.289359913788299, -0.816649863345305, 0.794277420740596, -0.263644974778503,  1.70793767141618, 0.62597158508983, -0.0953391391277375, -0.816649863345305,  -0.816649863345305, -0.0953391391277375, -0.816649863345305,  -0.0953391391277375, -0.816649863345305, 0.289359913788299, -0.263644974778503,  -1.08113046222508, 0.986626947198614, -0.455994501236521, -0.816649863345305,  -0.0953391391277375, -0.455994501236521, 0.265316222981046, 2.453292086441,  -1.00899938980332, -0.0953391391277375, -0.263644974778503, 0.794277420740596,  0.0729666965230283, -0.816649863345305, -0.0953391391277375,  -0.0953391391277375, 0.0729666965230283, -0.624300336887287,  0.62597158508983, -0.455994501236521, -0.840693554152558, -0.455994501236521,  -0.455994501236521, 0.289359913788299, -0.0953391391277375, 0.62597158508983,  -0.0953391391277375, -0.263644974778503, 2.453292086441, 0.289359913788299,  -0.0953391391277375, -0.455994501236521, -0.912824626574314,  -0.263644974778503, -0.912824626574314, -0.0953391391277375,  -0.816649863345305, -1.00899938980332, 4.59318056828645, -0.744518790923549,  -0.263644974778503, -0.455994501236521, 0.0729666965230283, 0.433622058631812,  -0.624300336887287, -0.455994501236521, 3.53525817276735, 0.986626947198614,  -0.455994501236521, -0.455994501236521, -1.00899938980332, 3.17460281065857,  0.62597158508983, -0.624300336887287, 0.62597158508983, -0.840693554152558,  -0.624300336887287, -0.263644974778503, 1.53963183576542, -0.816649863345305,  -0.0953391391277375, 1.3472823093074, -0.816649863345305, 0.0729666965230283,  -0.816649863345305, -0.455994501236521, 0.289359913788299, -1.00899938980332,  -0.455994501236521, -0.624300336887287, 0.62597158508983, 0.62597158508983,  -0.455994501236521, -0.624300336887287, -0.263644974778503, 0.289359913788299,  -0.455994501236521, -0.624300336887287, -0.624300336887287, 0.986626947198614,  -0.263644974778503, -0.816649863345305, -0.263644974778503, -0.624300336887287,  -0.455994501236521, 0.986626947198614, -0.0953391391277375, -0.816649863345305,  -0.624300336887287, -0.263644974778503, -0.816649863345305, 0.289359913788299,  -0.263644974778503, -0.0953391391277375, 0.62597158508983, 0.265316222981046,  -0.624300336887287, -0.0953391391277375, -0.816649863345305,  -0.455994501236521, -0.263644974778503, 0.457665749439065, -0.816649863345305,  1.70793767141618, 0.457665749439065, -0.64834402769454, -0.455994501236521,  -0.287688665585756, -0.816649863345305, -0.816649863345305, -0.816649863345305,  -0.0953391391277375, 2.09263672433222, -0.239601283971251, -0.624300336887287,  -0.455994501236521, -0.455994501236521, 1.17897647365663, -0.624300336887287,  0.289359913788299, -0.455994501236521, -0.455994501236521, -0.816649863345305,  -0.816649863345305, 0.0729666965230283, -0.816649863345305, -0.816649863345305,  0.289359913788299, 0.0729666965230283, -0.0953391391277375, 3.53525817276735,  -0.263644974778503, -0.624300336887287, -0.816649863345305, 0.289359913788299,  -1.00899938980332, -0.0712954483204852, -0.0953391391277375,  -0.624300336887287, -0.64834402769454, -0.816649863345305, -0.816649863345305,  0.457665749439065, -0.816649863345305, -0.0953391391277375, 0.62597158508983,  -0.263644974778503, -0.0953391391277375, -0.816649863345305,  -0.0953391391277375, 1.17897647365663, 0.62597158508983, -0.455994501236521,  -0.0712954483204852, -0.624300336887287, -0.455994501236521,  -0.455994501236521, 3.15055911985132, -0.455994501236521, -0.383863428814765,  -0.263644974778503, -0.816649863345305, 0.313403604595551, -0.455994501236521,  -0.455994501236521, -0.0953391391277375, 0.62597158508983, 1.3472823093074,  0.986626947198614, 0.62597158508983, -0.960912008188819, 0.986626947198614,  1.3472823093074, 0.794277420740596, -0.0953391391277375, -0.624300336887287,  -0.0953391391277375, -0.816649863345305, -0.816649863345305,  0.986626947198614, 1.3472823093074, -0.0953391391277375, -0.624300336887287,  -0.263644974778503, -0.624300336887287, 0.289359913788299, -0.0953391391277375,  0.457665749439065, -0.816649863345305, -0.33577604720026, 0.289359913788299,  -0.528125573658278, -0.624300336887287, -0.0953391391277375,  -0.263644974778503, 0.62597158508983, 0.0729666965230283, -0.624300336887287,  -0.455994501236521, -0.455994501236521, 1.9002871978742, 0.0729666965230283,  0.62597158508983, -0.624300336887287, -0.263644974778503, -0.816649863345305,  0.0729666965230283, 0.289359913788299, -0.455994501236521, 1.70793767141618,  0.0729666965230283, 0.62597158508983, -1.00899938980332, -0.263644974778503,  -0.263644974778503, -0.624300336887287, 0.62597158508983, 0.289359913788299,  -0.455994501236521, -0.0953391391277375, -0.816649863345305,  -0.816649863345305, -0.816649863345305, -1.00899938980332, 0.62597158508983,  -0.455994501236521, -0.816649863345305, -0.840693554152558, 0.0729666965230283,  -0.624300336887287, -0.263644974778503, 0.0729666965230283, 0.265316222981046,  -0.624300336887287, -0.624300336887287, 2.453292086441, -0.0953391391277375,  -0.0953391391277375, -0.816649863345305, -0.816649863345305,  0.289359913788299, -0.816649863345305, 0.0729666965230283, -0.455994501236521,  -0.263644974778503, -0.0953391391277375, -0.0953391391277375,  -0.624300336887287, -0.624300336887287, 0.0729666965230283, -0.816649863345305,  -0.816649863345305, -0.455994501236521, 0.62597158508983, -0.455994501236521,  -0.64834402769454, 3.36695233711659, -0.455994501236521, -0.624300336887287,  -0.455994501236521, -0.263644974778503, -0.455994501236521, -1.00899938980332,  -0.455994501236521, -0.816649863345305, -0.816649863345305, -0.816649863345305,  -0.0953391391277375, -0.816649863345305, 0.0729666965230283,  -0.624300336887287, -0.0953391391277375, -0.624300336887287,  1.53963183576542, -0.455994501236521, 1.70793767141618, -0.455994501236521,  -0.624300336887287, -0.455994501236521, -0.0953391391277375,  -0.263644974778503, -0.0953391391277375, -0.624300336887287,  -0.624300336887287, 1.70793767141618, -0.816649863345305, -0.455994501236521,  0.62597158508983, -0.0953391391277375, -0.311732356393008, -0.0953391391277375,  -0.0953391391277375, -0.624300336887287, -0.624300336887287,  1.3472823093074, -0.624300336887287, 0.794277420740596, -0.0953391391277375,  0.457665749439065, -0.0953391391277375, -0.263644974778503, 0.457665749439065,  0.0729666965230283, -0.816649863345305, -0.455994501236521, 0.794277420740596,  0.794277420740596, -0.0953391391277375, -0.816649863345305, -0.816649863345305,  -0.0953391391277375, -0.263644974778503, 0.0729666965230283,  0.986626947198614, -0.816649863345305, 2.453292086441, -0.816649863345305,  -0.624300336887287, 0.0729666965230283, -1.05708677141783, -0.624300336887287,  2.76586006693528, -0.455994501236521, -0.0953391391277375, -0.455994501236521,  0.62597158508983, -0.624300336887287, -0.455994501236521, 0.457665749439065,  -0.0953391391277375, -0.263644974778503, -0.984955698996071,  -0.0953391391277375, -0.912824626574314, 0.62597158508983, -0.455994501236521,  -0.816649863345305, -0.624300336887287, -0.816649863345305, 0.0729666965230283,  -0.816649863345305, -0.816649863345305, -0.624300336887287, -0.455994501236521,  -0.840693554152558, 1.3472823093074, -0.455994501236521, -0.455994501236521,  6.03580201672159, -0.816649863345305, 4.59318056828645, -0.624300336887287,  -0.263644974778503, -0.263644974778503, -0.263644974778503, -0.816649863345305,  -0.263644974778503, -0.0953391391277375, -1.00899938980332, -0.455994501236521,  -0.816649863345305, 0.457665749439065, -0.455994501236521, 0.457665749439065,  0.289359913788299, 1.70793767141618, 1.70793767141618, -0.263644974778503,  -0.455994501236521, -0.816649863345305, -0.0953391391277375,  1.10684540123488, 0.289359913788299, 0.794277420740596, -0.0953391391277375,  -0.455994501236521, -0.624300336887287, -0.455994501236521, -0.624300336887287,  0.289359913788299, -0.455994501236521, -0.0712954483204852, 0.0729666965230283,  0.0729666965230283, -0.624300336887287, -0.624300336887287, -0.624300336887287,  -0.0953391391277375, -0.263644974778503, -0.263644974778503,  -0.263644974778503, -0.816649863345305, -0.624300336887287, -0.816649863345305,  -0.455994501236521, 2.453292086441, -0.816649863345305, 0.794277420740596,  -0.624300336887287, -0.455994501236521, 0.457665749439065, -0.263644974778503,  6.03580201672159, -0.912824626574314, -0.455994501236521, -0.624300336887287,  -0.816649863345305, -0.455994501236521, -0.263644974778503, 4.59318056828645,  1.70793767141618, -0.912824626574314, -0.0712954483204852, -0.0953391391277375,  -0.624300336887287, -0.624300336887287, -0.624300336887287, -0.0953391391277375,  -0.263644974778503, -0.263644974778503, -0.455994501236521, -0.624300336887287,  -0.624300336887287, -0.624300336887287, -0.455994501236521, 1.70793767141618,  -0.455994501236521, 0.794277420740596, 0.62597158508983, -0.624300336887287,  -0.624300336887287, -0.816649863345305, 0.62597158508983, -0.311732356393008,  0.457665749439065, -0.816649863345305, -0.624300336887287, -0.816649863345305,  0.0729666965230283, -0.624300336887287, 1.70793767141618, -1.00899938980332,  0.794277420740596, 1.53963183576542, -0.0953391391277375, -0.0953391391277375,  0.62597158508983, -0.0953391391277375, -0.624300336887287, -0.263644974778503,  -0.455994501236521, 0.794277420740596, -0.455994501236521, -0.624300336887287,  -0.263644974778503, -0.455994501236521, -0.0953391391277375,  -0.0953391391277375, 0.0729666965230283, -0.624300336887287,  -0.0953391391277375, 1.70793767141618, -0.263644974778503, 0.0729666965230283,  -0.624300336887287, -1.05708677141783, -0.455994501236521, -0.455994501236521,  -0.263644974778503, 0.0729666965230283, 1.70793767141618, -1.05708677141783,  1.70793767141618, -0.0953391391277375, -0.624300336887287, -0.816649863345305,  0.0729666965230283, -0.0953391391277375, -0.624300336887287,  1.70793767141618, 0.289359913788299, 1.70793767141618, -0.455994501236521,  -0.263644974778503, -0.0953391391277375, 0.794277420740596, -0.455994501236521,  -0.263644974778503, 1.3472823093074, -0.816649863345305, -0.0953391391277375,  -0.816649863345305, 1.70793767141618, 0.794277420740596, -0.311732356393008,  -0.624300336887287, -0.912824626574314, -0.455994501236521, 0.794277420740596,  0.794277420740596, 1.70793767141618, -0.455994501236521, -0.624300336887287,  -0.455994501236521, -0.455994501236521, -0.0712954483204852,  2.76586006693528, -0.624300336887287, -0.311732356393008, -0.840693554152558,  -0.455994501236521, -0.0953391391277375, -0.624300336887287,  -0.0953391391277375, 0.794277420740596, 0.0729666965230283, -0.0953391391277375,  -0.455994501236521, -0.263644974778503, -0.912824626574314, 0.62597158508983,  0.0729666965230283, 0.0729666965230283, -0.624300336887287, -0.263644974778503,  -0.455994501236521, 0.0729666965230283, -0.455994501236521, -0.0953391391277375,  -0.624300336887287, 0.289359913788299, -0.816649863345305, -0.816649863345305,  -0.0953391391277375, 0.794277420740596, -0.455994501236521, 0.62597158508983,  -0.455994501236521, 1.3472823093074, -0.0953391391277375, 0.62597158508983,  -0.624300336887287, 0.457665749439065, -0.455994501236521, 0.289359913788299,  -0.624300336887287, 0.457665749439065, -0.624300336887287, 1.70793767141618,  -0.0953391391277375, -0.840693554152558, -0.624300336887287,  1.70793767141618, -0.263644974778503, 0.794277420740596, -0.816649863345305,  -0.816649863345305, 1.3472823093074, -0.912824626574314, 1.70793767141618,  -0.455994501236521, 1.70793767141618, -0.816649863345305, -0.0953391391277375,  -0.455994501236521, 0.457665749439065, -1.05708677141783, -0.0953391391277375,  -0.263644974778503, -0.816649863345305, -0.816649863345305, -0.984955698996071,  6.03580201672159, 0.0729666965230283, 2.453292086441, -0.455994501236521,  -0.455994501236521, 0.457665749439065, -0.816649863345305, 0.0729666965230283,  -0.0953391391277375, -0.455994501236521, -0.816649863345305,  -0.455994501236521, 0.62597158508983, 1.3472823093074, -0.263644974778503,  0.0729666965230283, -0.455994501236521, 6.03580201672159, -0.263644974778503,  1.70793767141618, 0.0729666965230283, -0.455994501236521, -0.455994501236521,  1.3472823093074, 1.70793767141618, 0.457665749439065, 0.0729666965230283,  -0.0953391391277375, -0.455994501236521, 6.03580201672159, 0.0729666965230283,  6.03580201672159, 0.794277420740596, -0.624300336887287, -0.455994501236521,  0.986626947198614, 0.986626947198614, -0.263644974778503, -0.0953391391277375,  -0.263644974778503, -0.0953391391277375, -0.816649863345305,  6.03580201672159, -0.624300336887287, 0.794277420740596, -0.840693554152558,  -0.263644974778503, -0.455994501236521, -0.263644974778503, 0.289359913788299,  -0.816649863345305, 0.0729666965230283, -0.263644974778503, -0.0953391391277375,  0.0729666965230283, -0.263644974778503, 2.76586006693528, 0.794277420740596,  -0.0953391391277375, -0.455994501236521, 0.289359913788299, -0.455994501236521,  -0.0953391391277375, -0.816649863345305, -0.816649863345305,  -0.816649863345305, 0.289359913788299, -0.455994501236521, -0.455994501236521,  -0.263644974778503, -0.624300336887287, 0.457665749439065, 2.76586006693528,  -0.0953391391277375, 0.62597158508983, 0.457665749439065, -0.816649863345305,  0.289359913788299, 1.70793767141618, -0.816649863345305, -0.816649863345305,  -0.0953391391277375, 1.10684540123488, 1.70793767141618, -0.455994501236521,  -0.624300336887287, -0.0953391391277375, 4.59318056828645, 0.0729666965230283,  -0.816649863345305, 0.0729666965230283, -0.624300336887287, -0.984955698996071,  -0.455994501236521, -0.263644974778503, -0.912824626574314, -0.455994501236521,  -0.0953391391277375, 0.794277420740596, -0.624300336887287, -0.455994501236521,  -0.816649863345305, -0.0953391391277375, 0.457665749439065, -0.0712954483204852,  0.62597158508983, -0.0953391391277375, -0.455994501236521, -0.455994501236521,  -0.455994501236521, 1.70793767141618, 0.289359913788299, -0.0953391391277375,  1.3472823093074, 0.0729666965230283, -0.0953391391277375, -0.455994501236521,  -0.455994501236521, -0.263644974778503, -0.816649863345305, -0.840693554152558,  -0.816649863345305, -0.816649863345305, 0.986626947198614, 0.457665749439065,  6.03580201672159, 0.62597158508983, 2.453292086441, -0.455994501236521,  -0.624300336887287, -0.455994501236521, -0.0953391391277375,  0.457665749439065, 1.70793767141618, 0.62597158508983, -0.624300336887287,  -0.624300336887287, -0.816649863345305, -0.0953391391277375,  -0.263644974778503, -0.263644974778503, -0.816649863345305, -0.0953391391277375,  0.457665749439065, -0.263644974778503, -0.0953391391277375, 0.0729666965230283,  -0.816649863345305, 1.70793767141618, 0.794277420740596, -0.816649863345305,  -0.816649863345305, 1.70793767141618, 0.457665749439065, -0.624300336887287,  -0.624300336887287, -0.840693554152558, 0.0729666965230283, 0.62597158508983,  -0.816649863345305, -0.0953391391277375, -0.455994501236521,  -0.816649863345305, -0.455994501236521, 1.53963183576542, -0.0953391391277375,  -0.816649863345305, -0.311732356393008, -0.455994501236521, -0.624300336887287,  -0.624300336887287, 4.59318056828645, -0.624300336887287, -0.263644974778503,  0.794277420740596, -0.624300336887287, -0.263644974778503, -0.0953391391277375,  0.289359913788299, -0.0953391391277375, -0.455994501236521, -1.00899938980332,  -0.0953391391277375, -0.624300336887287, -0.0953391391277375,  -0.455994501236521, -0.455994501236521, -0.816649863345305, -0.0953391391277375,  -0.455994501236521, 1.70793767141618, -0.0953391391277375, -0.455994501236521,  -0.263644974778503, -0.624300336887287, -0.0953391391277375,  -0.624300336887287, -0.455994501236521, -0.816649863345305, -0.624300336887287,  -0.624300336887287, -0.816649863345305, 0.289359913788299, -0.816649863345305,  2.453292086441, -0.0953391391277375, -0.0953391391277375, -0.624300336887287,  1.3472823093074, -0.816649863345305, -0.0953391391277375, 0.794277420740596,  0.62597158508983, -0.816649863345305, -0.455994501236521, -0.624300336887287,  -0.455994501236521, -0.624300336887287, 0.986626947198614, -0.984955698996071,  -0.624300336887287, -0.455994501236521, 2.453292086441, -0.816649863345305,  0.457665749439065, 0.289359913788299, 0.0729666965230283, -0.624300336887287,  0.0729666965230283, -0.624300336887287, -0.0953391391277375,  1.10684540123488, -0.624300336887287, -0.816649863345305, 0.0729666965230283,  -0.263644974778503, -0.0712954483204852, -0.455994501236521,  -0.0953391391277375, -1.00899938980332, -0.624300336887287, -0.263644974778503,  0.457665749439065, 0.289359913788299, 0.0729666965230283, -0.816649863345305,  -0.455994501236521, -0.455994501236521, -0.455994501236521, -0.816649863345305,  -0.624300336887287, -0.624300336887287, -0.455994501236521, 0.0729666965230283,  1.70793767141618, -0.624300336887287, 1.3472823093074, -0.0953391391277375,  -0.455994501236521, -0.0953391391277375, -0.455994501236521,  -0.455994501236521, -0.455994501236521, 0.0729666965230283, 1.3472823093074,  -0.816649863345305, -0.0953391391277375, 1.70793767141618, -0.816649863345305,  -0.0953391391277375, 1.70793767141618, 2.453292086441, -0.0953391391277375,  -0.455994501236521, 0.794277420740596, -0.0953391391277375, -0.0953391391277375,  -0.0953391391277375, -0.455994501236521, 0.62597158508983, 0.794277420740596,  -0.263644974778503, -0.816649863345305, -0.0953391391277375,  -0.816649863345305, -0.0953391391277375, 0.794277420740596, -0.0953391391277375,  -0.455994501236521, -0.816649863345305, -1.00899938980332, 0.289359913788299,  -0.263644974778503, 0.457665749439065, 0.794277420740596, -0.0953391391277375,  -0.624300336887287, -0.0953391391277375, 1.70793767141618, -0.0953391391277375,  -0.0953391391277375, -0.624300336887287, -0.816649863345305,  1.70793767141618, 2.453292086441, 2.76586006693528, -0.455994501236521,  -0.816649863345305, 0.289359913788299, -0.263644974778503, -0.0953391391277375,  -0.624300336887287, -1.05708677141783, 0.794277420740596, -0.455994501236521,  -0.263644974778503, -0.0953391391277375, -0.624300336887287,  6.03580201672159, -0.624300336887287, -0.263644974778503, 2.76586006693528,  -0.816649863345305, -0.0953391391277375, -0.816649863345305,  1.70793767141618, -0.263644974778503, -0.816649863345305, -0.263644974778503,  -0.816649863345305, 1.70793767141618, -0.0953391391277375, -0.0953391391277375,  -0.0953391391277375, -0.624300336887287, 2.453292086441, 0.0729666965230283,  0.289359913788299, -0.624300336887287, -0.0953391391277375, -0.263644974778503,  -0.816649863345305, -1.00899938980332, 1.70793767141618, -0.455994501236521,  -0.624300336887287, -0.263644974778503, -0.624300336887287, -0.984955698996071,  1.10684540123488, 0.0729666965230283, -0.0953391391277375, 0.457665749439065,  -0.624300336887287, -0.912824626574314, -0.0712954483204852,  -0.263644974778503, -0.263644974778503, -0.816649863345305, 0.0729666965230283,  2.76586006693528, -0.455994501236521, -0.455994501236521, -0.0953391391277375,  -0.455994501236521, -0.455994501236521, 0.62597158508983, 0.0729666965230283,  -0.263644974778503, -0.0712954483204852, -0.263644974778503,  -0.0953391391277375, -0.816649863345305, -0.0953391391277375,  -0.0953391391277375, 6.03580201672159, -0.840693554152558, -0.455994501236521,  -0.624300336887287, -0.912824626574314, -0.263644974778503, -0.816649863345305,  -0.263644974778503, -0.0712954483204852, 0.289359913788299, -0.455994501236521,  -0.624300336887287, 0.0729666965230283, -0.0953391391277375,  -0.263644974778503, -0.455994501236521, 1.70793767141618, -0.0953391391277375,  -0.624300336887287, -0.0953391391277375, 0.0729666965230283,  -0.624300336887287, -0.816649863345305, -0.455994501236521, 4.59318056828645,  -0.0712954483204852, -0.455994501236521, 0.794277420740596, 0.457665749439065,  4.59318056828645, -0.816649863345305, -0.455994501236521, 0.289359913788299,  -0.0712954483204852, -0.816649863345305, -0.0953391391277375,  -0.455994501236521, -0.624300336887287, -0.455994501236521, -0.624300336887287,  1.70793767141618, -0.624300336887287, -0.263644974778503, -0.624300336887287,  -0.624300336887287, -0.624300336887287, -0.455994501236521, 0.794277420740596,  0.457665749439065, -0.263644974778503, -0.624300336887287, -0.624300336887287,  -0.455994501236521, -0.816649863345305, 4.59318056828645, -0.912824626574314,  -0.624300336887287, -0.0953391391277375, -0.263644974778503,  -0.263644974778503, -0.912824626574314, 0.62597158508983, -0.311732356393008,  -0.624300336887287, -0.624300336887287, -0.455994501236521, -0.0953391391277375,  -0.624300336887287, -0.263644974778503, -0.0953391391277375,  -0.840693554152558, -0.624300336887287, -0.624300336887287, -0.0953391391277375,  0.289359913788299, 0.794277420740596, 0.289359913788299, -0.624300336887287,  -0.0953391391277375, -0.624300336887287, 0.289359913788299, -0.455994501236521,  -0.0953391391277375, 0.457665749439065, 0.457665749439065, -0.816649863345305,  -0.816649863345305, -0.624300336887287, -0.455994501236521, 0.986626947198614,  -0.624300336887287, 1.70793767141618, -0.455994501236521, -0.0953391391277375,  0.0729666965230283, 0.0729666965230283, -0.816649863345305, -1.00899938980332,  0.289359913788299, 6.03580201672159, -0.263644974778503, -0.624300336887287,  0.457665749439065, -0.624300336887287, -0.912824626574314, -0.624300336887287,  2.76586006693528, -0.455994501236521, -0.0712954483204852, 1.53963183576542,  -0.816649863345305, -0.263644974778503, -0.263644974778503, -0.624300336887287,  -0.0953391391277375, -0.816649863345305, -0.263644974778503,  -1.00899938980332, -0.263644974778503, -0.816649863345305, -0.0953391391277375,  -0.624300336887287, -0.816649863345305, 0.457665749439065, 1.70793767141618,  -0.455994501236521, -0.263644974778503, 0.0729666965230283, 1.70793767141618,  -0.624300336887287, 0.289359913788299, -0.0953391391277375, -0.455994501236521,  -0.624300336887287, -0.816649863345305, -0.624300336887287, 0.62597158508983,  1.3472823093074, -0.816649863345305, -0.0953391391277375, -0.816649863345305,  1.53963183576542, -0.624300336887287, -0.624300336887287, 0.0729666965230283,  0.457665749439065, -0.624300336887287, -0.455994501236521, 0.0729666965230283,  -0.816649863345305, 0.457665749439065, -0.263644974778503, 1.70793767141618,  -0.455994501236521, -0.624300336887287, -0.624300336887287, -0.0953391391277375,  -0.816649863345305, 0.289359913788299, -0.455994501236521, 0.794277420740596,  -0.455994501236521, -0.816649863345305, 1.53963183576542, -0.0953391391277375,  -0.624300336887287, -0.816649863345305, -0.455994501236521, 0.62597158508983,  -0.624300336887287, -0.624300336887287, -0.624300336887287, 0.457665749439065,  -0.455994501236521, 0.794277420740596, -0.263644974778503, -0.0953391391277375,  -0.263644974778503, -0.624300336887287, -0.263644974778503, 0.289359913788299,  -0.263644974778503, -0.816649863345305, -0.816649863345305, -0.455994501236521,  -0.816649863345305, -0.0953391391277375, 0.62597158508983, -0.840693554152558,  -0.263644974778503, -0.0953391391277375, -1.00899938980332, -0.455994501236521,  -0.455994501236521, -0.263644974778503, -0.0953391391277375,  0.0729666965230283, -0.0953391391277375, 0.457665749439065, -0.0953391391277375,  -0.455994501236521, -0.455994501236521, -0.455994501236521, -0.0953391391277375,  -0.816649863345305, 0.457665749439065, -0.455994501236521, -0.816649863345305,  -0.624300336887287, 1.70793767141618, -0.624300336887287, -0.0953391391277375,  -0.263644974778503, -0.455994501236521, 0.62597158508983, -0.263644974778503,  -0.0953391391277375, -0.624300336887287, 0.0729666965230283,  0.62597158508983, 2.453292086441, -0.624300336887287, -0.0953391391277375,  -0.624300336887287, -0.816649863345305, 0.794277420740596, -0.455994501236521,  -0.816649863345305, -0.263644974778503, -0.263644974778503, -0.263644974778503,  -0.455994501236521, -0.816649863345305, -0.455994501236521, -0.263644974778503,  -0.263644974778503, -0.455994501236521, -0.840693554152558, -0.455994501236521,  -0.263644974778503, -0.624300336887287, -0.624300336887287, -0.455994501236521,  -0.0953391391277375, 1.53963183576542, -0.455994501236521, -0.0953391391277375,  -0.816649863345305, -0.455994501236521, -0.624300336887287, -0.0953391391277375,  -0.816649863345305, 0.62597158508983, -0.455994501236521, -0.624300336887287,  -0.624300336887287, -0.0953391391277375, 0.0729666965230283,  -0.0712954483204852, -0.263644974778503, 1.70793767141618, -1.05708677141783,  -0.263644974778503, -0.816649863345305, -1.05708677141783, -0.0953391391277375,  -0.455994501236521, 0.986626947198614, -0.455994501236521, 1.70793767141618,  -0.0953391391277375, -0.816649863345305, -0.624300336887287,  -0.455994501236521, -1.05708677141783, -0.624300336887287, -0.0953391391277375,  -0.455994501236521, 0.62597158508983, -0.816649863345305, 4.59318056828645,  0.457665749439065, 0.986626947198614, 0.62597158508983, -0.624300336887287,  -0.624300336887287, -0.455994501236521, 0.62597158508983, 0.794277420740596,  -0.624300336887287, 0.0729666965230283, -0.816649863345305, 0.457665749439065,  -0.624300336887287, 0.457665749439065, -0.816649863345305, 1.53963183576542,  -0.624300336887287, -0.0953391391277375, 0.289359913788299, -0.455994501236521,  -0.263644974778503, -0.624300336887287, -0.455994501236521, 1.70793767141618,  0.289359913788299, 0.0729666965230283, 0.794277420740596, -0.455994501236521,  0.457665749439065, 0.62597158508983, 0.289359913788299, 0.986626947198614,  -0.816649863345305, -0.455994501236521, -0.0953391391277375,  0.794277420740596, 1.3472823093074, -0.816649863345305, -0.263644974778503,  -0.0953391391277375, 0.0729666965230283, -0.0953391391277375,  0.457665749439065, 0.289359913788299, -1.05708677141783, -0.0953391391277375,  -0.0953391391277375, -0.0953391391277375, 2.76586006693528, -0.455994501236521,  -0.0953391391277375, 0.457665749439065, 1.10684540123488, 2.453292086441,  1.3472823093074, -0.624300336887287, -0.816649863345305, -0.0953391391277375,  -0.0953391391277375, 0.0729666965230283, -0.0953391391277375,  -0.263644974778503, 0.457665749439065, -0.624300336887287, 1.3472823093074,  1.70793767141618, -0.263644974778503, -0.0712954483204852, -0.624300336887287,  -0.840693554152558, -0.455994501236521, -0.263644974778503, 0.0729666965230283,  -0.912824626574314, -0.0953391391277375, 0.62597158508983, -0.0953391391277375,  0.457665749439065, -0.455994501236521, -0.624300336887287, 1.70793767141618,  -0.263644974778503, -0.455994501236521, -0.0953391391277375,  -0.455994501236521, -0.816649863345305, -0.816649863345305, -0.263644974778503,  0.0729666965230283, -0.912824626574314, 1.70793767141618, -0.816649863345305,  -0.624300336887287, -0.0953391391277375, -0.455994501236521,  0.62597158508983, -0.816649863345305, 0.289359913788299, -0.816649863345305,  2.76586006693528, 0.289359913788299, -0.263644974778503, -0.624300336887287,  -0.624300336887287, -0.263644974778503, 0.0729666965230283, -0.624300336887287,  -0.263644974778503, -0.816649863345305, -0.0953391391277375,  -0.455994501236521, 0.794277420740596, -0.263644974778503, -0.0953391391277375,  -0.0953391391277375, -0.455994501236521, 1.70793767141618, -0.816649863345305,  -0.311732356393008, 0.0729666965230283, -0.455994501236521, -0.455994501236521,  4.59318056828645, -0.0953391391277375, -0.268581937677314, -0.326348690041421,  0.309085585963751, -0.181931809131154, -0.49964894713374, -0.788482708954273,  -0.788482708954273, -0.5862990756799, 0.0491352003252715, -1.13508322313891,  1.03116999051508, -1.30838348023123, -0.153048432949101, -0.470765570951687,  0.366852338327857, -0.84624946131838, 0.251318833599645, -1.22173335168507,  -0.326348690041421, -0.470765570951687, -1.39503360877739, -0.990666342228646,  -0.181931809131154, -0.470765570951687, -1.0195497184107, -0.615182451861954,  -0.297465313859368, -0.701832580408113, -0.297465313859368, -1.19284997550302,  -0.67294920422606, -0.037514928220888, -0.124165056767048, 1.34888712851767,  1.26223699997151, -0.701832580408113, -0.990666342228646, -0.904016213682486,  0.74233622869455, -1.22173335168507, -1.10619984695686, 3.57290709453577,  -1.19284997550302, -0.528532323315794, -0.268581937677314, -1.16396659932097,  -0.5862990756799, -0.49964894713374, 0.164668705053485, -1.5105671135056,  0.0202518241432183, -0.210815185313208, -0.615182451861954, -0.5862990756799,  0.135785328871432, -1.13508322313891, -0.961782966046593, -0.210815185313208,  -0.297465313859368, -0.990666342228646, -1.10619984695686, -1.42391698495945,  -0.49964894713374, -1.16396659932097, 3.57290709453577, 0.337968962145804,  0.771219604876603, -0.181931809131154, -0.875132837500433, -1.42391698495945,  -0.701832580408113, 0.65568610014839, -1.53945048968766, 0.309085585963751,  -0.557415699497847, 0.886753109604816, -0.239698561495261, -1.36615023259534,  0.886753109604816, -0.557415699497847, -0.49964894713374, 0.280202209781698,  -0.932899589864539, 1.34888712851767, 1.32000375233562, 0.511269219238124,  0.0780185765073247, -1.10619984695686, 1.69548764270231, -0.210815185313208,  -0.268581937677314, 0.91563648578687, -0.557415699497847, 1.2044702476074,  -0.557415699497847, 1.66660426652025, 0.222435457417591, -0.326348690041421,  -0.615182451861954, -0.75959933277222, -0.326348690041421, -0.00863155203883482,  0.771219604876603, -0.817366085136327, -1.22173335168507, -0.615182451861954,  -0.84624946131838, -0.84624946131838, -1.13508322313891, -0.528532323315794,  0.569035971602231, -0.268581937677314, -0.84624946131838, 1.86878789979463,  -1.42391698495945, -0.181931809131154, -0.037514928220888, -1.25061672786713,  2.56198892816391, -0.904016213682486, -0.355232066223474, -0.470765570951687,  -0.441882194769634, -0.990666342228646, 0.684569476330444, -0.701832580408113,  2.21538841397927, -0.84624946131838, -0.00863155203883482, -0.124165056767048,  -0.875132837500433, -0.84624946131838, 0.0202518241432183, -0.67294920422606,  1.08893674287919, 0.193552081235538, 0.511269219238124, 1.2044702476074,  -1.36615023259534, -1.13508322313891, -0.875132837500433, -1.04843309459275,  -1.04843309459275, 0.453502466874017, 0.251318833599645, 1.2044702476074,  0.800102981058656, -1.65498399441587, -0.817366085136327, -0.355232066223474,  -1.36615023259534, -0.557415699497847, 1.11782011906124, -0.615182451861954,  0.511269219238124, -0.49964894713374, -0.441882194769634, -1.13508322313891,  0.74233622869455, -0.904016213682486, -0.615182451861954, 0.424619090691964,  -0.210815185313208, -0.875132837500433, -0.84624946131838, -0.297465313859368,  -0.84624946131838, 0.309085585963751, 1.83990452361257, -0.5862990756799,  -0.037514928220888, -0.528532323315794, 0.251318833599645, -0.904016213682486,  0.106901952689378, -1.13508322313891, -0.037514928220888, -0.355232066223474,  -0.875132837500433, 0.366852338327857, -0.153048432949101, 0.857869733422763,  -0.5862990756799, -0.470765570951687, 0.771219604876603, -0.5862990756799,  -0.644065828044007, 1.1467034952433, -0.75959933277222, -0.239698561495261,  -0.0663983044029417, 1.17558687142535, -0.470765570951687, 0.482385843056071,  0.164668705053485, -0.904016213682486, 0.91563648578687, 0.106901952689378,  -1.27950010404918, -0.904016213682486, 2.070971533069, -1.16396659932097,  -0.730715956590167, -0.67294920422606, 0.65568610014839, -1.42391698495945,  0.0491352003252715, -0.49964894713374, -1.19284997550302, -0.615182451861954,  -0.875132837500433, -0.788482708954273, -1.0195497184107, -0.181931809131154,  0.511269219238124, -1.13508322313891, -0.730715956590167, 2.12873828543311,  2.21538841397927, -1.0195497184107, -0.124165056767048, -0.84624946131838,  -0.904016213682486, 4.03504111344862, -1.10619984695686, 0.280202209781698,  -0.644065828044007, -0.67294920422606, 0.82898635724071, 1.83990452361257,  -0.615182451861954, 0.0491352003252715, -1.33726685641329, 0.886753109604816,  -0.817366085136327, -0.412998818587581, 2.44645542343569, 0.511269219238124,  -1.07731647077481, -0.932899589864539, -0.67294920422606, -0.268581937677314,  -0.990666342228646, -1.04843309459275, 0.0780185765073247, 0.251318833599645,  0.569035971602231, -0.788482708954273, -1.36615023259534, -0.00863155203883482,  0.74233622869455, 0.106901952689378, -1.13508322313891, -0.441882194769634,  0.540152595420177, -1.30838348023123, -0.904016213682486, 0.337968962145804,  -0.5862990756799, 0.193552081235538, -0.355232066223474, -1.22173335168507,  -0.644065828044007, 0.135785328871432, 0.569035971602231, 0.106901952689378,  0.944519861968923, -0.875132837500433, -1.10619984695686, 0.424619090691964,  -1.04843309459275, 1.66660426652025, -0.615182451861954, -0.297465313859368,  -0.75959933277222, -0.181931809131154, 0.597919347784284, -0.49964894713374,  -0.355232066223474, 0.280202209781698, 1.72437101888436, -0.49964894713374,  -0.84624946131838, -0.49964894713374, -1.13508322313891, -0.297465313859368,  -1.10619984695686, 0.569035971602231, -1.13508322313891, -0.557415699497847,  -0.470765570951687, 0.511269219238124, 0.771219604876603, -0.181931809131154,  -0.528532323315794, -1.10619984695686, -0.75959933277222, -0.528532323315794,  -1.27950010404918, -0.788482708954273, 1.17558687142535, -0.124165056767048,  -1.42391698495945, -0.037514928220888, 0.164668705053485, -0.528532323315794,  1.2044702476074, 0.309085585963751, -1.19284997550302, 0.309085585963751,  -0.961782966046593, -0.67294920422606, -1.48168373732355, -0.615182451861954,  0.597919347784284, -0.153048432949101, -0.961782966046593, 0.222435457417591,  -0.701832580408113, -0.701832580408113, -0.528532323315794, -0.355232066223474,  0.222435457417591, -0.268581937677314, -1.04843309459275, -0.730715956590167,  -1.25061672786713, -0.932899589864539, 0.540152595420177, 0.395735714509911,  0.569035971602231, 0.193552081235538, -0.75959933277222, 0.337968962145804,  -0.84624946131838, 2.41757204725364, -0.210815185313208, -0.615182451861954,  -0.701832580408113, -0.557415699497847, 2.59087230434596, 1.03116999051508,  -0.615182451861954, 0.337968962145804, -0.384115442405528, -0.412998818587581,  0.424619090691964, 0.0491352003252715, -0.644065828044007, -0.441882194769634,  0.193552081235538, 0.944519861968923, -1.42391698495945, -0.268581937677314,  -1.65498399441587, 0.973403238150976, 0.857869733422763, 2.070971533069,  -0.701832580408113, 0.222435457417591, 0.0491352003252715, 1.06005336669714,  -1.13508322313891, 0.0202518241432183, -1.30838348023123, -0.0952816805849948,  0.597919347784284, 0.0202518241432183, -1.42391698495945, -0.49964894713374,  0.540152595420177, -0.904016213682486, -0.153048432949101, -1.13508322313891,  -1.04843309459275, 0.886753109604816, -0.037514928220888, -0.412998818587581,  -0.904016213682486, 0.482385843056071, -1.42391698495945, -0.49964894713374,  -0.412998818587581, -1.0195497184107, -0.961782966046593, -0.470765570951687,  0.453502466874017, 2.15762166161516, -0.615182451861954, -0.037514928220888,  -0.181931809131154, 0.135785328871432, -1.36615023259534, 0.569035971602231,  -0.355232066223474, -1.13508322313891, -1.13508322313891, 1.34888712851767,  -0.730715956590167, -0.297465313859368, -1.42391698495945, 4.61270863708969,  -0.326348690041421, -0.528532323315794, 0.74233622869455, 1.17558687142535,  -0.49964894713374, 0.944519861968923, -0.124165056767048, 0.0202518241432183,  -0.00863155203883482, 0.164668705053485, -0.239698561495261,  -0.326348690041421, -0.932899589864539, -0.153048432949101, -1.0195497184107,  -0.990666342228646, -0.0952816805849948, -0.730715956590167,  2.24427179016132, -0.326348690041421, -1.04843309459275, 1.11782011906124,  -0.5862990756799, -0.788482708954273, -0.470765570951687, 2.44645542343569,  -0.384115442405528, -1.16396659932097, -0.961782966046593, -0.268581937677314,  -0.730715956590167, 0.193552081235538, -0.817366085136327, -0.470765570951687,  -0.0952816805849948, -0.49964894713374, -0.932899589864539, -0.904016213682486,  1.06005336669714, 0.973403238150976, -0.181931809131154, 0.973403238150976,  -1.13508322313891, -1.4528003611415, -0.961782966046593, -0.124165056767048,  -1.39503360877739, -1.42391698495945, -0.470765570951687, -0.297465313859368,  -0.701832580408113, -0.5862990756799, -0.470765570951687, -0.990666342228646,  -0.904016213682486, 1.6377208903382, 0.424619090691964, 3.02412294707676,  -0.788482708954273, 0.280202209781698, 0.193552081235538, -1.22173335168507,  -0.644065828044007, -0.00863155203883482, -0.355232066223474,  -1.33726685641329, -1.10619984695686, -0.470765570951687, -0.67294920422606,  -0.817366085136327, 0.280202209781698, -1.48168373732355, -0.239698561495261,  -1.13508322313891, -0.0663983044029417, 1.32000375233562, -0.644065828044007,  -1.30838348023123, -1.13508322313891, 0.540152595420177, 0.366852338327857,  -0.470765570951687, 0.106901952689378, -0.67294920422606, -0.84624946131838,  0.280202209781698, -1.07731647077481, 1.32000375233562, -1.16396659932097,  -1.27950010404918, -0.00863155203883482, -0.00863155203883482,  -0.037514928220888, 1.52218738560999, -0.788482708954273, 0.424619090691964,  0.106901952689378, 0.222435457417591, -0.00863155203883482, -0.904016213682486,  0.280202209781698, 0.886753109604816, 0.540152595420177, -1.22173335168507,  1.2044702476074, 0.597919347784284, -0.153048432949101, -0.84624946131838,  -0.412998818587581, 0.366852338327857, 0.886753109604816, 2.38868867107159,  -0.384115442405528, -0.153048432949101, -1.19284997550302, -0.441882194769634,  0.482385843056071, 0.337968962145804, -1.59721724205176, 0.0780185765073247,  -0.730715956590167, -1.19284997550302, -0.875132837500433, -0.701832580408113,  -0.239698561495261, -0.644065828044007, -0.75959933277222, -0.730715956590167,  -0.49964894713374, 1.03116999051508, -0.297465313859368, -1.27950010404918,  -1.07731647077481, -0.817366085136327, -0.441882194769634, 1.40665388088178,  1.57995413797409, 1.32000375233562, 0.597919347784284, -1.07731647077481,  -0.441882194769634, 1.32000375233562, 0.366852338327857, -0.961782966046593,  0.337968962145804, -0.239698561495261, -0.326348690041421, -0.557415699497847,  0.135785328871432, -0.0952816805849948, 0.280202209781698, 0.74233622869455,  -0.557415699497847, 1.57995413797409, -0.49964894713374, -0.75959933277222,  -0.412998818587581, 0.91563648578687, -0.875132837500433, 0.597919347784284,  -0.355232066223474, 1.26223699997151, -0.181931809131154, -0.181931809131154,  -1.36615023259534, -0.557415699497847, -1.13508322313891, -1.10619984695686,  0.309085585963751, -0.84624946131838, 0.106901952689378, -0.037514928220888,  -0.268581937677314, 0.684569476330444, -1.39503360877739, 0.0491352003252715,  -0.00863155203883482, 0.280202209781698, 0.944519861968923, 0.771219604876603,  -0.297465313859368, -0.5862990756799, -0.153048432949101, 2.56198892816391,  -0.528532323315794, 0.597919347784284, -1.13508322313891, 1.98432140452284,  0.395735714509911, -0.268581937677314, 2.24427179016132, 0.280202209781698,  -0.644065828044007, 0.0202518241432183, 0.626802723966337, -0.875132837500433,  -1.27950010404918, -0.528532323315794, -1.33726685641329, -1.04843309459275,  -1.10619984695686, 1.17558687142535, -0.528532323315794, 0.569035971602231,  -0.268581937677314, -0.557415699497847, 1.34888712851767, 1.2044702476074,  -0.961782966046593, 0.0780185765073247, -0.0952816805849948,  -1.25061672786713, -0.730715956590167, -0.412998818587581, -0.124165056767048,  0.251318833599645, -1.0195497184107, 0.511269219238124, 1.40665388088178,  0.395735714509911, -0.153048432949101, 0.164668705053485, 0.713452852512497,  0.395735714509911, 0.82898635724071, -0.644065828044007, -0.153048432949101,  0.280202209781698, -0.268581937677314, 1.23335362378946, 0.424619090691964,  0.800102981058656, -0.441882194769634, -0.0663983044029417, 0.91563648578687,  -0.0952816805849948, 0.309085585963751, -0.875132837500433, -0.990666342228646,  -0.00863155203883482, 0.222435457417591, 0.453502466874017, -0.181931809131154,  -1.36615023259534, -0.239698561495261, -0.557415699497847, 0.164668705053485,  1.11782011906124, 1.89767127597668, 0.482385843056071, -0.961782966046593,  -0.268581937677314, 0.0491352003252715, -0.817366085136327, -0.355232066223474,  -0.701832580408113, 2.01320478070489, 1.95543802834079, 0.222435457417591,  -0.470765570951687, -0.441882194769634, -0.181931809131154, -0.470765570951687,  0.135785328871432, -0.239698561495261, -0.990666342228646, -0.355232066223474,  2.15762166161516, -0.730715956590167, 5.47920992255129, 2.38868867107159,  -0.0663983044029417, 0.482385843056071, 0.482385843056071, -0.441882194769634,  -1.16396659932097, 2.09985490925105, -0.297465313859368, -0.181931809131154,  -0.75959933277222, -0.268581937677314, 0.65568610014839, -0.788482708954273,  -0.268581937677314, 0.91563648578687, 0.626802723966337, -0.355232066223474,  -0.5862990756799, -0.615182451861954, -0.210815185313208, 0.135785328871432,  -0.904016213682486, -0.297465313859368, -0.181931809131154, 1.03116999051508,  -1.0195497184107, -0.412998818587581, -0.615182451861954, 1.69548764270231,  0.973403238150976, 0.106901952689378, 1.66660426652025, -1.10619984695686,  -0.49964894713374, -0.441882194769634, -0.268581937677314, 0.309085585963751,  0.800102981058656, -1.30838348023123, -0.904016213682486, -0.470765570951687,  0.65568610014839, -1.36615023259534, 1.29112037615356, -0.932899589864539,  -0.470765570951687, 2.35980529488953, 1.49330400942793, 1.2044702476074,  0.944519861968923, 1.2044702476074, -0.961782966046593, 0.540152595420177,  -0.990666342228646, -0.412998818587581, 0.540152595420177, -0.412998818587581,  1.34888712851767, 0.251318833599645, 2.15762166161516, -0.615182451861954,  1.81102114743052, -0.788482708954273, -0.181931809131154, -0.268581937677314,  0.193552081235538, -1.97270113241846, -0.441882194769634, -1.4528003611415,  0.366852338327857, 1.06005336669714, 0.366852338327857, -0.355232066223474,  -0.297465313859368, 0.511269219238124, -0.037514928220888, -0.961782966046593,  -0.528532323315794, -0.788482708954273, -0.788482708954273, -0.5862990756799,  2.59087230434596, -0.181931809131154, -0.49964894713374, -0.730715956590167,  -1.10619984695686, -1.0195497184107, -0.557415699497847, 1.49330400942793,  0.82898635724071, 4.20834137054094, 1.6377208903382, -1.04843309459275,  0.337968962145804, -2.00158450860051, -0.297465313859368, -1.10619984695686,  -0.644065828044007, 0.395735714509911, 0.74233622869455, 2.01320478070489,  0.280202209781698, -0.49964894713374, -0.84624946131838, -1.39503360877739,  -0.5862990756799, -0.470765570951687, -1.25061672786713, 0.222435457417591,  -0.557415699497847, 0.482385843056071, -0.701832580408113, 0.82898635724071,  2.79305593762033, 0.222435457417591, -1.10619984695686, -1.27950010404918,  -1.25061672786713, -0.557415699497847, -0.326348690041421, 1.06005336669714,  0.337968962145804, 0.193552081235538, 1.6377208903382, -0.904016213682486,  -0.470765570951687, -0.268581937677314, -0.817366085136327, -0.788482708954273,  -0.904016213682486, -0.124165056767048, 0.135785328871432, -1.74163412296203,  -0.326348690041421, 0.164668705053485, 0.193552081235538, -1.36615023259534,  1.95543802834079, 0.511269219238124, -0.355232066223474, 0.511269219238124,  -0.990666342228646, 0.0202518241432183, -1.16396659932097, 0.366852338327857,  -0.49964894713374, -1.10619984695686, -1.04843309459275, -1.04843309459275,  0.886753109604816, 2.21538841397927, 2.82193931380238, -1.42391698495945,  0.713452852512497, -0.297465313859368, 0.0491352003252715, -1.04843309459275,  1.95543802834079, 0.944519861968923, 1.6377208903382, -0.384115442405528,  -0.268581937677314, 2.24427179016132, -0.5862990756799, 0.164668705053485,  -0.297465313859368, 0.0780185765073247, 0.569035971602231, -0.961782966046593,  -0.326348690041421, 0.0202518241432183, -0.0952816805849948,  -0.268581937677314, -0.00863155203883482, -0.615182451861954,  -0.297465313859368, 0.482385843056071, 1.49330400942793, -0.355232066223474,  -0.355232066223474, -0.355232066223474, -0.239698561495261, 1.11782011906124,  -0.5862990756799, 0.0202518241432183, -1.36903857021354, 0.569035971602231,  -0.326348690041421, -0.557415699497847, -1.33726685641329, -0.615182451861954,  -0.817366085136327, -1.0195497184107, 1.43553725706383, -0.181931809131154,  0.713452852512497, -0.5862990756799, -0.239698561495261, -0.5862990756799,  0.944519861968923, 1.2044702476074, 1.89767127597668, 0.482385843056071,  -0.49964894713374, -0.00863155203883482, 0.395735714509911, -0.67294920422606,  0.0780185765073247, 0.973403238150976, -0.644065828044007, -0.441882194769634,  1.75325439506641, -0.904016213682486, 0.309085585963751, -0.0663983044029417,  2.12873828543311, 0.0780185765073247, -1.25061672786713, -0.932899589864539,  -0.5862990756799, -0.412998818587581, -0.961782966046593, 0.713452852512497,  -0.124165056767048, -1.25061672786713, 0.0780185765073247, -1.25061672786713,  -1.30838348023123, -0.441882194769634, 0.309085585963751, -0.326348690041421,  -0.355232066223474, -0.528532323315794, 0.0780185765073247, -0.961782966046593,  -1.36615023259534, 0.540152595420177, -0.67294920422606, 1.06005336669714,  -1.16396659932097, -0.0663983044029417, 0.135785328871432, -1.07731647077481,  0.0491352003252715, -0.00863155203883482, 0.0202518241432183,  2.24427179016132, -0.84624946131838, -0.239698561495261, 3.68844059926398,  2.070971533069, 0.280202209781698, 1.2044702476074, 0.0491352003252715,  2.70640580907417, -0.037514928220888, -0.528532323315794, 0.337968962145804,  0.482385843056071, 3.94839098490246, -0.268581937677314, -0.528532323315794,  -0.153048432949101, 0.251318833599645, 2.99523957089471, 0.366852338327857,  1.11782011906124, 0.482385843056071, 0.771219604876603, 1.03116999051508,  -0.441882194769634, -0.615182451861954, -0.961782966046593, -0.961782966046593,  1.1467034952433, -0.239698561495261, 1.34888712851767, 1.2044702476074,  -0.412998818587581, -0.412998818587581, 0.164668705053485, 1.6377208903382,  0.280202209781698, 1.72437101888436, 0.91563648578687, -0.0663983044029417,  -0.355232066223474, -0.384115442405528, -0.557415699497847, 0.106901952689378,  0.482385843056071, -0.181931809131154, -0.0952816805849948, 0.597919347784284,  1.00228661433303, -0.557415699497847, 1.1467034952433, 0.886753109604816,  -0.355232066223474, 0.482385843056071, 0.91563648578687, 0.366852338327857,  -0.788482708954273, 0.944519861968923, -0.00863155203883482,  0.395735714509911, 0.482385843056071, 0.0780185765073247, 0.280202209781698,  1.17558687142535, 0.135785328871432, -0.0952816805849948, 1.17558687142535,  -0.384115442405528, -0.412998818587581, 2.76417256143828, -0.817366085136327,  -0.268581937677314, -0.961782966046593, -0.557415699497847, 0.164668705053485,  0.0202518241432183, -1.22173335168507, -0.441882194769634, 2.12873828543311,  1.32000375233562, 0.540152595420177, -0.67294920422606, 1.2044702476074,  0.597919347784284, 0.453502466874017, -0.412998818587581, 0.309085585963751,  0.222435457417591, 0.135785328871432, -0.961782966046593, 3.77509072781014,  -1.27950010404918, -0.788482708954273, 0.540152595420177, 0.0202518241432183,  0.0202518241432183, 2.24427179016132, 0.424619090691964, -0.67294920422606,  0.684569476330444, 1.17558687142535, -0.355232066223474, 1.03116999051508,  -1.42391698495945, -0.0663983044029417, -0.5862990756799, 0.366852338327857,  1.00228661433303, 0.626802723966337, -0.239698561495261, 0.337968962145804,  0.164668705053485, 1.1467034952433, 0.106901952689378, -0.875132837500433,  3.57290709453577, -0.00863155203883482, -0.181931809131154, 0.540152595420177,  1.55107076179204, -1.04843309459275, -0.297465313859368, -0.528532323315794,  1.29112037615356, -0.932899589864539, 0.82898635724071, -0.210815185313208,  -0.0952816805849948, -0.153048432949101, 1.55107076179204, 0.482385843056071,  -0.441882194769634, -0.75959933277222, 0.0202518241432183, -0.904016213682486,  0.597919347784284, -0.239698561495261, 0.251318833599645, 0.857869733422763,  0.453502466874017, 0.106901952689378, -0.528532323315794, 0.337968962145804,  2.35980529488953, 0.91563648578687, -0.644065828044007, 1.43553725706383,  -0.355232066223474, -0.0952816805849948, 1.72437101888436, 0.193552081235538,  -0.037514928220888, 1.40665388088178, 1.00228661433303, -0.5862990756799,  -0.268581937677314, 0.453502466874017, -0.788482708954273, -0.990666342228646,  -0.412998818587581, 2.18650503779721, 0.193552081235538, -0.615182451861954,  -0.326348690041421, -0.84624946131838, -0.153048432949101, -0.75959933277222,  -0.644065828044007, 0.222435457417591, -0.49964894713374, 0.569035971602231,  -0.0952816805849948, 0.800102981058656, 0.222435457417591, 0.106901952689378,  -0.84624946131838, -0.932899589864539, -0.75959933277222, -0.153048432949101,  1.32000375233562, -0.0952816805849948, -0.528532323315794, -0.239698561495261,  -0.528532323315794, -0.239698561495261, -0.730715956590167, -0.5862990756799,  0.511269219238124, -0.384115442405528, 1.11782011906124, -0.932899589864539,  0.771219604876603, -0.0952816805849948, 1.6377208903382, -0.615182451861954,  1.98432140452284, -1.42391698495945, -0.84624946131838, -0.557415699497847,  1.1467034952433, -0.67294920422606, -0.730715956590167, 2.79305593762033,  -0.153048432949101, -0.788482708954273, -0.326348690041421, -0.470765570951687,  -0.124165056767048, -0.701832580408113, 2.53310555198185, 0.0202518241432183,  -0.037514928220888, -0.557415699497847, -0.875132837500433, -0.84624946131838,  -1.16396659932097, 0.886753109604816, -1.07731647077481, -1.04843309459275,  0.511269219238124, -0.441882194769634, -0.67294920422606, -0.49964894713374,  -0.326348690041421, -0.67294920422606, 0.251318833599645, -0.730715956590167,  -0.441882194769634, -0.788482708954273, 1.06005336669714, -0.875132837500433,  3.89062423253836, -0.384115442405528, -0.268581937677314, 1.49330400942793,  -0.0663983044029417, -0.124165056767048, -0.49964894713374, 3.8039741039922,  -0.528532323315794, 0.193552081235538, -0.00863155203883482,  1.60883751415615, 0.597919347784284, 1.11782011906124, -0.0663983044029417,  0.91563648578687, -1.19284997550302, 1.00228661433303, -0.990666342228646,  -1.04843309459275, -0.904016213682486, 2.30203854252543, -0.557415699497847,  1.46442063324588, 0.193552081235538, -0.557415699497847, 1.1467034952433,  0.569035971602231, 1.00228661433303, 1.55107076179204, 0.337968962145804,  -0.615182451861954, 0.309085585963751, -0.875132837500433, 0.74233622869455,  -0.84624946131838, 0.424619090691964, -0.355232066223474, 1.00228661433303,  1.2044702476074, -1.10619984695686, -0.181931809131154, -0.528532323315794,  0.251318833599645, -0.644065828044007, -0.384115442405528, 1.60883751415615,  1.11782011906124, 1.1467034952433, -0.0952816805849948, 0.771219604876603,  0.106901952689378, -0.153048432949101, 1.1467034952433, 0.337968962145804,  -0.528532323315794, -0.326348690041421, -0.904016213682486, 0.222435457417591,  -0.124165056767048, -0.67294920422606, 3.89062423253836, -0.875132837500433,  -0.67294920422606, -1.04843309459275, -1.04843309459275, 3.8039741039922,  -0.557415699497847, -0.67294920422606, 1.00228661433303, -0.49964894713374,  -0.326348690041421, -0.0952816805849948, 0.251318833599645, -0.932899589864539,  0.222435457417591, 1.1467034952433, -0.75959933277222, -0.181931809131154,  -0.326348690041421, -0.326348690041421, -0.615182451861954, 1.46442063324588,  -1.04843309459275, 0.337968962145804, -0.875132837500433, -0.181931809131154,  -0.701832580408113, 2.79305593762033, -0.84624946131838, -0.75959933277222,  0.886753109604816, 1.00228661433303, -0.528532323315794, -0.730715956590167,  -0.67294920422606, -0.528532323315794, -0.557415699497847, 0.91563648578687,  0.337968962145804, 0.193552081235538, -0.037514928220888, -0.49964894713374,  -0.49964894713374, -0.730715956590167, -0.528532323315794, 1.1467034952433,  0.106901952689378, -0.239698561495261, -0.75959933277222, -0.84624946131838,  -0.384115442405528, 0.74233622869455, -0.932899589864539, 1.98432140452284,  -1.10619984695686, -0.528532323315794, 0.569035971602231, -0.557415699497847,  1.60883751415615, 1.2044702476074, 0.251318833599645, -0.124165056767048,  0.74233622869455, 1.49330400942793, 1.1467034952433, -0.932899589864539,  1.46442063324588, -0.124165056767048, -0.557415699497847, -0.730715956590167,  -0.84624946131838, -0.67294920422606, -1.10619984695686, -0.037514928220888,  -0.528532323315794, 0.800102981058656, 1.55107076179204, 1.46442063324588,  1.49330400942793, 1.1467034952433, -0.557415699497847, -0.239698561495261,  -0.615182451861954, 0.193552081235538, -0.239698561495261, -0.84624946131838,  -0.49964894713374, -0.67294920422606, -0.326348690041421, -0.239698561495261,  -0.75959933277222, -0.0952816805849948, -0.67294920422606, -1.19284997550302,  -0.239698561495261, 1.6377208903382, -0.326348690041421, 0.74233622869455,  -0.528532323315794, 0.74233622869455, -0.75959933277222, 1.00228661433303,  2.53310555198185, -0.875132837500433, -0.75959933277222, -0.384115442405528,  -0.557415699497847, -0.153048432949101, -0.84624946131838, -1.07731647077481,  -0.239698561495261, -0.67294920422606, -0.49964894713374, 1.49330400942793,  -0.00863155203883482, -0.67294920422606, -0.875132837500433,  -0.441882194769634, -1.10619984695686, -0.528532323315794, 0.222435457417591,  -0.0663983044029417, -0.470765570951687, -0.0952816805849948,  1.98432140452284, 0.569035971602231, 0.424619090691964, -0.788482708954273,  0.222435457417591, -0.557415699497847, -0.239698561495261, -0.75959933277222,  -0.49964894713374, 0.106901952689378, -0.268581937677314, 0.569035971602231,  -0.875132837500433, 0.251318833599645, -0.904016213682486, 0.106901952689378,  1.55107076179204, -0.875132837500433, 1.11782011906124, -0.84624946131838,  0.800102981058656, 1.32000375233562, -0.384115442405528, -0.875132837500433,  -0.326348690041421, -1.04843309459275, 1.6377208903382, -0.788482708954273,  -0.730715956590167, -0.239698561495261, -0.67294920422606, -0.557415699497847,  -0.75959933277222, -0.326348690041421, 1.00228661433303, -0.615182451861954,  1.49330400942793, 0.886753109604816, -0.124165056767048, 1.98432140452284,  1.60883751415615, 1.06005336669714, 0.222435457417591, 0.511269219238124,  -0.124165056767048, -0.932899589864539, -0.153048432949101, -0.557415699497847,  -0.326348690041421, -0.5862990756799, 2.79305593762033, -0.932899589864539,  -0.441882194769634, -0.0952816805849948, -0.730715956590167,  0.106901952689378, -0.49964894713374, -0.268581937677314, -0.384115442405528,  1.2044702476074, 0.106901952689378, -0.124165056767048, 0.193552081235538,  1.46442063324588, 1.2044702476074, 0.106901952689378, -0.615182451861954,  -0.268581937677314, -0.557415699497847, -0.990666342228646, -0.470765570951687,  -1.07731647077481, 0.309085585963751, -0.124165056767048, -0.67294920422606,  -0.124165056767048, 0.337968962145804, -0.701832580408113, 0.309085585963751,  -0.730715956590167, -0.730715956590167, 1.1467034952433, -0.644065828044007,  0.222435457417591, -1.07731647077481, 1.06005336669714, -0.124165056767048,  -0.528532323315794, -0.615182451861954, -0.384115442405528, 1.1467034952433,  -0.75959933277222, 1.1467034952433, 0.424619090691964, 0.222435457417591,  -1.10619984695686, 1.60883751415615, 1.32000375233562, 1.2044702476074,  0.193552081235538, 2.53310555198185, 1.6377208903382, -1.07731647077481,  -0.557415699497847, 0.424619090691964, -0.0663983044029417, 1.32000375233562,  1.00228661433303, 2.79305593762033, 2.79305593762033, 1.55107076179204,  0.0202518241432183, 0.0202518241432183, 0.222435457417591, -0.153048432949101,  0.886753109604816, 2.53310555198185, -0.441882194769634, -0.875132837500433,  -0.904016213682486, 1.06005336669714, 0.424619090691964, -0.557415699497847,  0.771219604876603, 1.06005336669714, 0.511269219238124, 1.00228661433303,  -0.557415699497847, -1.04843309459275, -0.528532323315794, -0.441882194769634,  3.8039741039922, -0.441882194769634, -0.730715956590167, -1.10619984695686,  -0.84624946131838, 0.511269219238124, -0.75959933277222, -1.04843309459275,  -0.67294920422606, -0.0952816805849948, -0.730715956590167, -0.239698561495261,  -0.84624946131838, -1.16396659932097, 1.1467034952433, -1.07731647077481,  0.886753109604816, 1.00228661433303, -0.875132837500433, -1.07731647077481,  -0.557415699497847, 0.74233622869455, -0.75959933277222, 0.800102981058656,  2.30203854252543, -0.0663983044029417, -0.268581937677314, -0.67294920422606,  -1.07731647077481, -1.19284997550302, -1.19284997550302, 1.11782011906124,  -0.788482708954273, -0.384115442405528, -0.84624946131838, -0.788482708954273,  -0.730715956590167, 0.886753109604816, -0.124165056767048, -0.84624946131838,  -0.153048432949101, 0.309085585963751, -0.701832580408113, 0.74233622869455,  -0.037514928220888, -0.5862990756799, 1.46442063324588, -0.84624946131838,  -0.875132837500433, 0.251318833599645, 1.06005336669714, -0.153048432949101,  -1.04843309459275, 1.1467034952433, 0.771219604876603, -0.49964894713374,  -0.904016213682486, -0.00863155203883482, -0.615182451861954,  1.2044702476074, 1.00228661433303, 0.800102981058656, 1.6377208903382,  -0.67294920422606, -0.788482708954273, -0.326348690041421, 1.11782011906124,  -0.875132837500433, 0.251318833599645, -0.384115442405528, -1.10619984695686,  -0.84624946131838, 2.79305593762033, -0.932899589864539, 3.89062423253836,  0.771219604876603, 3.89062423253836, 0.193552081235538, 0.569035971602231,  -0.84624946131838, -0.75959933277222, -0.0952816805849948, -0.84624946131838,  -0.701832580408113, 3.8039741039922, -0.84624946131838, -0.00863155203883482,  -0.239698561495261, -0.0952816805849948, 0.222435457417591, -0.557415699497847,  1.55107076179204, -0.153048432949101, -0.615182451861954, 0.91563648578687,  0.569035971602231, -0.181931809131154, 1.98432140452284, 0.74233622869455,  -0.355232066223474, -0.730715956590167, 0.511269219238124, -0.557415699497847,  -0.326348690041421, 1.98432140452284, -1.19284997550302, -0.00863155203883482,  -0.0952816805849948, -0.037514928220888, -0.528532323315794,  -0.615182451861954, 2.79305593762033, 0.569035971602231, -0.84624946131838,  0.771219604876603, 0.424619090691964, -0.730715956590167, -0.153048432949101,  -0.615182451861954, -0.441882194769634, -0.528532323315794, -0.239698561495261,  1.1467034952433, -0.557415699497847, -0.615182451861954, -0.875132837500433,  -0.788482708954273, -0.0663983044029417, -0.528532323315794,  0.309085585963751, -0.528532323315794, -0.730715956590167, 0.511269219238124,  0.251318833599645, 0.309085585963751, -0.153048432949101, -1.42391698495945,  0.886753109604816, 2.30203854252543, 1.2044702476074, -0.153048432949101,  -1.10619984695686, -0.153048432949101, -0.557415699497847, 1.00228661433303,  -0.84624946131838, 0.222435457417591, -1.10619984695686, 1.60883751415615,  1.00228661433303, -0.84624946131838, -0.730715956590167, 0.91563648578687,  -0.181931809131154, 0.193552081235538, 1.11782011906124, 0.424619090691964,  1.2044702476074, -0.730715956590167, -0.615182451861954, -0.557415699497847,  -0.355232066223474, -0.67294920422606, -0.528532323315794, -0.0952816805849948,  3.89062423253836, 1.2044702476074, -0.557415699497847, -0.528532323315794,  -0.239698561495261, -0.932899589864539, -0.355232066223474, -0.932899589864539,  -0.615182451861954, 1.49330400942793, -1.19284997550302, -0.932899589864539,  -0.239698561495261, -0.84624946131838, -0.441882194769634, 1.46442063324588,  2.79305593762033, -0.037514928220888, 1.46442063324588, -0.153048432949101,  1.98432140452284, -0.84624946131838, -0.615182451861954, -0.644065828044007,  1.98432140452284, 1.98432140452284, -1.16396659932097, -0.875132837500433,  -0.239698561495261, -0.384115442405528, -0.788482708954273, -0.037514928220888,  1.00228661433303, 0.569035971602231, 1.6377208903382, -0.932899589864539,  0.106901952689378, 1.1467034952433, 0.91563648578687, 2.30203854252543,  1.60883751415615, -0.990666342228646, 0.337968962145804, -0.49964894713374,  0.251318833599645, 0.511269219238124, -0.557415699497847, -0.557415699497847,  -0.644065828044007, -0.875132837500433, -0.84624946131838, -0.326348690041421,  -0.153048432949101, 2.53310555198185, -1.16396659932097, -0.788482708954273,  0.424619090691964, 0.222435457417591, -0.037514928220888, -0.701832580408113,  -0.124165056767048, 1.6377208903382, 0.106901952689378, -1.04843309459275,  -1.07731647077481, -0.0952816805849948, -0.124165056767048, -0.528532323315794,  -1.04843309459275, 2.53310555198185, -0.788482708954273, -0.037514928220888,  -0.84624946131838, -0.557415699497847, 1.60883751415615, 2.79305593762033,  -0.384115442405528, -0.730715956590167, -0.326348690041421, -0.49964894713374,  -0.441882194769634, -0.644065828044007, -0.528532323315794, -0.153048432949101,  -0.67294920422606, 1.55107076179204, -0.528532323315794, -1.07731647077481,  0.222435457417591, 1.00228661433303, 0.91563648578687, -0.326348690041421,  -0.0663983044029417, 0.251318833599645, 0.193552081235538, -0.326348690041421,  0.511269219238124, 1.00228661433303, -0.441882194769634, -0.037514928220888,  -0.5862990756799, -0.84624946131838, -0.67294920422606, 1.00228661433303,  1.11782011906124, 1.60883751415615, 1.06005336669714, -1.10619984695686,  2.53310555198185, -0.84624946131838, -1.04843309459275, -0.615182451861954,  3.89062423253836, 3.89062423253836, -0.49964894713374, -0.470765570951687,  1.1467034952433, 1.00228661433303, 1.11782011906124, -0.0663983044029417,  -0.84624946131838, -0.153048432949101, -0.153048432949101, -0.124165056767048,  -0.384115442405528, -0.0663983044029417, -0.701832580408113,  -0.67294920422606, 0.193552081235538, 0.771219604876603, 0.193552081235538,  1.00228661433303, 2.30203854252543, -0.557415699497847, -0.875132837500433,  -0.470765570951687, -0.0663983044029417, 0.193552081235538, 0.106901952689378,  0.800102981058656, -0.730715956590167, -0.875132837500433, -0.557415699497847,  1.2044702476074, 0.251318833599645, 2.79305593762033, -0.75959933277222,  3.8039741039922, 1.00228661433303, -0.0952816805849948, -0.615182451861954,  0.886753109604816, 3.8039741039922, -1.42391698495945, -0.0952816805849948,  0.424619090691964, 1.00228661433303, -0.49964894713374, -0.730715956590167,  -0.557415699497847, -0.0952816805849948, -0.326348690041421,  0.251318833599645, 0.800102981058656, -0.528532323315794, 0.222435457417591,  -0.181931809131154, -0.528532323315794, -0.153048432949101, 0.309085585963751,  -0.615182451861954, 1.11782011906124, 1.60883751415615, 0.569035971602231,  -0.875132837500433, -0.615182451861954, 1.00228661433303, 3.8039741039922,  -0.67294920422606, -0.875132837500433, 0.511269219238124, -0.384115442405528,  0.193552081235538, -0.67294920422606, -0.875132837500433, -0.75959933277222,  -0.326348690041421, -0.181931809131154, -0.326348690041421, -1.07731647077481,  -0.875132837500433, -0.00863155203883482, -0.615182451861954,  -0.384115442405528, -0.875132837500433, -0.701832580408113, -0.0663983044029417,  1.55107076179204, -0.615182451861954, 2.30203854252543, -0.528532323315794,  -0.0663983044029417, -0.326348690041421, 0.424619090691964, -0.557415699497847,  -0.037514928220888, 1.11782011906124, 0.886753109604816, 1.06005336669714,  0.222435457417591, -0.528532323315794, -1.19284997550302, -0.730715956590167,  -0.326348690041421, -0.557415699497847, -0.75959933277222, -0.037514928220888,  -0.932899589864539, -0.932899589864539, -0.730715956590167, 0.91563648578687,  1.55107076179204, -0.124165056767048, -1.04843309459275, -0.84624946131838,  -0.5862990756799, -0.701832580408113, -0.67294920422606, -0.528532323315794,  2.53310555198185, 0.106901952689378, 1.00228661433303, 0.193552081235538,  1.00228661433303, 0.193552081235538, 1.11782011906124, 0.569035971602231,  1.98432140452284, 0.771219604876603, -0.384115442405528, 0.91563648578687,  -0.00863155203883482, 0.597919347784284, -0.037514928220888,  -0.0952816805849948, -0.67294920422606, -0.904016213682486, -0.326348690041421,  -0.326348690041421, -1.04843309459275, -0.67294920422606, -0.326348690041421,  -0.875132837500433, 0.424619090691964, -0.441882194769634, -0.326348690041421,  -0.701832580408113, -0.788482708954273, -0.528532323315794, -0.49964894713374,  -0.239698561495261, -0.788482708954273, -1.07731647077481, 1.1467034952433,  0.193552081235538, -0.153048432949101, -0.0952816805849948, 1.2044702476074,  -0.990666342228646, 0.569035971602231, -0.0952816805849948, -0.932899589864539,  -0.788482708954273, -0.904016213682486, 1.1467034952433, -0.326348690041421,  -0.84624946131838, -0.84624946131838, -0.0952816805849948, -0.153048432949101,  1.1467034952433, 2.30203854252543, -1.19284997550302, 1.6377208903382,  -1.16396659932097, -0.730715956590167, 0.193552081235538, 1.98432140452284,  -0.701832580408113, 1.00228661433303, -1.16396659932097, -0.875132837500433,  -0.0952816805849948, -0.528532323315794, -0.875132837500433,  -0.904016213682486, -0.355232066223474, -0.615182451861954, 1.11782011906124,  -0.932899589864539, 0.193552081235538, -0.326348690041421, 1.60883751415615,  0.424619090691964, 0.193552081235538, -0.788482708954273, -0.788482708954273,  -1.16396659932097, -1.42391698495945, -0.037514928220888, -0.84624946131838,  -0.384115442405528, 0.193552081235538, 1.98432140452284, 0.91563648578687,  -0.0952816805849948, 1.49330400942793, 1.1467034952433, 0.569035971602231,  -0.67294920422606, -0.644065828044007, -0.904016213682486, -0.037514928220888,  0.74233622869455, 0.106901952689378, -0.0663983044029417, -0.441882194769634,  -0.67294920422606, 1.11782011906124, -0.615182451861954, 1.06005336669714,  -0.701832580408113, -0.326348690041421, -0.0952816805849948,  0.569035971602231, 0.193552081235538, -1.19284997550302, -0.84624946131838,  1.11782011906124, -0.49964894713374, -0.153048432949101, -0.441882194769634,  -0.49964894713374, -0.153048432949101, 0.251318833599645, 1.98432140452284,  -0.875132837500433, -0.730715956590167, 0.337968962145804, 0.106901952689378,  1.06005336669714, 0.193552081235538, 1.11782011906124, 0.222435457417591,  -1.16396659932097, 1.06005336669714, -0.326348690041421, 0.193552081235538,  0.193552081235538, -1.04843309459275, -0.384115442405528, 1.49330400942793,  0.193552081235538, -0.326348690041421, -0.875132837500433, 3.89062423253836,  1.98432140452284, 0.193552081235538, 3.89062423253836, -0.153048432949101,  0.222435457417591, -0.0952816805849948, -0.84624946131838, 0.511269219238124,  -0.730715956590167, -0.84624946131838, -0.75959933277222, -0.181931809131154,  0.569035971602231, -0.730715956590167, -0.932899589864539, 1.00228661433303,  1.60883751415615, -0.326348690041421, -0.124165056767048, 0.193552081235538,  0.222435457417591, -0.124165056767048, -1.07731647077481, 0.309085585963751,  -0.730715956590167, -0.0663983044029417, -0.557415699497847,  -0.0663983044029417, -1.42391698495945, -0.0952816805849948,  -1.04843309459275, -0.124165056767048, -0.84624946131838, -0.153048432949101,  -0.355232066223474, -0.84624946131838, -0.788482708954273, 3.8039741039922,  -0.904016213682486, -0.730715956590167, -0.875132837500433, -0.84624946131838,  -0.153048432949101, -0.0952816805849948, -0.49964894713374, 0.337968962145804,  -0.153048432949101, -0.470765570951687, -0.730715956590167, 0.886753109604816,  -0.875132837500433, -0.5862990756799, 1.00228661433303, 0.193552081235538,  -0.0952816805849948, -0.49964894713374, 2.30203854252543, -0.615182451861954,  -0.384115442405528, -0.84624946131838, -1.19284997550302, -0.557415699497847,  2.30203854252543, -0.932899589864539, -0.239698561495261, -0.0663983044029417,  1.11782011906124, -0.84624946131838, 2.30203854252543, -0.730715956590167,  -1.42391698495945, 0.106901952689378, -0.037514928220888, 1.6377208903382,  -0.268581937677314, 1.00228661433303, 0.193552081235538, -0.037514928220888,  -0.932899589864539, -1.07731647077481, -0.990666342228646, 2.30203854252543,  -0.124165056767048, -0.730715956590167, -0.557415699497847, -1.07731647077481,  2.53310555198185, 1.49330400942793, 0.511269219238124, -0.904016213682486,  1.00228661433303, -0.153048432949101, -0.268581937677314, -0.875132837500433,  -1.42391698495945, 1.32000375233562, -0.441882194769634, -0.932899589864539,  -0.037514928220888, 1.11782011906124, -0.5862990756799, -0.875132837500433,  -0.239698561495261, -0.557415699497847, 0.193552081235538, 1.00228661433303,  -0.84624946131838, -0.384115442405528, -1.19284997550302, 1.60883751415615,  -1.10619984695686, -0.67294920422606, -0.49964894713374, -0.84624946131838,  -0.644065828044007, -0.990666342228646, -0.557415699497847, -0.701832580408113,  1.46442063324588, 0.222435457417591, -0.557415699497847, -0.441882194769634,  -0.557415699497847, -0.788482708954273, -0.49964894713374, 1.1467034952433,  1.2044702476074, -0.67294920422606, 0.800102981058656, 1.00228661433303,  -0.528532323315794, 0.569035971602231, -1.19284997550302, -0.49964894713374,  -0.788482708954273, 1.55107076179204, 1.00228661433303, 2.53310555198185,  1.55107076179204, 0.193552081235538, -0.528532323315794, -0.528532323315794,  -0.384115442405528, -0.470765570951687, 0.251318833599645, -0.00863155203883482,  2.79305593762033, -0.0663983044029417, 0.74233622869455, -0.615182451861954,  -1.04843309459275, -0.730715956590167, -0.615182451861954, 0.74233622869455,  -0.326348690041421, 0.222435457417591, -0.75959933277222, -0.470765570951687,  -1.04843309459275, -0.75959933277222, 3.8039741039922, -0.49964894713374,  0.279471557024658, -0.966206082118931, -0.774563368404533, 0.0878288433102594,  -1.06202743897613, 0.662756984453454, -0.966206082118931, 1.62097055302545,  -0.774563368404533, 1.33350648245385, -0.295456584118537, 0.566935627596255,  1.23768512559665, 1.04604241188225, -0.966206082118931, -0.103813870404139,  -0.295456584118537, -0.870384725261732, -0.678742011547334, -0.295456584118537,  -0.295456584118537, -0.678742011547334, 1.81261326673984, 0.662756984453454,  -0.678742011547334, -0.391277940975736, -0.00799251354693971,  0.183650200167459, -0.582920654690135, -0.487099297832935, -0.582920654690135,  -0.295456584118537, -1.06202743897613, 1.33350648245385, -0.966206082118931,  1.23768512559665, -0.487099297832935, -0.199635227261338, -0.00799251354693971,  -0.295456584118537, -0.966206082118931, -0.774563368404533, 0.662756984453454,  0.183650200167459, -0.295456584118537, 0.183650200167459, 0.471114270739056,  -0.774563368404533, -0.870384725261732, 0.950221055025052, -0.295456584118537,  0.662756984453454, -0.582920654690135, 0.375292913881857, -0.870384725261732,  -0.295456584118537, 0.183650200167459, -0.870384725261732, -0.199635227261338,  0.183650200167459, 0.375292913881857, -0.678742011547334, -0.774563368404533,  -0.391277940975736, -0.774563368404533, -0.103813870404139, 2.57918412159744,  -0.487099297832935, 0.0878288433102594, -0.295456584118537, -0.966206082118931,  -0.582920654690135, -0.295456584118537, 2.10007733731144, -0.487099297832935,  -0.774563368404533, -0.774563368404533, -0.774563368404533, 1.62097055302545,  -0.966206082118931, -0.582920654690135, -0.582920654690135, -0.870384725261732,  -0.199635227261338, -0.103813870404139, -0.103813870404139, -0.870384725261732,  -0.870384725261732, 0.183650200167459, 0.854399698167853, 0.662756984453454,  -0.103813870404139, -0.966206082118931, -0.103813870404139, -0.870384725261732,  2.29172005102584, 0.0878288433102594, -0.966206082118931, -0.870384725261732,  0.279471557024658, -0.199635227261338, -0.774563368404533, -0.103813870404139,  -0.870384725261732, 0.0878288433102594, 5.26218211359901, -0.870384725261732,  -0.199635227261338, 0.662756984453454, -0.487099297832935, 0.566935627596255,  -0.103813870404139, -0.678742011547334, -0.966206082118931, 0.375292913881857,  0.183650200167459, -0.870384725261732, 0.662756984453454, 0.566935627596255,  -0.487099297832935, -0.774563368404533, -0.103813870404139, -0.295456584118537,  1.14186376873945, 0.662756984453454, -0.487099297832935, -0.774563368404533,  0.183650200167459, -1.06202743897613, -0.966206082118931, -0.00799251354693971,  -0.678742011547334, -0.582920654690135, 0.375292913881857, -0.870384725261732,  -0.966206082118931, 2.57918412159744, 1.04604241188225, -0.00799251354693971,  -0.391277940975736, 0.183650200167459, -1.06202743897613, 0.662756984453454,  -0.678742011547334, -0.103813870404139, -0.487099297832935, -0.582920654690135,  -0.966206082118931, -0.295456584118537, 0.471114270739056, 0.183650200167459,  0.662756984453454, -0.582920654690135, -0.582920654690135, 1.71679190988264,  1.33350648245385, 1.04604241188225, -0.966206082118931, -0.582920654690135,  2.38754140788304, -0.774563368404533, 2.38754140788304, 0.950221055025052,  -0.295456584118537, -1.06202743897613, -0.774563368404533, 0.662756984453454,  -0.678742011547334, -1.06202743897613, -0.774563368404533, -0.870384725261732,  -0.295456584118537, 0.0878288433102594, -0.199635227261338, -0.487099297832935,  -0.870384725261732, -0.00799251354693971, 0.183650200167459,  -0.487099297832935, 1.14186376873945, -0.678742011547334, 0.183650200167459,  0.854399698167853, -0.678742011547334, -0.870384725261732, -0.00799251354693971,  -0.391277940975736, -0.391277940975736, -0.678742011547334, -0.295456584118537,  -0.966206082118931, -0.103813870404139, -0.487099297832935, -0.966206082118931,  0.662756984453454, -0.678742011547334, 4.59143261559862, -0.487099297832935,  -0.295456584118537, 1.62097055302545, 0.566935627596255, 0.183650200167459,  -0.966206082118931, -0.00799251354693971, -0.487099297832935,  -0.870384725261732, -0.870384725261732, -0.295456584118537, -0.487099297832935,  -0.774563368404533, -0.582920654690135, -0.199635227261338, -0.391277940975736,  2.00425598045424, -0.487099297832935, 0.183650200167459, -0.966206082118931,  -0.487099297832935, -1.06202743897613, -0.966206082118931, -0.391277940975736,  -0.966206082118931, 2.48336276474024, -0.870384725261732, -1.06202743897613,  0.566935627596255, -0.295456584118537, -0.487099297832935, -0.870384725261732,  -1.06202743897613, 1.62097055302545, 0.566935627596255, 0.0878288433102594,  -0.582920654690135, 1.14186376873945, 3.34575497645503, -0.774563368404533,  -0.391277940975736, 0.662756984453454, 1.23768512559665, -0.774563368404533,  -0.295456584118537, -0.391277940975736, -0.774563368404533, 1.14186376873945,  -0.966206082118931, -0.678742011547334, -0.774563368404533, -0.774563368404533,  -0.870384725261732, -0.199635227261338, -1.06202743897613, -0.774563368404533,  0.0878288433102594, -0.295456584118537, -0.295456584118537, 0.0878288433102594,  -0.678742011547334, -0.199635227261338, 0.0878288433102594, -0.774563368404533,  -0.199635227261338, -0.966206082118931, -0.966206082118931, 0.471114270739056,  -0.966206082118931, -0.966206082118931, 0.758578341310653, 1.14186376873945,  4.01650447445542, -0.678742011547334, -0.582920654690135, -0.391277940975736,  2.57918412159744, -0.103813870404139, -0.774563368404533, -0.966206082118931,  3.82486176074103, -0.391277940975736, -0.966206082118931, -0.391277940975736,  -0.870384725261732, 0.279471557024658, -0.678742011547334, 0.375292913881857,  -0.870384725261732, -0.678742011547334, -0.678742011547334, -0.199635227261338,  1.23768512559665, 0.662756984453454, -1.06202743897613, 0.279471557024658,  -0.774563368404533, -0.295456584118537, -0.966206082118931, -0.966206082118931,  1.62097055302545, 0.375292913881857, -0.199635227261338, -0.870384725261732,  0.471114270739056, 0.183650200167459, 0.0878288433102594, 0.0878288433102594,  -0.391277940975736, 0.950221055025052, -0.774563368404533, -0.582920654690135,  -0.295456584118537, -0.870384725261732, 0.662756984453454, -0.582920654690135,  -0.295456584118537, -0.295456584118537, -0.00799251354693971,  0.0878288433102594, -0.391277940975736, -0.295456584118537, -0.582920654690135,  -0.487099297832935, -0.487099297832935, -0.295456584118537, 0.375292913881857,  -0.870384725261732, -0.774563368404533, -0.678742011547334, -1.06202743897613,  0.0878288433102594, 2.77082683531184, 1.14186376873945, -0.199635227261338,  -0.487099297832935, 0.566935627596255, -0.774563368404533, 0.758578341310653,  -0.774563368404533, 1.81261326673984, 2.00425598045424, 1.42932783931105,  -0.487099297832935, -0.870384725261732, -0.582920654690135, 0.0878288433102594,  -0.391277940975736, 0.854399698167853, 0.662756984453454, 2.00425598045424,  -0.774563368404533, -0.966206082118931, -0.103813870404139, -0.295456584118537,  -0.774563368404533, 0.0878288433102594, -0.00799251354693971,  -0.774563368404533, -0.199635227261338, 1.23768512559665, 1.33350648245385,  -0.487099297832935, -0.582920654690135, 1.33350648245385, 0.183650200167459,  2.57918412159744, 0.183650200167459, -0.103813870404139, -0.391277940975736,  -0.774563368404533, 1.90843462359704, -0.103813870404139, 0.471114270739056,  -0.678742011547334, -0.774563368404533, -0.582920654690135, -0.582920654690135,  1.62097055302545, -0.774563368404533, -0.774563368404533, -0.295456584118537,  -0.870384725261732, 1.14186376873945, 0.0878288433102594, -0.487099297832935,  -0.966206082118931, -0.582920654690135, 0.950221055025052, -0.870384725261732,  0.183650200167459, 0.854399698167853, -0.774563368404533, 0.0878288433102594,  -0.582920654690135, 0.0878288433102594, -0.199635227261338, -0.103813870404139,  -0.295456584118537, -0.774563368404533, -0.582920654690135, 1.42932783931105,  -0.487099297832935, 0.662756984453454, 2.00425598045424, 2.10007733731144,  2.10007733731144, 1.14186376873945, 3.05829090588343, 1.33350648245385,  -0.966206082118931, -0.487099297832935, -0.391277940975736, -0.295456584118537,  0.471114270739056, 2.77082683531184, 1.71679190988264, -0.391277940975736,  0.0878288433102594, 1.81261326673984, 1.14186376873945, 2.29172005102584,  -0.295456584118537, -0.966206082118931, -0.103813870404139, 2.57918412159744,  -0.870384725261732, -0.774563368404533, -0.00799251354693971,  0.375292913881857, -0.103813870404139, -0.966206082118931, 0.662756984453454,  1.62097055302545, 0.854399698167853, 1.14186376873945, -0.487099297832935,  -0.391277940975736, -0.774563368404533, -0.199635227261338, 0.183650200167459,  0.183650200167459, -0.774563368404533, -0.391277940975736, 0.183650200167459,  -0.966206082118931, -0.391277940975736, -0.295456584118537, 0.950221055025052,  0.279471557024658, 3.05829090588343, -0.295456584118537, -0.487099297832935,  -0.295456584118537, -1.06202743897613, 0.183650200167459, 0.375292913881857,  -0.870384725261732, -0.582920654690135, 2.48336276474024, -0.870384725261732,  -0.966206082118931, -0.678742011547334, -0.391277940975736, -0.678742011547334,  -0.678742011547334, -0.870384725261732, -0.966206082118931, -0.582920654690135,  0.471114270739056, -1.06202743897613, -0.487099297832935, 1.14186376873945,  0.183650200167459, -1.06202743897613, -0.582920654690135, -0.391277940975736,  -0.966206082118931, -1.06202743897613, 0.471114270739056, -0.774563368404533,  2.00425598045424, -0.582920654690135, -0.487099297832935, -0.391277940975736,  -0.295456584118537, -0.966206082118931, -0.103813870404139, -0.870384725261732,  0.566935627596255, -1.06202743897613, -0.870384725261732, -0.774563368404533,  0.854399698167853, -0.295456584118537, -0.966206082118931, -0.199635227261338,  -0.966206082118931, -0.966206082118931, -0.582920654690135, -0.103813870404139,  0.854399698167853, -0.966206082118931, 1.14186376873945, 2.10007733731144,  -0.103813870404139, -0.966206082118931, -0.582920654690135, -0.391277940975736,  -0.199635227261338, -0.678742011547334, -0.966206082118931, -0.870384725261732,  -0.487099297832935, -0.774563368404533, 0.279471557024658, -0.774563368404533,  -0.774563368404533, -0.582920654690135, -0.774563368404533, 2.38754140788304,  -0.870384725261732, 1.52514919616825, -0.774563368404533, -0.487099297832935,  -0.391277940975736, 0.0878288433102594, 0.950221055025052, -0.870384725261732,  -0.487099297832935, 0.0878288433102594, 0.183650200167459, -0.870384725261732,  -0.774563368404533, -1.06202743897613, -0.870384725261732, -0.295456584118537,  -0.295456584118537, 1.14186376873945, -0.774563368404533, -0.966206082118931,  0.0878288433102594, -0.966206082118931, -0.870384725261732, -1.06202743897613,  -0.870384725261732, 1.04604241188225, -1.06202743897613, -0.678742011547334,  0.758578341310653, 0.950221055025052, 4.20814718816982, -0.103813870404139,  1.62097055302545, -0.295456584118537, -0.103813870404139, 0.854399698167853,  1.33350648245385, -0.966206082118931, -0.199635227261338, -0.103813870404139,  -0.487099297832935, 0.566935627596255, 0.950221055025052, 0.183650200167459,  -0.487099297832935, -0.774563368404533, -0.870384725261732, -0.103813870404139,  -1.06202743897613, -0.582920654690135, 0.183650200167459, -0.582920654690135,  -0.966206082118931, 0.566935627596255, -0.966206082118931, -0.582920654690135,  -0.870384725261732, 1.33350648245385, -0.678742011547334, -0.487099297832935,  -0.870384725261732, 0.854399698167853, -0.870384725261732, 2.10007733731144,  -0.295456584118537, -0.870384725261732, -0.966206082118931, 0.758578341310653,  0.566935627596255, 0.471114270739056, 0.279471557024658, -0.966206082118931,  -1.06202743897613, -0.678742011547334, -0.966206082118931, 0.854399698167853,  -0.582920654690135, 0.183650200167459, 0.279471557024658, -0.103813870404139,  3.34575497645503, -0.966206082118931, -0.870384725261732, -0.870384725261732,  1.81261326673984, -0.774563368404533, 0.662756984453454, 1.42932783931105,  -0.678742011547334, -0.678742011547334, -0.870384725261732, -0.870384725261732,  -0.295456584118537, 1.33350648245385, -0.582920654690135, -0.774563368404533,  -0.487099297832935, 1.14186376873945, -0.966206082118931, -0.103813870404139,  2.10007733731144, -0.295456584118537, -1.06202743897613, -0.966206082118931,  -0.00799251354693971, -0.487099297832935, -0.487099297832935,  -0.870384725261732, -0.870384725261732, -0.966206082118931, 0.566935627596255,  -0.870384725261732, -0.774563368404533, 0.566935627596255, 1.04604241188225,  -0.870384725261732, -0.678742011547334, -0.391277940975736, 0.279471557024658,  -0.774563368404533, -0.966206082118931, -0.391277940975736, -0.103813870404139,  -0.678742011547334, -0.966206082118931, -0.966206082118931, -1.15784879583333,  -0.103813870404139, -0.966206082118931, -0.966206082118931, -0.966206082118931,  -0.582920654690135, -0.774563368404533, 0.279471557024658, -0.774563368404533,  -0.391277940975736, -0.487099297832935, 0.471114270739056, -0.00799251354693971,  0.279471557024658, 0.183650200167459, -0.487099297832935, -0.295456584118537,  1.14186376873945, 0.183650200167459, 0.566935627596255, -0.774563368404533,  0.854399698167853, -1.06202743897613, -0.487099297832935, -0.966206082118931,  0.183650200167459, -0.391277940975736, 0.471114270739056, -0.870384725261732,  -0.487099297832935, -0.678742011547334, -0.199635227261338, -0.678742011547334,  -0.103813870404139, -0.774563368404533, -0.678742011547334, 0.566935627596255,  2.19589869416864, -0.966206082118931, -0.774563368404533, -0.199635227261338,  0.183650200167459, 0.662756984453454, 0.375292913881857, 0.183650200167459,  -0.487099297832935, 1.04604241188225, -0.295456584118537, 1.23768512559665,  1.14186376873945, 4.59143261559862, -0.774563368404533, -0.295456584118537,  -0.295456584118537, -0.487099297832935, -0.582920654690135, 0.662756984453454,  -0.487099297832935, -0.870384725261732, -0.774563368404533, -0.295456584118537,  -0.582920654690135, -0.774563368404533, -0.774563368404533, -0.295456584118537,  -0.966206082118931, -0.966206082118931, -0.870384725261732, -0.391277940975736,  -0.774563368404533, -0.774563368404533, -0.870384725261732, -0.582920654690135,  2.29172005102584, 1.04604241188225, -0.391277940975736, 0.183650200167459,  -0.582920654690135, -0.966206082118931, -0.678742011547334, -0.870384725261732,  -0.295456584118537, 0.183650200167459, -1.06202743897613, -0.199635227261338,  0.854399698167853, 0.950221055025052, -0.103813870404139, -0.678742011547334,  -0.103813870404139, 0.0878288433102594, -0.870384725261732, 0.279471557024658,  -0.774563368404533, -0.678742011547334, -0.00799251354693971,  0.0878288433102594, -0.391277940975736, 0.662756984453454, -0.582920654690135,  -0.582920654690135, -0.870384725261732, 0.662756984453454, 0.183650200167459,  1.62097055302545, 2.19589869416864, -0.966206082118931, -0.774563368404533,  -0.678742011547334, 0.662756984453454, -0.295456584118537, -0.678742011547334,  2.57918412159744, 1.62097055302545, -0.103813870404139, 3.15411226274063,  -0.966206082118931, -0.582920654690135, 0.854399698167853, -0.870384725261732,  -0.199635227261338, 1.71679190988264, 0.950221055025052, 0.279471557024658,  -0.774563368404533, -0.966206082118931, 0.0878288433102594, 0.854399698167853,  -0.774563368404533, -0.199635227261338, -0.00799251354693971,  -0.870384725261732, -0.295456584118537, -0.678742011547334, -0.487099297832935,  -1.06202743897613, -0.103813870404139, 0.566935627596255, -0.870384725261732,  0.183650200167459, 0.279471557024658, -0.678742011547334, 1.14186376873945,  -0.582920654690135, -1.06202743897613, 0.662756984453454, -0.103813870404139,  -0.295456584118537, 0.183650200167459, 3.53739769016943, -0.582920654690135,  -0.487099297832935, 0.375292913881857, -0.678742011547334, -0.199635227261338,  0.0878288433102594, 0.375292913881857, -0.103813870404139, -0.774563368404533,  -0.295456584118537, -0.678742011547334, 0.183650200167459, -0.103813870404139,  0.279471557024658, -0.487099297832935, -0.582920654690135, -0.966206082118931,  -0.582920654690135, -0.774563368404533, -0.966206082118931, 0.279471557024658,  -0.391277940975736, 0.758578341310653, 0.471114270739056, -0.774563368404533,  -0.774563368404533, -0.870384725261732, -0.487099297832935, 0.471114270739056,  -0.487099297832935, -0.103813870404139, 0.0878288433102594, 2.38754140788304,  -0.774563368404533, -0.774563368404533, 0.662756984453454, 2.57918412159744,  1.04604241188225, 1.62097055302545, -0.199635227261338, -0.295456584118537,  -0.966206082118931, 0.662756984453454, -0.199635227261338, -0.678742011547334,  -0.870384725261732, -0.582920654690135, -0.295456584118537, -0.870384725261732,  -0.774563368404533, 0.758578341310653, -0.870384725261732, -0.582920654690135,  -0.678742011547334, -0.966206082118931, 0.0878288433102594, -0.870384725261732,  -0.582920654690135, -0.966206082118931, 0.758578341310653, -0.774563368404533,  -0.295456584118537, -0.582920654690135, -0.487099297832935, -0.487099297832935,  -0.487099297832935, -0.774563368404533, 0.854399698167853, 0.471114270739056,  -0.774563368404533, -0.966206082118931, 0.662756984453454, -0.774563368404533,  1.23768512559665, 3.05829090588343, -0.582920654690135, -0.774563368404533,  1.14186376873945, -0.774563368404533, -0.295456584118537, -0.966206082118931,  2.57918412159744, -0.103813870404139, 1.62097055302545, 1.14186376873945,  -0.487099297832935, -0.966206082118931, 0.662756984453454, 0.0878288433102594,  -0.582920654690135, -0.870384725261732, 1.62097055302545, -0.103813870404139,  1.52514919616825, -0.966206082118931, -0.582920654690135, -0.678742011547334,  0.375292913881857, -0.966206082118931, 3.05829090588343, -0.199635227261338,  1.81261326673984, -0.678742011547334, -0.487099297832935, 1.33350648245385,  -0.966206082118931, -0.774563368404533, -0.966206082118931, 1.71679190988264,  -0.678742011547334, 1.14186376873945, 0.662756984453454, 0.0878288433102594,  -0.295456584118537, -0.391277940975736, -0.391277940975736, 1.04604241188225,  3.82486176074103, 0.854399698167853, -0.103813870404139, -0.774563368404533,  2.10007733731144, -0.00799251354693971, 1.81261326673984, 2.77082683531184,  -0.774563368404533, 1.81261326673984, 0.0878288433102594, 0.279471557024658,  -0.870384725261732, -0.678742011547334, 3.15411226274063, -0.199635227261338,  -0.678742011547334, -1.06202743897613, 0.0878288433102594, -0.487099297832935,  0.758578341310653, -0.678742011547334, 1.23768512559665, 0.183650200167459,  0.183650200167459, -0.103813870404139, 1.81261326673984, -0.295456584118537,  -0.870384725261732, 1.42932783931105, 4.01650447445542, 0.854399698167853,  -0.103813870404139, -0.487099297832935, -0.966206082118931, -0.774563368404533,  -0.678742011547334, 0.854399698167853, 2.10007733731144, 0.0878288433102594,  -0.295456584118537, -0.103813870404139, 1.14186376873945, -0.774563368404533,  2.67500547845464, -0.103813870404139, 0.854399698167853, 1.04604241188225,  1.14186376873945, 0.183650200167459, -0.199635227261338, 0.375292913881857,  3.05829090588343, 0.183650200167459, 2.10007733731144, -0.00799251354693971,  4.49561125874142, 0.566935627596255, -0.966206082118931, 1.33350648245385,  0.758578341310653, -0.487099297832935, -0.870384725261732, -0.487099297832935,  -0.487099297832935, -0.678742011547334, 1.14186376873945, 0.854399698167853,  2.10007733731144, -0.487099297832935, 1.23768512559665, 1.81261326673984,  0.375292913881857, -0.295456584118537, 2.10007733731144, -0.966206082118931,  -0.678742011547334, -0.774563368404533, -0.774563368404533, 2.57918412159744,  3.05829090588343, 2.29172005102584, -0.00799251354693971, -0.391277940975736,  -1.06202743897613, -0.103813870404139, -0.199635227261338, -0.487099297832935,  0.950221055025052, -0.295456584118537, 2.77082683531184, -0.678742011547334,  -0.966206082118931, -0.678742011547334, -0.678742011547334, -0.487099297832935,  3.34575497645503, -0.487099297832935, -0.774563368404533, -0.678742011547334,  2.10007733731144, -0.774563368404533, 0.183650200167459, -0.774563368404533,  -0.295456584118537, 1.71679190988264, -0.00799251354693971, 0.950221055025052,  0.758578341310653, -0.295456584118537, -0.199635227261338, 1.33350648245385,  2.67500547845464, 1.42932783931105, -0.774563368404533, 1.81261326673984,  2.10007733731144, -0.582920654690135, 0.0878288433102594, -0.487099297832935,  -0.774563368404533, -0.774563368404533, -0.966206082118931, 1.62097055302545,  -0.678742011547334, 2.57918412159744, -0.295456584118537, -0.774563368404533,  -0.199635227261338, 1.42932783931105, 0.183650200167459, 1.90843462359704,  -0.774563368404533, -0.966206082118931, -0.966206082118931, -0.391277940975736,  -0.103813870404139, -0.295456584118537, -0.774563368404533, -0.966206082118931,  1.04604241188225, -0.582920654690135, -0.103813870404139, -0.774563368404533,  0.183650200167459, -1.06202743897613, -0.678742011547334, -0.391277940975736,  -0.774563368404533, 0.375292913881857, -0.870384725261732, -0.870384725261732,  -0.774563368404533, -0.870384725261732, -0.199635227261338, 0.471114270739056,  -0.391277940975736, -0.295456584118537, -0.199635227261338, -0.295456584118537,  -0.487099297832935, -0.870384725261732, 1.62097055302545, -0.966206082118931,  -0.487099297832935, 0.662756984453454, -0.870384725261732, -0.870384725261732,  0.471114270739056, -0.870384725261732, -1.06202743897613, -0.582920654690135,  -0.103813870404139, -0.00799251354693971, -0.966206082118931,  0.279471557024658, 2.57918412159744, -0.870384725261732, -0.966206082118931,  2.19589869416864, -0.966206082118931, -0.966206082118931, -0.295456584118537,  -1.06202743897613, 2.10007733731144, -0.199635227261338, 0.183650200167459,  1.14186376873945, 0.375292913881857, -0.678742011547334, 1.62097055302545,  -0.391277940975736, 0.662756984453454, 1.42932783931105, -0.295456584118537,  -0.870384725261732, -1.06202743897613, -0.966206082118931, -0.774563368404533,  0.0878288433102594, -0.774563368404533, -0.582920654690135, 0.662756984453454,  -0.487099297832935, 0.662756984453454, 0.183650200167459, -0.103813870404139,  0.0878288433102594, -0.870384725261732, 1.62097055302545, -0.870384725261732,  -0.966206082118931, -0.00799251354693971, 2.00425598045424, 0.950221055025052,  -0.582920654690135, -1.06202743897613, 3.05829090588343, -0.774563368404533,  -0.582920654690135, -0.103813870404139, 1.04604241188225, -1.06202743897613,  -0.582920654690135, 1.90843462359704, -0.966206082118931, -0.295456584118537,  0.279471557024658, -0.774563368404533, 0.0878288433102594, 0.279471557024658,  -0.487099297832935, -0.391277940975736, -0.966206082118931, -0.487099297832935,  -0.103813870404139, -0.966206082118931, 1.23768512559665, -0.966206082118931,  1.81261326673984, -0.966206082118931, -0.487099297832935, 0.183650200167459,  1.23768512559665, -0.00799251354693971, -0.582920654690135, -0.103813870404139,  -0.774563368404533, 0.183650200167459, -0.582920654690135, -0.295456584118537,  0.375292913881857, -0.966206082118931, -0.295456584118537, -0.870384725261732,  -0.966206082118931, -0.00799251354693971, -0.295456584118537,  2.38754140788304, 1.42932783931105, 0.854399698167853, -0.774563368404533,  1.81261326673984, -0.966206082118931, 2.38754140788304, -0.199635227261338,  1.42932783931105, -0.391277940975736, -0.103813870404139, -0.870384725261732,  1.33350648245385, 0.471114270739056, -0.582920654690135, -0.678742011547334,  0.471114270739056, 2.77082683531184, 0.279471557024658, 0.662756984453454,  -0.487099297832935, -0.00799251354693971, 0.375292913881857,  -0.391277940975736, -0.966206082118931, -0.870384725261732, -0.582920654690135,  0.375292913881857, 2.38754140788304, 1.14186376873945, -0.774563368404533,  -0.966206082118931, -0.870384725261732, 2.38754140788304, -0.103813870404139,  0.375292913881857, 0.279471557024658, 2.38754140788304, 0.279471557024658,  1.23768512559665, -0.774563368404533, -0.966206082118931, 0.471114270739056,  -0.487099297832935, -0.295456584118537, -0.966206082118931, -0.582920654690135,  0.854399698167853, -0.774563368404533, 0.279471557024658, 2.57918412159744,  -0.00799251354693971, -0.966206082118931, -0.391277940975736,  -1.06202743897613, 0.279471557024658, -0.103813870404139, -0.00799251354693971,  -0.00799251354693971, -0.00799251354693971, -0.00799251354693971,  -0.870384725261732, -0.774563368404533, -0.295456584118537, -0.103813870404139,  -0.103813870404139, -0.00799251354693971, -0.582920654690135,  1.62097055302545, -0.295456584118537, 2.10007733731144, -0.582920654690135,  -0.966206082118931, -0.103813870404139, -0.966206082118931, 0.0878288433102594,  -0.103813870404139, 0.854399698167853, -0.295456584118537, -0.103813870404139,  0.471114270739056, -0.774563368404533, 2.57918412159744, 0.0878288433102594,  0.662756984453454, -0.103813870404139, -0.103813870404139, -0.966206082118931,  -0.391277940975736, -0.00799251354693971, -0.678742011547334,  -0.870384725261732, -0.582920654690135, -1.06202743897613, 0.662756984453454,  -0.487099297832935, 0.375292913881857, -0.199635227261338, 0.854399698167853,  -0.582920654690135, 0.662756984453454, -0.391277940975736, 0.950221055025052,  -0.582920654690135, -0.487099297832935, -0.103813870404139, -0.966206082118931,  -0.774563368404533, 0.950221055025052, 0.854399698167853, 0.662756984453454,  -0.678742011547334, -0.487099297832935, -0.487099297832935, -0.774563368404533,  0.375292913881857, 2.19589869416864, -0.391277940975736, -0.774563368404533,  -0.487099297832935, -0.103813870404139, 0.183650200167459, -0.391277940975736,  -0.870384725261732, -0.774563368404533, -0.678742011547334, 0.662756984453454,  2.57918412159744, -0.487099297832935, -1.06202743897613, -0.391277940975736,  2.10007733731144, -0.966206082118931, -0.774563368404533, -0.870384725261732,  -0.391277940975736, -0.774563368404533, -1.06202743897613, -0.582920654690135,  1.62097055302545, -0.582920654690135, -0.00799251354693971, 0.279471557024658,  -1.06202743897613, 0.471114270739056, 2.10007733731144, 1.81261326673984,  -0.966206082118931, -0.199635227261338, 1.04604241188225, 1.90843462359704,  -0.391277940975736, 0.0878288433102594, 2.57918412159744, -0.487099297832935,  0.183650200167459, -0.774563368404533, -0.103813870404139, -0.487099297832935,  -0.487099297832935, -0.103813870404139, 0.279471557024658, 0.183650200167459,  2.00425598045424, 0.0878288433102594, 0.662756984453454, -0.870384725261732,  0.471114270739056, -0.966206082118931, -0.966206082118931, 0.183650200167459,  -0.391277940975736, -0.00799251354693971, 0.0878288433102594,  -0.966206082118931, -0.966206082118931, -0.199635227261338, -0.103813870404139,  -0.391277940975736, 2.38754140788304, -0.966206082118931, -0.391277940975736,  1.23768512559665, -1.06202743897613, 1.04604241188225, 2.19589869416864,  0.183650200167459, 1.81261326673984, 1.23768512559665, -1.06202743897613,  -0.966206082118931, -0.774563368404533, -0.103813870404139, -0.966206082118931,  -0.678742011547334, -0.774563368404533, 0.854399698167853, -0.00799251354693971,  -1.06202743897613, -0.966206082118931, -0.870384725261732, -0.487099297832935,  -0.582920654690135, 0.950221055025052, 0.662756984453454, -0.582920654690135,  -0.966206082118931, -0.966206082118931, -0.295456584118537, 1.23768512559665,  -0.966206082118931, -0.870384725261732, -0.582920654690135, 0.279471557024658,  1.42932783931105, 1.62097055302545, -0.966206082118931, 0.279471557024658,  0.0878288433102594, -0.966206082118931, -0.966206082118931, 0.0878288433102594,  -0.966206082118931, -0.870384725261732, 0.662756984453454, -0.966206082118931,  1.23768512559665, 1.81261326673984, -0.774563368404533, 0.662756984453454,  -0.966206082118931, -0.870384725261732, -0.966206082118931, 0.854399698167853,  -0.00799251354693971, 2.00425598045424, 1.90843462359704, 1.33350648245385,  1.23768512559665, 0.0878288433102594, 1.23768512559665, -0.103813870404139,  -0.582920654690135, 1.33350648245385, -0.870384725261732, -0.870384725261732,  -0.103813870404139, -0.966206082118931, 0.279471557024658, 1.90843462359704,  -0.966206082118931, 1.23768512559665, 1.62097055302545, -0.582920654690135,  1.81261326673984, -0.103813870404139, -0.00799251354693971, -0.103813870404139,  0.471114270739056, -0.966206082118931, -0.487099297832935, -0.582920654690135,  0.183650200167459, 0.662756984453454, -0.774563368404533, -1.06202743897613,  -0.774563368404533, 1.90843462359704, -0.966206082118931, 0.471114270739056,  0.183650200167459, 0.183650200167459, -0.966206082118931, 1.62097055302545,  1.62097055302545, -0.391277940975736, 3.05829090588343, 3.05829090588343,  0.279471557024658, -0.103813870404139, -0.582920654690135, -1.06202743897613,  0.279471557024658, -0.103813870404139, 2.38754140788304, -0.966206082118931,  0.471114270739056, 0.854399698167853, -0.774563368404533, -0.966206082118931,  -0.295456584118537, 1.42932783931105, 0.854399698167853, -0.295456584118537,  0.375292913881857, 0.279471557024658, -0.582920654690135, -0.487099297832935,  -0.966206082118931, -0.487099297832935, -0.678742011547334, -0.295456584118537,  -0.00799251354693971, -0.966206082118931, -0.774563368404533,  0.0878288433102594, 0.662756984453454, -0.391277940975736, 1.04604241188225,  -1.06202743897613, 2.38754140788304, 1.90843462359704, -0.582920654690135,  0.279471557024658, -0.103813870404139, 1.90843462359704, -0.582920654690135,  -0.582920654690135, -0.00799251354693971, 2.19589869416864, 1.42932783931105,  -0.966206082118931, -0.966206082118931, 0.0878288433102594, 1.90843462359704,  -0.870384725261732, -0.870384725261732, 0.375292913881857, -0.966206082118931,  1.81261326673984, 0.662756984453454, -0.103813870404139, -0.870384725261732,  -0.582920654690135, 1.23768512559665, -0.295456584118537, -0.870384725261732,  1.33350648245385, -0.582920654690135, -0.582920654690135, -0.774563368404533,  1.42932783931105, -0.774563368404533, -0.295456584118537, 0.471114270739056,  -0.391277940975736, -0.966206082118931, -0.199635227261338, -0.966206082118931,  -0.103813870404139, -0.774563368404533, 2.57918412159744, 2.38754140788304,  0.183650200167459, -0.870384725261732, 0.662756984453454, -0.966206082118931,  2.19589869416864, -0.774563368404533, -0.487099297832935, -0.966206082118931,  -1.06202743897613, -1.06202743897613, 0.471114270739056, -0.391277940975736,  1.81261326673984, -0.487099297832935, -0.295456584118537, 1.62097055302545,  -1.06202743897613, -0.966206082118931, -0.774563368404533, -0.966206082118931,  0.471114270739056, -0.199635227261338, 0.662756984453454, 2.10007733731144,  0.0878288433102594, 1.04604241188225, -0.582920654690135, -0.582920654690135,  1.04604241188225, 0.183650200167459, -0.391277940975736, -0.966206082118931,  0.279471557024658, 0.183650200167459, -0.391277940975736, -0.199635227261338,  -0.870384725261732, -0.295456584118537, -0.199635227261338, -0.00799251354693971,  0.662756984453454, -0.582920654690135, 2.77082683531184, -0.966206082118931,  -0.295456584118537, -0.966206082118931, -1.06202743897613, 0.662756984453454,  -0.870384725261732, 0.183650200167459, 1.14186376873945, -0.774563368404533,  0.375292913881857, -0.870384725261732, 1.62097055302545, -0.870384725261732,  -0.678742011547334, -0.774563368404533, 0.471114270739056, -0.966206082118931,  -0.870384725261732, -0.870384725261732, 0.279471557024658, -0.103813870404139,  -0.678742011547334, 2.38754140788304, 0.183650200167459, -0.582920654690135,  -0.103813870404139, -0.103813870404139, 0.183650200167459, -0.103813870404139,  1.33350648245385, 1.62097055302545, -0.870384725261732, -0.295456584118537,  -0.391277940975736, 1.33350648245385, -0.870384725261732, -0.487099297832935,  -0.582920654690135, 1.42932783931105, 0.662756984453454, -0.103813870404139,  -0.487099297832935, -0.103813870404139, 0.183650200167459, 1.42932783931105,  1.04604241188225, -0.966206082118931, -0.487099297832935, -0.582920654690135,  0.279471557024658, -0.582920654690135, 0.662756984453454, -0.295456584118537,  -0.00799251354693971, 1.81261326673984, -1.06202743897613, 0.471114270739056,  0.662756984453454, -0.966206082118931, -0.870384725261732, -0.582920654690135,  2.77082683531184, -0.487099297832935, 1.62097055302545, -0.966206082118931,  -0.966206082118931, 0.662756984453454, 0.854399698167853, -0.103813870404139,  -0.678742011547334, -1.06202743897613, 2.77082683531184, -1.06202743897613,  -0.870384725261732, -0.487099297832935, -0.870384725261732, -0.966206082118931,  -0.678742011547334, 0.662756984453454, 0.279471557024658, -0.774563368404533,  1.62097055302545, -0.774563368404533, -0.774563368404533, -0.870384725261732,  0.662756984453454, -0.582920654690135, -0.582920654690135, -0.966206082118931,  0.662756984453454, 0.662756984453454, -1.06202743897613, -0.103813870404139,  -0.391277940975736, -0.870384725261732, -0.103813870404139, -0.774563368404533,  -0.966206082118931, -0.199635227261338, -0.774563368404533, -1.06202743897613,  -0.966206082118931, 2.38754140788304, -0.295456584118537, 1.42932783931105,  -0.582920654690135, -0.00799251354693971, -0.103813870404139,  2.57918412159744, -0.391277940975736, -0.295456584118537, 0.854399698167853,  0.183650200167459, -0.966206082118931, 1.23768512559665, 0.662756984453454,  -1.06202743897613, -0.870384725261732, -1.06202743897613, -1.06202743897613,  -0.966206082118931, 0.471114270739056, 0.279471557024658, -0.774563368404533,  -0.582920654690135, 0.950221055025052, -0.774563368404533, -0.966206082118931,  -0.966206082118931, 1.90843462359704, 1.14186376873945, 1.23768512559665,  -0.103813870404139, -0.966206082118931, -1.06202743897613, -0.103813870404139,  -0.774563368404533, 0.662756984453454, 0.854399698167853, -0.582920654690135,  1.62097055302545, -0.870384725261732, -0.966206082118931, -1.06202743897613,  2.57918412159744, 0.279471557024658, -0.966206082118931, 1.62097055302545,  -0.870384725261732, 0.0878288433102594, -0.391277940975736, -0.103813870404139,  1.90843462359704, 0.279471557024658, -0.966206082118931, -0.295456584118537,  -1.06202743897613, 0.183650200167459, -0.391277940975736, 1.81261326673984,  -0.00799251354693971, -0.295456584118537, 1.42932783931105, -0.487099297832935,  -0.774563368404533, 1.42932783931105, 1.04604241188225, -0.774563368404533,  0.279471557024658, 0.375292913881857, -0.582920654690135, -0.966206082118931,  -0.487099297832935, -1.06202743897613, -0.582920654690135, -0.295456584118537,  -0.870384725261732, -0.966206082118931, -0.966206082118931, 0.0878288433102594,  2.00425598045424, -0.103813870404139, 0.279471557024658, 0.375292913881857,  -0.966206082118931, 0.662756984453454, -0.199635227261338, -0.199635227261338,  1.23768512559665, 1.81261326673984, 0.183650200167459, -0.582920654690135,  -0.774563368404533, 1.81261326673984, -0.774563368404533, -0.774563368404533,  0.279471557024658, 1.42932783931105, -0.966206082118931, 1.23768512559665,  2.00425598045424, -0.966206082118931, 1.81261326673984, -0.966206082118931,  2.19589869416864, 0.662756984453454, 0.471114270739056, 0.183650200167459,  0.662756984453454, -0.391277940975736, 1.62097055302545, -0.00799251354693971,  -0.582920654690135, 0.279471557024658, 0.0878288433102594, -0.582920654690135,  -0.582920654690135, -0.582920654690135, -0.487099297832935, 0.0878288433102594,  0.471114270739056, 0.279471557024658, -0.00799251354693971, 0.662756984453454,  -0.966206082118931, -0.966206082118931, 0.279471557024658, -0.391277940975736,  2.19589869416864, 0.375292913881857, 0.279471557024658, -0.00799251354693971,  1.62097055302545, -0.103813870404139, 1.33350648245385, -0.582920654690135,  -1.06202743897613, -0.582920654690135, -0.870384725261732, 1.23768512559665,  -0.870384725261732, -0.966206082118931, -0.582920654690135, -0.774563368404533,  1.23768512559665, -0.295456584118537, -0.870384725261732, 1.81261326673984,  -0.774563368404533, -0.103813870404139, 2.10007733731144, -0.00799251354693971,  -0.00799251354693971, 0.279471557024658, 1.90843462359704, 0.471114270739056,  0.183650200167459, -0.870384725261732, 1.81261326673984, 0.471114270739056,  -0.582920654690135, -0.966206082118931, -0.391277940975736, -0.582920654690135,  1.42932783931105, -0.103813870404139, -0.966206082118931, -0.00799251354693971,  0.471114270739056, -0.966206082118931, -0.774563368404533, -1.06202743897613,  -0.582920654690135, -0.966206082118931, -0.966206082118931, 0.375292913881857,  -0.870384725261732, -0.870384725261732, -0.00799251354693971,  0.854399698167853, -0.00799251354693971, -0.774563368404533,  -0.966206082118931, -0.966206082118931, -0.966206082118931, -0.295456584118537,  -0.391277940975736, 1.23768512559665, -0.966206082118931, -0.678742011547334,  1.42932783931105, -0.582920654690135, -0.774563368404533, -0.103813870404139,  -1.06202743897613, -0.966206082118931, 0.279471557024658, 0.471114270739056,  -0.966206082118931, -0.774563368404533, 0.375292913881857, -0.870384725261732,  0.662756984453454, -0.774563368404533, -0.870384725261732, -0.295456584118537,  0.183650200167459, -0.295456584118537, -0.774563368404533, -0.966206082118931,  -0.487099297832935, 2.38754140788304, -1.06202743897613, 0.279471557024658,  -0.966206082118931, 0.0878288433102594, -1.06202743897613, 0.471114270739056,  0.471114270739056, 0.279471557024658, 0.279471557024658, -0.582920654690135,  -0.966206082118931, 1.62097055302545, 0.0878288433102594, -0.678742011547334,  -0.103813870404139, 1.90843462359704, 2.38754140788304, 0.471114270739056,  -0.103813870404139, 1.14186376873945, 0.662756984453454, -0.00799251354693971,  -0.870384725261732, 0.0878288433102594, -0.966206082118931, -0.966206082118931,  2.38754140788304, -0.103813870404139, -1.06202743897613, -0.582920654690135,  1.04604241188225, 1.14186376873945, -0.199635227261338, 2.38754140788304,  1.42932783931105, -0.870384725261732, -0.774563368404533, -1.06202743897613,  -0.966206082118931, 0.471114270739056, 0.662756984453454, -0.582920654690135,  -0.966206082118931, -1.06202743897613, -0.103813870404139, -0.966206082118931,  -0.103813870404139, 0.471114270739056, 2.38754140788304, 2.77082683531184,  -0.582920654690135, 0.375292913881857, -1.06202743897613, 1.81261326673984,  -0.00799251354693971, -0.582920654690135, 0.471114270739056,  -0.774563368404533, -0.966206082118931, -0.103813870404139, -1.06202743897613,  -0.487099297832935, -0.774563368404533, -0.295456584118537, 1.81261326673984,  -0.774563368404533, 0.662756984453454, -0.295456584118537, 0.0878288433102594,  -0.487099297832935, -0.103813870404139, -0.199635227261338, 0.0878288433102594,  -0.966206082118931, 2.38754140788304, -0.774563368404533, -0.582920654690135,  -0.966206082118931, 0.183650200167459, 0.279471557024658, -0.487099297832935,  -1.06202743897613, -0.870384725261732, -0.966206082118931, -0.582920654690135,  -1.06202743897613, 1.14186376873945, -0.199635227261338, -0.774563368404533,  -0.870384725261732, -0.295456584118537, 0.375292913881857, 2.57918412159744,  -0.103813870404139, -0.487099297832935, 0.0878288433102594, -0.870384725261732,  -0.391277940975736, 0.662756984453454, 0.471114270739056, -0.966206082118931,  -0.103813870404139, -0.966206082118931, -0.966206082118931, -0.774563368404533,  0.375292913881857, 0.279471557024658, -1.06202743897613, -0.966206082118931,  0.279471557024658, -0.774563368404533, -0.774563368404533, -0.295456584118537,  1.81261326673984, -0.487099297832935, 1.81261326673984, -0.00799251354693971,  1.23768512559665, -0.966206082118931, 0.662756984453454, 0.471114270739056,  -0.966206082118931, -0.199635227261338, -0.966206082118931, 0.0878288433102594,  -0.678742011547334, -0.295456584118537, -0.966206082118931, -0.295456584118537,  -0.00799251354693971, -0.00799251354693971, -0.870384725261732,  0.662756984453454, -0.966206082118931, 0.279471557024658, -0.582920654690135,  -1.06202743897613, 0.950221055025052, -0.774563368404533, -0.966206082118931,  0.950221055025052, 1.90843462359704, 1.33350648245385, -0.870384725261732,  0.183650200167459, 0.854399698167853, -0.966206082118931, -0.487099297832935,  -0.966206082118931, -0.295456584118537, 0.950221055025052, -0.678742011547334,  -0.199635227261338, 2.77082683531184, -0.295456584118537, -0.103813870404139,  -0.582920654690135, 2.38754140788304, -0.870384725261732, -0.103813870404139,  1.04604241188225, -0.103813870404139, 0.0878288433102594, 0.0878288433102594,  -0.103813870404139, -0.103813870404139, 2.00425598045424, -0.966206082118931,  -0.582920654690135, 1.23768512559665, 1.42932783931105, -0.966206082118931,  0.471114270739056, 1.14186376873945, 2.57918412159744, 1.42932783931105,  -0.870384725261732, -0.870384725261732, -0.678742011547334, -0.870384725261732,  0.854399698167853, 1.42932783931105, -0.966206082118931, -0.391277940975736,  0.183650200167459, -1.06202743897613, -0.295456584118537, 1.42932783931105,  -0.870384725261732, -0.487099297832935, -0.966206082118931, -0.774563368404533,  -0.774563368404533, -0.966206082118931, -0.966206082118931, -0.774563368404533,  -0.774563368404533, -0.966206082118931, 1.90843462359704, -0.00799251354693971,  1.42932783931105, 0.950221055025052, 0.662756984453454, 0.183650200167459,  1.90843462359704, -1.06202743897613, -0.487099297832935, -0.295456584118537,  2.38754140788304, 1.42932783931105, -0.870384725261732, -0.966206082118931,  0.471114270739056, -0.487099297832935, 0.183650200167459, 0.279471557024658,  -0.966206082118931, -0.774563368404533, 0.375292913881857, 1.42932783931105,  1.23768512559665, -0.678742011547334, 0.854399698167853, -0.774563368404533,  0.279471557024658, -0.678742011547334, 1.81261326673984, -0.870384725261732,  -0.582920654690135, -0.487099297832935, -0.774563368404533, 2.57918412159744,  -0.295456584118537, -0.966206082118931, -0.00799251354693971,  -0.582920654690135, -0.582920654690135, -0.774563368404533, 0.279471557024658,  -0.966206082118931, 0.279471557024658, -0.966206082118931, -0.103813870404139,  -0.00799251354693971, -0.103813870404139, 0.662756984453454,  -0.774563368404533, 2.19589869416864, -0.966206082118931, 0.375292913881857,  -0.199635227261338, -0.870384725261732, 0.0878288433102594, -0.103813870404139,  -0.391277940975736, -0.966206082118931, -1.06202743897613, -0.391277940975736,  1.81261326673984, -0.103813870404139, 0.375292913881857, -0.870384725261732,  2.00425598045424, -0.391277940975736, 0.183650200167459, 1.62097055302545,  -0.966206082118931, -0.582920654690135, -0.582920654690135, -0.966206082118931,  0.662756984453454, -0.870384725261732, -0.582920654690135, -1.06202743897613,  -0.966206082118931, 2.10007733731144, 2.00425598045424, -0.295456584118537,  -0.00799251354693971, -0.582920654690135, 2.57918412159744, 1.07117592710181,  -0.0901391448327325, 1.65183346306908, 1.36150469508545, 2.23249099903636,  1.07117592710181, 1.65183346306908, 0.780847159118176, -0.0901391448327325,  -0.0901391448327325, -1.83211175273455, 0.200189623150904, 0.780847159118176,  1.07117592710181, -0.380467912816369, 1.94216223105272, 1.36150469508545,  0.200189623150904, -0.0901391448327325, -0.0901391448327325,  0.49051839113454, 0.49051839113454, -0.670796680800005, 0.49051839113454,  -0.670796680800005, 1.94216223105272, -0.0901391448327325, 0.49051839113454,  0.49051839113454, 1.21634031109363, -0.0901391448327325, -0.670796680800005,  -0.0901391448327325, 1.94216223105272, -0.961125448783641, 0.49051839113454,  0.200189623150904, -0.380467912816369, 0.780847159118176, 1.07117592710181,  0.49051839113454, 0.49051839113454, -0.380467912816369, -0.670796680800005,  -0.0901391448327325, 0.49051839113454, -0.380467912816369, -0.0901391448327325,  -0.0901391448327325, 0.49051839113454, 0.49051839113454, 2.23249099903636,  -0.670796680800005, 2.23249099903636, 0.49051839113454, -0.0901391448327325,  0.49051839113454, 0.49051839113454, 0.49051839113454, -0.0901391448327325,  0.49051839113454, 1.65183346306908, -0.670796680800005, -0.670796680800005,  0.49051839113454, -0.670796680800005, 1.07117592710181, -0.670796680800005,  1.65183346306908, 0.49051839113454, -0.380467912816369, 0.49051839113454,  1.36150469508545, 0.200189623150904, 0.200189623150904, -1.25145421676728,  0.200189623150904, 0.200189623150904, -0.961125448783641, 0.49051839113454,  0.780847159118176, 1.94216223105272, -0.380467912816369, 1.36150469508545,  0.49051839113454, 1.65183346306908, 0.49051839113454, 1.65183346306908,  0.200189623150904, -0.670796680800005, 0.200189623150904, -0.670796680800005,  -1.54178298475091, 0.49051839113454, 0.49051839113454, 0.780847159118176,  0.49051839113454, -0.380467912816369, -0.380467912816369, 3.3938060709709,  -0.380467912816369, -1.54178298475091, 0.49051839113454, -0.0901391448327325,  2.23249099903636, -0.0901391448327325, 0.0550252391590855, -0.380467912816369,  -0.670796680800005, -2.41276928870182, 1.07117592710181, -0.0901391448327325,  0.200189623150904, 0.49051839113454, 0.49051839113454, 1.07117592710181,  0.200189623150904, -0.380467912816369, 0.49051839113454, -0.0901391448327325,  -0.961125448783641, 1.65183346306908, -1.83211175273455, -0.670796680800005,  2.23249099903636, -0.380467912816369, 1.07117592710181, 0.780847159118176,  0.780847159118176, -1.25145421676728, 1.07117592710181, 0.200189623150904,  0.49051839113454, 0.49051839113454, -0.380467912816369, 0.780847159118176,  -0.0901391448327325, -0.380467912816369, 2.23249099903636, 1.07117592710181,  1.36150469508545, -0.0901391448327325, 0.200189623150904, 0.780847159118176,  3.3938060709709, 0.49051839113454, -0.380467912816369, 0.200189623150904,  1.36150469508545, 0.49051839113454, -0.380467912816369, 1.94216223105272,  -0.961125448783641, 1.36150469508545, -1.54178298475091, -0.961125448783641,  0.780847159118176, -0.0901391448327325, -0.525632296808187, -0.380467912816369,  -0.380467912816369, -0.670796680800005, 0.200189623150904, -0.0901391448327325,  -0.670796680800005, -1.83211175273455, -0.380467912816369, -0.380467912816369,  1.07117592710181, -1.83211175273455, -0.380467912816369, 0.49051839113454,  0.49051839113454, 1.07117592710181, -0.380467912816369, 0.49051839113454,  -0.0901391448327325, 0.49051839113454, 0.200189623150904, -0.380467912816369,  0.200189623150904, -0.0901391448327325, -0.0901391448327325,  -0.0901391448327325, -0.0901391448327325, 0.780847159118176,  1.07117592710181, -0.0901391448327325, -1.10628983277546, -0.670796680800005,  -0.0901391448327325, -2.70309805668546, 1.65183346306908, -0.0901391448327325,  0.49051839113454, -0.0901391448327325, 1.07117592710181, 0.780847159118176,  0.49051839113454, 1.94216223105272, -0.961125448783641, -0.0901391448327325,  -1.25145421676728, 1.65183346306908, -0.670796680800005, 0.0550252391590855,  -1.83211175273455, 2.23249099903636, 0.200189623150904, -0.380467912816369,  -0.380467912816369, 0.49051839113454, -0.380467912816369, 2.52281976701999,  -1.83211175273455, -0.670796680800005, -0.961125448783641, 0.49051839113454,  1.07117592710181, 0.780847159118176, -1.83211175273455, -0.0901391448327325,  0.200189623150904, -0.0901391448327325, 0.49051839113454, -1.83211175273455,  -0.0901391448327325, 1.36150469508545, 0.780847159118176, -1.25145421676728,  -0.670796680800005, -0.670796680800005, -1.54178298475091, -0.670796680800005,  -0.0901391448327325, -2.12244052071819, -0.815961064791823, 1.94216223105272,  1.36150469508545, 1.94216223105272, 0.780847159118176, 0.780847159118176,  -0.0901391448327325, 1.65183346306908, 1.65183346306908, -0.0901391448327325,  -1.25145421676728, 2.23249099903636, -0.0901391448327325, -0.670796680800005,  0.49051839113454, -0.380467912816369, -0.380467912816369, 1.07117592710181,  0.49051839113454, -0.670796680800005, 0.200189623150904, 0.49051839113454,  1.36150469508545, 1.36150469508545, -0.380467912816369, 0.780847159118176,  0.780847159118176, -0.0901391448327325, -0.670796680800005, -0.670796680800005,  -0.961125448783641, 0.49051839113454, 2.23249099903636, -1.83211175273455,  0.200189623150904, 0.49051839113454, -0.380467912816369, 0.780847159118176,  0.49051839113454, 0.49051839113454, 0.49051839113454, -1.54178298475091,  1.65183346306908, -0.380467912816369, -0.235303528824551, 0.49051839113454,  3.3938060709709, 2.23249099903636, 0.780847159118176, -0.670796680800005,  0.780847159118176, -0.670796680800005, 1.94216223105272, 1.07117592710181,  -0.0901391448327325, -0.0901391448327325, -0.380467912816369,  -0.0901391448327325, -1.83211175273455, -1.54178298475091, 0.49051839113454,  0.200189623150904, -0.380467912816369, -0.380467912816369, -0.380467912816369,  0.49051839113454, 0.49051839113454, -0.670796680800005, 0.49051839113454,  0.49051839113454, -0.0901391448327325, -0.0901391448327325, 0.49051839113454,  -1.25145421676728, -0.525632296808187, 0.49051839113454, -0.0901391448327325,  1.07117592710181, -0.380467912816369, 0.780847159118176, -0.961125448783641,  -1.25145421676728, 0.200189623150904, -0.670796680800005, -1.83211175273455,  -0.670796680800005, -0.0901391448327325, -0.380467912816369,  -0.815961064791823, -0.0901391448327325, 0.780847159118176, 0.0550252391590855,  -0.380467912816369, -1.83211175273455, 0.780847159118176, 1.21634031109363,  0.200189623150904, 1.36150469508545, -0.0901391448327325, -1.83211175273455,  0.49051839113454, 1.65183346306908, -0.0901391448327325, -1.25145421676728,  -0.670796680800005, 0.49051839113454, 0.200189623150904, -0.670796680800005,  -0.380467912816369, -0.961125448783641, -0.670796680800005, 0.780847159118176,  -0.525632296808187, -0.0901391448327325, -0.670796680800005,  -0.380467912816369, -0.0901391448327325, 0.49051839113454, 0.49051839113454,  -0.525632296808187, 1.65183346306908, -0.380467912816369, -0.0901391448327325,  -2.41276928870182, -0.0901391448327325, 1.07117592710181, 0.200189623150904,  1.65183346306908, 0.49051839113454, -0.961125448783641, -0.0901391448327325,  -0.670796680800005, -0.380467912816369, 0.780847159118176, -2.12244052071819,  -0.0901391448327325, -0.0901391448327325, -0.380467912816369,  0.49051839113454, -0.961125448783641, -0.0901391448327325, -0.670796680800005,  -1.54178298475091, -0.670796680800005, -0.380467912816369, 0.49051839113454,  -0.0901391448327325, 0.780847159118176, 1.07117592710181, -0.670796680800005,  -0.0901391448327325, 1.36150469508545, 0.200189623150904, -0.0901391448327325,  1.07117592710181, 0.200189623150904, -1.25145421676728, 0.200189623150904,  0.0550252391590855, -0.0901391448327325, 0.780847159118176, -1.54178298475091,  0.200189623150904, -1.83211175273455, 0.49051839113454, -2.41276928870182,  1.94216223105272, -0.0901391448327325, 0.200189623150904, 0.49051839113454,  0.49051839113454, 2.81314853500363, -0.0901391448327325, -1.25145421676728,  -0.670796680800005, 1.07117592710181, -0.380467912816369, -0.380467912816369,  -0.670796680800005, 0.200189623150904, -1.25145421676728, 0.49051839113454,  0.0550252391590855, -2.70309805668546, -1.25145421676728, 0.0550252391590855,  0.780847159118176, 0.0550252391590855, -1.25145421676728, 0.49051839113454,  3.3938060709709, 1.07117592710181, 1.36150469508545, -0.380467912816369,  -0.670796680800005, -0.670796680800005, 0.49051839113454, -2.12244052071819,  0.200189623150904, -1.83211175273455, 0.780847159118176, -0.380467912816369,  -0.670796680800005, -1.54178298475091, 0.49051839113454, -0.670796680800005,  -0.670796680800005, 0.345354007142722, -0.380467912816369, 0.780847159118176,  -0.0901391448327325, 1.07117592710181, -0.0901391448327325, 0.49051839113454,  0.0550252391590855, 1.07117592710181, -0.0901391448327325, -0.380467912816369,  0.780847159118176, -0.380467912816369, -0.670796680800005, -0.380467912816369,  -0.380467912816369, -0.380467912816369, -0.380467912816369, -0.670796680800005,  -0.961125448783641, -0.0901391448327325, 0.49051839113454, -1.83211175273455,  -0.380467912816369, 0.780847159118176, -1.25145421676728, 1.65183346306908,  -0.0901391448327325, -0.961125448783641, -0.380467912816369,  -0.380467912816369, -0.380467912816369, -0.0901391448327325,  -1.83211175273455, 0.200189623150904, -0.0901391448327325, 0.200189623150904,  -0.670796680800005, -0.961125448783641, -0.0901391448327325,  0.200189623150904, -0.961125448783641, -0.0901391448327325, 0.49051839113454,  1.07117592710181, 2.23249099903636, -0.0901391448327325, -0.670796680800005,  -0.670796680800005, 0.0550252391590855, -0.380467912816369, -0.0901391448327325,  -0.0901391448327325, -2.12244052071819, 0.200189623150904, -0.961125448783641,  -0.670796680800005, -0.380467912816369, 0.49051839113454, -0.0901391448327325,  0.49051839113454, -0.380467912816369, -0.0901391448327325, -0.0901391448327325,  -0.0901391448327325, 1.36150469508545, -0.670796680800005, 0.200189623150904,  -1.83211175273455, -1.25145421676728, 2.23249099903636, -1.54178298475091,  -0.0901391448327325, -0.670796680800005, -0.0901391448327325,  1.94216223105272, -0.670796680800005, -0.0901391448327325, -0.380467912816369,  1.65183346306908, 0.49051839113454, -0.380467912816369, -0.0901391448327325,  -0.670796680800005, 0.49051839113454, 0.49051839113454, -0.961125448783641,  0.49051839113454, -0.961125448783641, -0.670796680800005, 2.23249099903636,  0.780847159118176, 0.49051839113454, 0.49051839113454, -0.670796680800005,  0.780847159118176, 0.49051839113454, -0.0901391448327325, -0.961125448783641,  0.49051839113454, -0.961125448783641, -0.815961064791823, 0.49051839113454,  -0.0901391448327325, -0.380467912816369, 0.49051839113454, 0.200189623150904,  -1.25145421676728, -0.380467912816369, 0.780847159118176, -1.83211175273455,  -0.525632296808187, -0.380467912816369, 1.94216223105272, 0.49051839113454,  -0.961125448783641, 0.49051839113454, -2.41276928870182, -0.380467912816369,  1.21634031109363, -0.380467912816369, -1.54178298475091, -0.0901391448327325,  1.07117592710181, 0.200189623150904, 0.200189623150904, 0.49051839113454,  -1.83211175273455, 0.200189623150904, -0.380467912816369, -0.380467912816369,  -1.25145421676728, 1.07117592710181, -1.54178298475091, 0.49051839113454,  -1.10628983277546, 2.23249099903636, -0.670796680800005, -1.83211175273455,  -0.670796680800005, 1.94216223105272, 1.65183346306908, 0.780847159118176,  -0.961125448783641, -1.25145421676728, -0.380467912816369, -0.670796680800005,  -0.380467912816369, -0.0901391448327325, 0.0550252391590855,  -0.961125448783641, 0.780847159118176, 0.49051839113454, -0.380467912816369,  0.49051839113454, 0.49051839113454, 1.07117592710181, -0.961125448783641,  -0.961125448783641, -0.961125448783641, -0.0901391448327325,  -0.0901391448327325, 0.200189623150904, -0.380467912816369, -0.961125448783641,  -0.961125448783641, -0.670796680800005, 0.780847159118176, -0.961125448783641,  1.07117592710181, -0.670796680800005, -0.670796680800005, -0.380467912816369,  0.780847159118176, 1.07117592710181, 0.49051839113454, -0.380467912816369,  -1.54178298475091, -1.83211175273455, -0.0901391448327325, 0.49051839113454,  -0.0901391448327325, 0.200189623150904, -0.380467912816369, -0.380467912816369,  -0.380467912816369, -0.961125448783641, 1.07117592710181, -0.380467912816369,  0.780847159118176, 2.52281976701999, -0.380467912816369, 1.94216223105272,  -0.0901391448327325, 1.65183346306908, -0.0901391448327325, 0.780847159118176,  -0.0901391448327325, 0.49051839113454, -0.380467912816369, -0.670796680800005,  -0.380467912816369, -0.0901391448327325, -0.0901391448327325,  0.49051839113454, 0.200189623150904, 0.49051839113454, -0.0901391448327325,  -1.25145421676728, -0.670796680800005, -0.670796680800005, 0.49051839113454,  0.200189623150904, -1.25145421676728, 0.345354007142722, -1.54178298475091,  -1.83211175273455, 1.65183346306908, 0.200189623150904, -0.961125448783641,  -2.99342682466909, 0.200189623150904, -0.815961064791823, -0.0901391448327325,  1.07117592710181, -0.670796680800005, -0.961125448783641, -0.235303528824551,  -1.54178298475091, -0.380467912816369, -0.670796680800005, -0.525632296808187,  -0.380467912816369, -0.670796680800005, -1.83211175273455, -0.961125448783641,  -0.670796680800005, -0.961125448783641, 0.49051839113454, -1.83211175273455,  -0.670796680800005, -1.25145421676728, -1.25145421676728, -2.70309805668546,  -1.25145421676728, -0.0901391448327325, -0.0901391448327325,  -0.0901391448327325, -0.0901391448327325, 1.07117592710181, -1.83211175273455,  -1.54178298475091, -0.380467912816369, 0.200189623150904, -0.961125448783641,  -0.815961064791823, -0.670796680800005, -0.961125448783641, -1.25145421676728,  -0.815961064791823, -0.0901391448327325, 0.49051839113454, 0.200189623150904,  1.07117592710181, -0.380467912816369, -0.380467912816369, -0.0901391448327325,  -0.0901391448327325, -0.0901391448327325, 0.49051839113454, -0.380467912816369,  -1.25145421676728, -0.961125448783641, -1.54178298475091, -1.25145421676728,  -0.0901391448327325, -0.961125448783641, -1.83211175273455, -0.670796680800005,  0.780847159118176, -1.25145421676728, -0.0901391448327325, -1.25145421676728,  -0.0901391448327325, -0.380467912816369, -0.670796680800005,  -1.83211175273455, 0.200189623150904, -0.670796680800005, -0.670796680800005,  1.94216223105272, 1.07117592710181, -0.0901391448327325, 1.36150469508545,  -0.670796680800005, -0.670796680800005, -1.83211175273455, -0.380467912816369,  0.49051839113454, -0.380467912816369, -0.0901391448327325, 0.200189623150904,  -0.380467912816369, -0.0901391448327325, 0.780847159118176, -1.25145421676728,  -0.0901391448327325, -0.961125448783641, 0.780847159118176, -1.83211175273455,  0.49051839113454, -0.961125448783641, -0.670796680800005, -0.670796680800005,  -1.25145421676728, -0.380467912816369, -1.83211175273455, -1.54178298475091,  0.200189623150904, 0.200189623150904, -0.670796680800005, -0.961125448783641,  0.49051839113454, 0.780847159118176, -0.0901391448327325, -0.0901391448327325,  0.200189623150904, 0.0550252391590855, 1.07117592710181, -0.961125448783641,  0.780847159118176, -1.83211175273455, 0.200189623150904, -1.25145421676728,  -0.0901391448327325, 0.780847159118176, -0.670796680800005, -0.961125448783641,  -0.380467912816369, 1.07117592710181, -0.961125448783641, 1.94216223105272,  0.200189623150904, -0.380467912816369, 0.200189623150904, 0.49051839113454,  -0.0901391448327325, 0.780847159118176, -2.12244052071819, -0.670796680800005,  -1.83211175273455, -0.0901391448327325, -1.10628983277546, -0.525632296808187,  -0.380467912816369, -0.380467912816369, -0.961125448783641, -0.670796680800005,  -0.0901391448327325, 0.49051839113454, 1.65183346306908, -0.670796680800005,  0.49051839113454, -0.380467912816369, 1.07117592710181, -0.961125448783641,  -0.670796680800005, -1.83211175273455, -0.670796680800005, -0.0901391448327325,  -0.815961064791823, -1.83211175273455, -0.0901391448327325, -1.54178298475091,  -1.25145421676728, 0.200189623150904, -1.25145421676728, 0.49051839113454,  -0.380467912816369, -1.25145421676728, -0.815961064791823, -0.961125448783641,  -0.670796680800005, -0.380467912816369, -0.380467912816369, -0.0901391448327325,  -0.0901391448327325, -0.961125448783641, 0.200189623150904, 0.200189623150904,  -0.380467912816369, -2.41276928870182, -0.670796680800005, -0.380467912816369,  0.200189623150904, -0.670796680800005, -0.0901391448327325, -0.670796680800005,  0.200189623150904, 0.780847159118176, -0.0901391448327325, 1.36150469508545,  -0.380467912816369, 0.49051839113454, -0.670796680800005, -0.670796680800005,  -0.0901391448327325, -0.0901391448327325, -1.83211175273455,  -0.0901391448327325, -0.961125448783641, -1.25145421676728, -0.380467912816369,  -0.961125448783641, -0.0901391448327325, -0.0901391448327325,  -0.961125448783641, -1.25145421676728, -0.380467912816369, -0.670796680800005,  -0.0901391448327325, -0.380467912816369, 0.49051839113454, -0.0901391448327325,  -0.961125448783641, -0.380467912816369, -0.670796680800005, -0.0901391448327325,  -0.380467912816369, -0.380467912816369, -0.670796680800005, -0.380467912816369,  -0.961125448783641, -1.54178298475091, 0.200189623150904, -0.670796680800005,  -0.0901391448327325, -0.0901391448327325, -0.815961064791823,  -0.380467912816369, -1.25145421676728, 0.49051839113454, -0.0901391448327325,  1.65183346306908, 1.07117592710181, 1.07117592710181, 0.0550252391590855,  -0.525632296808187, -0.961125448783641, -1.25145421676728, -0.0901391448327325,  -0.380467912816369, -0.380467912816369, 1.07117592710181, -0.0901391448327325,  0.49051839113454, -1.25145421676728, -0.0901391448327325, -0.961125448783641,  -2.41276928870182, -0.670796680800005, 0.49051839113454, 0.49051839113454,  -1.83211175273455, -1.25145421676728, 0.49051839113454, -0.961125448783641,  -0.0901391448327325, -0.0901391448327325, -1.25145421676728,  1.07117592710181, -0.961125448783641, 0.200189623150904, 0.200189623150904,  -0.0901391448327325, -0.380467912816369, -2.41276928870182, -2.12244052071819,  -2.41276928870182, -0.0901391448327325, -0.380467912816369, -0.380467912816369,  -1.54178298475091, -1.83211175273455, -0.0901391448327325, 1.07117592710181,  1.36150469508545, -0.961125448783641, -1.83211175273455, -0.961125448783641,  -0.380467912816369, -0.380467912816369, -0.961125448783641, 0.780847159118176,  -1.83211175273455, -0.380467912816369, -0.380467912816369, -0.670796680800005,  0.780847159118176, 0.49051839113454, -0.670796680800005, -0.961125448783641,  0.200189623150904, 2.81314853500363, 0.49051839113454, -0.0901391448327325,  0.780847159118176, -0.0901391448327325, 0.780847159118176, 0.49051839113454,  -1.54178298475091, 0.49051839113454, -0.380467912816369, -2.99342682466909,  -0.380467912816369, 0.49051839113454, -1.83211175273455, -0.670796680800005,  -0.0901391448327325, 1.07117592710181, -0.0901391448327325, -1.83211175273455,  -2.70309805668546, -0.961125448783641, -0.380467912816369, -1.83211175273455,  -2.12244052071819, 0.200189623150904, -2.41276928870182, -1.25145421676728,  0.49051839113454, 0.780847159118176, -1.25145421676728, 1.07117592710181,  0.200189623150904, -2.99342682466909, -0.0901391448327325, -0.0901391448327325,  -1.54178298475091, -0.0901391448327325, -1.54178298475091, -1.25145421676728,  -0.670796680800005, -0.670796680800005, 0.780847159118176, 1.07117592710181,  -1.25145421676728, -0.961125448783641, -1.54178298475091, 0.0550252391590855,  0.780847159118176, -0.670796680800005, 1.65183346306908, -0.961125448783641,  -1.10628983277546, -0.961125448783641, -0.0901391448327325, -1.83211175273455,  -0.670796680800005, -0.0901391448327325, 0.200189623150904, -0.961125448783641,  -1.54178298475091, -0.0901391448327325, -0.961125448783641, -1.83211175273455,  0.780847159118176, -0.380467912816369, -1.54178298475091, -1.25145421676728,  -0.961125448783641, -0.670796680800005, 1.07117592710181, 0.200189623150904,  -1.10628983277546, -0.0901391448327325, -0.670796680800005, -1.83211175273455,  -1.10628983277546, -2.41276928870182, -1.54178298475091, -0.380467912816369,  -1.25145421676728, -0.961125448783641, -0.380467912816369, -1.83211175273455,  -0.380467912816369, -1.83211175273455, -1.83211175273455, -0.961125448783641,  -0.961125448783641, 0.200189623150904, -2.41276928870182, -0.670796680800005,  -0.0901391448327325, 0.49051839113454, -4.15474189660364, 0.49051839113454,  -0.0901391448327325, -0.961125448783641, 3.3938060709709, -0.0901391448327325,  -1.25145421676728, 0.200189623150904, 0.49051839113454, -1.83211175273455,  -0.380467912816369, 0.780847159118176, -2.12244052071819, -1.54178298475091,  0.49051839113454, -2.99342682466909, -0.670796680800005, -0.961125448783641,  -2.12244052071819, -1.83211175273455, -0.0901391448327325, 0.200189623150904,  -2.12244052071819, -1.83211175273455, -0.961125448783641, -1.54178298475091,  -1.83211175273455, -1.83211175273455, -1.54178298475091, -0.0901391448327325,  -0.0901391448327325, -0.380467912816369, 0.200189623150904, -0.0901391448327325,  -1.25145421676728, -0.0901391448327325, -0.670796680800005, 0.200189623150904,  1.07117592710181, -1.25145421676728, -0.0901391448327325, 0.49051839113454,  0.780847159118176, 1.36150469508545, -0.815961064791823, 0.49051839113454,  -0.380467912816369, 1.65183346306908, -0.380467912816369, -0.380467912816369,  3.3938060709709, 1.07117592710181, 0.780847159118176, 2.23249099903636,  0.780847159118176, -0.0901391448327325, 0.200189623150904, -0.0901391448327325,  -0.961125448783641, 0.49051839113454, -0.380467912816369, 0.49051839113454,  -0.380467912816369, -1.54178298475091, -0.0901391448327325, 1.07117592710181,  1.07117592710181, -1.54178298475091, 0.780847159118176, -1.54178298475091,  0.200189623150904, 1.36150469508545, 0.49051839113454, 2.23249099903636,  1.07117592710181, -0.0901391448327325, 0.49051839113454, 0.49051839113454,  0.780847159118176, -0.0901391448327325, -0.235303528824551, -0.670796680800005,  0.49051839113454, -0.670796680800005, 1.36150469508545, 1.36150469508545,  1.65183346306908, -0.380467912816369, -0.380467912816369, -0.0901391448327325,  -0.0901391448327325, -0.0901391448327325, 0.200189623150904,  -0.670796680800005, -0.670796680800005, 0.780847159118176, -0.0901391448327325,  0.49051839113454, -0.380467912816369, -1.83211175273455, -0.380467912816369,  1.65183346306908, -0.670796680800005, -0.961125448783641, -0.380467912816369,  -0.0901391448327325, 0.780847159118176, 0.780847159118176, -0.0901391448327325,  -0.670796680800005, -0.961125448783641, 0.200189623150904, -0.961125448783641,  1.65183346306908, 0.200189623150904, 2.23249099903636, -0.0901391448327325,  -1.25145421676728, 1.94216223105272, -0.670796680800005, 0.780847159118176,  -0.380467912816369, -0.961125448783641, 0.49051839113454, -0.0901391448327325,  0.780847159118176, 0.200189623150904, 0.49051839113454, -0.380467912816369,  -0.670796680800005, 0.49051839113454, 1.07117592710181, -0.0901391448327325,  -0.0901391448327325, -0.0901391448327325, -0.380467912816369,  -0.380467912816369, 1.94216223105272, -0.961125448783641, 0.780847159118176,  0.200189623150904, 1.21634031109363, 0.49051839113454, 0.200189623150904,  0.49051839113454, -0.380467912816369, -1.83211175273455, -0.0901391448327325,  -0.670796680800005, -2.12244052071819, -0.670796680800005, -0.0901391448327325,  -0.380467912816369, -0.380467912816369, -0.380467912816369, -1.54178298475091,  -0.380467912816369, 0.49051839113454, -0.380467912816369, 0.49051839113454,  0.200189623150904, 2.23249099903636, 0.49051839113454, -0.380467912816369,  0.200189623150904, -0.380467912816369, -0.670796680800005, 0.49051839113454,  1.65183346306908, 2.23249099903636, -0.380467912816369, -0.961125448783641,  0.200189623150904, -0.961125448783641, -0.670796680800005, 0.49051839113454,  -1.25145421676728, -0.0901391448327325, -0.380467912816369, -0.670796680800005,  -0.380467912816369, 1.36150469508545, 3.3938060709709, -0.380467912816369,  -0.0901391448327325, 1.65183346306908, 0.780847159118176, 0.49051839113454,  -0.0901391448327325, 1.36150469508545, 1.36150469508545, 0.49051839113454,  -0.0901391448327325, -0.670796680800005, 0.200189623150904, 0.200189623150904,  -0.0901391448327325, -0.380467912816369, -0.670796680800005,  0.780847159118176, 0.200189623150904, 0.780847159118176, 0.49051839113454,  1.94216223105272, -0.0901391448327325, -0.0901391448327325, 1.94216223105272,  -0.0901391448327325, 0.780847159118176, 0.200189623150904, -0.0901391448327325,  -0.0901391448327325, -0.380467912816369, 1.65183346306908, -0.0901391448327325,  1.94216223105272, 0.780847159118176, 2.23249099903636, -1.54178298475091,  0.49051839113454, -0.380467912816369, -1.54178298475091, 0.49051839113454,  -0.0901391448327325, 1.07117592710181, -0.670796680800005, -0.380467912816369,  1.94216223105272, -0.0901391448327325, -0.380467912816369, -2.12244052071819,  -0.380467912816369, 1.65183346306908, 0.49051839113454, 1.65183346306908,  0.780847159118176, -1.54178298475091, -0.0901391448327325, 1.65183346306908,  -0.0901391448327325, -0.0901391448327325, -0.380467912816369,  -0.961125448783641, -0.670796680800005, -0.0901391448327325,  -0.380467912816369, 1.07117592710181, 0.780847159118176, -0.0901391448327325,  1.65183346306908, 0.780847159118176, 0.49051839113454, -1.54178298475091,  0.49051839113454, -0.670796680800005, 0.49051839113454, 0.49051839113454,  -0.380467912816369, -0.961125448783641, 0.780847159118176, -1.54178298475091,  0.200189623150904, 3.3938060709709, -0.380467912816369, 0.200189623150904,  -1.54178298475091, 0.49051839113454, 0.780847159118176, 0.49051839113454,  -0.380467912816369, 0.49051839113454, 0.49051839113454, -0.670796680800005,  -0.380467912816369, 0.200189623150904, 0.200189623150904, 0.200189623150904,  -0.380467912816369, -0.0901391448327325, -0.670796680800005,  -0.0901391448327325, -1.54178298475091, -0.0901391448327325,  -0.380467912816369, 1.65183346306908, 0.780847159118176, -0.380467912816369,  0.200189623150904, 0.780847159118176, -0.670796680800005, 1.94216223105272,  1.65183346306908, 0.200189623150904, 1.36150469508545, 1.36150469508545,  1.07117592710181, -0.380467912816369, -1.83211175273455, -0.670796680800005,  0.780847159118176, 0.49051839113454, -1.54178298475091, 0.49051839113454,  1.65183346306908, 2.23249099903636, -0.961125448783641, 1.94216223105272,  0.200189623150904, -0.380467912816369, 0.49051839113454, 2.23249099903636,  0.780847159118176, -0.670796680800005, 0.780847159118176, -0.670796680800005,  1.07117592710181, -0.961125448783641, 0.200189623150904, -0.670796680800005,  0.780847159118176, 0.49051839113454, 0.49051839113454, 0.780847159118176,  -0.0901391448327325, 0.49051839113454, -0.380467912816369, -0.0901391448327325,  0.49051839113454, 0.780847159118176, 0.49051839113454, 1.21634031109363,  1.65183346306908, 0.780847159118176, 1.65183346306908, 1.07117592710181,  -0.380467912816369, -0.0901391448327325, 0.780847159118176, -0.380467912816369,  2.23249099903636, -1.54178298475091, 0.49051839113454, -0.0901391448327325,  -0.670796680800005, 1.07117592710181, -0.670796680800005, -1.54178298475091,  -1.83211175273455, 1.36150469508545, -0.0901391448327325, 2.23249099903636,  1.65183346306908, -0.961125448783641, -1.54178298475091, -2.12244052071819,  2.23249099903636, 2.23249099903636, -0.0901391448327325, -0.0901391448327325,  -2.12244052071819, 2.23249099903636, 0.49051839113454, -0.961125448783641,  -0.0901391448327325, -0.380467912816369, 1.36150469508545, -0.0901391448327325,  0.49051839113454, 2.23249099903636, -0.0901391448327325, 2.23249099903636,  0.200189623150904, -0.380467912816369, 0.49051839113454, -0.235303528824551,  -0.235303528824551, 0.780847159118176, -0.380467912816369, 1.65183346306908,  -0.0901391448327325, -0.0901391448327325, 2.23249099903636, -0.380467912816369,  2.23249099903636, 0.200189623150904, 0.780847159118176, 0.49051839113454,  0.780847159118176, -1.83211175273455, 0.780847159118176, -0.670796680800005,  -0.380467912816369, -0.961125448783641, -2.12244052071819, -0.670796680800005,  -0.380467912816369, 0.49051839113454, -0.0901391448327325, -0.380467912816369,  -1.83211175273455, 0.200189623150904, -0.961125448783641, 0.49051839113454,  -0.670796680800005, -0.670796680800005, 0.780847159118176, -0.0901391448327325,  -0.0901391448327325, 1.65183346306908, -0.815961064791823, 0.780847159118176,  -0.380467912816369, -1.83211175273455, 0.200189623150904, 0.49051839113454,  -0.0901391448327325, -1.83211175273455, -0.0901391448327325,  0.200189623150904, -0.0901391448327325, 1.07117592710181, -0.961125448783641,  -0.0901391448327325, -0.670796680800005, -0.380467912816369,  -1.83211175273455, -1.25145421676728, 0.780847159118176, -0.0901391448327325,  -0.670796680800005, -0.380467912816369, -0.380467912816369, 0.49051839113454,  0.49051839113454, -0.380467912816369, 1.36150469508545, -0.0901391448327325,  -1.54178298475091, -0.670796680800005, -0.670796680800005, -0.380467912816369,  -0.0901391448327325, 0.780847159118176, -0.670796680800005, 0.200189623150904,  -0.0901391448327325, -0.0901391448327325, 0.49051839113454, 0.49051839113454,  1.07117592710181, 1.07117592710181, -0.0901391448327325, -0.961125448783641,  -0.0901391448327325, -0.0901391448327325, 0.200189623150904,  0.200189623150904, 0.49051839113454, -0.670796680800005, 0.200189623150904,  0.49051839113454, 0.780847159118176, -0.235303528824551, 0.780847159118176,  2.23249099903636, 0.780847159118176, 0.49051839113454, 0.49051839113454,  -0.380467912816369, 0.49051839113454, -0.0901391448327325, 1.07117592710181,  -0.0901391448327325, 0.780847159118176, 0.200189623150904, -0.380467912816369,  -0.0901391448327325, -0.0901391448327325, 0.49051839113454, 0.780847159118176,  0.200189623150904, -0.380467912816369, 0.49051839113454, 0.780847159118176,  1.21634031109363, -2.12244052071819, 0.49051839113454, 1.07117592710181,  0.49051839113454, -0.961125448783641, -0.670796680800005, 0.780847159118176,  0.780847159118176, 0.200189623150904, -0.380467912816369, 0.200189623150904,  -0.670796680800005, 0.780847159118176, -0.670796680800005, -0.0901391448327325,  -0.961125448783641, 0.200189623150904, -0.961125448783641, -0.0901391448327325,  1.94216223105272, 0.49051839113454, 0.200189623150904, 1.36150469508545,  -0.670796680800005, -0.380467912816369, -1.25145421676728, -0.670796680800005,  0.780847159118176, -1.54178298475091, 3.3938060709709, 1.65183346306908,  0.49051839113454, 0.780847159118176, -0.0901391448327325, 0.49051839113454,  0.780847159118176, 1.94216223105272, -0.0901391448327325, 1.07117592710181,  0.49051839113454, -0.0901391448327325, -0.0901391448327325, 1.07117592710181,  -0.380467912816369, 0.780847159118176, 1.07117592710181, 0.200189623150904,  0.780847159118176, 0.49051839113454, -0.0901391448327325, -0.380467912816369,  0.49051839113454, -0.670796680800005, -0.380467912816369, -0.380467912816369,  0.200189623150904, -1.83211175273455, -0.0901391448327325, 0.49051839113454,  1.21634031109363, -1.83211175273455, 1.94216223105272, 0.49051839113454,  -0.380467912816369, 0.49051839113454, 2.23249099903636, 0.200189623150904,  0.780847159118176, 0.200189623150904, 1.94216223105272, 0.49051839113454,  -0.380467912816369, -0.235303528824551, -0.380467912816369, -0.380467912816369,  0.49051839113454, 0.49051839113454, -0.0901391448327325, 0.780847159118176,  1.07117592710181, -2.12244052071819, -0.815961064791823, -0.670796680800005,  -0.815961064791823, 0.49051839113454, -0.961125448783641, -0.670796680800005,  0.780847159118176, -0.670796680800005, -0.380467912816369, -0.670796680800005,  1.36150469508545, -0.0901391448327325, 0.780847159118176, -0.0901391448327325,  -0.0901391448327325, 0.780847159118176, -1.83211175273455, -2.12244052071819,  -0.0901391448327325, 0.49051839113454, -0.0901391448327325, -0.0901391448327325,  -0.961125448783641, -0.380467912816369, 3.3938060709709, -0.961125448783641,  -2.12244052071819, -0.0901391448327325, 1.94216223105272, 0.49051839113454,  -0.0901391448327325, -0.0901391448327325, -0.0901391448327325,  0.49051839113454, 1.65183346306908, 0.200189623150904, -1.54178298475091,  0.49051839113454, 0.49051839113454, -1.83211175273455, -0.0901391448327325,  -0.670796680800005, -0.0901391448327325, -0.0901391448327325,  0.49051839113454, 1.07117592710181, 1.36150469508545, 2.23249099903636,  -0.380467912816369, 1.07117592710181, 1.07117592710181, -0.670796680800005,  0.200189623150904, -1.54178298475091, -1.54178298475091, 0.780847159118176,  -0.0901391448327325, 0.49051839113454, 1.94216223105272, 0.49051839113454,  -0.0901391448327325, 2.23249099903636, -0.380467912816369, 0.780847159118176,  1.07117592710181, -0.380467912816369, -0.380467912816369, 0.200189623150904,  -0.380467912816369, -0.380467912816369, 1.07117592710181, -0.0901391448327325,  0.49051839113454, -0.380467912816369, -0.670796680800005, 0.49051839113454,  0.780847159118176, 0.49051839113454, -0.380467912816369, -0.670796680800005,  -0.670796680800005, -1.83211175273455, 1.65183346306908, -0.0901391448327325,  -0.380467912816369, 1.65183346306908, 0.49051839113454, 2.23249099903636,  0.49051839113454, -0.0901391448327325, 0.49051839113454, 2.23249099903636,  1.94216223105272, 0.49051839113454, -0.380467912816369, 0.780847159118176,  -0.0901391448327325, 0.49051839113454, -0.0901391448327325, -0.380467912816369,  -0.670796680800005, -1.54178298475091, -0.0901391448327325, 0.780847159118176,  -0.380467912816369, -1.83211175273455, -0.380467912816369, -0.380467912816369,  0.49051839113454, -0.0901391448327325, 0.780847159118176, 1.94216223105272,  -0.0901391448327325, 1.65183346306908, 0.49051839113454, 0.780847159118176,  0.780847159118176, 0.200189623150904, -0.380467912816369, -0.0901391448327325,  1.36150469508545, -0.380467912816369, -0.961125448783641, 0.780847159118176,  -0.0901391448327325, 1.07117592710181, -0.670796680800005, -0.380467912816369,  -0.670796680800005, 0.49051839113454, -0.380467912816369, -0.0901391448327325,  -0.670796680800005, -0.380467912816369, 1.36150469508545, -0.670796680800005,  1.21634031109363, -0.961125448783641, -0.961125448783641, 1.65183346306908,  1.36150469508545, 0.780847159118176, -0.670796680800005, 0.49051839113454,  -0.0901391448327325, 0.49051839113454, -0.0901391448327325, -0.0901391448327325,  2.23249099903636, 0.200189623150904, 0.200189623150904, -0.380467912816369,  -0.380467912816369, -0.0901391448327325, 0.200189623150904, -0.670796680800005,  -0.670796680800005, 1.07117592710181, -0.380467912816369, -0.670796680800005,  1.36150469508545, -0.0901391448327325, -0.0901391448327325, 2.23249099903636,  1.07117592710181, -0.0901391448327325, 0.200189623150904, 0.49051839113454,  -2.12244052071819, -0.380467912816369, -0.670796680800005, 0.49051839113454,  -1.25145421676728, -0.670796680800005, 1.36150469508545, 2.23249099903636,  0.780847159118176, -1.25145421676728, -0.0901391448327325, 1.36150469508545,  -1.83211175273455, -0.670796680800005, -0.0901391448327325, -0.0901391448327325,  -0.380467912816369, 3.3938060709709, -0.670796680800005, -0.380467912816369,  1.07117592710181, -0.380467912816369, 1.65183346306908, -0.0901391448327325,  -0.380467912816369, -0.815961064791823, 0.49051839113454, 2.23249099903636,  0.780847159118176, -0.380467912816369, -0.380467912816369, -0.670796680800005,  0.49051839113454, 0.49051839113454, -1.25145421676728, -0.380467912816369,  -0.670796680800005, 1.07117592710181, -1.54178298475091, -0.0901391448327325,  -0.380467912816369, 0.200189623150904, 0.200189623150904, 1.36150469508545,  -0.0901391448327325, -0.670796680800005, -0.0901391448327325,  0.200189623150904, 0.780847159118176, 1.21634031109363, 0.200189623150904,  0.200189623150904, -0.380467912816369, -0.0901391448327325, 0.780847159118176,  2.23249099903636, 1.07117592710181, 1.94216223105272, -0.0901391448327325,  1.36150469508545, -1.83211175273455, -0.380467912816369, -0.0901391448327325,  0.780847159118176, 0.780847159118176, -0.0901391448327325, 0.780847159118176,  -0.380467912816369, 0.200189623150904, -0.235303528824551, 1.36150469508545,  -0.0901391448327325, 0.49051839113454, -0.0901391448327325, -1.54178298475091,  -1.54178298475091, -0.0901391448327325, 0.780847159118176, 0.780847159118176,  2.23249099903636, 0.49051839113454, -0.380467912816369, 1.07117592710181,  -0.380467912816369, -0.380467912816369, 1.94216223105272, -0.380467912816369,  2.23249099903636, -0.670796680800005, -0.0901391448327325, 0.49051839113454,  -0.670796680800005, 0.49051839113454, -0.380467912816369, 1.07117592710181,  0.200189623150904, -1.54178298475091, 0.780847159118176, 0.780847159118176,  -0.961125448783641, -0.0901391448327325, 3.3938060709709, -0.961125448783641,  0.49051839113454, 0.780847159118176, -0.670796680800005, 0.49051839113454,  -0.0901391448327325, 0.780847159118176, 0.200189623150904, -1.83211175273455,  -1.83211175273455, -0.670796680800005, -0.380467912816369, -0.670796680800005,  -0.380467912816369, 1.65183346306908, 0.49051839113454, 0.780847159118176,  -0.0901391448327325, -0.380467912816369, -0.0901391448327325,  -0.815961064791823, 0.49051839113454, -2.12244052071819, -0.380467912816369,  -0.380467912816369, 1.36150469508545, -1.54178298475091, -0.670796680800005,  0.49051839113454, 0.780847159118176, 0.780847159118176, 1.36150469508545,  -0.670796680800005, 0.49051839113454, -0.0901391448327325, -0.380467912816369,  1.07117592710181, 0.200189623150904, 0.49051839113454, -0.670796680800005,  -0.0901391448327325, -0.0901391448327325, 1.07117592710181, -0.380467912816369,  0.49051839113454, -0.670796680800005, 0.200189623150904, 3.3938060709709,  1.94216223105272, 0.200189623150904, 0.49051839113454, -0.0901391448327325,  2.23249099903636, 0.49051839113454, -0.0901391448327325, -0.0901391448327325,  1.36150469508545, -0.380467912816369, -1.83211175273455, -0.670796680800005,  -0.670796680800005, 0.780847159118176, -0.670796680800005, -0.0901391448327325,  -0.0901391448327325, 0.780847159118176, 0.200189623150904, -0.670796680800005,  1.07117592710181, 0.780847159118176, 1.36150469508545, 1.65183346306908,  0.780847159118176, 1.94216223105272, -0.0901391448327325, -0.380467912816369,  0.49051839113454, -0.0901391448327325, 0.49051839113454, 2.23249099903636,  0.200189623150904, -1.83211175273455, -0.961125448783641, 0.780847159118176,  0.49051839113454, -0.0901391448327325, -0.380467912816369, 0.780847159118176,  0.49051839113454, 1.94216223105272, -0.670796680800005, 0.200189623150904,  0.780847159118176, 0.49051839113454, -0.380467912816369, -0.815961064791823,  0.780847159118176, 1.65183346306908, 0.49051839113454, -0.380467912816369,  1.07117592710181, 0.200189623150904, -0.0901391448327325, 0.200189623150904,  2.23249099903636, -0.0901391448327325, -0.670796680800005, 0.49051839113454,  1.65183346306908, -0.670796680800005, -0.0901391448327325, -0.670796680800005,  -0.670796680800005, -0.670796680800005, -0.670796680800005, 0.200189623150904,  1.65183346306908, -0.0901391448327325, 1.36150469508545, -0.670796680800005,  -0.961125448783641, 1.07117592710181, -0.0901391448327325, -0.961125448783641,  -0.0901391448327325, 0.780847159118176, 1.36150469508545, -0.380467912816369,  1.07117592710181, -0.0901391448327325, 0.780847159118176, 0.49051839113454,  -0.0901391448327325, -0.380467912816369, -0.0901391448327325,  -1.54178298475091, -0.670796680800005, -0.380467912816369, 0.780847159118176,  1.65183346306908, -0.670796680800005, 0.780847159118176, 1.65183346306908,  -0.0901391448327325, 0.49051839113454, -0.235303528824551, 0.200189623150904,  -0.0901391448327325, -0.0901391448327325, -0.0901391448327325,  3.3938060709709, -0.670796680800005, 1.65183346306908, -0.380467912816369,  -0.0901391448327325, -0.0901391448327325, 0.780847159118176,  0.780847159118176, -1.25145421676728, 0.49051839113454, -0.235303528824551,  0.200189623150904, -0.670796680800005, -0.815961064791823, 1.36150469508545,  1.65183346306908, 0.200189623150904, -0.815961064791823, 1.36150469508545,  -0.0901391448327325, 0.780847159118176, -0.670796680800005, 1.07117592710181,  0.49051839113454, -0.0901391448327325, 0.49051839113454, -0.380467912816369,  1.07117592710181, 0.49051839113454, -1.54178298475091, -0.380467912816369,  0.200189623150904, -0.0901391448327325, 1.07117592710181, -1.54178298475091,  -1.54178298475091, 0.200189623150904, 0.780847159118176, 0.780847159118176,  1.07117592710181, -0.235303528824551, -0.0901391448327325, 2.23249099903636,  -0.0901391448327325, 0.49051839113454, -0.961125448783641, 0.49051839113454,  -0.670796680800005, -0.0901391448327325, -1.54178298475091, -0.0901391448327325,  -0.380467912816369, 1.07117592710181, 1.65183346306908, -0.0901391448327325,  0.49051839113454, -0.0901391448327325, -0.380467912816369, 1.65183346306908,  1.07117592710181, 0.49051839113454, -0.961125448783641, 0.49051839113454,  -0.961125448783641, 0.200189623150904, -0.0901391448327325, -0.961125448783641,  -1.83211175273455, -1.54178298475091, -0.0901391448327325, 0.49051839113454,  1.07117592710181, -0.670796680800005, 0.49051839113454, -0.0901391448327325,  -0.670796680800005, -0.670796680800005, -0.380467912816369, 0.200189623150904,  0.200189623150904, -0.380467912816369, -0.670796680800005, -0.380467912816369,  -0.380467912816369, 0.780847159118176, -0.380467912816369, -0.380467912816369,  -0.0901391448327325, -0.380467912816369, -0.0901391448327325,  1.65183346306908, -0.380467912816369, -1.83211175273455, -0.380467912816369,  0.780847159118176, -0.0901391448327325, 0.780847159118176, -2.12244052071819,  -0.380467912816369, 1.07117592710181, 0.49051839113454, -0.380467912816369,  1.94216223105272, 0.200189623150904, 1.65183346306908, 0.780847159118176,  0.780847159118176, 0.49051839113454, -0.380467912816369, 0.780847159118176,  -0.0901391448327325, 1.94216223105272, -0.380467912816369, -1.54178298475091,  1.36150469508545, -0.380467912816369, 0.780847159118176, -0.670796680800005,  -0.0901391448327325, 0.49051839113454, 2.23249099903636, 0.49051839113454,  -0.0901391448327325, 1.21634031109363, 0.49051839113454, 0.780847159118176,  0.780847159118176, 0.200189623150904, 1.36150469508545, -0.670796680800005,  0.49051839113454, -1.25145421676728, -0.380467912816369, 0.309206557408042,  -0.246618307970178, 0.865031422786262, 0.865031422786262, 5.86745521119024,  0.865031422786262, 1.9766811535427, 0.309206557408042, -0.246618307970178,  0.309206557408042, -1.35826803872662, 0.0312941247189317, 0.865031422786262,  0.865031422786262, -0.246618307970178, 1.42085628816448, 0.865031422786262,  0.865031422786262, -1.08035560603751, 0.309206557408042, 0.309206557408042,  0.309206557408042, -0.246618307970178, 0.309206557408042, -1.35826803872662,  1.42085628816448, -0.246618307970178, -0.246618307970178, 0.309206557408042,  0.865031422786262, -0.246618307970178, -0.802443173348398, -0.246618307970178,  0.865031422786262, 0.309206557408042, -0.246618307970178, 0.309206557408042,  -0.246618307970178, 0.309206557408042, 0.865031422786262, 0.309206557408042,  -0.246618307970178, 0.309206557408042, -0.802443173348398, 0.865031422786262,  0.309206557408042, 0.309206557408042, 0.309206557408042, 0.865031422786262,  0.865031422786262, 1.9766811535427, 1.42085628816448, -0.246618307970178,  1.9766811535427, 0.309206557408042, 0.0312941247189317, 1.42085628816448,  0.309206557408042, 0.309206557408042, 0.309206557408042, 0.309206557408042,  1.9766811535427, -0.246618307970178, -0.246618307970178, 0.309206557408042,  -0.246618307970178, 0.309206557408042, -0.246618307970178, 1.9766811535427,  0.865031422786262, -0.246618307970178, 0.865031422786262, 0.865031422786262,  -0.246618307970178, 1.42085628816448, -0.802443173348398, 0.309206557408042,  0.309206557408042, -1.35826803872662, 0.865031422786262, 0.309206557408042,  0.865031422786262, -0.246618307970178, 0.865031422786262, 0.309206557408042,  0.865031422786262, 0.309206557408042, 1.9766811535427, 0.309206557408042,  -0.246618307970178, 0.309206557408042, -0.246618307970178, -1.35826803872662,  0.865031422786262, 0.309206557408042, 0.309206557408042, 0.309206557408042,  -0.246618307970178, -0.246618307970178, 1.9766811535427, -0.246618307970178,  -0.802443173348398, 0.309206557408042, -0.246618307970178, 1.42085628816448,  -4.69321723099594, 0.309206557408042, -0.246618307970178, -0.246618307970178,  -2.46991776948306, 0.309206557408042, -0.246618307970178, 0.309206557408042,  0.865031422786262, 0.309206557408042, 0.865031422786262, 0.309206557408042,  -0.246618307970178, 0.309206557408042, 0.309206557408042, -0.802443173348398,  0.865031422786262, -1.91409290410484, -0.246618307970178, 0.865031422786262,  -0.246618307970178, 1.42085628816448, -0.246618307970178, 0.865031422786262,  -1.35826803872662, 0.865031422786262, 0.865031422786262, 0.309206557408042,  0.309206557408042, 0.309206557408042, 0.309206557408042, 0.309206557408042,  -0.246618307970178, 1.42085628816448, 0.865031422786262, 0.865031422786262,  -0.246618307970178, -0.246618307970178, 0.309206557408042, 1.9766811535427,  0.865031422786262, -0.246618307970178, -0.246618307970178, 0.865031422786262,  0.309206557408042, -0.246618307970178, 1.42085628816448, -0.802443173348398,  0.865031422786262, -0.802443173348398, -0.802443173348398, 0.309206557408042,  0.309206557408042, -0.802443173348398, -0.246618307970178, 0.309206557408042,  -0.246618307970178, 0.865031422786262, 0.309206557408042, -0.246618307970178,  -3.02574263486128, -0.246618307970178, -0.246618307970178, 0.865031422786262,  -1.35826803872662, -0.246618307970178, 0.0312941247189317, 0.309206557408042,  0.865031422786262, -0.246618307970178, -0.246618307970178, 0.309206557408042,  0.309206557408042, 0.309206557408042, 0.309206557408042, -0.246618307970178,  0.309206557408042, 0.309206557408042, 0.309206557408042, -0.246618307970178,  0.309206557408042, 0.865031422786262, -1.35826803872662, -1.35826803872662,  -0.246618307970178, 0.309206557408042, -3.5815675002395, 1.9766811535427,  -0.246618307970178, 0.309206557408042, -0.802443173348398, 0.865031422786262,  0.309206557408042, 0.865031422786262, 0.865031422786262, -0.802443173348398,  0.309206557408042, -1.35826803872662, 1.9766811535427, -0.246618307970178,  0.309206557408042, -1.35826803872662, 3.08833088429914, -0.246618307970178,  -0.246618307970178, -0.246618307970178, 0.309206557408042, -0.802443173348398,  4.19998061505558, -0.802443173348398, 0.309206557408042, 0.309206557408042,  0.309206557408042, 0.309206557408042, 0.865031422786262, -1.35826803872662,  0.309206557408042, 0.309206557408042, -0.802443173348398, 0.865031422786262,  -1.35826803872662, -0.246618307970178, 0.309206557408042, 0.865031422786262,  -0.802443173348398, -0.246618307970178, -0.246618307970178, -1.35826803872662,  -0.246618307970178, -0.246618307970178, -1.91409290410484, -0.802443173348398,  0.865031422786262, 0.865031422786262, 0.865031422786262, 0.309206557408042,  0.865031422786262, 0.309206557408042, 0.865031422786262, 0.865031422786262,  -0.246618307970178, -1.35826803872662, 1.42085628816448, -0.246618307970178,  -0.802443173348398, 0.309206557408042, -0.246618307970178, -0.246618307970178,  0.865031422786262, 0.309206557408042, -0.246618307970178, 0.309206557408042,  -0.246618307970178, 1.9766811535427, 0.865031422786262, -0.246618307970178,  0.309206557408042, 0.309206557408042, 0.309206557408042, -0.246618307970178,  -0.246618307970178, -0.802443173348398, 0.309206557408042, 1.9766811535427,  -3.02574263486128, 0.309206557408042, 0.865031422786262, -0.802443173348398,  0.309206557408042, 1.42085628816448, 0.309206557408042, 0.865031422786262,  -1.35826803872662, 0.865031422786262, 0.309206557408042, -0.246618307970178,  0.309206557408042, 1.9766811535427, 1.42085628816448, 0.309206557408042,  0.0312941247189317, 0.309206557408042, -0.802443173348398, 1.42085628816448,  0.309206557408042, -0.246618307970178, 0.309206557408042, -0.246618307970178,  -0.246618307970178, -1.35826803872662, -1.35826803872662, 0.865031422786262,  0.865031422786262, -0.246618307970178, -0.246618307970178, -0.246618307970178,  -0.246618307970178, 0.865031422786262, -0.246618307970178, 0.865031422786262,  0.309206557408042, 0.309206557408042, 0.309206557408042, 0.309206557408042,  -0.802443173348398, -0.802443173348398, 0.309206557408042, 0.309206557408042,  0.865031422786262, -0.246618307970178, 0.309206557408042, -0.246618307970178,  -1.35826803872662, 0.309206557408042, -0.246618307970178, -1.35826803872662,  -0.246618307970178, 0.309206557408042, -0.246618307970178, -0.802443173348398,  0.309206557408042, 0.865031422786262, 0.587118990097152, -0.246618307970178,  -1.35826803872662, 0.309206557408042, 0.865031422786262, -0.802443173348398,  0.865031422786262, -0.246618307970178, -1.35826803872662, 0.309206557408042,  0.865031422786262, 0.309206557408042, -1.35826803872662, -4.69321723099594,  0.865031422786262, 0.309206557408042, -0.246618307970178, 0.309206557408042,  -0.802443173348398, -0.802443173348398, 0.865031422786262, -0.246618307970178,  -0.246618307970178, -0.802443173348398, -0.802443173348398, -0.246618307970178,  0.309206557408042, -0.246618307970178, -0.246618307970178, 0.865031422786262,  -0.246618307970178, -0.246618307970178, -3.5815675002395, 0.865031422786262,  0.309206557408042, 0.587118990097152, 1.9766811535427, 0.865031422786262,  -0.802443173348398, 0.309206557408042, -0.246618307970178, -0.246618307970178,  0.309206557408042, -2.46991776948306, -0.802443173348398, 0.309206557408042,  -0.246618307970178, 1.9766811535427, -0.802443173348398, -0.246618307970178,  -0.246618307970178, -1.35826803872662, -0.802443173348398, -0.246618307970178,  0.309206557408042, -0.802443173348398, 0.309206557408042, 0.309206557408042,  -0.246618307970178, 0.309206557408042, 0.865031422786262, 0.309206557408042,  0.309206557408042, 0.309206557408042, -0.246618307970178, -1.35826803872662,  -0.246618307970178, -0.246618307970178, -0.802443173348398, 0.309206557408042,  -1.35826803872662, -1.08035560603751, -1.35826803872662, 0.309206557408042,  -2.46991776948306, 0.865031422786262, -0.246618307970178, -0.246618307970178,  0.865031422786262, 0.309206557408042, 4.19998061505558, -0.246618307970178,  -1.35826803872662, -0.802443173348398, 0.865031422786262, 0.309206557408042,  -0.246618307970178, -0.802443173348398, 0.309206557408042, -0.802443173348398,  -0.246618307970178, 0.309206557408042, -3.02574263486128, -0.802443173348398,  0.309206557408042, -0.246618307970178, 0.865031422786262, -1.35826803872662,  1.42085628816448, 1.9766811535427, -0.802443173348398, 0.865031422786262,  0.309206557408042, 0.0312941247189317, -0.246618307970178, 0.865031422786262,  -2.46991776948306, -0.246618307970178, -1.91409290410484, 0.309206557408042,  -0.246618307970178, -0.246618307970178, -1.35826803872662, 0.309206557408042,  -0.802443173348398, -0.802443173348398, 1.42085628816448, -0.246618307970178,  -1.35826803872662, -0.802443173348398, 0.865031422786262, -0.246618307970178,  0.0312941247189317, 0.309206557408042, 0.865031422786262, -0.246618307970178,  -0.246618307970178, -0.802443173348398, -0.246618307970178, -0.246618307970178,  0.309206557408042, 0.309206557408042, -0.246618307970178, 0.309206557408042,  -0.802443173348398, -0.802443173348398, -0.802443173348398, 0.309206557408042,  -2.46991776948306, -0.246618307970178, 0.865031422786262, -0.802443173348398,  1.9766811535427, -0.246618307970178, -0.246618307970178, 0.309206557408042,  -0.246618307970178, -0.246618307970178, 0.309206557408042, -1.35826803872662,  0.0312941247189317, 0.309206557408042, 0.309206557408042, -0.246618307970178,  -0.802443173348398, 0.309206557408042, -0.246618307970178, -0.802443173348398,  -0.246618307970178, 0.865031422786262, 0.309206557408042, 0.865031422786262,  0.309206557408042, -0.802443173348398, -0.802443173348398, 0.309206557408042,  1.42085628816448, 0.309206557408042, 0.309206557408042, -2.46991776948306,  0.309206557408042, -0.802443173348398, -0.802443173348398, -0.246618307970178,  -0.246618307970178, 0.309206557408042, 0.865031422786262, 0.309206557408042,  0.309206557408042, 0.309206557408042, 0.309206557408042, 0.865031422786262,  -0.524530740659288, 0.309206557408042, -1.35826803872662, -1.35826803872662,  1.9766811535427, -1.35826803872662, -0.246618307970178, -0.802443173348398,  0.309206557408042, 0.865031422786262, -0.246618307970178, 0.309206557408042,  0.309206557408042, 0.865031422786262, 0.309206557408042, -0.246618307970178,  -0.246618307970178, -0.802443173348398, 0.309206557408042, 0.865031422786262,  -0.246618307970178, -1.35826803872662, -0.802443173348398, -0.802443173348398,  0.865031422786262, 0.865031422786262, 0.309206557408042, 0.309206557408042,  -0.246618307970178, 0.865031422786262, 0.865031422786262, -0.802443173348398,  -1.35826803872662, 0.309206557408042, -0.802443173348398, -0.246618307970178,  0.309206557408042, 0.309206557408042, -0.246618307970178, 1.42085628816448,  0.865031422786262, -0.246618307970178, -0.246618307970178, 0.865031422786262,  -1.35826803872662, -0.246618307970178, -0.246618307970178, 1.42085628816448,  0.309206557408042, -0.802443173348398, 0.309206557408042, -3.02574263486128,  0.0312941247189317, 0.865031422786262, -1.35826803872662, -1.35826803872662,  -3.02574263486128, 0.309206557408042, 0.309206557408042, 0.309206557408042,  0.309206557408042, -1.35826803872662, 0.309206557408042, -0.246618307970178,  -0.246618307970178, -0.802443173348398, 0.865031422786262, -1.35826803872662,  0.865031422786262, -0.802443173348398, 1.42085628816448, -0.246618307970178,  -1.35826803872662, -0.802443173348398, 1.42085628816448, 0.865031422786262,  0.309206557408042, -0.246618307970178, -0.246618307970178, -0.246618307970178,  -0.246618307970178, 0.309206557408042, 0.309206557408042, 0.309206557408042,  0.865031422786262, 1.9766811535427, 0.865031422786262, 0.309206557408042,  0.309206557408042, 0.865031422786262, 0.865031422786262, -0.802443173348398,  -0.802443173348398, -0.802443173348398, 0.309206557408042, -0.246618307970178,  0.309206557408042, 0.309206557408042, -0.246618307970178, -0.246618307970178,  -0.802443173348398, 0.865031422786262, -0.802443173348398, -0.246618307970178,  -0.246618307970178, -0.246618307970178, -0.246618307970178, 0.309206557408042,  1.42085628816448, 0.309206557408042, -0.802443173348398, -1.35826803872662,  -2.46991776948306, 0.309206557408042, -0.246618307970178, -0.246618307970178,  0.309206557408042, -0.246618307970178, -0.246618307970178, -0.246618307970178,  -0.802443173348398, 0.309206557408042, 0.309206557408042, 0.309206557408042,  1.9766811535427, 0.0312941247189317, 1.9766811535427, 0.309206557408042,  0.865031422786262, 0.309206557408042, 0.309206557408042, 0.309206557408042,  0.309206557408042, -0.246618307970178, -0.246618307970178, -4.69321723099594,  0.309206557408042, -0.802443173348398, 0.309206557408042, -0.246618307970178,  0.865031422786262, 1.42085628816448, -0.802443173348398, -0.802443173348398,  -0.246618307970178, 0.309206557408042, -0.246618307970178, -1.35826803872662,  0.865031422786262, -0.802443173348398, -1.35826803872662, 0.865031422786262,  -0.246618307970178, -0.802443173348398, -4.69321723099594, -0.246618307970178,  -0.802443173348398, 0.309206557408042, -0.246618307970178, -0.802443173348398,  -0.802443173348398, -3.02574263486128, 0.865031422786262, -0.802443173348398,  -0.246618307970178, -0.246618307970178, 0.309206557408042, -0.246618307970178,  -1.35826803872662, -0.246618307970178, 0.309206557408042, -0.802443173348398,  -0.246618307970178, -1.91409290410484, -0.246618307970178, -1.35826803872662,  -1.35826803872662, -4.13739236561772, -1.35826803872662, -0.246618307970178,  0.0312941247189317, 0.309206557408042, -0.246618307970178, 0.865031422786262,  -1.35826803872662, -1.35826803872662, -0.246618307970178, 0.865031422786262,  -0.802443173348398, -0.246618307970178, -0.802443173348398, -0.802443173348398,  -1.35826803872662, -1.08035560603751, 0.309206557408042, 0.309206557408042,  0.309206557408042, 0.865031422786262, -0.246618307970178, -0.802443173348398,  0.309206557408042, 0.309206557408042, 0.309206557408042, 0.309206557408042,  -0.246618307970178, -0.802443173348398, -0.802443173348398, -1.35826803872662,  -1.35826803872662, -0.246618307970178, -0.802443173348398, -1.35826803872662,  -0.246618307970178, 1.9766811535427, -0.802443173348398, -0.246618307970178,  -1.35826803872662, -0.246618307970178, -0.802443173348398, -0.246618307970178,  -1.35826803872662, -0.246618307970178, -0.246618307970178, -0.246618307970178,  0.865031422786262, 0.865031422786262, -0.802443173348398, 0.309206557408042,  -0.802443173348398, -0.802443173348398, -1.35826803872662, -0.802443173348398,  0.309206557408042, -0.246618307970178, -0.246618307970178, -0.246618307970178,  -0.246618307970178, 0.309206557408042, 0.865031422786262, -1.35826803872662,  0.309206557408042, 0.865031422786262, 0.309206557408042, -1.35826803872662,  0.309206557408042, -0.246618307970178, -0.246618307970178, -1.35826803872662,  -0.246618307970178, 0.309206557408042, -2.46991776948306, -1.35826803872662,  -0.246618307970178, 0.865031422786262, -0.246618307970178, -0.246618307970178,  0.309206557408042, 0.865031422786262, -0.246618307970178, -0.246618307970178,  0.865031422786262, 0.309206557408042, 1.42085628816448, -0.246618307970178,  0.865031422786262, -0.802443173348398, 0.865031422786262, -1.35826803872662,  -0.246618307970178, 0.309206557408042, -0.246618307970178, -0.802443173348398,  -0.246618307970178, 1.42085628816448, -0.802443173348398, 1.42085628816448,  0.309206557408042, -0.246618307970178, -0.246618307970178, -0.246618307970178,  -0.246618307970178, 0.865031422786262, -2.46991776948306, -0.246618307970178,  -1.35826803872662, 0.309206557408042, -0.802443173348398, -0.246618307970178,  -0.246618307970178, 0.0312941247189317, -0.802443173348398, -0.802443173348398,  -0.246618307970178, 0.309206557408042, 0.865031422786262, -0.246618307970178,  0.309206557408042, -0.246618307970178, 1.9766811535427, -0.802443173348398,  -0.246618307970178, -1.91409290410484, -0.802443173348398, 0.309206557408042,  -0.246618307970178, -1.91409290410484, -0.802443173348398, -1.35826803872662,  -1.35826803872662, 0.309206557408042, -0.802443173348398, -0.246618307970178,  -0.246618307970178, -1.91409290410484, -0.246618307970178, -1.35826803872662,  -0.802443173348398, -0.246618307970178, 0.0312941247189317, -0.246618307970178,  -0.246618307970178, -0.802443173348398, -0.246618307970178, 0.309206557408042,  -0.802443173348398, -4.69321723099594, -0.246618307970178, -0.802443173348398,  0.309206557408042, -0.246618307970178, -0.246618307970178, -0.246618307970178,  0.309206557408042, 0.309206557408042, -0.246618307970178, 0.309206557408042,  -0.246618307970178, 0.865031422786262, -0.802443173348398, -0.246618307970178,  -0.246618307970178, 0.309206557408042, -1.91409290410484, -0.246618307970178,  -1.35826803872662, -1.35826803872662, -0.802443173348398, -0.802443173348398,  0.309206557408042, -0.802443173348398, -0.802443173348398, -1.35826803872662,  -0.246618307970178, 0.309206557408042, -0.246618307970178, 0.309206557408042,  -0.246618307970178, 0.309206557408042, -0.246618307970178, -2.19200533679395,  -0.246618307970178, 0.309206557408042, 0.309206557408042, -0.246618307970178,  -0.524530740659288, -0.802443173348398, -0.802443173348398, -0.802443173348398,  0.309206557408042, -0.246618307970178, -0.246618307970178, -0.246618307970178,  -1.35826803872662, -0.802443173348398, -1.35826803872662, 0.309206557408042,  -0.246618307970178, 0.309206557408042, 0.865031422786262, 0.309206557408042,  -0.246618307970178, -0.802443173348398, -0.802443173348398, -0.802443173348398,  -0.246618307970178, -0.246618307970178, 0.309206557408042, 0.865031422786262,  -0.246618307970178, 0.309206557408042, -1.35826803872662, 0.309206557408042,  -0.246618307970178, -2.46991776948306, -0.246618307970178, 0.309206557408042,  0.309206557408042, -1.35826803872662, -1.35826803872662, 0.309206557408042,  -0.246618307970178, -0.246618307970178, 0.865031422786262, -1.35826803872662,  0.309206557408042, -0.802443173348398, 0.865031422786262, -0.246618307970178,  -0.246618307970178, 0.309206557408042, -2.46991776948306, -3.02574263486128,  -3.5815675002395, -0.246618307970178, 0.309206557408042, -0.246618307970178,  -1.35826803872662, -1.35826803872662, -0.246618307970178, 0.865031422786262,  0.865031422786262, -0.802443173348398, -1.35826803872662, -0.802443173348398,  -0.246618307970178, -0.524530740659288, -0.246618307970178, 0.865031422786262,  -2.46991776948306, -0.246618307970178, -0.246618307970178, -0.802443173348398,  -0.246618307970178, 0.309206557408042, -0.802443173348398, -0.802443173348398,  0.309206557408042, 1.9766811535427, 0.309206557408042, -0.246618307970178,  0.309206557408042, 0.309206557408042, 0.865031422786262, -0.246618307970178,  -1.35826803872662, 0.309206557408042, -0.246618307970178, -4.69321723099594,  0.309206557408042, 0.865031422786262, -2.46991776948306, -0.802443173348398,  -0.246618307970178, 1.9766811535427, -0.246618307970178, -1.35826803872662,  -3.5815675002395, -1.35826803872662, -0.246618307970178, -1.35826803872662,  -3.02574263486128, 0.865031422786262, -3.5815675002395, -1.35826803872662,  -1.08035560603751, 0.309206557408042, -1.35826803872662, 0.865031422786262,  0.309206557408042, -3.5815675002395, -3.02574263486128, -0.246618307970178,  -1.35826803872662, 0.309206557408042, -1.08035560603751, -1.35826803872662,  -0.246618307970178, -0.246618307970178, 1.9766811535427, 0.865031422786262,  -1.35826803872662, -0.802443173348398, -1.35826803872662, 1.42085628816448,  0.309206557408042, -0.246618307970178, 0.865031422786262, -0.802443173348398,  -1.35826803872662, -0.246618307970178, -0.246618307970178, -2.46991776948306,  -0.802443173348398, -0.246618307970178, 0.865031422786262, -0.802443173348398,  -1.35826803872662, -0.802443173348398, -0.802443173348398, -1.35826803872662,  0.865031422786262, -1.35826803872662, -1.91409290410484, -0.246618307970178,  -1.35826803872662, -0.246618307970178, 0.309206557408042, 0.309206557408042,  -1.35826803872662, -0.246618307970178, -0.802443173348398, -1.35826803872662,  -1.35826803872662, -4.69321723099594, -1.35826803872662, -0.802443173348398,  -0.246618307970178, -1.35826803872662, 0.309206557408042, -1.35826803872662,  -1.35826803872662, -1.35826803872662, -1.35826803872662, -0.802443173348398,  -0.802443173348398, 0.587118990097152, -4.69321723099594, -0.802443173348398,  0.309206557408042, -0.246618307970178, -4.69321723099594, 0.865031422786262,  0.309206557408042, -0.802443173348398, 1.9766811535427, 0.309206557408042,  -0.246618307970178, 0.309206557408042, -0.246618307970178, -3.02574263486128,  -0.802443173348398, 0.309206557408042, -2.46991776948306, -1.35826803872662,  0.309206557408042, -4.69321723099594, -0.246618307970178, -0.802443173348398,  -2.46991776948306, -2.46991776948306, -0.246618307970178, 0.309206557408042,  -1.35826803872662, -2.46991776948306, 0.0312941247189317, -1.35826803872662,  -2.46991776948306, -1.35826803872662, -1.35826803872662, 0.309206557408042,  -0.246618307970178, -0.802443173348398, 0.309206557408042, -0.246618307970178,  -0.802443173348398, -0.802443173348398, -0.802443173348398, -0.246618307970178,  0.865031422786262, -1.35826803872662, 0.309206557408042, 0.865031422786262,  0.309206557408042, 0.865031422786262, -0.802443173348398, 0.865031422786262,  -0.246618307970178, 0.865031422786262, 0.309206557408042, -0.246618307970178,  1.9766811535427, 0.865031422786262, 0.309206557408042, 1.42085628816448,  0.865031422786262, 0.309206557408042, -0.246618307970178, 0.309206557408042,  -1.35826803872662, 0.309206557408042, 0.309206557408042, 0.309206557408042,  -0.246618307970178, -1.35826803872662, -0.802443173348398, 0.865031422786262,  0.865031422786262, -1.35826803872662, 0.309206557408042, -1.35826803872662,  0.309206557408042, 0.865031422786262, 0.309206557408042, 1.42085628816448,  1.42085628816448, -0.246618307970178, 0.309206557408042, 0.309206557408042,  0.309206557408042, 0.309206557408042, -0.246618307970178, -0.246618307970178,  0.865031422786262, -0.802443173348398, 0.865031422786262, 0.865031422786262,  1.9766811535427, -0.246618307970178, 0.309206557408042, 0.309206557408042,  -0.246618307970178, -0.246618307970178, -0.802443173348398, 0.0312941247189317,  -0.802443173348398, 0.865031422786262, -0.246618307970178, 0.865031422786262,  -0.246618307970178, -1.91409290410484, -0.246618307970178, 1.42085628816448,  -0.246618307970178, -0.246618307970178, -0.246618307970178, -0.246618307970178,  0.865031422786262, 0.865031422786262, -0.246618307970178, -0.246618307970178,  -0.246618307970178, 0.865031422786262, -0.802443173348398, 0.309206557408042,  0.309206557408042, 1.9766811535427, 0.865031422786262, -1.35826803872662,  1.9766811535427, 0.309206557408042, -1.08035560603751, -0.246618307970178,  -0.802443173348398, 1.42085628816448, 0.309206557408042, 0.865031422786262,  0.309206557408042, 0.865031422786262, -0.246618307970178, -2.19200533679395,  0.309206557408042, 1.9766811535427, 0.309206557408042, -0.246618307970178,  -0.246618307970178, 0.309206557408042, -0.246618307970178, 1.9766811535427,  -1.35826803872662, 1.9766811535427, 0.309206557408042, 0.865031422786262,  0.309206557408042, -1.35826803872662, 0.865031422786262, -0.246618307970178,  -1.35826803872662, -0.246618307970178, -0.802443173348398, -1.91409290410484,  0.309206557408042, 0.309206557408042, 0.309206557408042, -0.246618307970178,  -0.246618307970178, -1.35826803872662, -0.246618307970178, 1.42085628816448,  -0.246618307970178, 0.309206557408042, 0.309206557408042, 1.42085628816448,  0.865031422786262, -0.246618307970178, 0.309206557408042, 0.309206557408042,  -0.246618307970178, 0.309206557408042, 0.865031422786262, 1.9766811535427,  -0.246618307970178, -0.246618307970178, -1.35826803872662, -0.246618307970178,  -2.19200533679395, 0.865031422786262, -1.35826803872662, 0.309206557408042,  -0.246618307970178, -0.802443173348398, 0.309206557408042, 0.865031422786262,  1.9766811535427, -0.246618307970178, 0.309206557408042, 0.865031422786262,  0.309206557408042, 0.865031422786262, 0.309206557408042, 0.865031422786262,  0.865031422786262, 0.865031422786262, -0.246618307970178, -2.19200533679395,  0.309206557408042, -0.802443173348398, 0.309206557408042, -0.246618307970178,  -0.246618307970178, 0.865031422786262, -0.246618307970178, 0.865031422786262,  0.865031422786262, 1.9766811535427, -0.246618307970178, 0.309206557408042,  1.9766811535427, 0.309206557408042, 0.865031422786262, 0.309206557408042,  0.309206557408042, -0.246618307970178, 0.309206557408042, 1.42085628816448,  -0.802443173348398, 1.9766811535427, 0.309206557408042, 1.42085628816448,  -1.35826803872662, 0.865031422786262, -0.246618307970178, -1.35826803872662,  0.865031422786262, 0.309206557408042, 1.42085628816448, 0.309206557408042,  0.309206557408042, 1.9766811535427, 0.309206557408042, -0.246618307970178,  -1.91409290410484, -0.246618307970178, 1.9766811535427, 0.865031422786262,  0.309206557408042, 0.309206557408042, -1.35826803872662, -0.246618307970178,  1.9766811535427, 0.309206557408042, -0.802443173348398, -0.246618307970178,  -0.246618307970178, 0.309206557408042, -0.246618307970178, 0.309206557408042,  0.865031422786262, 1.9766811535427, -0.246618307970178, 0.309206557408042,  0.309206557408042, 0.309206557408042, -1.35826803872662, 0.865031422786262,  0.309206557408042, 0.309206557408042, 0.309206557408042, 0.309206557408042,  -0.246618307970178, 0.309206557408042, -1.35826803872662, -0.246618307970178,  1.9766811535427, -0.246618307970178, 0.309206557408042, -1.35826803872662,  0.309206557408042, 0.309206557408042, 0.865031422786262, -0.246618307970178,  0.865031422786262, 0.865031422786262, -0.802443173348398, 0.309206557408042,  -1.35826803872662, -0.246618307970178, 0.865031422786262, 0.309206557408042,  0.309206557408042, 0.0312941247189317, -0.246618307970178, -1.35826803872662,  0.309206557408042, 0.309206557408042, 0.309206557408042, -1.08035560603751,  -0.246618307970178, -0.802443173348398, 0.865031422786262, 0.309206557408042,  1.9766811535427, 0.865031422786262, 0.309206557408042, 0.865031422786262,  0.865031422786262, 1.42085628816448, -0.246618307970178, -1.35826803872662,  -0.802443173348398, 0.309206557408042, 0.309206557408042, -1.35826803872662,  0.865031422786262, 1.42085628816448, 1.42085628816448, -0.802443173348398,  1.9766811535427, -0.802443173348398, -0.246618307970178, 0.309206557408042,  1.42085628816448, 1.9766811535427, -0.246618307970178, 0.309206557408042,  0.0312941247189317, 0.865031422786262, -1.35826803872662, 0.865031422786262,  -0.246618307970178, 0.309206557408042, 0.865031422786262, 0.309206557408042,  0.865031422786262, -0.246618307970178, 0.309206557408042, -0.246618307970178,  0.309206557408042, 0.865031422786262, 0.309206557408042, 0.865031422786262,  0.865031422786262, 0.309206557408042, 0.865031422786262, 1.9766811535427,  1.42085628816448, -0.246618307970178, -0.246618307970178, 0.309206557408042,  -0.246618307970178, 1.9766811535427, -1.35826803872662, 0.865031422786262,  -0.246618307970178, -0.246618307970178, 0.865031422786262, -0.246618307970178,  -1.35826803872662, -1.91409290410484, 0.865031422786262, -0.246618307970178,  1.42085628816448, 1.42085628816448, -0.802443173348398, -1.35826803872662,  -1.91409290410484, 1.42085628816448, 1.9766811535427, -0.246618307970178,  -0.246618307970178, -1.91409290410484, 1.42085628816448, 0.865031422786262,  -0.802443173348398, 0.309206557408042, -0.246618307970178, 0.865031422786262,  -0.246618307970178, 0.309206557408042, 1.9766811535427, 0.309206557408042,  1.9766811535427, 0.309206557408042, -0.246618307970178, 0.309206557408042,  -0.246618307970178, -0.246618307970178, 0.309206557408042, -0.246618307970178,  0.865031422786262, -0.246618307970178, -0.246618307970178, 1.9766811535427,  -0.246618307970178, 1.42085628816448, 0.865031422786262, 0.309206557408042,  0.865031422786262, 0.309206557408042, -1.35826803872662, 0.309206557408042,  0.309206557408042, -0.246618307970178, -1.35826803872662, -1.91409290410484,  0.309206557408042, 0.309206557408042, 0.309206557408042, -0.246618307970178,  0.309206557408042, -1.35826803872662, 0.309206557408042, -1.35826803872662,  0.865031422786262, -0.246618307970178, -0.246618307970178, 1.9766811535427,  0.309206557408042, 0.309206557408042, 0.865031422786262, -0.802443173348398,  0.865031422786262, 0.309206557408042, -1.91409290410484, -0.802443173348398,  0.309206557408042, -0.246618307970178, -1.35826803872662, 0.309206557408042,  0.309206557408042, -0.246618307970178, 0.865031422786262, -1.35826803872662,  0.309206557408042, -2.19200533679395, 0.309206557408042, -1.91409290410484,  -1.35826803872662, 0.865031422786262, -0.246618307970178, 0.309206557408042,  -0.246618307970178, -0.246618307970178, 0.865031422786262, 0.865031422786262,  -0.246618307970178, 0.865031422786262, -0.802443173348398, -1.35826803872662,  0.0312941247189317, -0.802443173348398, -0.246618307970178, -0.246618307970178,  0.865031422786262, -0.802443173348398, -0.802443173348398, -0.246618307970178,  -0.246618307970178, 0.865031422786262, 0.865031422786262, 0.865031422786262,  1.9766811535427, 0.309206557408042, -0.802443173348398, 0.309206557408042,  -0.246618307970178, 0.309206557408042, 0.309206557408042, 1.42085628816448,  -0.802443173348398, 0.865031422786262, 0.309206557408042, 0.865031422786262,  -0.246618307970178, 0.865031422786262, 1.9766811535427, 0.865031422786262,  0.865031422786262, 0.309206557408042, -0.246618307970178, 0.865031422786262,  -0.246618307970178, 0.865031422786262, -0.246618307970178, 0.865031422786262,  -1.35826803872662, -0.246618307970178, -0.246618307970178, 0.309206557408042,  0.865031422786262, 0.309206557408042, 0.309206557408042, 0.309206557408042,  0.309206557408042, -1.08035560603751, 0.865031422786262, -1.91409290410484,  0.865031422786262, 0.865031422786262, 0.309206557408042, -0.246618307970178,  -0.802443173348398, 0.309206557408042, 0.309206557408042, -1.35826803872662,  -0.246618307970178, 0.865031422786262, 0.309206557408042, 0.865031422786262,  -0.246618307970178, 0.309206557408042, -0.246618307970178, 0.309206557408042,  -0.246618307970178, 0.309206557408042, 1.9766811535427, 0.309206557408042,  -0.246618307970178, 0.865031422786262, 0.0312941247189317, -0.246618307970178,  -1.35826803872662, 0.0312941247189317, -1.08035560603751, -1.35826803872662,  1.9766811535427, 0.865031422786262, 0.309206557408042, 1.9766811535427,  0.309206557408042, 0.865031422786262, 0.865031422786262, 1.9766811535427,  0.309206557408042, 1.42085628816448, 0.865031422786262, -0.246618307970178,  -0.246618307970178, 0.865031422786262, 0.309206557408042, 0.309206557408042,  1.42085628816448, 0.309206557408042, -1.08035560603751, 0.309206557408042,  -0.246618307970178, 0.309206557408042, 0.865031422786262, -0.246618307970178,  -0.246618307970178, -0.246618307970178, 0.309206557408042, -1.35826803872662,  -0.246618307970178, 0.865031422786262, 0.865031422786262, -1.91409290410484,  1.9766811535427, 0.309206557408042, -0.246618307970178, 0.309206557408042,  1.42085628816448, -0.802443173348398, 0.865031422786262, 0.309206557408042,  1.9766811535427, 0.309206557408042, -0.246618307970178, -0.246618307970178,  -0.246618307970178, -0.246618307970178, 0.309206557408042, 0.865031422786262,  -0.246618307970178, 0.865031422786262, 1.9766811535427, -1.91409290410484,  -0.802443173348398, 0.309206557408042, -0.802443173348398, 0.309206557408042,  -1.35826803872662, 0.0312941247189317, 0.309206557408042, 0.309206557408042,  -0.246618307970178, -0.802443173348398, 0.865031422786262, -0.802443173348398,  0.865031422786262, 0.309206557408042, -0.246618307970178, 0.309206557408042,  -1.35826803872662, -1.91409290410484, -0.246618307970178, 0.865031422786262,  -0.246618307970178, -0.246618307970178, -0.246618307970178, -0.246618307970178,  1.9766811535427, -0.246618307970178, -1.91409290410484, 0.309206557408042,  1.9766811535427, 0.309206557408042, 0.309206557408042, -0.246618307970178,  0.309206557408042, 0.865031422786262, 0.309206557408042, 0.309206557408042,  -1.35826803872662, 0.309206557408042, 0.309206557408042, -1.91409290410484,  -0.246618307970178, -0.246618307970178, -0.246618307970178, -0.246618307970178,  0.865031422786262, 1.42085628816448, 0.865031422786262, 1.42085628816448,  -0.246618307970178, 1.42085628816448, 1.42085628816448, -0.802443173348398,  -0.802443173348398, -1.35826803872662, -1.35826803872662, 0.865031422786262,  -0.246618307970178, 0.865031422786262, 1.9766811535427, 0.309206557408042,  0.309206557408042, 1.42085628816448, -0.246618307970178, 0.865031422786262,  1.9766811535427, -0.246618307970178, -0.246618307970178, 0.309206557408042,  0.309206557408042, -0.246618307970178, 0.865031422786262, 0.309206557408042,  0.309206557408042, -0.246618307970178, -0.246618307970178, 0.309206557408042,  0.309206557408042, 0.865031422786262, 0.309206557408042, -0.802443173348398,  -0.802443173348398, -1.35826803872662, 0.865031422786262, -0.246618307970178,  -0.246618307970178, 1.9766811535427, 0.309206557408042, 1.42085628816448,  0.865031422786262, -0.246618307970178, 0.309206557408042, 1.9766811535427,  1.9766811535427, 0.865031422786262, 0.309206557408042, 0.865031422786262,  -0.246618307970178, 0.309206557408042, 0.309206557408042, -0.246618307970178,  -0.246618307970178, -1.35826803872662, -0.246618307970178, 0.309206557408042,  0.309206557408042, -1.91409290410484, -0.246618307970178, -0.246618307970178,  0.865031422786262, 0.309206557408042, 1.9766811535427, 1.9766811535427,  -0.246618307970178, 0.865031422786262, 0.865031422786262, 0.865031422786262,  0.309206557408042, 0.309206557408042, -0.246618307970178, -0.246618307970178,  0.865031422786262, -0.246618307970178, -1.35826803872662, 0.865031422786262,  -0.246618307970178, 0.865031422786262, 0.0312941247189317, -0.246618307970178,  -0.802443173348398, 1.42085628816448, -0.246618307970178, -0.246618307970178,  0.309206557408042, 0.309206557408042, 0.865031422786262, -2.19200533679395,  0.865031422786262, -0.246618307970178, -0.246618307970178, 1.42085628816448,  0.865031422786262, 0.309206557408042, -0.802443173348398, 1.42085628816448,  0.309206557408042, 0.309206557408042, 0.309206557408042, 0.309206557408042,  1.9766811535427, 0.865031422786262, 0.309206557408042, -0.246618307970178,  -0.246618307970178, -0.246618307970178, 0.309206557408042, 0.309206557408042,  -0.802443173348398, 1.9766811535427, 0.309206557408042, -0.246618307970178,  0.865031422786262, 0.309206557408042, -0.246618307970178, 1.42085628816448,  0.865031422786262, -0.802443173348398, -1.35826803872662, 0.309206557408042,  -1.91409290410484, -0.246618307970178, -0.246618307970178, 0.865031422786262,  -1.35826803872662, -0.802443173348398, 0.865031422786262, 1.42085628816448,  0.865031422786262, -1.35826803872662, -0.246618307970178, 0.865031422786262,  -1.35826803872662, -0.802443173348398, 0.865031422786262, -0.802443173348398,  0.309206557408042, 1.9766811535427, -0.246618307970178, -0.246618307970178,  0.865031422786262, 0.309206557408042, 0.865031422786262, 0.309206557408042,  -0.246618307970178, -0.802443173348398, 0.309206557408042, 1.42085628816448,  0.309206557408042, -0.246618307970178, -0.246618307970178, -0.246618307970178,  0.865031422786262, 0.865031422786262, -1.35826803872662, -0.246618307970178,  -0.246618307970178, 0.865031422786262, -1.35826803872662, -0.246618307970178,  -0.246618307970178, -0.802443173348398, -0.246618307970178, 0.865031422786262,  0.309206557408042, -0.246618307970178, -0.246618307970178, -1.35826803872662,  -1.08035560603751, 0.865031422786262, 0.865031422786262, -1.35826803872662,  -0.246618307970178, 0.309206557408042, 1.9766811535427, 1.42085628816448,  1.9766811535427, 1.9766811535427, 0.309206557408042, 0.865031422786262,  -1.35826803872662, 0.309206557408042, -0.246618307970178, 0.309206557408042,  0.865031422786262, -0.246618307970178, 0.309206557408042, 0.309206557408042,  0.309206557408042, -0.246618307970178, 0.865031422786262, 0.309206557408042,  0.865031422786262, -0.246618307970178, -1.35826803872662, -1.35826803872662,  -0.246618307970178, 0.865031422786262, 1.9766811535427, 1.9766811535427,  0.865031422786262, -0.246618307970178, 0.865031422786262, -0.246618307970178,  -0.246618307970178, 1.9766811535427, 0.309206557408042, 1.42085628816448,  -0.802443173348398, 0.309206557408042, 0.865031422786262, 0.309206557408042,  1.42085628816448, -0.246618307970178, 1.42085628816448, 0.309206557408042,  -1.35826803872662, 0.865031422786262, -1.08035560603751, -0.802443173348398,  -0.246618307970178, 1.9766811535427, -0.246618307970178, 0.309206557408042,  0.309206557408042, -0.246618307970178, 0.865031422786262, 0.309206557408042,  0.309206557408042, -1.35826803872662, -1.35826803872662, -1.91409290410484,  -0.246618307970178, -0.246618307970178, -0.802443173348398, -0.246618307970178,  1.42085628816448, 0.309206557408042, 0.865031422786262, -0.246618307970178,  -0.246618307970178, 0.309206557408042, -0.802443173348398, 0.309206557408042,  -1.91409290410484, -0.246618307970178, -0.246618307970178, 0.865031422786262,  -1.35826803872662, -0.802443173348398, 0.309206557408042, 0.309206557408042,  0.309206557408042, 0.865031422786262, 0.0312941247189317, 0.309206557408042,  0.309206557408042, -0.246618307970178, 1.9766811535427, 0.309206557408042,  0.309206557408042, -0.802443173348398, -0.246618307970178, 0.309206557408042,  1.42085628816448, -0.246618307970178, 0.865031422786262, -0.802443173348398,  -0.802443173348398, 1.9766811535427, 1.9766811535427, -1.35826803872662,  0.309206557408042, -0.246618307970178, 1.42085628816448, 1.42085628816448,  0.309206557408042, -0.246618307970178, 0.865031422786262, -0.246618307970178,  -1.35826803872662, 0.309206557408042, -0.802443173348398, 0.865031422786262,  -0.802443173348398, -0.246618307970178, -0.246618307970178, 0.865031422786262,  0.865031422786262, 0.309206557408042, 1.42085628816448, 0.865031422786262,  0.865031422786262, 0.309206557408042, 0.309206557408042, 1.9766811535427,  0.309206557408042, -0.246618307970178, 0.309206557408042, -0.246618307970178,  0.865031422786262, 1.42085628816448, 0.309206557408042, -1.91409290410484,  -0.246618307970178, 0.309206557408042, 0.865031422786262, -0.246618307970178,  -0.246618307970178, 0.309206557408042, 0.309206557408042, 1.9766811535427,  0.309206557408042, 0.309206557408042, 0.865031422786262, 1.42085628816448,  0.309206557408042, -0.802443173348398, 0.865031422786262, 1.42085628816448,  0.865031422786262, -0.246618307970178, 1.42085628816448, -1.35826803872662,  -0.246618307970178, 0.309206557408042, 1.42085628816448, -0.246618307970178,  0.309206557408042, 1.42085628816448, 0.865031422786262, -0.802443173348398,  -0.246618307970178, -0.246618307970178, 0.309206557408042, 0.309206557408042,  -2.19200533679395, 0.865031422786262, 0.309206557408042, -0.246618307970178,  0.865031422786262, -0.246618307970178, -0.246618307970178, 1.42085628816448,  0.309206557408042, -0.246618307970178, 0.309206557408042, 0.309206557408042,  0.865031422786262, -0.246618307970178, 0.865031422786262, -0.246618307970178,  0.865031422786262, 0.865031422786262, 0.309206557408042, -0.246618307970178,  -0.802443173348398, -1.35826803872662, -0.802443173348398, -0.246618307970178,  0.309206557408042, 1.9766811535427, 0.309206557408042, 0.309206557408042,  1.9766811535427, -0.246618307970178, 0.309206557408042, -0.246618307970178,  0.309206557408042, 0.309206557408042, 0.309206557408042, -0.246618307970178,  1.9766811535427, -2.19200533679395, 1.9766811535427, -0.246618307970178,  0.309206557408042, -0.246618307970178, 0.865031422786262, 0.865031422786262,  -1.35826803872662, 0.309206557408042, -0.246618307970178, -0.802443173348398,  0.0312941247189317, -0.802443173348398, 0.865031422786262, 1.42085628816448,  0.309206557408042, -0.802443173348398, 0.865031422786262, -0.246618307970178,  0.865031422786262, -0.246618307970178, 0.865031422786262, 0.865031422786262,  0.309206557408042, 0.309206557408042, 0.309206557408042, 1.9766811535427,  0.865031422786262, -1.35826803872662, -0.246618307970178, 0.309206557408042,  0.309206557408042, 1.9766811535427, -1.35826803872662, -1.35826803872662,  0.309206557408042, 0.309206557408042, 0.865031422786262, 1.9766811535427,  -0.246618307970178, -0.246618307970178, 1.42085628816448, -0.246618307970178,  0.309206557408042, -0.802443173348398, 0.865031422786262, 0.309206557408042,  -0.246618307970178, -1.35826803872662, -0.246618307970178, -0.246618307970178,  1.9766811535427, 1.9766811535427, -0.802443173348398, 0.309206557408042,  -0.246618307970178, 0.309206557408042, 0.309206557408042, 0.865031422786262,  0.309206557408042, -1.35826803872662, 0.865031422786262, -0.802443173348398,  -1.35826803872662, -0.246618307970178, -1.35826803872662, -1.91409290410484,  -1.35826803872662, -0.246618307970178, 1.42085628816448, 0.865031422786262,  -0.246618307970178, 0.309206557408042, 0.309206557408042, 0.309206557408042,  -0.802443173348398, -0.246618307970178, 0.865031422786262, 0.309206557408042,  -0.246618307970178, 0.309206557408042, -0.246618307970178, 0.309206557408042,  0.865031422786262, -0.246618307970178, -0.246618307970178, -0.246618307970178,  -0.246618307970178, -0.246618307970178, 0.865031422786262, 0.309206557408042,  -1.91409290410484, 0.309206557408042, 0.865031422786262, 0.865031422786262,  0.309206557408042, -1.91409290410484, -0.246618307970178, 0.865031422786262,  0.865031422786262, 0.309206557408042, 1.9766811535427, 0.309206557408042,  1.42085628816448, 0.865031422786262, 1.9766811535427, 0.865031422786262,  0.309206557408042, 1.9766811535427, -0.246618307970178, 1.9766811535427,  0.309206557408042, -1.35826803872662, 0.865031422786262, -0.246618307970178,  -1.08035560603751, -0.246618307970178, 0.309206557408042, 0.865031422786262,  1.42085628816448, 0.865031422786262, -0.802443173348398, 0.865031422786262,  0.865031422786262, 0.309206557408042, 0.309206557408042, -0.246618307970178,  0.865031422786262, -2.19200533679395, 0.865031422786262, -1.35826803872662,  0.309206557408042, -0.212168447562396, -0.212168447562396, -0.212168447562396,  -0.212168447562396, -0.212168447562396, -0.212168447562396, -0.212168447562396,  -0.212168447562396, -0.212168447562396, -0.212168447562396, -0.212168447562396,  4.71105208834783, -0.212168447562396, -0.212168447562396, 4.71105208834783,  -0.212168447562396, -0.212168447562396, -0.212168447562396, -0.212168447562396,  -0.212168447562396, -0.212168447562396, -0.212168447562396, -0.212168447562396,  4.71105208834783,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4.71105208834783,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4.71105208834783, -0.212168447562396, -0.212168447562396,  4.71105208834783, -0.212168447562396, -0.212168447562396, -0.212168447562396,  -0.212168447562396, -0.212168447562396, -0.212168447562396, 4.71105208834783,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4.71105208834783,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4.71105208834783,  -0.212168447562396, -0.212168447562396, 4.71105208834783,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4.71105208834783, -0.212168447562396,  -0.212168447562396, -0.212168447562396, -0.212168447562396, -0.212168447562396,  -0.212168447562396, -0.212168447562396, 4.71105208834783, 4.71105208834783,  -0.212168447562396, 4.71105208834783,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4.71105208834783, -0.212168447562396,  -0.212168447562396, -0.212168447562396, -0.212168447562396, -0.212168447562396,  -0.212168447562396, -0.212168447562396, -0.212168447562396, 4.71105208834783,  -0.212168447562396, -0.212168447562396, -0.212168447562396, 4.71105208834783,  -0.212168447562396, 4.71105208834783, -0.212168447562396, -0.212168447562396,  -0.212168447562396, -0.212168447562396, -0.212168447562396, 4.71105208834783,  -0.212168447562396, 4.71105208834783, -0.212168447562396, -0.212168447562396,  -0.212168447562396, -0.212168447562396, 4.71105208834783, -0.212168447562396,  4.71105208834783, -0.212168447562396, -0.212168447562396, -0.212168447562396,  -0.212168447562396, -0.212168447562396, -0.212168447562396, -0.212168447562396,  4.71105208834783, -0.212168447562396, 4.71105208834783, -0.212168447562396,  4.71105208834783, -0.212168447562396, 4.71105208834783,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4.71105208834783, 4.71105208834783,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4.71105208834783,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0.212168447562396, 4.71105208834783, -0.212168447562396, -0.212168447562396,  -0.212168447562396, -0.212168447562396, 4.71105208834783, -0.212168447562396,  -0.212168447562396, -0.212168447562396, -0.212168447562396, -0.212168447562396,  -0.212168447562396, -0.212168447562396, -0.212168447562396, 6.77434629612745,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6.77434629612745, -0.147547315161867, -0.147547315161867, -0.147547315161867,  -0.147547315161867, -0.147547315161867, -0.147547315161867, -0.147547315161867,  6.77434629612745, 6.77434629612745,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6.77434629612745, 6.77434629612745,  -0.147547315161867, -0.147547315161867, 6.77434629612745, 6.77434629612745,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6.77434629612745,  -0.147547315161867, 6.77434629612745,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6.77434629612745,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0.147547315161867,  6.77434629612745, -0.147547315161867, -0.147547315161867, -0.147547315161867,  -0.147547315161867, -0.147547315161867, -0.147547315161867, -0.147547315161867,  -0.147547315161867, -0.147547315161867, -0.147547315161867, -0.147547315161867,  -0.147547315161867, -1.17750810567584, -1.17750810567584, -1.17750810567584,  -1.17750810567584, 0.848857517967274, -1.17750810567584, -1.17750810567584,  -1.17750810567584, -1.17750810567584, -1.17750810567584, 0.848857517967274,  0.848857517967274, -1.17750810567584, -1.17750810567584, 0.848857517967274,  0.848857517967274, 0.848857517967274, 0.848857517967274, 0.848857517967274,  -1.17750810567584, -1.17750810567584, -1.17750810567584, -1.17750810567584,  0.848857517967274, -1.17750810567584, 0.848857517967274, -1.17750810567584,  0.848857517967274, -1.17750810567584, 0.848857517967274, 0.848857517967274,  0.848857517967274, -1.17750810567584, 0.848857517967274, -1.17750810567584,  0.848857517967274, 0.848857517967274, -1.17750810567584, 0.848857517967274,  0.848857517967274, 0.848857517967274, 0.848857517967274, 0.848857517967274,  -1.17750810567584, -1.17750810567584, 0.848857517967274, -1.17750810567584,  -1.17750810567584, -1.17750810567584, 0.848857517967274, 0.848857517967274,  -1.17750810567584, 0.848857517967274, -1.17750810567584, -1.17750810567584,  0.848857517967274, 0.848857517967274, 0.848857517967274, -1.17750810567584,  -1.17750810567584, -1.17750810567584, -1.17750810567584, -1.17750810567584,  -1.17750810567584, -1.17750810567584, 0.848857517967274, -1.17750810567584,  0.848857517967274, 0.848857517967274, 0.848857517967274, -1.17750810567584,  -1.17750810567584, -1.17750810567584, -1.17750810567584, 0.848857517967274,  -1.17750810567584, 0.848857517967274, 0.848857517967274, -1.17750810567584,  0.848857517967274, -1.17750810567584, 0.848857517967274, 0.848857517967274,  0.848857517967274, 0.848857517967274, 0.848857517967274, 0.848857517967274,  -1.17750810567584, -1.17750810567584, -1.17750810567584, 0.848857517967274,  0.848857517967274, 0.848857517967274, 0.848857517967274, -1.17750810567584,  0.848857517967274, -1.17750810567584, -1.17750810567584, 0.848857517967274,  0.848857517967274, 0.848857517967274, 0.848857517967274, -1.17750810567584,  0.848857517967274, 0.848857517967274, -1.17750810567584, -1.17750810567584,  -1.17750810567584, 0.848857517967274, -1.17750810567584, -1.17750810567584,  -1.17750810567584, -1.17750810567584, 0.848857517967274, 0.848857517967274,  0.848857517967274, 0.848857517967274, -1.17750810567584, 0.848857517967274,  0.848857517967274, -1.17750810567584, -1.17750810567584, -1.17750810567584,  -1.17750810567584, -1.17750810567584, 0.848857517967274, -1.17750810567584,  -1.17750810567584, -1.17750810567584, -1.17750810567584, -1.17750810567584,  0.848857517967274, -1.17750810567584, -1.17750810567584, -1.17750810567584,  0.848857517967274, 0.848857517967274, 0.848857517967274, 0.848857517967274,  0.848857517967274, 0.848857517967274, -1.17750810567584, -1.17750810567584,  0.848857517967274, 0.848857517967274, -1.17750810567584, -1.17750810567584,  -1.17750810567584, 0.848857517967274, -1.17750810567584, -1.17750810567584,  -1.17750810567584, -1.17750810567584, -1.17750810567584, 0.848857517967274,  -1.17750810567584, 0.848857517967274, 0.848857517967274, 0.848857517967274,  0.848857517967274, -1.17750810567584, -1.17750810567584, -1.17750810567584,  -1.17750810567584, -1.17750810567584, 0.848857517967274, -1.17750810567584,  -1.17750810567584, -1.17750810567584, -1.17750810567584, -1.17750810567584,  -1.17750810567584, -1.17750810567584, -1.17750810567584, 0.848857517967274,  -1.17750810567584, -1.17750810567584, -1.17750810567584, -1.17750810567584,  -1.17750810567584, -1.17750810567584, 0.848857517967274, -1.17750810567584,  -1.17750810567584, -1.17750810567584, -1.17750810567584, -1.17750810567584,  0.848857517967274, -1.17750810567584, -1.17750810567584, -1.17750810567584,  -1.17750810567584, -1.17750810567584, -1.17750810567584, -1.17750810567584,  -1.17750810567584, -1.17750810567584, 0.848857517967274, 0.848857517967274,  0.848857517967274, 0.848857517967274, 0.848857517967274, 0.848857517967274,  -1.17750810567584, 0.848857517967274, -1.17750810567584, 0.848857517967274,  -1.17750810567584, 0.848857517967274, 0.848857517967274, -1.17750810567584,  0.848857517967274, -1.17750810567584, 0.848857517967274, -1.17750810567584,  -1.17750810567584, -1.17750810567584, 0.848857517967274, -1.17750810567584,  -1.17750810567584, 0.848857517967274, -1.17750810567584, 0.848857517967274,  -1.17750810567584, -1.17750810567584, 0.848857517967274, -1.17750810567584,  -1.17750810567584, -1.17750810567584, -1.17750810567584, -1.17750810567584,  0.848857517967274, 0.848857517967274, -1.17750810567584, -1.17750810567584,  0.848857517967274, -1.17750810567584, 0.848857517967274, 0.848857517967274,  -1.17750810567584, -1.17750810567584, -1.17750810567584, -1.17750810567584,  0.848857517967274, -1.17750810567584, -1.17750810567584, -1.17750810567584,  -1.17750810567584, -1.17750810567584, -1.17750810567584, -1.17750810567584,  -1.17750810567584, -1.17750810567584, -1.17750810567584, -1.17750810567584,  -1.17750810567584, 0.848857517967274, -1.17750810567584, -1.17750810567584,  0.848857517967274, -1.17750810567584, -1.17750810567584, -1.17750810567584,  0.848857517967274, -1.17750810567584, -1.17750810567584, -1.17750810567584,  0.848857517967274, -1.17750810567584, -1.17750810567584, 0.848857517967274,  -1.17750810567584, -1.17750810567584, -1.17750810567584, -1.17750810567584,  -1.17750810567584, -1.17750810567584, -1.17750810567584, 0.848857517967274,  0.848857517967274, -1.17750810567584, -1.17750810567584, 0.848857517967274,  -1.17750810567584, 0.848857517967274, 0.848857517967274, 0.848857517967274,  -1.17750810567584, 0.848857517967274, 0.848857517967274, -1.17750810567584,  0.848857517967274, 0.848857517967274, -1.17750810567584, 0.848857517967274,  0.848857517967274, 0.848857517967274, 0.848857517967274, 0.848857517967274,  -1.17750810567584, -1.17750810567584, 0.848857517967274, 0.848857517967274,  0.848857517967274, -1.17750810567584, -1.17750810567584, 0.848857517967274,  -1.17750810567584, -1.17750810567584, 0.848857517967274, -1.17750810567584,  0.848857517967274, 0.848857517967274, -1.17750810567584, -1.17750810567584,  -1.17750810567584, 0.848857517967274, 0.848857517967274, -1.17750810567584,  0.848857517967274, -1.17750810567584, 0.848857517967274, 0.848857517967274,  -1.17750810567584, -1.17750810567584, 0.848857517967274, -1.17750810567584,  0.848857517967274, -1.17750810567584, -1.17750810567584, -1.17750810567584,  -1.17750810567584, 0.848857517967274, -1.17750810567584, 0.848857517967274,  -1.17750810567584, 0.848857517967274, 0.848857517967274, -1.17750810567584,  -1.17750810567584, -1.17750810567584, -1.17750810567584, -1.17750810567584,  -1.17750810567584, -1.17750810567584, -1.17750810567584, 0.848857517967274,  -1.17750810567584, -1.17750810567584, -1.17750810567584, -1.17750810567584,  -1.17750810567584, -1.17750810567584, 0.848857517967274, -1.17750810567584,  0.848857517967274, -1.17750810567584, -1.17750810567584, -1.17750810567584,  -1.17750810567584, -1.17750810567584, 0.848857517967274, -1.17750810567584,  0.848857517967274, 0.848857517967274, 0.848857517967274, -1.17750810567584,  -1.17750810567584, 0.848857517967274, 0.848857517967274, -1.17750810567584,  -1.17750810567584, 0.848857517967274, -1.17750810567584, 0.848857517967274,  -1.17750810567584, 0.848857517967274, 0.848857517967274, -1.17750810567584,  0.848857517967274, 0.848857517967274, 0.848857517967274, 0.848857517967274,  -1.17750810567584, 0.848857517967274, 0.848857517967274, 0.848857517967274,  0.848857517967274, 0.848857517967274, -1.17750810567584, -1.17750810567584,  -1.17750810567584, 0.848857517967274, 0.848857517967274, 0.848857517967274,  0.848857517967274, -1.17750810567584, 0.848857517967274, 0.848857517967274,  -1.17750810567584, 0.848857517967274, -1.17750810567584, -1.17750810567584,  -1.17750810567584, -1.17750810567584, -1.17750810567584, 0.848857517967274,  0.848857517967274, -1.17750810567584, 0.848857517967274, 0.848857517967274,  0.848857517967274, -1.17750810567584, 0.848857517967274, -1.17750810567584,  0.848857517967274, 0.848857517967274, 0.848857517967274, 0.848857517967274,  0.848857517967274, -1.17750810567584, 0.848857517967274, 0.848857517967274,  0.848857517967274, 0.848857517967274, -1.17750810567584, 0.848857517967274,  -1.17750810567584, 0.848857517967274, -1.17750810567584, 0.848857517967274,  -1.17750810567584, -1.17750810567584, 0.848857517967274, 0.848857517967274,  -1.17750810567584, 0.848857517967274, 0.848857517967274, 0.848857517967274,  -1.17750810567584, -1.17750810567584, 0.848857517967274, 0.848857517967274,  -1.17750810567584, -1.17750810567584, 0.848857517967274, 0.848857517967274,  0.848857517967274, -1.17750810567584, 0.848857517967274, -1.17750810567584,  0.848857517967274, 0.848857517967274, 0.848857517967274, -1.17750810567584,  0.848857517967274, 0.848857517967274, -1.17750810567584, -1.17750810567584,  -1.17750810567584, 0.848857517967274, 0.848857517967274, -1.17750810567584,  0.848857517967274, -1.17750810567584, -1.17750810567584, 0.848857517967274,  0.848857517967274, 0.848857517967274, 0.848857517967274, 0.848857517967274,  -1.17750810567584, -1.17750810567584, -1.17750810567584, -1.17750810567584,  0.848857517967274, -1.17750810567584, -1.17750810567584, -1.17750810567584,  -1.17750810567584, -1.17750810567584, 0.848857517967274, 0.848857517967274,  0.848857517967274, -1.17750810567584, 0.848857517967274, 0.848857517967274,  -1.17750810567584, 0.848857517967274, 0.848857517967274, -1.17750810567584,  -1.17750810567584, -1.17750810567584, 0.848857517967274, -1.17750810567584,  0.848857517967274, 0.848857517967274, 0.848857517967274, 0.848857517967274,  0.848857517967274, -1.17750810567584, 0.848857517967274, 0.848857517967274,  0.848857517967274, 0.848857517967274, 0.848857517967274, -1.17750810567584,  0.848857517967274, 0.848857517967274, 0.848857517967274, 0.848857517967274,  -1.17750810567584, -1.17750810567584, -1.17750810567584, 0.848857517967274,  -1.17750810567584, -1.17750810567584, 0.848857517967274, 0.848857517967274,  0.848857517967274, 0.848857517967274, -1.17750810567584, 0.848857517967274,  0.848857517967274, -1.17750810567584, -1.17750810567584, -1.17750810567584,  0.848857517967274, 0.848857517967274, 0.848857517967274, -1.17750810567584,  -1.17750810567584, -1.17750810567584, 0.848857517967274, -1.17750810567584,  0.848857517967274, 0.848857517967274, 0.848857517967274, 0.848857517967274,  -1.17750810567584, 0.848857517967274, -1.17750810567584, -1.17750810567584,  -1.17750810567584, 0.848857517967274, 0.848857517967274, -1.17750810567584,  0.848857517967274, -1.17750810567584, -1.17750810567584, -1.17750810567584,  0.848857517967274, -1.17750810567584, -1.17750810567584, -1.17750810567584,  0.848857517967274, -1.17750810567584, 0.848857517967274, -1.17750810567584,  -1.17750810567584, -1.17750810567584, 0.848857517967274, 0.848857517967274,  0.848857517967274, -1.17750810567584, -1.17750810567584, -1.17750810567584,  -1.17750810567584, 0.848857517967274, -1.17750810567584, 0.848857517967274,  0.848857517967274, 0.848857517967274, -1.17750810567584, -1.17750810567584,  -1.17750810567584, 0.848857517967274, -1.17750810567584, -1.17750810567584,  -1.17750810567584, -1.17750810567584, 0.848857517967274, 0.848857517967274,  0.848857517967274, -1.17750810567584, -1.17750810567584, -1.17750810567584,  0.848857517967274, 0.848857517967274, -1.17750810567584, 0.848857517967274,  -1.17750810567584, 0.848857517967274, 0.848857517967274, 0.848857517967274,  -1.17750810567584, -1.17750810567584, 0.848857517967274, 0.848857517967274,  -1.17750810567584, 0.848857517967274, -1.17750810567584, 0.848857517967274,  -1.17750810567584, 0.848857517967274, 0.848857517967274, 0.848857517967274,  -1.17750810567584, 0.848857517967274, -1.17750810567584, 0.848857517967274,  -1.17750810567584, -1.17750810567584, 0.848857517967274, -1.17750810567584,  -1.17750810567584, -1.17750810567584, 0.848857517967274, -1.17750810567584,  -1.17750810567584, -1.17750810567584, 0.848857517967274, 0.848857517967274,  0.848857517967274, 0.848857517967274, -1.17750810567584, -1.17750810567584,  0.848857517967274, 0.848857517967274, 0.848857517967274, 0.848857517967274,  0.848857517967274, -1.17750810567584, -1.17750810567584, 0.848857517967274,  0.848857517967274, -1.17750810567584, 0.848857517967274, 0.848857517967274,  0.848857517967274, 0.848857517967274, -1.17750810567584, 0.848857517967274,  0.848857517967274, -1.17750810567584, -1.17750810567584, 0.848857517967274,  0.848857517967274, 0.848857517967274, -1.17750810567584, 0.848857517967274,  0.848857517967274, -1.17750810567584, 0.848857517967274, 0.848857517967274,  -1.17750810567584, -1.17750810567584, 0.848857517967274, -1.17750810567584,  -1.17750810567584, 0.848857517967274, -1.17750810567584, 0.848857517967274,  0.848857517967274, 0.848857517967274, -1.17750810567584, 0.848857517967274,  -1.17750810567584, -1.17750810567584, -1.17750810567584, -1.17750810567584,  -1.17750810567584, -1.17750810567584, 0.848857517967274, -1.17750810567584,  0.848857517967274, 0.848857517967274, -1.17750810567584, -1.17750810567584,  -1.17750810567584, 0.848857517967274, -1.17750810567584, -1.17750810567584,  0.848857517967274, -1.17750810567584, 0.848857517967274, 0.848857517967274,  0.848857517967274, 0.848857517967274, -1.17750810567584, 0.848857517967274,  0.848857517967274, 0.848857517967274, -1.17750810567584, -1.17750810567584,  -1.17750810567584, -1.17750810567584, -1.17750810567584, -1.17750810567584,  0.848857517967274, 0.848857517967274, -1.17750810567584, -1.17750810567584,  -1.17750810567584, 0.848857517967274, -1.17750810567584, 0.848857517967274,  -1.17750810567584, -1.17750810567584, -1.17750810567584, 0.848857517967274,  -1.17750810567584, 0.848857517967274, -1.17750810567584, 0.848857517967274,  -1.17750810567584, -1.17750810567584, 0.848857517967274, 0.848857517967274,  -1.17750810567584, 0.848857517967274, 0.848857517967274, -1.17750810567584,  0.848857517967274, -1.17750810567584, 0.848857517967274, 0.848857517967274,  0.848857517967274, 0.848857517967274, -1.17750810567584, -1.17750810567584,  0.848857517967274, 0.848857517967274, 0.848857517967274, -1.17750810567584,  0.848857517967274, -1.17750810567584, -1.17750810567584, 0.848857517967274,  -1.17750810567584, 0.848857517967274, 0.848857517967274, 0.848857517967274,  0.848857517967274, 0.848857517967274, -1.17750810567584, 0.848857517967274,  -1.17750810567584, 0.848857517967274, 0.848857517967274, 0.848857517967274,  0.848857517967274, -1.17750810567584, -1.17750810567584, 0.848857517967274,  0.848857517967274, 0.848857517967274, 0.848857517967274, 0.848857517967274,  0.848857517967274, -1.17750810567584, -1.17750810567584, -1.17750810567584,  0.848857517967274, -1.17750810567584, 0.848857517967274, 0.848857517967274,  0.848857517967274, -1.17750810567584, 0.848857517967274, -1.17750810567584,  0.848857517967274, -1.17750810567584, -1.17750810567584, -1.17750810567584,  0.848857517967274, -1.17750810567584, -1.17750810567584, -1.17750810567584,  -1.17750810567584, 0.848857517967274, -1.17750810567584, -1.17750810567584,  0.848857517967274, 0.848857517967274, -1.17750810567584, 0.848857517967274,  0.848857517967274, 0.848857517967274, 0.848857517967274, 0.848857517967274,  0.848857517967274, -1.17750810567584, -1.17750810567584, 0.848857517967274,  -1.17750810567584, -1.17750810567584, 0.848857517967274, -1.17750810567584,  -1.17750810567584, -1.17750810567584, 0.848857517967274, 0.848857517967274,  0.848857517967274, -1.17750810567584, 0.848857517967274, -1.17750810567584,  -1.17750810567584, 0.848857517967274, 0.848857517967274, 0.848857517967274,  0.848857517967274, -1.17750810567584, 0.848857517967274, -1.17750810567584,  -1.17750810567584, -1.17750810567584, 0.848857517967274, -1.17750810567584,  -1.17750810567584, -1.17750810567584, 0.848857517967274, 0.848857517967274,  0.848857517967274, 0.848857517967274, 0.848857517967274, 0.848857517967274,  0.848857517967274, 0.848857517967274, 0.848857517967274, 0.848857517967274,  0.848857517967274, 0.848857517967274, 0.848857517967274, -1.17750810567584,  -1.17750810567584, 0.848857517967274, -1.17750810567584, 0.848857517967274,  0.848857517967274, -1.17750810567584, -1.17750810567584, 0.848857517967274,  0.848857517967274, -1.17750810567584, -1.17750810567584, -1.17750810567584,  -1.17750810567584, -1.17750810567584, -1.17750810567584, -1.17750810567584,  0.848857517967274, -1.17750810567584, -1.17750810567584, -1.17750810567584,  0.848857517967274, -1.17750810567584, 0.848857517967274, -1.17750810567584,  0.848857517967274, 0.848857517967274, -1.17750810567584, 0.848857517967274,  0.848857517967274, -1.17750810567584, 0.848857517967274, 0.848857517967274,  0.848857517967274, 0.848857517967274, 0.848857517967274, -1.17750810567584,  0.848857517967274, -1.17750810567584, -1.17750810567584, -1.17750810567584,  -1.17750810567584, 0.848857517967274, 0.848857517967274, 0.848857517967274,  0.848857517967274, 0.848857517967274, 0.848857517967274, -1.17750810567584,  -1.17750810567584, 0.848857517967274, 0.848857517967274, 0.848857517967274,  0.848857517967274, 0.848857517967274, 0.848857517967274, 0.848857517967274,  0.848857517967274, -1.17750810567584, 0.848857517967274, 0.848857517967274,  -1.17750810567584, 0.848857517967274, 0.848857517967274, -1.17750810567584,  0.848857517967274, -1.17750810567584, -1.17750810567584, 0.848857517967274,  0.848857517967274, 0.848857517967274, 0.848857517967274, 0.848857517967274,  -1.17750810567584, 0.848857517967274, 0.848857517967274, -1.17750810567584,  0.848857517967274, -1.17750810567584, 0.848857517967274, 0.848857517967274,  0.848857517967274, -1.17750810567584, 0.848857517967274, 0.848857517967274,  -1.17750810567584, 0.848857517967274, 0.848857517967274, -1.17750810567584,  -1.17750810567584, -1.17750810567584, 0.848857517967274, -1.17750810567584,  0.848857517967274, 0.848857517967274, 0.848857517967274, -1.17750810567584,  -1.17750810567584, 0.848857517967274, -1.17750810567584, -1.17750810567584,  0.848857517967274, -1.17750810567584, -1.17750810567584, 0.848857517967274,  0.848857517967274, 0.848857517967274, 0.848857517967274, -1.17750810567584,  -1.17750810567584, -1.17750810567584, -1.17750810567584, 0.848857517967274,  -1.17750810567584, -1.17750810567584, 0.848857517967274, -1.17750810567584,  0.848857517967274, 0.848857517967274, 0.848857517967274, -1.17750810567584,  -1.17750810567584, -1.17750810567584, 0.848857517967274, 0.848857517967274,  0.848857517967274, 0.848857517967274, -1.17750810567584, 0.848857517967274,  -1.17750810567584, 0.848857517967274, -1.17750810567584, -1.17750810567584,  0.848857517967274, 0.848857517967274, -1.17750810567584, 0.848857517967274,  -1.17750810567584, 0.848857517967274, 0.848857517967274, 0.848857517967274,  -1.17750810567584, 0.848857517967274, -1.17750810567584, 0.848857517967274,  0.848857517967274, -1.17750810567584, -1.17750810567584, 0.848857517967274,  -1.17750810567584, -1.17750810567584, 0.848857517967274, -1.17750810567584,  -1.17750810567584, 0.848857517967274, 0.848857517967274, -1.17750810567584,  0.848857517967274, -1.17750810567584, 0.848857517967274, -1.17750810567584,  -1.17750810567584, 0.848857517967274, 0.848857517967274, 0.848857517967274,  0.848857517967274, -1.17750810567584, 0.848857517967274, -1.17750810567584,  0.848857517967274, 0.848857517967274, 0.848857517967274, 0.848857517967274,  -1.17750810567584, -1.17750810567584, 0.848857517967274, -1.17750810567584,  -1.17750810567584, 0.848857517967274, 0.848857517967274, 0.848857517967274,  0.848857517967274, 0.848857517967274, 0.848857517967274, 0.848857517967274,  -1.17750810567584, -1.17750810567584, -1.17750810567584, 0.848857517967274,  0.848857517967274, 0.848857517967274, 0.848857517967274, -1.17750810567584,  -1.17750810567584, 0.848857517967274, 0.848857517967274, 0.848857517967274,  -1.17750810567584, 0.848857517967274, 0.848857517967274, 0.848857517967274,  0.848857517967274, 0.848857517967274, 0.848857517967274, 0.848857517967274,  0.848857517967274, 0.848857517967274, 0.848857517967274, -1.17750810567584,  0.848857517967274, 0.848857517967274, 0.848857517967274, -1.17750810567584,  0.848857517967274, 0.848857517967274, 0.848857517967274, -1.17750810567584,  0.848857517967274, -1.17750810567584, -1.17750810567584, 0.848857517967274,  -1.17750810567584, -1.17750810567584, 0.848857517967274, 0.848857517967274,  -1.17750810567584, 0.848857517967274, 0.848857517967274, 0.848857517967274,  -1.17750810567584, 0.848857517967274, 0.848857517967274, -1.17750810567584,  0.848857517967274, 0.848857517967274, 0.848857517967274, 0.848857517967274,  0.848857517967274, -1.17750810567584, 0.848857517967274, -1.17750810567584,  0.848857517967274, -1.17750810567584, 0.848857517967274, 0.848857517967274,  -1.17750810567584, 0.848857517967274, 0.848857517967274, -1.17750810567584,  0.848857517967274, -1.17750810567584, 0.848857517967274, 0.848857517967274,  -1.17750810567584, -1.17750810567584, 0.848857517967274, -1.17750810567584,  0.848857517967274, 0.848857517967274, -1.17750810567584, 0.848857517967274,  0.848857517967274, -1.17750810567584, -1.17750810567584, 0.848857517967274,  -1.17750810567584, 0.848857517967274, -1.17750810567584, -1.17750810567584,  0.848857517967274, 0.848857517967274, -1.17750810567584, -1.17750810567584,  -1.17750810567584, 0.848857517967274, 0.848857517967274, 0.848857517967274,  0.848857517967274, -1.17750810567584, 0.848857517967274, -1.17750810567584,  -1.17750810567584, 0.848857517967274, -1.17750810567584, -1.17750810567584,  0.848857517967274, 0.848857517967274, -1.17750810567584, -1.17750810567584,  0.848857517967274, -1.17750810567584, 0.848857517967274, 0.848857517967274,  0.848857517967274, -1.17750810567584, 0.848857517967274, 0.848857517967274,  0.848857517967274, -1.17750810567584, 0.848857517967274, 0.848857517967274,  0.848857517967274, 0.848857517967274, 0.848857517967274, -1.17750810567584,  -1.17750810567584, 0.848857517967274, 0.848857517967274, 0.848857517967274,  0.848857517967274, 0.848857517967274, -1.17750810567584, -1.17750810567584,  0.848857517967274, 0.848857517967274, 0.848857517967274, 0.848857517967274,  -1.17750810567584, -1.17750810567584, -1.17750810567584, 0.848857517967274,  -1.17750810567584, -1.17750810567584, 0.848857517967274, 0.848857517967274,  0.848857517967274, -1.17750810567584, 0.848857517967274, -1.17750810567584,  -1.17750810567584, 0.848857517967274, 0.848857517967274, 0.848857517967274,  0.848857517967274, 0.848857517967274, 0.848857517967274, -1.17750810567584,  -1.17750810567584, 0.848857517967274, 0.848857517967274, 0.848857517967274,  0.848857517967274, 0.848857517967274, 0.848857517967274, 0.848857517967274,  0.848857517967274, 0.848857517967274, 0.848857517967274, -1.17750810567584,  0.848857517967274, -1.17750810567584, 0.848857517967274, 0.848857517967274,  0.848857517967274, 0.848857517967274, 0.848857517967274, 0.848857517967274,  -1.17750810567584, 0.848857517967274, 0.848857517967274, -1.17750810567584,  -1.17750810567584, -1.17750810567584, 0.848857517967274, 0.848857517967274,  0.848857517967274, 0.848857517967274, -1.17750810567584, 0.848857517967274,  0.848857517967274, -1.17750810567584, 0.848857517967274, 0.848857517967274,  0.848857517967274, 0.848857517967274, -1.17750810567584, 0.848857517967274,  -1.17750810567584, 0.848857517967274, 0.848857517967274, 0.848857517967274,  -1.17750810567584, -1.17750810567584, -1.17750810567584, 0.848857517967274,  -1.17750810567584, 0.848857517967274, 0.848857517967274, 0.848857517967274,  0.848857517967274, 0.848857517967274, -1.17750810567584, -1.17750810567584,  0.848857517967274, 0.848857517967274, 0.848857517967274, 0.848857517967274,  0.848857517967274, 0.848857517967274, 0.848857517967274, 0.848857517967274,  0.848857517967274, 0.848857517967274, 0.848857517967274, -1.17750810567584,  0.848857517967274, 0.848857517967274, 0.848857517967274, 0.848857517967274,  0.848857517967274, -1.17750810567584, 0.848857517967274, -1.17750810567584,  0.848857517967274, 0.848857517967274, -1.17750810567584, 0.848857517967274,  -1.17750810567584, 0.848857517967274, 0.848857517967274, 0.848857517967274,  -1.17750810567584, 0.848857517967274, -1.17750810567584, -1.17750810567584,  -1.17750810567584, -1.17750810567584, 0.848857517967274, 0.848857517967274,  0.848857517967274, 0.848857517967274, -1.17750810567584, 0.848857517967274,  -1.17750810567584, -1.17750810567584, 0.848857517967274, 0.848857517967274,  0.848857517967274, 0.848857517967274, -1.17750810567584, -1.17750810567584,  0.848857517967274, 0.848857517967274, 0.848857517967274, -1.17750810567584,  0.848857517967274, -1.17750810567584, 0.848857517967274, 0.848857517967274,  0.848857517967274, -1.17750810567584, -1.17750810567584, 0.848857517967274,  0.848857517967274, -1.17750810567584, -1.17750810567584, 0.848857517967274,  -1.17750810567584, 0.848857517967274, 0.848857517967274, 0.848857517967274,  -1.17750810567584, -1.17750810567584, 0.848857517967274, 0.848857517967274,  -1.17750810567584, 0.848857517967274, 0.848857517967274, -1.17750810567584,  0.848857517967274, -1.17750810567584, 0.848857517967274, 0.848857517967274,  0.848857517967274, -1.17750810567584, 0.848857517967274, -1.17750810567584,  0.848857517967274, 0.848857517967274, -1.17750810567584, 0.848857517967274,  0.848857517967274, 0.848857517967274, -1.17750810567584, -1.17750810567584,  0.848857517967274, -1.17750810567584, -1.17750810567584, -1.17750810567584,  -1.17750810567584, 0.848857517967274, -1.17750810567584, 0.848857517967274,  -1.17750810567584, 0.848857517967274, 0.848857517967274, 0.848857517967274,  -1.17750810567584, -1.17750810567584, 0.848857517967274, 0.848857517967274,  -1.17750810567584, 0.848857517967274, -1.17750810567584, 0.848857517967274,  0.848857517967274, -1.17750810567584, -1.17750810567584, 0.848857517967274,  0.848857517967274, -1.17750810567584, 0.848857517967274, 0.848857517967274,  0.848857517967274, 0.848857517967274, 0.848857517967274, 0.848857517967274,  0.848857517967274, -1.17750810567584, -1.17750810567584, -1.17750810567584,  -1.17750810567584, 0.848857517967274, 0.848857517967274, 0.848857517967274,  0.848857517967274, 0.848857517967274, -1.17750810567584, 0.848857517967274,  0.848857517967274, -1.17750810567584, -1.17750810567584, -1.17750810567584,  0.848857517967274, 0.848857517967274, 0.848857517967274, -1.17750810567584,  0.848857517967274, 0.848857517967274, 0.848857517967274, -1.17750810567584,  0.848857517967274, 0.848857517967274, 0.848857517967274, 0.848857517967274,  0.848857517967274, -1.17750810567584, 0.848857517967274, 0.848857517967274,  0.848857517967274, 0.848857517967274, 0.848857517967274, -1.17750810567584,  0.848857517967274, 0.848857517967274, 0.848857517967274, 0.848857517967274,  -1.17750810567584, -1.17750810567584, 0.848857517967274, 0.848857517967274,  0.848857517967274, 0.848857517967274, 0.848857517967274, 0.848857517967274,  0.848857517967274, 0.848857517967274, -1.17750810567584, -1.17750810567584,  0.848857517967274, -1.17750810567584, 0.848857517967274, 0.848857517967274,  0.848857517967274, -1.17750810567584, 0.848857517967274, 0.848857517967274,  0.848857517967274, 0.848857517967274, 0.848857517967274, 0.848857517967274,  -1.17750810567584, 0.848857517967274, 0.848857517967274, 0.848857517967274,  0.848857517967274, 0.848857517967274, -1.17750810567584, -1.17750810567584,  0.848857517967274, -1.17750810567584, -1.17750810567584, -1.17750810567584,  0.848857517967274, 0.848857517967274, 0.848857517967274, -1.17750810567584,  -1.17750810567584, 0.848857517967274, 0.848857517967274, 0.848857517967274,  0.848857517967274, 0.848857517967274, 0.848857517967274, 0.848857517967274,  -1.17750810567584, -1.17750810567584, 0.848857517967274, 0.848857517967274,  0.848857517967274, 0.848857517967274, -1.17750810567584, -1.17750810567584,  0.848857517967274, 0.848857517967274, 0.848857517967274, 0.848857517967274,  -1.17750810567584, 0.848857517967274, 0.848857517967274, 0.848857517967274,  0.848857517967274, -1.17750810567584, 0.848857517967274, 0.848857517967274,  -1.17750810567584, 0.848857517967274, -1.17750810567584, 0.848857517967274,  -1.17750810567584, -1.17750810567584, -1.17750810567584, -1.17750810567584,  0.848857517967274, 0.848857517967274, -1.17750810567584, 0.848857517967274,  -1.17750810567584, 0.848857517967274, -1.17750810567584, 0.848857517967274,  0.848857517967274, -1.17750810567584, -1.17750810567584, 0.848857517967274,  0.848857517967274, 0.848857517967274, 0.848857517967274, 0.848857517967274,  0.848857517967274, 0.848857517967274, 0.848857517967274, 0.848857517967274,  -1.17750810567584, -1.17750810567584, -1.17750810567584, -1.17750810567584,  -1.17750810567584, -1.17750810567584, 0.848857517967274, 0.848857517967274,  0.848857517967274, -1.17750810567584, -1.17750810567584, 0.848857517967274,  -1.17750810567584, -1.17750810567584, 0.848857517967274, 0.848857517967274,  0.848857517967274, -1.17750810567584, -1.17750810567584, 0.848857517967274,  0.848857517967274, 0.848857517967274, 0.848857517967274, 0.848857517967274,  0.848857517967274, -1.17750810567584, -1.17750810567584, 0.848857517967274,  0.848857517967274, -1.17750810567584, 0.848857517967274, -1.17750810567584,  0.848857517967274, -1.17750810567584, 0.848857517967274, 0.848857517967274,  0.848857517967274, 0.848857517967274, 0.848857517967274, -1.17750810567584,  0.848857517967274, 0.848857517967274, -1.17750810567584, 0.848857517967274,  -1.17750810567584, -1.17750810567584, 0.848857517967274, 0.848857517967274,  0.848857517967274, -1.17750810567584, 0.848857517967274, 0.848857517967274,  0.848857517967274, 0.848857517967274, 0.848857517967274, -1.17750810567584,  0.848857517967274, -1.17750810567584, 0.848857517967274, 0.848857517967274,  -1.17750810567584, 0.848857517967274, -1.17750810567584, -1.17750810567584,  0.848857517967274, -1.17750810567584, 0.848857517967274, 0.848857517967274,  0.848857517967274, 0.848857517967274, -1.17750810567584, 0.848857517967274,  0.848857517967274, 0.848857517967274, 0.848857517967274, 0.848857517967274,  0.848857517967274, 0.848857517967274, 0.848857517967274, -1.17750810567584,  0.848857517967274, 0.848857517967274, 0.848857517967274, 0.848857517967274,  0.848857517967274, 0.848857517967274, 0.848857517967274, -1.17750810567584,  0.848857517967274, 0.848857517967274, -1.17750810567584, -1.17750810567584,  0.848857517967274, 0.848857517967274, 0.848857517967274, -1.17750810567584,  0.848857517967274, -1.17750810567584, 0.848857517967274, 0.848857517967274,  0.848857517967274, 0.848857517967274, -1.17750810567584, 0.848857517967274,  -1.17750810567584, -1.17750810567584, 0.848857517967274, 0.848857517967274,  -1.17750810567584, 0.848857517967274, 0.848857517967274, 0.848857517967274,  0.848857517967274, -1.17750810567584, -1.17750810567584, 0.848857517967274,  -1.17750810567584, 0.848857517967274, 0.848857517967274, 0.848857517967274,  0.848857517967274, 0.848857517967274, 0.848857517967274, -1.17750810567584,  0.848857517967274, 0.848857517967274, -1.17750810567584, 0.848857517967274,  -1.17750810567584, 0.848857517967274, 0.848857517967274, 0.848857517967274,  0.848857517967274, -1.17750810567584, 0.848857517967274, 0.848857517967274,  0.848857517967274, 0.848857517967274, 0.848857517967274, 0.848857517967274,  0.848857517967274, -1.17750810567584, 0.848857517967274, 0.848857517967274,  0.848857517967274, -1.17750810567584, 0.848857517967274, 0.848857517967274,  0.848857517967274, 0.848857517967274, 0.848857517967274, 0.848857517967274,  -1.17750810567584, 0.848857517967274, 0.848857517967274, 0.848857517967274,  -1.17750810567584, -1.17750810567584, 0.848857517967274, 0.848857517967274,  0.848857517967274, 0.848857517967274, -1.17750810567584, 0.848857517967274,  -1.17750810567584, -1.17750810567584, 0.848857517967274, 0.848857517967274,  0.848857517967274, 0.848857517967274, 0.848857517967274, -1.17750810567584,  -1.17750810567584, -1.17750810567584, 0.848857517967274, 0.848857517967274,  0.848857517967274, 0.848857517967274, 0.848857517967274, 0.848857517967274,  0.848857517967274, 0.848857517967274, -1.17750810567584, -1.17750810567584,  0.848857517967274, 0.848857517967274, -1.17750810567584, 0.848857517967274,  -1.17750810567584, -1.17750810567584, 0.848857517967274, 0.848857517967274,  0.848857517967274, -1.17750810567584, 0.848857517967274, -1.17750810567584,  0.848857517967274, 0.848857517967274, -1.17750810567584, 0.848857517967274,  0.848857517967274, 0.848857517967274, 0.848857517967274, 0.848857517967274,  0.848857517967274, 0.848857517967274, 0.848857517967274, 0.848857517967274,  0.848857517967274, 0.848857517967274, 0.848857517967274, 0.848857517967274,  0.848857517967274, -1.17750810567584, 0.848857517967274, -1.17750810567584,  -1.17750810567584, -1.17750810567584, 0.848857517967274, -1.17750810567584,  0.848857517967274, 0.848857517967274, -1.17750810567584, -1.17750810567584,  0.848857517967274, -1.17750810567584, -1.17750810567584, -1.17750810567584,  0.848857517967274, 0.848857517967274, 0.848857517967274, 0.848857517967274,  0.848857517967274, 0.848857517967274, 0.848857517967274, -1.17750810567584,  0.848857517967274, 0.848857517967274, 0.848857517967274, 0.848857517967274,  0.848857517967274, -1.17750810567584, 0.848857517967274, 0.848857517967274,  -1.17750810567584, -1.17750810567584, 0.848857517967274, -1.17750810567584,  -1.17750810567584, 0.848857517967274, 0.848857517967274, 0.848857517967274,  -1.17750810567584, 0.848857517967274, 0.848857517967274, 0.848857517967274,  0.848857517967274, 0.848857517967274, -1.17750810567584, -1.17750810567584,  0.848857517967274, -1.17750810567584, -1.17750810567584, -1.17750810567584,  -1.17750810567584, -1.17750810567584, 0.848857517967274, 0.848857517967274,  -1.17750810567584, 0.848857517967274, -1.17750810567584, 0.848857517967274,  0.848857517967274, 0.848857517967274, 0.848857517967274, -1.17750810567584,  0.848857517967274, 0.848857517967274, -1.17750810567584, -1.17750810567584,  0.848857517967274, 0.848857517967274, -1.17750810567584, 0.848857517967274,  -1.17750810567584, 0.848857517967274, 0.848857517967274, 0.848857517967274,  0.848857517967274, -1.17750810567584, -1.17750810567584, 0.848857517967274,  0.848857517967274, -1.17750810567584, 0.848857517967274, -1.17750810567584,  -1.17750810567584, 0.848857517967274, 0.848857517967274, 0.848857517967274,  -1.17750810567584, 0.848857517967274, 0.848857517967274, 0.848857517967274,  0.848857517967274, 0.848857517967274, -1.17750810567584, -1.17750810567584,  0.848857517967274, 0.848857517967274, -1.17750810567584, 0.848857517967274,  0.848857517967274, -1.17750810567584, -1.17750810567584, -1.17750810567584,  -1.17750810567584, 0.848857517967274, 0.848857517967274, 0.848857517967274,  -1.17750810567584, -1.17750810567584, 0.848857517967274, -1.17750810567584,  -1.17750810567584, 0.848857517967274, -1.17750810567584, 0.848857517967274,  0.848857517967274, 0.848857517967274, 0.848857517967274, 0.848857517967274,  0.848857517967274, -1.17750810567584, 0.848857517967274, 0.848857517967274,  0.848857517967274, -1.17750810567584, 0.848857517967274, -1.17750810567584,  0.848857517967274, -1.17750810567584, -1.17750810567584, 0.848857517967274,  -1.17750810567584, 0.848857517967274, 0.848857517967274, 0.848857517967274,  0.848857517967274, -1.17750810567584, 0.848857517967274, 0.848857517967274,  0.848857517967274, -1.17750810567584, 0.848857517967274, 0.848857517967274,  0.848857517967274, -1.17750810567584, -1.17750810567584, 0.848857517967274,  0.848857517967274, 0.848857517967274, 0.848857517967274, 0.848857517967274,  0.848857517967274, 0.848857517967274, 0.848857517967274, -1.17750810567584,  0.848857517967274, 0.848857517967274, -1.17750810567584, 0.848857517967274,  0.848857517967274, 0.848857517967274, 0.848857517967274, -1.17750810567584,  0.848857517967274, 0.848857517967274, -1.17750810567584, -1.17750810567584,  0.848857517967274, 0.848857517967274, -1.17750810567584, 0.848857517967274,  0.848857517967274, 0.848857517967274, 0.848857517967274, 0.848857517967274,  0.848857517967274, 0.848857517967274, 0.848857517967274, 0.848857517967274,  0.848857517967274, -1.17750810567584, 0.848857517967274, -1.17750810567584,  0.848857517967274, -1.17750810567584, 0.848857517967274, 0.848857517967274,  -1.17750810567584, -1.17750810567584, 0.848857517967274, 0.848857517967274,  -1.17750810567584, 0.848857517967274, 0.848857517967274, -1.17750810567584,  0.848857517967274, 0.848857517967274, 0.848857517967274, 0.848857517967274,  -1.17750810567584, 0.848857517967274, 0.848857517967274, -1.17750810567584,  0.848857517967274, -1.17750810567584, 0.848857517967274, -1.17750810567584,  -1.17750810567584, 0.848857517967274, -1.17750810567584, 0.848857517967274,  -1.17750810567584, 0.848857517967274, 0.848857517967274, 0.848857517967274,  0.848857517967274, -1.17750810567584, 0.848857517967274, 0.848857517967274,  0.848857517967274, 0.848857517967274, 0.848857517967274, 0.848857517967274,  0.848857517967274, -1.17750810567584, 0.848857517967274, 0.848857517967274,  -1.17750810567584, -1.17750810567584, 0.848857517967274, 0.848857517967274,  0.848857517967274, -1.17750810567584, 0.848857517967274, 0.848857517967274,  -1.17750810567584, -1.17750810567584, 0.848857517967274, -1.17750810567584,  0.848857517967274, -1.17750810567584, 0.848857517967274, 0.848857517967274,  0.848857517967274, 0.848857517967274, 0.848857517967274, -1.17750810567584,  -1.17750810567584, 0.848857517967274, -1.17750810567584, 0.848857517967274,  0.848857517967274, 0.848857517967274, 0.848857517967274, 0.848857517967274,  -1.17750810567584, -1.17750810567584, 0.848857517967274, -1.17750810567584,  0.848857517967274, 0.848857517967274, 0.848857517967274, 0.848857517967274,  0.848857517967274, 0.848857517967274, 0.848857517967274, 0.848857517967274,  -1.17750810567584, -1.17750810567584, -1.17750810567584, 0.848857517967274,  -1.17750810567584, 0.848857517967274, -1.17750810567584, 0.848857517967274,  0.848857517967274, -1.17750810567584, 0.848857517967274, 0.848857517967274,  0.848857517967274, 0.848857517967274, 0.848857517967274, -1.17750810567584,  0.848857517967274, 0.848857517967274, 0.848857517967274, 0.848857517967274,  0.848857517967274, 0.848857517967274, 0.848857517967274, 0.848857517967274,  -1.17750810567584, 0.848857517967274, 0.848857517967274, 0.848857517967274,  0.848857517967274, 0.848857517967274, -1.17750810567584, 0.848857517967274,  -1.17750810567584, 0.848857517967274, 0.848857517967274, -1.17750810567584,  -1.17750810567584, 0.848857517967274, -1.17750810567584, -1.17750810567584,  0.848857517967274, -1.17750810567584, 0.848857517967274, 0.848857517967274,  0.848857517967274, -1.17750810567584, 0.848857517967274, 0.848857517967274,  0.848857517967274, 0.848857517967274, 0.848857517967274, 0.848857517967274,  0.848857517967274, 0.848857517967274, -1.17750810567584, -1.17750810567584,  -1.17750810567584, -1.17750810567584, 0.848857517967274, 0.848857517967274,  0.848857517967274, -1.17750810567584, -1.17750810567584, 0.848857517967274,  -1.17750810567584, -1.17750810567584, -1.17750810567584, 0.848857517967274,  0.848857517967274, 0.848857517967274, -1.17750810567584, 0.848857517967274,  0.848857517967274, 0.848857517967274, 0.848857517967274, 0.848857517967274,  -1.17750810567584, 0.848857517967274, 0.848857517967274, 0.848857517967274,  0.848857517967274, 0.848857517967274, -1.17750810567584, 0.848857517967274,  -1.17750810567584, -1.17750810567584, 0.848857517967274, -1.17750810567584,  -1.17750810567584, 0.848857517967274, -1.17750810567584, -1.17750810567584,  0.848857517967274, -1.17750810567584, -1.17750810567584, -1.17750810567584,  -1.17750810567584, -1.17750810567584, 0.848857517967274, -1.17750810567584,  0.848857517967274, 0.848857517967274, 0.848857517967274, -1.17750810567584,  0.848857517967274, 0.848857517967274, 0.848857517967274, 0.848857517967274,  0.848857517967274, 0.848857517967274, -1.17750810567584, 0.848857517967274,  0.848857517967274, 0.848857517967274, 0.848857517967274, 0.848857517967274,  -1.17750810567584, -1.17750810567584, 0.848857517967274, 0.848857517967274,  -1.17750810567584, -1.17750810567584, -1.17750810567584, -1.17750810567584,  -1.17750810567584, -1.17750810567584, 0.848857517967274, 0.848857517967274,  -1.17750810567584, 0.848857517967274, 0.848857517967274, 0.848857517967274,  -1.17750810567584, 0.848857517967274, 0.848857517967274, -1.17750810567584,  0.848857517967274, 0.848857517967274, -1.17750810567584, 0.848857517967274,  -1.17750810567584, -1.17750810567584, -1.17750810567584, 0.848857517967274,  0.848857517967274, 0.848857517967274, 0.848857517967274, 0.848857517967274,  0.848857517967274, 0.848857517967274, -1.17750810567584, 0.848857517967274,  -1.17750810567584, -1.17750810567584, -1.17750810567584, 0.848857517967274,  -1.17750810567584, -1.17750810567584, 0.848857517967274, -1.17750810567584,  0.848857517967274, 0.848857517967274, 0.848857517967274, -1.17750810567584,  0.848857517967274, 0.848857517967274, 0.848857517967274, 0.848857517967274,  0.848857517967274, 0.848857517967274, -1.17750810567584, -1.17750810567584,  -1.17750810567584, 0.848857517967274, 0.848857517967274, 0.848857517967274,  -1.17750810567584, 0.848857517967274, -1.17750810567584, 0.848857517967274,  0.848857517967274, 0.848857517967274, 0.848857517967274, 0.848857517967274,  0.848857517967274, 0.848857517967274, -1.17750810567584, 0.848857517967274,  -1.17750810567584, -1.17750810567584, -1.1775081056758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4.48859913732103,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4.48859913732103,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4.48859913732103, -0.222683420236744,  -0.222683420236744, -0.222683420236744, -0.222683420236744, 4.48859913732103,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4.48859913732103, -0.222683420236744,  -0.222683420236744, -0.222683420236744, -0.222683420236744, -0.222683420236744,  -0.222683420236744, -0.222683420236744, -0.222683420236744, 4.48859913732103,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4.48859913732103, -0.222683420236744,  -0.222683420236744, -0.222683420236744, -0.222683420236744, 4.48859913732103,  -0.222683420236744, -0.222683420236744, -0.222683420236744, -0.222683420236744,  4.48859913732103, -0.222683420236744, -0.222683420236744, 4.48859913732103,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4.48859913732103,  -0.222683420236744, -0.222683420236744, -0.222683420236744, -0.222683420236744,  4.48859913732103, -0.222683420236744, -0.222683420236744, -0.222683420236744,  -0.222683420236744, -0.222683420236744, -0.222683420236744, 4.48859913732103,  -0.222683420236744, -0.222683420236744, -0.222683420236744, 4.48859913732103,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0.222683420236744,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4.48859913732103, -0.222683420236744, 4.48859913732103, 4.48859913732103,  -0.222683420236744, -0.222683420236744, -0.222683420236744, -0.222683420236744,  -0.222683420236744, -0.222683420236744, 4.48859913732103, -0.222683420236744,  -0.222683420236744, -0.222683420236744, -0.222683420236744, -0.222683420236744,  -0.222683420236744, -0.222683420236744, 4.48859913732103, -0.222683420236744,  -0.222683420236744, -0.222683420236744, -0.222683420236744, -0.222683420236744,  -0.222683420236744, -0.222683420236744, -0.222683420236744, -0.222683420236744,  4.48859913732103, -0.222683420236744, -0.222683420236744, 4.48859913732103,  -0.222683420236744, -0.222683420236744, 4.48859913732103,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222683420236744, -0.0570332561633747, -0.0570332561633747,  -0.0570332561633747, -0.0570332561633747, -0.0570332561633747,  -0.0570332561633747, -0.0570332561633747, -0.0570332561633747,  -0.0570332561633747, -0.0570332561633747, -0.0570332561633747,  -0.0570332561633747, -0.0570332561633747, 17.5255048582027, -0.0570332561633747,  -0.0570332561633747, -0.0570332561633747, -0.0570332561633747,  -0.0570332561633747, -0.0570332561633747, -0.0570332561633747,  -0.0570332561633747, 17.525504858202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17.525504858202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17.525504858202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17.525504858202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17.5255048582027, -0.0570332561633747,  17.525504858202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0570332561633747,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7.27498889291452,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7.27498889291452,  -0.13739355793984, -0.13739355793984, -0.13739355793984, -0.13739355793984,  -0.13739355793984, -0.13739355793984, -0.13739355793984, 7.27498889291452,  -0.13739355793984, 7.27498889291452, -0.13739355793984, -0.13739355793984,  -0.13739355793984, -0.13739355793984, 7.27498889291452, -0.13739355793984,  -0.13739355793984, -0.13739355793984, -0.13739355793984, -0.13739355793984,  7.27498889291452,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0.13739355793984, 7.27498889291452, -0.13739355793984, -0.13739355793984,  -0.13739355793984, -0.13739355793984, -0.13739355793984, -0.13739355793984,  -0.13739355793984, -0.13739355793984, -0.13739355793984, -0.13739355793984,  -0.13739355793984, -0.13739355793984, -0.13739355793984, -0.13739355793984,  -0.13739355793984, -0.13739355793984, -0.13739355793984, -0.404838008024977,  -0.404838008024977, -0.404838008024977, -0.404838008024977, -0.404838008024977,  -0.404838008024977, -0.404838008024977, 2.46897916736285, 2.46897916736285,  -0.404838008024977, -0.404838008024977, -0.404838008024977, -0.404838008024977,  -0.404838008024977, 2.46897916736285, -0.404838008024977, -0.404838008024977,  -0.404838008024977, -0.404838008024977, -0.404838008024977, -0.404838008024977,  -0.404838008024977, -0.404838008024977, 2.46897916736285, 2.46897916736285,  -0.404838008024977, -0.404838008024977, 2.46897916736285, -0.404838008024977,  -0.404838008024977, 2.46897916736285, -0.404838008024977, -0.404838008024977,  -0.404838008024977, -0.404838008024977, 2.46897916736285, -0.404838008024977,  -0.404838008024977, 2.46897916736285, -0.404838008024977, -0.404838008024977,  2.46897916736285, -0.404838008024977, 2.46897916736285,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2.46897916736285, -0.404838008024977,  -0.404838008024977, 2.46897916736285,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2.46897916736285, -0.404838008024977,  -0.404838008024977, -0.404838008024977, -0.404838008024977, -0.404838008024977,  -0.404838008024977, -0.404838008024977, -0.404838008024977, -0.404838008024977,  -0.404838008024977, -0.404838008024977, 2.46897916736285, 2.46897916736285,  -0.404838008024977, -0.404838008024977, 2.46897916736285, -0.404838008024977,  -0.404838008024977, 2.46897916736285, -0.404838008024977, -0.404838008024977,  2.46897916736285, -0.404838008024977, -0.404838008024977, -0.404838008024977,  -0.404838008024977, -0.404838008024977, -0.404838008024977, -0.404838008024977,  -0.404838008024977, -0.404838008024977, 2.46897916736285,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2.46897916736285,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2.46897916736285, -0.404838008024977,  -0.404838008024977, -0.404838008024977, -0.404838008024977, -0.404838008024977,  -0.404838008024977, 2.46897916736285, -0.404838008024977, -0.404838008024977,  -0.404838008024977, -0.404838008024977, 2.46897916736285, -0.404838008024977,  -0.404838008024977, -0.404838008024977, 2.46897916736285, 2.46897916736285,  2.46897916736285, -0.404838008024977, -0.404838008024977, 2.46897916736285,  -0.404838008024977, -0.404838008024977, -0.404838008024977, -0.404838008024977,  2.46897916736285, 2.46897916736285, -0.404838008024977, -0.404838008024977,  -0.404838008024977, -0.404838008024977, -0.404838008024977, -0.404838008024977,  -0.404838008024977, -0.404838008024977, -0.404838008024977, -0.404838008024977,  2.46897916736285, -0.404838008024977, -0.404838008024977, 2.46897916736285,  2.46897916736285, 2.46897916736285, -0.404838008024977, 2.46897916736285,  2.46897916736285, 2.46897916736285,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2.46897916736285,  2.46897916736285,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2.46897916736285, -0.404838008024977, -0.404838008024977, -0.404838008024977,  -0.404838008024977, 2.46897916736285,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2.46897916736285, -0.404838008024977,  -0.404838008024977, -0.404838008024977, -0.404838008024977, -0.404838008024977,  -0.404838008024977, 2.46897916736285, -0.404838008024977, -0.404838008024977,  -0.404838008024977, -0.404838008024977, -0.404838008024977, 2.46897916736285,  -0.404838008024977, -0.404838008024977, -0.404838008024977, -0.404838008024977,  -0.404838008024977, -0.404838008024977, 2.46897916736285,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2.46897916736285,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2.46897916736285,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2.46897916736285, -0.404838008024977, 2.46897916736285,  -0.404838008024977, -0.404838008024977, -0.404838008024977, -0.404838008024977,  -0.404838008024977, -0.404838008024977, -0.404838008024977, -0.404838008024977,  -0.404838008024977, -0.404838008024977, -0.404838008024977, -0.404838008024977,  2.46897916736285, -0.404838008024977, -0.404838008024977, 2.46897916736285,  -0.404838008024977, -0.404838008024977, -0.404838008024977, 2.46897916736285,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2.46897916736285,  2.46897916736285,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2.46897916736285, -0.404838008024977,  2.46897916736285, 2.46897916736285,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2.46897916736285, 2.46897916736285, -0.404838008024977, -0.404838008024977,  2.46897916736285,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2.46897916736285, -0.404838008024977,  -0.404838008024977, -0.404838008024977, -0.404838008024977, -0.404838008024977,  2.46897916736285, -0.404838008024977, 2.46897916736285, -0.404838008024977,  -0.404838008024977, -0.404838008024977, -0.404838008024977, -0.404838008024977,  -0.404838008024977, -0.404838008024977, -0.404838008024977, -0.404838008024977,  -0.404838008024977, 2.46897916736285, -0.404838008024977, 2.46897916736285,  -0.404838008024977, 2.46897916736285, 2.46897916736285, -0.404838008024977,  -0.404838008024977, -0.404838008024977, 2.46897916736285, -0.404838008024977,  -0.404838008024977, 2.46897916736285, -0.404838008024977, 2.46897916736285,  -0.404838008024977, 2.46897916736285, -0.404838008024977, -0.404838008024977,  -0.404838008024977, -0.404838008024977, -0.404838008024977, -0.404838008024977,  -0.404838008024977, -0.404838008024977, 2.46897916736285, -0.404838008024977,  -0.404838008024977, -0.404838008024977, -0.404838008024977, -0.404838008024977,  2.46897916736285, -0.404838008024977, -0.404838008024977, 2.46897916736285,  -0.404838008024977, -0.404838008024977, -0.404838008024977, -0.404838008024977,  -0.404838008024977, 2.46897916736285, -0.404838008024977, -0.404838008024977,  -0.404838008024977, -0.404838008024977, 2.46897916736285, -0.404838008024977,  2.46897916736285, -0.404838008024977, -0.404838008024977, -0.404838008024977,  2.46897916736285, -0.404838008024977, -0.404838008024977, -0.404838008024977,  -0.404838008024977, 2.46897916736285, -0.404838008024977, -0.404838008024977,  -0.404838008024977, -0.404838008024977, -0.404838008024977, -0.404838008024977,  -0.404838008024977, 2.46897916736285, -0.404838008024977, -0.404838008024977,  -0.404838008024977, -0.404838008024977, 2.46897916736285, -0.404838008024977,  -0.404838008024977, 2.46897916736285, 2.46897916736285, 2.46897916736285,  -0.404838008024977, -0.404838008024977, 2.46897916736285, -0.404838008024977,  2.46897916736285, -0.404838008024977, -0.404838008024977, -0.404838008024977,  -0.404838008024977, -0.404838008024977, -0.404838008024977, -0.404838008024977,  -0.404838008024977, 2.46897916736285, -0.404838008024977, -0.404838008024977,  -0.404838008024977, -0.404838008024977, -0.404838008024977, -0.404838008024977,  2.46897916736285, -0.404838008024977, -0.404838008024977, 2.46897916736285,  2.46897916736285, -0.404838008024977, 2.46897916736285, -0.404838008024977,  2.46897916736285, -0.404838008024977, -0.404838008024977, -0.404838008024977,  -0.404838008024977, -0.404838008024977, 2.46897916736285, -0.404838008024977,  -0.404838008024977, -0.404838008024977, -0.404838008024977, -0.404838008024977,  -0.404838008024977, -0.404838008024977, 2.46897916736285, 2.46897916736285,  -0.404838008024977, 2.46897916736285, -0.404838008024977, -0.404838008024977,  -0.404838008024977, -0.404838008024977, -0.404838008024977, -0.404838008024977,  -0.404838008024977, 2.46897916736285, -0.404838008024977, -0.404838008024977,  -0.404838008024977, -0.404838008024977, -0.404838008024977, -0.404838008024977,  -0.404838008024977, -0.404838008024977, 2.46897916736285, -0.404838008024977,  -0.404838008024977, 2.46897916736285,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2.46897916736285, 2.46897916736285,  -0.404838008024977, -0.404838008024977, -0.404838008024977, -0.404838008024977,  2.46897916736285, -0.404838008024977, -0.404838008024977, -0.404838008024977,  -0.404838008024977, -0.404838008024977, -0.404838008024977, -0.404838008024977,  -0.404838008024977, -0.404838008024977, 2.46897916736285, -0.404838008024977,  -0.404838008024977, -0.404838008024977, -0.404838008024977, 2.46897916736285,  -0.404838008024977, -0.404838008024977, -0.404838008024977, 2.46897916736285,  -0.404838008024977, -0.404838008024977, -0.404838008024977, -0.404838008024977,  -0.404838008024977, -0.404838008024977, -0.404838008024977, -0.404838008024977,  -0.404838008024977, -0.404838008024977, -0.404838008024977, 2.46897916736285,  -0.404838008024977, 2.46897916736285, -0.404838008024977, -0.404838008024977,  2.46897916736285,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2.46897916736285, -0.404838008024977,  -0.404838008024977, 2.46897916736285, 2.46897916736285, -0.404838008024977,  -0.404838008024977, -0.404838008024977, 2.46897916736285, -0.404838008024977,  -0.404838008024977, -0.404838008024977, -0.404838008024977, -0.404838008024977,  2.46897916736285, -0.404838008024977, -0.404838008024977, 2.46897916736285,  2.46897916736285,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2.46897916736285,  -0.404838008024977, -0.404838008024977, 2.46897916736285, -0.404838008024977,  -0.404838008024977, -0.404838008024977, 2.46897916736285, -0.404838008024977,  -0.404838008024977, -0.404838008024977, -0.404838008024977, -0.404838008024977,  -0.404838008024977, 2.46897916736285,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2.46897916736285, -0.404838008024977, -0.404838008024977,  -0.404838008024977, -0.404838008024977, -0.404838008024977, -0.404838008024977,  -0.404838008024977, 2.46897916736285, 2.46897916736285, -0.404838008024977,  -0.404838008024977, -0.404838008024977, 2.46897916736285, -0.404838008024977,  2.46897916736285, -0.404838008024977, -0.404838008024977, -0.404838008024977,  2.46897916736285, -0.404838008024977, -0.404838008024977, 2.46897916736285,  -0.404838008024977, -0.404838008024977, 2.46897916736285,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2.46897916736285, -0.404838008024977, -0.404838008024977, -0.404838008024977,  -0.404838008024977, -0.404838008024977, -0.404838008024977, -0.404838008024977,  2.46897916736285, -0.404838008024977, -0.404838008024977, -0.404838008024977,  -0.404838008024977, 2.46897916736285, -0.404838008024977, 2.46897916736285,  -0.404838008024977, -0.404838008024977, 2.46897916736285, -0.404838008024977,  -0.404838008024977, -0.404838008024977, 2.46897916736285, -0.404838008024977,  -0.404838008024977, -0.404838008024977, -0.404838008024977, -0.404838008024977,  -0.404838008024977, 2.46897916736285, -0.404838008024977, -0.404838008024977,  -0.404838008024977, -0.404838008024977, -0.404838008024977, -0.404838008024977,  2.46897916736285, -0.404838008024977, -0.404838008024977, -0.404838008024977,  -0.404838008024977, 2.46897916736285, -0.404838008024977, -0.404838008024977,  -0.404838008024977, -0.404838008024977, -0.404838008024977, 2.46897916736285,  -0.404838008024977, -0.404838008024977, 2.46897916736285, -0.404838008024977,  -0.404838008024977, -0.404838008024977, -0.404838008024977, -0.404838008024977,  -0.404838008024977, -0.404838008024977, -0.404838008024977, 2.46897916736285,  -0.404838008024977, -0.404838008024977, -0.404838008024977, -0.404838008024977,  2.46897916736285, 2.46897916736285, 2.46897916736285,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2.46897916736285, -0.404838008024977, -0.404838008024977,  -0.404838008024977, -0.404838008024977, -0.404838008024977, -0.404838008024977,  2.46897916736285, -0.404838008024977, -0.404838008024977, -0.404838008024977,  -0.404838008024977, 2.46897916736285,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2.46897916736285,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2.46897916736285, -0.404838008024977,  -0.404838008024977, 2.46897916736285, 2.46897916736285, -0.404838008024977,  -0.404838008024977, -0.404838008024977, -0.404838008024977, 2.46897916736285,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2.46897916736285, -0.404838008024977, 2.46897916736285, -0.404838008024977,  -0.404838008024977, -0.404838008024977, -0.404838008024977, -0.404838008024977,  -0.404838008024977, -0.404838008024977, 2.46897916736285, 2.46897916736285,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2.46897916736285,  -0.404838008024977, -0.404838008024977, -0.404838008024977, -0.404838008024977,  -0.404838008024977, -0.404838008024977, 2.46897916736285, -0.404838008024977,  -0.404838008024977, 2.46897916736285, -0.404838008024977, -0.404838008024977,  -0.404838008024977, -0.404838008024977, 2.46897916736285, 2.46897916736285,  -0.404838008024977, -0.404838008024977, -0.404838008024977, -0.404838008024977,  2.46897916736285, -0.404838008024977, -0.404838008024977, -0.404838008024977,  -0.404838008024977, -0.404838008024977, -0.404838008024977, 2.46897916736285,  -0.404838008024977, -0.404838008024977, 2.46897916736285, -0.404838008024977,  -0.404838008024977, -0.404838008024977, -0.404838008024977, 2.46897916736285,  2.46897916736285,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2.46897916736285,  -0.404838008024977, -0.404838008024977, 2.46897916736285,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2.46897916736285,  2.46897916736285, -0.404838008024977, -0.404838008024977, -0.404838008024977,  -0.404838008024977, -0.404838008024977, -0.404838008024977, -0.404838008024977,  -0.404838008024977, 2.46897916736285, -0.404838008024977, -0.404838008024977,  -0.404838008024977, -0.404838008024977, -0.404838008024977, -0.404838008024977,  -0.404838008024977, 2.46897916736285, 2.46897916736285, 2.46897916736285,  -0.404838008024977, -0.404838008024977, -0.404838008024977, 2.46897916736285,  -0.404838008024977, -0.404838008024977, -0.404838008024977, -0.404838008024977,  -0.404838008024977, -0.404838008024977, -0.404838008024977, 2.46897916736285,  -0.404838008024977, -0.404838008024977, -0.404838008024977, -0.404838008024977,  -0.404838008024977, -0.404838008024977, 2.46897916736285, -0.404838008024977,  -0.404838008024977, -0.404838008024977, -0.404838008024977, -0.404838008024977,  -0.404838008024977, -0.404838008024977, 2.46897916736285, -0.404838008024977,  -0.404838008024977, -0.404838008024977, -0.404838008024977, 2.46897916736285,  2.46897916736285,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2.46897916736285, -0.404838008024977, -0.404838008024977, -0.404838008024977,  -0.404838008024977, 2.46897916736285, -0.404838008024977, 2.46897916736285,  -0.404838008024977, -0.404838008024977, 2.46897916736285, -0.404838008024977,  -0.404838008024977, -0.404838008024977, -0.404838008024977, 2.46897916736285,  -0.404838008024977, -0.404838008024977, 2.46897916736285,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2.46897916736285,  -0.404838008024977, -0.404838008024977, -0.404838008024977, -0.404838008024977,  2.46897916736285, -0.404838008024977, -0.404838008024977, -0.404838008024977,  -0.404838008024977, -0.404838008024977, 2.46897916736285,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2.46897916736285,  -0.404838008024977, -0.404838008024977, -0.404838008024977, -0.404838008024977,  -0.404838008024977, -0.404838008024977, 2.46897916736285, 2.46897916736285,  -0.404838008024977, 2.46897916736285,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2.46897916736285,  -0.404838008024977, -0.404838008024977, -0.404838008024977, -0.404838008024977,  -0.404838008024977, 2.46897916736285, -0.404838008024977, -0.404838008024977,  -0.404838008024977, 2.46897916736285, -0.404838008024977, -0.404838008024977,  -0.404838008024977, -0.404838008024977, -0.404838008024977, 2.46897916736285,  -0.404838008024977, -0.404838008024977, -0.404838008024977, 2.46897916736285,  -0.404838008024977, -0.404838008024977, -0.404838008024977, -0.404838008024977,  -0.404838008024977, -0.404838008024977, -0.404838008024977, -0.404838008024977,  -0.404838008024977, 2.46897916736285, 2.46897916736285, -0.404838008024977,  -0.404838008024977, 2.46897916736285, 2.46897916736285, 2.46897916736285,  -0.404838008024977, -0.404838008024977, -0.404838008024977, -0.404838008024977,  -0.404838008024977, -0.404838008024977, -0.404838008024977, 2.46897916736285,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0.404838008024977, 2.46897916736285, -0.404838008024977, -0.404838008024977,  -0.404838008024977, -0.404838008024977, 2.46897916736285, -0.404838008024977,  -0.404838008024977, -0.404838008024977, -0.404838008024977, -0.404838008024977,  -0.404838008024977, -0.404838008024977, -0.404838008024977, 2.46897916736285,  -0.404838008024977, -0.404838008024977, -0.404838008024977, 2.46897916736285,  -0.404838008024977, -0.404838008024977, -0.404838008024977, -0.404838008024977,  -0.404838008024977, 2.46897916736285, -0.404838008024977, -0.404838008024977,  -0.404838008024977, -0.404838008024977, 2.46897916736285, -0.404838008024977,  -0.404838008024977, -0.404838008024977, 2.46897916736285, -0.404838008024977,  -0.404838008024977, -0.404838008024977, -0.404838008024977, -0.404838008024977,  -0.404838008024977, -0.404838008024977, -0.404838008024977, -0.404838008024977,  -0.404838008024977, -0.404838008024977, -0.404838008024977, -0.404838008024977,  -0.404838008024977, -0.404838008024977, 2.46897916736285, 2.46897916736285,  -0.404838008024977, -0.404838008024977, 2.46897916736285, -0.404838008024977,  -0.404838008024977, -0.404838008024977, -0.404838008024977, 2.46897916736285,  -0.404838008024977, -0.404838008024977, -0.404838008024977, -0.404838008024977,  -0.404838008024977, -0.404838008024977, 2.46897916736285, -0.404838008024977,  -0.404838008024977, -0.404838008024977, -0.404838008024977, -0.404838008024977,  -0.404838008024977, -0.404838008024977, 2.46897916736285, -0.404838008024977,  -0.404838008024977, -0.404838008024977, -0.404838008024977, -0.404838008024977,  2.46897916736285, -0.404838008024977, 2.46897916736285, -0.404838008024977,  2.46897916736285, 2.46897916736285, -0.404838008024977, -0.404838008024977,  -0.404838008024977, -0.404838008024977, 2.46897916736285, -0.404838008024977,  -0.404838008024977, -0.404838008024977, -0.404838008024977, -0.404838008024977,  -0.404838008024977,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6.12522003971178,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6.12522003971178,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6.12522003971178, -0.163183787927621, -0.163183787927621, -0.163183787927621,  -0.163183787927621, 6.12522003971178,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0.163183787927621, 6.12522003971178, -0.163183787927621,  -0.163183787927621, -0.163183787927621, -0.163183787927621, -0.163183787927621,  -0.163183787927621, -0.163183787927621, -0.163183787927621, -0.163183787927621,  -0.163183787927621, -0.163183787927621, -0.163183787927621, -0.163183787927621,  -0.163183787927621, -0.163183787927621, -0.163183787927621,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6.30068064573795,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6.30068064573795, -0.158639465189602,  -0.158639465189602, -0.158639465189602, -0.158639465189602, -0.158639465189602,  -0.158639465189602, -0.158639465189602, 6.30068064573795,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6.30068064573795,  -0.158639465189602, 6.30068064573795, 6.30068064573795, -0.158639465189602,  -0.158639465189602, -0.158639465189602, -0.158639465189602, -0.158639465189602,  -0.158639465189602, -0.158639465189602, -0.158639465189602, -0.158639465189602,  -0.158639465189602, 6.30068064573795,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0.158639465189602), dim = c(2158L, 18L), dimnames = list(NULL,      c("age", "sex1", "sex2", "sodium", "alt", "wbc", "esr", "sbp",      "dbp", "pulm_adema1", "fc1", "fc2", "fc3", "fc4", "arr1",      "diab1", "obesity1", "asthma1"))), y = structure(c(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1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2L), levels = c("0",  "1"), class = "factor"), family = "binomial", alpha = 0.4) </w:t>
      </w:r>
      <w:r>
        <w:br/>
      </w:r>
      <w:r>
        <w:rPr>
          <w:rStyle w:val="VerbatimChar"/>
        </w:rPr>
        <w:t xml:space="preserve">## </w:t>
      </w:r>
      <w:r>
        <w:br/>
      </w:r>
      <w:r>
        <w:rPr>
          <w:rStyle w:val="VerbatimChar"/>
        </w:rPr>
        <w:t xml:space="preserve">##    Df %Dev   Lambda</w:t>
      </w:r>
      <w:r>
        <w:br/>
      </w:r>
      <w:r>
        <w:rPr>
          <w:rStyle w:val="VerbatimChar"/>
        </w:rPr>
        <w:t xml:space="preserve">## 1   0 0.00 0.230700</w:t>
      </w:r>
      <w:r>
        <w:br/>
      </w:r>
      <w:r>
        <w:rPr>
          <w:rStyle w:val="VerbatimChar"/>
        </w:rPr>
        <w:t xml:space="preserve">## 2   1 0.28 0.210200</w:t>
      </w:r>
      <w:r>
        <w:br/>
      </w:r>
      <w:r>
        <w:rPr>
          <w:rStyle w:val="VerbatimChar"/>
        </w:rPr>
        <w:t xml:space="preserve">## 3   1 0.54 0.191600</w:t>
      </w:r>
      <w:r>
        <w:br/>
      </w:r>
      <w:r>
        <w:rPr>
          <w:rStyle w:val="VerbatimChar"/>
        </w:rPr>
        <w:t xml:space="preserve">## 4   3 0.79 0.174500</w:t>
      </w:r>
      <w:r>
        <w:br/>
      </w:r>
      <w:r>
        <w:rPr>
          <w:rStyle w:val="VerbatimChar"/>
        </w:rPr>
        <w:t xml:space="preserve">## 5   4 1.24 0.159000</w:t>
      </w:r>
      <w:r>
        <w:br/>
      </w:r>
      <w:r>
        <w:rPr>
          <w:rStyle w:val="VerbatimChar"/>
        </w:rPr>
        <w:t xml:space="preserve">## 6   4 1.67 0.144900</w:t>
      </w:r>
      <w:r>
        <w:br/>
      </w:r>
      <w:r>
        <w:rPr>
          <w:rStyle w:val="VerbatimChar"/>
        </w:rPr>
        <w:t xml:space="preserve">## 7   4 2.05 0.132000</w:t>
      </w:r>
      <w:r>
        <w:br/>
      </w:r>
      <w:r>
        <w:rPr>
          <w:rStyle w:val="VerbatimChar"/>
        </w:rPr>
        <w:t xml:space="preserve">## 8   4 2.39 0.120300</w:t>
      </w:r>
      <w:r>
        <w:br/>
      </w:r>
      <w:r>
        <w:rPr>
          <w:rStyle w:val="VerbatimChar"/>
        </w:rPr>
        <w:t xml:space="preserve">## 9   5 2.78 0.109600</w:t>
      </w:r>
      <w:r>
        <w:br/>
      </w:r>
      <w:r>
        <w:rPr>
          <w:rStyle w:val="VerbatimChar"/>
        </w:rPr>
        <w:t xml:space="preserve">## 10  5 3.18 0.099880</w:t>
      </w:r>
      <w:r>
        <w:br/>
      </w:r>
      <w:r>
        <w:rPr>
          <w:rStyle w:val="VerbatimChar"/>
        </w:rPr>
        <w:t xml:space="preserve">## 11  5 3.52 0.091010</w:t>
      </w:r>
      <w:r>
        <w:br/>
      </w:r>
      <w:r>
        <w:rPr>
          <w:rStyle w:val="VerbatimChar"/>
        </w:rPr>
        <w:t xml:space="preserve">## 12  6 3.86 0.082920</w:t>
      </w:r>
      <w:r>
        <w:br/>
      </w:r>
      <w:r>
        <w:rPr>
          <w:rStyle w:val="VerbatimChar"/>
        </w:rPr>
        <w:t xml:space="preserve">## 13  6 4.20 0.075560</w:t>
      </w:r>
      <w:r>
        <w:br/>
      </w:r>
      <w:r>
        <w:rPr>
          <w:rStyle w:val="VerbatimChar"/>
        </w:rPr>
        <w:t xml:space="preserve">## 14  6 4.49 0.068840</w:t>
      </w:r>
      <w:r>
        <w:br/>
      </w:r>
      <w:r>
        <w:rPr>
          <w:rStyle w:val="VerbatimChar"/>
        </w:rPr>
        <w:t xml:space="preserve">## 15  9 4.81 0.062730</w:t>
      </w:r>
      <w:r>
        <w:br/>
      </w:r>
      <w:r>
        <w:rPr>
          <w:rStyle w:val="VerbatimChar"/>
        </w:rPr>
        <w:t xml:space="preserve">## 16  9 5.14 0.057150</w:t>
      </w:r>
      <w:r>
        <w:br/>
      </w:r>
      <w:r>
        <w:rPr>
          <w:rStyle w:val="VerbatimChar"/>
        </w:rPr>
        <w:t xml:space="preserve">## 17  9 5.43 0.052080</w:t>
      </w:r>
      <w:r>
        <w:br/>
      </w:r>
      <w:r>
        <w:rPr>
          <w:rStyle w:val="VerbatimChar"/>
        </w:rPr>
        <w:t xml:space="preserve">## 18 11 5.68 0.047450</w:t>
      </w:r>
      <w:r>
        <w:br/>
      </w:r>
      <w:r>
        <w:rPr>
          <w:rStyle w:val="VerbatimChar"/>
        </w:rPr>
        <w:t xml:space="preserve">## 19 11 5.92 0.043240</w:t>
      </w:r>
      <w:r>
        <w:br/>
      </w:r>
      <w:r>
        <w:rPr>
          <w:rStyle w:val="VerbatimChar"/>
        </w:rPr>
        <w:t xml:space="preserve">## 20 11 6.12 0.039390</w:t>
      </w:r>
      <w:r>
        <w:br/>
      </w:r>
      <w:r>
        <w:rPr>
          <w:rStyle w:val="VerbatimChar"/>
        </w:rPr>
        <w:t xml:space="preserve">## 21 11 6.30 0.035890</w:t>
      </w:r>
      <w:r>
        <w:br/>
      </w:r>
      <w:r>
        <w:rPr>
          <w:rStyle w:val="VerbatimChar"/>
        </w:rPr>
        <w:t xml:space="preserve">## 22 12 6.46 0.032710</w:t>
      </w:r>
      <w:r>
        <w:br/>
      </w:r>
      <w:r>
        <w:rPr>
          <w:rStyle w:val="VerbatimChar"/>
        </w:rPr>
        <w:t xml:space="preserve">## 23 12 6.60 0.029800</w:t>
      </w:r>
      <w:r>
        <w:br/>
      </w:r>
      <w:r>
        <w:rPr>
          <w:rStyle w:val="VerbatimChar"/>
        </w:rPr>
        <w:t xml:space="preserve">## 24 12 6.72 0.027150</w:t>
      </w:r>
      <w:r>
        <w:br/>
      </w:r>
      <w:r>
        <w:rPr>
          <w:rStyle w:val="VerbatimChar"/>
        </w:rPr>
        <w:t xml:space="preserve">## 25 12 6.83 0.024740</w:t>
      </w:r>
      <w:r>
        <w:br/>
      </w:r>
      <w:r>
        <w:rPr>
          <w:rStyle w:val="VerbatimChar"/>
        </w:rPr>
        <w:t xml:space="preserve">## 26 13 6.92 0.022540</w:t>
      </w:r>
      <w:r>
        <w:br/>
      </w:r>
      <w:r>
        <w:rPr>
          <w:rStyle w:val="VerbatimChar"/>
        </w:rPr>
        <w:t xml:space="preserve">## 27 13 7.00 0.020540</w:t>
      </w:r>
      <w:r>
        <w:br/>
      </w:r>
      <w:r>
        <w:rPr>
          <w:rStyle w:val="VerbatimChar"/>
        </w:rPr>
        <w:t xml:space="preserve">## 28 14 7.07 0.018720</w:t>
      </w:r>
      <w:r>
        <w:br/>
      </w:r>
      <w:r>
        <w:rPr>
          <w:rStyle w:val="VerbatimChar"/>
        </w:rPr>
        <w:t xml:space="preserve">## 29 15 7.14 0.017050</w:t>
      </w:r>
      <w:r>
        <w:br/>
      </w:r>
      <w:r>
        <w:rPr>
          <w:rStyle w:val="VerbatimChar"/>
        </w:rPr>
        <w:t xml:space="preserve">## 30 16 7.20 0.015540</w:t>
      </w:r>
      <w:r>
        <w:br/>
      </w:r>
      <w:r>
        <w:rPr>
          <w:rStyle w:val="VerbatimChar"/>
        </w:rPr>
        <w:t xml:space="preserve">## 31 16 7.25 0.014160</w:t>
      </w:r>
      <w:r>
        <w:br/>
      </w:r>
      <w:r>
        <w:rPr>
          <w:rStyle w:val="VerbatimChar"/>
        </w:rPr>
        <w:t xml:space="preserve">## 32 16 7.30 0.012900</w:t>
      </w:r>
      <w:r>
        <w:br/>
      </w:r>
      <w:r>
        <w:rPr>
          <w:rStyle w:val="VerbatimChar"/>
        </w:rPr>
        <w:t xml:space="preserve">## 33 16 7.33 0.011750</w:t>
      </w:r>
      <w:r>
        <w:br/>
      </w:r>
      <w:r>
        <w:rPr>
          <w:rStyle w:val="VerbatimChar"/>
        </w:rPr>
        <w:t xml:space="preserve">## 34 16 7.37 0.010710</w:t>
      </w:r>
      <w:r>
        <w:br/>
      </w:r>
      <w:r>
        <w:rPr>
          <w:rStyle w:val="VerbatimChar"/>
        </w:rPr>
        <w:t xml:space="preserve">## 35 16 7.40 0.009758</w:t>
      </w:r>
      <w:r>
        <w:br/>
      </w:r>
      <w:r>
        <w:rPr>
          <w:rStyle w:val="VerbatimChar"/>
        </w:rPr>
        <w:t xml:space="preserve">## 36 16 7.42 0.008891</w:t>
      </w:r>
      <w:r>
        <w:br/>
      </w:r>
      <w:r>
        <w:rPr>
          <w:rStyle w:val="VerbatimChar"/>
        </w:rPr>
        <w:t xml:space="preserve">## 37 17 7.44 0.008102</w:t>
      </w:r>
      <w:r>
        <w:br/>
      </w:r>
      <w:r>
        <w:rPr>
          <w:rStyle w:val="VerbatimChar"/>
        </w:rPr>
        <w:t xml:space="preserve">## 38 17 7.46 0.007382</w:t>
      </w:r>
      <w:r>
        <w:br/>
      </w:r>
      <w:r>
        <w:rPr>
          <w:rStyle w:val="VerbatimChar"/>
        </w:rPr>
        <w:t xml:space="preserve">## 39 17 7.48 0.006726</w:t>
      </w:r>
      <w:r>
        <w:br/>
      </w:r>
      <w:r>
        <w:rPr>
          <w:rStyle w:val="VerbatimChar"/>
        </w:rPr>
        <w:t xml:space="preserve">## 40 17 7.49 0.006129</w:t>
      </w:r>
      <w:r>
        <w:br/>
      </w:r>
      <w:r>
        <w:rPr>
          <w:rStyle w:val="VerbatimChar"/>
        </w:rPr>
        <w:t xml:space="preserve">## 41 17 7.50 0.005584</w:t>
      </w:r>
      <w:r>
        <w:br/>
      </w:r>
      <w:r>
        <w:rPr>
          <w:rStyle w:val="VerbatimChar"/>
        </w:rPr>
        <w:t xml:space="preserve">## 42 17 7.51 0.005088</w:t>
      </w:r>
      <w:r>
        <w:br/>
      </w:r>
      <w:r>
        <w:rPr>
          <w:rStyle w:val="VerbatimChar"/>
        </w:rPr>
        <w:t xml:space="preserve">## 43 17 7.52 0.004636</w:t>
      </w:r>
      <w:r>
        <w:br/>
      </w:r>
      <w:r>
        <w:rPr>
          <w:rStyle w:val="VerbatimChar"/>
        </w:rPr>
        <w:t xml:space="preserve">## 44 17 7.53 0.004224</w:t>
      </w:r>
      <w:r>
        <w:br/>
      </w:r>
      <w:r>
        <w:rPr>
          <w:rStyle w:val="VerbatimChar"/>
        </w:rPr>
        <w:t xml:space="preserve">## 45 17 7.53 0.003849</w:t>
      </w:r>
      <w:r>
        <w:br/>
      </w:r>
      <w:r>
        <w:rPr>
          <w:rStyle w:val="VerbatimChar"/>
        </w:rPr>
        <w:t xml:space="preserve">## 46 17 7.54 0.003507</w:t>
      </w:r>
      <w:r>
        <w:br/>
      </w:r>
      <w:r>
        <w:rPr>
          <w:rStyle w:val="VerbatimChar"/>
        </w:rPr>
        <w:t xml:space="preserve">## 47 17 7.55 0.003195</w:t>
      </w:r>
      <w:r>
        <w:br/>
      </w:r>
      <w:r>
        <w:rPr>
          <w:rStyle w:val="VerbatimChar"/>
        </w:rPr>
        <w:t xml:space="preserve">## 48 17 7.55 0.002912</w:t>
      </w:r>
      <w:r>
        <w:br/>
      </w:r>
      <w:r>
        <w:rPr>
          <w:rStyle w:val="VerbatimChar"/>
        </w:rPr>
        <w:t xml:space="preserve">## 49 17 7.55 0.002653</w:t>
      </w:r>
      <w:r>
        <w:br/>
      </w:r>
      <w:r>
        <w:rPr>
          <w:rStyle w:val="VerbatimChar"/>
        </w:rPr>
        <w:t xml:space="preserve">## 50 17 7.56 0.002417</w:t>
      </w:r>
      <w:r>
        <w:br/>
      </w:r>
      <w:r>
        <w:rPr>
          <w:rStyle w:val="VerbatimChar"/>
        </w:rPr>
        <w:t xml:space="preserve">## 51 17 7.56 0.002202</w:t>
      </w:r>
      <w:r>
        <w:br/>
      </w:r>
      <w:r>
        <w:rPr>
          <w:rStyle w:val="VerbatimChar"/>
        </w:rPr>
        <w:t xml:space="preserve">## 52 17 7.56 0.002007</w:t>
      </w:r>
      <w:r>
        <w:br/>
      </w:r>
      <w:r>
        <w:rPr>
          <w:rStyle w:val="VerbatimChar"/>
        </w:rPr>
        <w:t xml:space="preserve">## 53 17 7.56 0.001829</w:t>
      </w:r>
      <w:r>
        <w:br/>
      </w:r>
      <w:r>
        <w:rPr>
          <w:rStyle w:val="VerbatimChar"/>
        </w:rPr>
        <w:t xml:space="preserve">## 54 17 7.57 0.001666</w:t>
      </w:r>
      <w:r>
        <w:br/>
      </w:r>
      <w:r>
        <w:rPr>
          <w:rStyle w:val="VerbatimChar"/>
        </w:rPr>
        <w:t xml:space="preserve">## 55 17 7.57 0.001518</w:t>
      </w:r>
      <w:r>
        <w:br/>
      </w:r>
      <w:r>
        <w:rPr>
          <w:rStyle w:val="VerbatimChar"/>
        </w:rPr>
        <w:t xml:space="preserve">## 56 17 7.57 0.001383</w:t>
      </w:r>
      <w:r>
        <w:br/>
      </w:r>
      <w:r>
        <w:rPr>
          <w:rStyle w:val="VerbatimChar"/>
        </w:rPr>
        <w:t xml:space="preserve">## 57 18 7.57 0.001260</w:t>
      </w:r>
      <w:r>
        <w:br/>
      </w:r>
      <w:r>
        <w:rPr>
          <w:rStyle w:val="VerbatimChar"/>
        </w:rPr>
        <w:t xml:space="preserve">## 58 18 7.57 0.001148</w:t>
      </w:r>
      <w:r>
        <w:br/>
      </w:r>
      <w:r>
        <w:rPr>
          <w:rStyle w:val="VerbatimChar"/>
        </w:rPr>
        <w:t xml:space="preserve">## 59 18 7.57 0.001046</w:t>
      </w:r>
    </w:p>
    <w:p>
      <w:pPr>
        <w:pStyle w:val="SourceCode"/>
      </w:pPr>
      <w:r>
        <w:rPr>
          <w:rStyle w:val="FunctionTok"/>
        </w:rPr>
        <w:t xml:space="preserve">varImp</w:t>
      </w:r>
      <w:r>
        <w:rPr>
          <w:rStyle w:val="NormalTok"/>
        </w:rPr>
        <w:t xml:space="preserve">(enet)</w:t>
      </w:r>
    </w:p>
    <w:p>
      <w:pPr>
        <w:pStyle w:val="SourceCode"/>
      </w:pPr>
      <w:r>
        <w:rPr>
          <w:rStyle w:val="VerbatimChar"/>
        </w:rPr>
        <w:t xml:space="preserve">## glmnet variable importance</w:t>
      </w:r>
      <w:r>
        <w:br/>
      </w:r>
      <w:r>
        <w:rPr>
          <w:rStyle w:val="VerbatimChar"/>
        </w:rPr>
        <w:t xml:space="preserve">## </w:t>
      </w:r>
      <w:r>
        <w:br/>
      </w:r>
      <w:r>
        <w:rPr>
          <w:rStyle w:val="VerbatimChar"/>
        </w:rPr>
        <w:t xml:space="preserve">##             Overall</w:t>
      </w:r>
      <w:r>
        <w:br/>
      </w:r>
      <w:r>
        <w:rPr>
          <w:rStyle w:val="VerbatimChar"/>
        </w:rPr>
        <w:t xml:space="preserve">## dbp         100.000</w:t>
      </w:r>
      <w:r>
        <w:br/>
      </w:r>
      <w:r>
        <w:rPr>
          <w:rStyle w:val="VerbatimChar"/>
        </w:rPr>
        <w:t xml:space="preserve">## fc3          77.502</w:t>
      </w:r>
      <w:r>
        <w:br/>
      </w:r>
      <w:r>
        <w:rPr>
          <w:rStyle w:val="VerbatimChar"/>
        </w:rPr>
        <w:t xml:space="preserve">## fc2          75.371</w:t>
      </w:r>
      <w:r>
        <w:br/>
      </w:r>
      <w:r>
        <w:rPr>
          <w:rStyle w:val="VerbatimChar"/>
        </w:rPr>
        <w:t xml:space="preserve">## pulm_adema1  50.531</w:t>
      </w:r>
      <w:r>
        <w:br/>
      </w:r>
      <w:r>
        <w:rPr>
          <w:rStyle w:val="VerbatimChar"/>
        </w:rPr>
        <w:t xml:space="preserve">## age          45.376</w:t>
      </w:r>
      <w:r>
        <w:br/>
      </w:r>
      <w:r>
        <w:rPr>
          <w:rStyle w:val="VerbatimChar"/>
        </w:rPr>
        <w:t xml:space="preserve">## fc4          40.578</w:t>
      </w:r>
      <w:r>
        <w:br/>
      </w:r>
      <w:r>
        <w:rPr>
          <w:rStyle w:val="VerbatimChar"/>
        </w:rPr>
        <w:t xml:space="preserve">## arr1         31.437</w:t>
      </w:r>
      <w:r>
        <w:br/>
      </w:r>
      <w:r>
        <w:rPr>
          <w:rStyle w:val="VerbatimChar"/>
        </w:rPr>
        <w:t xml:space="preserve">## wbc          30.409</w:t>
      </w:r>
      <w:r>
        <w:br/>
      </w:r>
      <w:r>
        <w:rPr>
          <w:rStyle w:val="VerbatimChar"/>
        </w:rPr>
        <w:t xml:space="preserve">## sex1         14.688</w:t>
      </w:r>
      <w:r>
        <w:br/>
      </w:r>
      <w:r>
        <w:rPr>
          <w:rStyle w:val="VerbatimChar"/>
        </w:rPr>
        <w:t xml:space="preserve">## asthma1      14.501</w:t>
      </w:r>
      <w:r>
        <w:br/>
      </w:r>
      <w:r>
        <w:rPr>
          <w:rStyle w:val="VerbatimChar"/>
        </w:rPr>
        <w:t xml:space="preserve">## fc1          14.457</w:t>
      </w:r>
      <w:r>
        <w:br/>
      </w:r>
      <w:r>
        <w:rPr>
          <w:rStyle w:val="VerbatimChar"/>
        </w:rPr>
        <w:t xml:space="preserve">## sex2          9.320</w:t>
      </w:r>
      <w:r>
        <w:br/>
      </w:r>
      <w:r>
        <w:rPr>
          <w:rStyle w:val="VerbatimChar"/>
        </w:rPr>
        <w:t xml:space="preserve">## diab1         8.879</w:t>
      </w:r>
      <w:r>
        <w:br/>
      </w:r>
      <w:r>
        <w:rPr>
          <w:rStyle w:val="VerbatimChar"/>
        </w:rPr>
        <w:t xml:space="preserve">## sbp           7.403</w:t>
      </w:r>
      <w:r>
        <w:br/>
      </w:r>
      <w:r>
        <w:rPr>
          <w:rStyle w:val="VerbatimChar"/>
        </w:rPr>
        <w:t xml:space="preserve">## alt           6.848</w:t>
      </w:r>
      <w:r>
        <w:br/>
      </w:r>
      <w:r>
        <w:rPr>
          <w:rStyle w:val="VerbatimChar"/>
        </w:rPr>
        <w:t xml:space="preserve">## obesity1      4.953</w:t>
      </w:r>
      <w:r>
        <w:br/>
      </w:r>
      <w:r>
        <w:rPr>
          <w:rStyle w:val="VerbatimChar"/>
        </w:rPr>
        <w:t xml:space="preserve">## esr           2.182</w:t>
      </w:r>
      <w:r>
        <w:br/>
      </w:r>
      <w:r>
        <w:rPr>
          <w:rStyle w:val="VerbatimChar"/>
        </w:rPr>
        <w:t xml:space="preserve">## sodium        0.000</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enet))</w:t>
      </w:r>
    </w:p>
    <w:p>
      <w:pPr>
        <w:pStyle w:val="FirstParagraph"/>
      </w:pPr>
      <w:r>
        <w:drawing>
          <wp:inline>
            <wp:extent cx="5334000" cy="4000500"/>
            <wp:effectExtent b="0" l="0" r="0" t="0"/>
            <wp:docPr descr="" title="" id="28" name="Picture"/>
            <a:graphic>
              <a:graphicData uri="http://schemas.openxmlformats.org/drawingml/2006/picture">
                <pic:pic>
                  <pic:nvPicPr>
                    <pic:cNvPr descr="hw7_files/figure-docx/elastic_net-1.pn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bookmarkEnd w:id="30"/>
    <w:bookmarkStart w:id="37" w:name="random-forest"/>
    <w:p>
      <w:pPr>
        <w:pStyle w:val="Heading3"/>
      </w:pPr>
      <w:r>
        <w:t xml:space="preserve">Random forest</w:t>
      </w:r>
    </w:p>
    <w:p>
      <w:pPr>
        <w:pStyle w:val="FirstParagraph"/>
      </w:pPr>
      <w:r>
        <w:t xml:space="preserve">Next we use random forest to train the model and compare performance. First we try a model with three different values for mtry, 10 forld cross validation and up sampling. The resulting accuracy = 0.57 and the most important variables include white blood cell count, age, serum sodium level, erythrocyte sedimentation rate, and liver enzym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mtry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col</w:t>
      </w:r>
      <w:r>
        <w:rPr>
          <w:rStyle w:val="NormalTok"/>
        </w:rPr>
        <w:t xml:space="preserve">(train_df)</w:t>
      </w:r>
      <w:r>
        <w:rPr>
          <w:rStyle w:val="SpecialCharTok"/>
        </w:rPr>
        <w:t xml:space="preserve">-</w:t>
      </w:r>
      <w:r>
        <w:rPr>
          <w:rStyle w:val="DecValTok"/>
        </w:rPr>
        <w:t xml:space="preserve">1</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_df)</w:t>
      </w:r>
      <w:r>
        <w:rPr>
          <w:rStyle w:val="SpecialCharTok"/>
        </w:rPr>
        <w:t xml:space="preserve">-</w:t>
      </w:r>
      <w:r>
        <w:rPr>
          <w:rStyle w:val="DecValTok"/>
        </w:rPr>
        <w:t xml:space="preserve">1</w:t>
      </w:r>
      <w:r>
        <w:rPr>
          <w:rStyle w:val="NormalTok"/>
        </w:rPr>
        <w:t xml:space="preserve">), </w:t>
      </w:r>
      <w:r>
        <w:rPr>
          <w:rStyle w:val="FloatTok"/>
        </w:rPr>
        <w:t xml:space="preserve">0.5</w:t>
      </w:r>
      <w:r>
        <w:rPr>
          <w:rStyle w:val="SpecialCharTok"/>
        </w:rPr>
        <w:t xml:space="preserve">*</w:t>
      </w:r>
      <w:r>
        <w:rPr>
          <w:rStyle w:val="FunctionTok"/>
        </w:rPr>
        <w:t xml:space="preserve">ncol</w:t>
      </w:r>
      <w:r>
        <w:rPr>
          <w:rStyle w:val="NormalTok"/>
        </w:rPr>
        <w:t xml:space="preserve">(train_df)</w:t>
      </w:r>
      <w:r>
        <w:rPr>
          <w:rStyle w:val="SpecialCharTok"/>
        </w:rPr>
        <w:t xml:space="preserve">-</w:t>
      </w:r>
      <w:r>
        <w:rPr>
          <w:rStyle w:val="DecValTok"/>
        </w:rPr>
        <w:t xml:space="preserve">1</w:t>
      </w:r>
      <w:r>
        <w:rPr>
          <w:rStyle w:val="NormalTok"/>
        </w:rPr>
        <w:t xml:space="preserve">)</w:t>
      </w:r>
      <w:r>
        <w:br/>
      </w:r>
      <w:r>
        <w:rPr>
          <w:rStyle w:val="NormalTok"/>
        </w:rPr>
        <w:t xml:space="preserve">mtry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round</w:t>
      </w:r>
      <w:r>
        <w:rPr>
          <w:rStyle w:val="NormalTok"/>
        </w:rPr>
        <w:t xml:space="preserve">(mtry))</w:t>
      </w:r>
      <w:r>
        <w:br/>
      </w:r>
      <w:r>
        <w:br/>
      </w:r>
      <w:r>
        <w:rPr>
          <w:rStyle w:val="NormalTok"/>
        </w:rPr>
        <w:t xml:space="preserve">rf </w:t>
      </w:r>
      <w:r>
        <w:rPr>
          <w:rStyle w:val="OtherTok"/>
        </w:rPr>
        <w:t xml:space="preserve">&lt;-</w:t>
      </w:r>
      <w:r>
        <w:rPr>
          <w:rStyle w:val="NormalTok"/>
        </w:rPr>
        <w:t xml:space="preserve"> </w:t>
      </w:r>
      <w:r>
        <w:br/>
      </w:r>
      <w:r>
        <w:rPr>
          <w:rStyle w:val="NormalTok"/>
        </w:rPr>
        <w:t xml:space="preserve">    </w:t>
      </w:r>
      <w:r>
        <w:rPr>
          <w:rStyle w:val="FunctionTok"/>
        </w:rPr>
        <w:t xml:space="preserve">train</w:t>
      </w:r>
      <w:r>
        <w:rPr>
          <w:rStyle w:val="NormalTok"/>
        </w:rPr>
        <w:t xml:space="preserve">(readmission </w:t>
      </w:r>
      <w:r>
        <w:rPr>
          <w:rStyle w:val="SpecialCharTok"/>
        </w:rPr>
        <w:t xml:space="preserve">~</w:t>
      </w:r>
      <w:r>
        <w:rPr>
          <w:rStyle w:val="NormalTok"/>
        </w:rPr>
        <w:t xml:space="preserve">., </w:t>
      </w:r>
      <w:r>
        <w:rPr>
          <w:rStyle w:val="AttributeTok"/>
        </w:rPr>
        <w:t xml:space="preserve">data =</w:t>
      </w:r>
      <w:r>
        <w:rPr>
          <w:rStyle w:val="NormalTok"/>
        </w:rPr>
        <w:t xml:space="preserve"> train_df,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metric =</w:t>
      </w:r>
      <w:r>
        <w:rPr>
          <w:rStyle w:val="NormalTok"/>
        </w:rPr>
        <w:t xml:space="preserve"> </w:t>
      </w:r>
      <w:r>
        <w:rPr>
          <w:rStyle w:val="StringTok"/>
        </w:rPr>
        <w:t xml:space="preserve">"Accuracy"</w:t>
      </w:r>
      <w:r>
        <w:rPr>
          <w:rStyle w:val="NormalTok"/>
        </w:rPr>
        <w:t xml:space="preserve">, </w:t>
      </w:r>
      <w:r>
        <w:br/>
      </w:r>
      <w:r>
        <w:rPr>
          <w:rStyle w:val="NormalTok"/>
        </w:rPr>
        <w:t xml:space="preserve">          </w:t>
      </w:r>
      <w:r>
        <w:rPr>
          <w:rStyle w:val="AttributeTok"/>
        </w:rPr>
        <w:t xml:space="preserve">tuneGrid =</w:t>
      </w:r>
      <w:r>
        <w:rPr>
          <w:rStyle w:val="NormalTok"/>
        </w:rPr>
        <w:t xml:space="preserve"> mtrygrid,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w:t>
      </w:r>
      <w:r>
        <w:rPr>
          <w:rStyle w:val="NormalTok"/>
        </w:rPr>
        <w:t xml:space="preserve">)</w:t>
      </w:r>
      <w:r>
        <w:br/>
      </w:r>
      <w:r>
        <w:br/>
      </w:r>
      <w:r>
        <w:rPr>
          <w:rStyle w:val="FunctionTok"/>
        </w:rPr>
        <w:t xml:space="preserve">confusionMatrix</w:t>
      </w:r>
      <w:r>
        <w:rPr>
          <w:rStyle w:val="NormalTok"/>
        </w:rPr>
        <w:t xml:space="preserve">(rf)</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1.6  4.3</w:t>
      </w:r>
      <w:r>
        <w:br/>
      </w:r>
      <w:r>
        <w:rPr>
          <w:rStyle w:val="VerbatimChar"/>
        </w:rPr>
        <w:t xml:space="preserve">##          1 39.0  5.1</w:t>
      </w:r>
      <w:r>
        <w:br/>
      </w:r>
      <w:r>
        <w:rPr>
          <w:rStyle w:val="VerbatimChar"/>
        </w:rPr>
        <w:t xml:space="preserve">##                             </w:t>
      </w:r>
      <w:r>
        <w:br/>
      </w:r>
      <w:r>
        <w:rPr>
          <w:rStyle w:val="VerbatimChar"/>
        </w:rPr>
        <w:t xml:space="preserve">##  Accuracy (average) : 0.5676</w:t>
      </w:r>
    </w:p>
    <w:p>
      <w:pPr>
        <w:pStyle w:val="SourceCode"/>
      </w:pPr>
      <w:r>
        <w:rPr>
          <w:rStyle w:val="FunctionTok"/>
        </w:rPr>
        <w:t xml:space="preserve">varImp</w:t>
      </w:r>
      <w:r>
        <w:rPr>
          <w:rStyle w:val="NormalTok"/>
        </w:rPr>
        <w:t xml:space="preserve">(rf)</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wbc         100.0000</w:t>
      </w:r>
      <w:r>
        <w:br/>
      </w:r>
      <w:r>
        <w:rPr>
          <w:rStyle w:val="VerbatimChar"/>
        </w:rPr>
        <w:t xml:space="preserve">## age          79.9993</w:t>
      </w:r>
      <w:r>
        <w:br/>
      </w:r>
      <w:r>
        <w:rPr>
          <w:rStyle w:val="VerbatimChar"/>
        </w:rPr>
        <w:t xml:space="preserve">## sodium       66.9959</w:t>
      </w:r>
      <w:r>
        <w:br/>
      </w:r>
      <w:r>
        <w:rPr>
          <w:rStyle w:val="VerbatimChar"/>
        </w:rPr>
        <w:t xml:space="preserve">## esr          62.5984</w:t>
      </w:r>
      <w:r>
        <w:br/>
      </w:r>
      <w:r>
        <w:rPr>
          <w:rStyle w:val="VerbatimChar"/>
        </w:rPr>
        <w:t xml:space="preserve">## alt          62.2725</w:t>
      </w:r>
      <w:r>
        <w:br/>
      </w:r>
      <w:r>
        <w:rPr>
          <w:rStyle w:val="VerbatimChar"/>
        </w:rPr>
        <w:t xml:space="preserve">## sbp          54.4215</w:t>
      </w:r>
      <w:r>
        <w:br/>
      </w:r>
      <w:r>
        <w:rPr>
          <w:rStyle w:val="VerbatimChar"/>
        </w:rPr>
        <w:t xml:space="preserve">## dbp          32.3142</w:t>
      </w:r>
      <w:r>
        <w:br/>
      </w:r>
      <w:r>
        <w:rPr>
          <w:rStyle w:val="VerbatimChar"/>
        </w:rPr>
        <w:t xml:space="preserve">## fc2          19.1211</w:t>
      </w:r>
      <w:r>
        <w:br/>
      </w:r>
      <w:r>
        <w:rPr>
          <w:rStyle w:val="VerbatimChar"/>
        </w:rPr>
        <w:t xml:space="preserve">## sex1         11.6588</w:t>
      </w:r>
      <w:r>
        <w:br/>
      </w:r>
      <w:r>
        <w:rPr>
          <w:rStyle w:val="VerbatimChar"/>
        </w:rPr>
        <w:t xml:space="preserve">## diab1         7.4065</w:t>
      </w:r>
      <w:r>
        <w:br/>
      </w:r>
      <w:r>
        <w:rPr>
          <w:rStyle w:val="VerbatimChar"/>
        </w:rPr>
        <w:t xml:space="preserve">## obesity1      4.6238</w:t>
      </w:r>
      <w:r>
        <w:br/>
      </w:r>
      <w:r>
        <w:rPr>
          <w:rStyle w:val="VerbatimChar"/>
        </w:rPr>
        <w:t xml:space="preserve">## fc3           3.8982</w:t>
      </w:r>
      <w:r>
        <w:br/>
      </w:r>
      <w:r>
        <w:rPr>
          <w:rStyle w:val="VerbatimChar"/>
        </w:rPr>
        <w:t xml:space="preserve">## pulm_adema1   2.6452</w:t>
      </w:r>
      <w:r>
        <w:br/>
      </w:r>
      <w:r>
        <w:rPr>
          <w:rStyle w:val="VerbatimChar"/>
        </w:rPr>
        <w:t xml:space="preserve">## arr1          2.4446</w:t>
      </w:r>
      <w:r>
        <w:br/>
      </w:r>
      <w:r>
        <w:rPr>
          <w:rStyle w:val="VerbatimChar"/>
        </w:rPr>
        <w:t xml:space="preserve">## fc1           1.8235</w:t>
      </w:r>
      <w:r>
        <w:br/>
      </w:r>
      <w:r>
        <w:rPr>
          <w:rStyle w:val="VerbatimChar"/>
        </w:rPr>
        <w:t xml:space="preserve">## asthma1       1.3106</w:t>
      </w:r>
      <w:r>
        <w:br/>
      </w:r>
      <w:r>
        <w:rPr>
          <w:rStyle w:val="VerbatimChar"/>
        </w:rPr>
        <w:t xml:space="preserve">## fc4           0.2125</w:t>
      </w:r>
      <w:r>
        <w:br/>
      </w:r>
      <w:r>
        <w:rPr>
          <w:rStyle w:val="VerbatimChar"/>
        </w:rPr>
        <w:t xml:space="preserve">## sex2          0.0000</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rf))</w:t>
      </w:r>
    </w:p>
    <w:p>
      <w:pPr>
        <w:pStyle w:val="FirstParagraph"/>
      </w:pPr>
      <w:r>
        <w:drawing>
          <wp:inline>
            <wp:extent cx="5334000" cy="4000500"/>
            <wp:effectExtent b="0" l="0" r="0" t="0"/>
            <wp:docPr descr="" title="" id="32" name="Picture"/>
            <a:graphic>
              <a:graphicData uri="http://schemas.openxmlformats.org/drawingml/2006/picture">
                <pic:pic>
                  <pic:nvPicPr>
                    <pic:cNvPr descr="hw7_files/figure-docx/RF-1.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rf</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ntree = 100, mtry = param$mtry) </w:t>
      </w:r>
      <w:r>
        <w:br/>
      </w:r>
      <w:r>
        <w:rPr>
          <w:rStyle w:val="VerbatimChar"/>
        </w:rPr>
        <w:t xml:space="preserve">##                Type of random forest: classification</w:t>
      </w:r>
      <w:r>
        <w:br/>
      </w:r>
      <w:r>
        <w:rPr>
          <w:rStyle w:val="VerbatimChar"/>
        </w:rPr>
        <w:t xml:space="preserve">##                      Number of trees: 100</w:t>
      </w:r>
      <w:r>
        <w:br/>
      </w:r>
      <w:r>
        <w:rPr>
          <w:rStyle w:val="VerbatimChar"/>
        </w:rPr>
        <w:t xml:space="preserve">## No. of variables tried at each split: 14</w:t>
      </w:r>
      <w:r>
        <w:br/>
      </w:r>
      <w:r>
        <w:rPr>
          <w:rStyle w:val="VerbatimChar"/>
        </w:rPr>
        <w:t xml:space="preserve">## </w:t>
      </w:r>
      <w:r>
        <w:br/>
      </w:r>
      <w:r>
        <w:rPr>
          <w:rStyle w:val="VerbatimChar"/>
        </w:rPr>
        <w:t xml:space="preserve">##         OOB estimate of  error rate: 48.21%</w:t>
      </w:r>
      <w:r>
        <w:br/>
      </w:r>
      <w:r>
        <w:rPr>
          <w:rStyle w:val="VerbatimChar"/>
        </w:rPr>
        <w:t xml:space="preserve">## Confusion matrix:</w:t>
      </w:r>
      <w:r>
        <w:br/>
      </w:r>
      <w:r>
        <w:rPr>
          <w:rStyle w:val="VerbatimChar"/>
        </w:rPr>
        <w:t xml:space="preserve">##    0  1 class.error</w:t>
      </w:r>
      <w:r>
        <w:br/>
      </w:r>
      <w:r>
        <w:rPr>
          <w:rStyle w:val="VerbatimChar"/>
        </w:rPr>
        <w:t xml:space="preserve">## 0 53 59   0.5267857</w:t>
      </w:r>
      <w:r>
        <w:br/>
      </w:r>
      <w:r>
        <w:rPr>
          <w:rStyle w:val="VerbatimChar"/>
        </w:rPr>
        <w:t xml:space="preserve">## 1 49 63   0.4375000</w:t>
      </w:r>
    </w:p>
    <w:p>
      <w:pPr>
        <w:pStyle w:val="SourceCode"/>
      </w:pPr>
      <w:r>
        <w:rPr>
          <w:rStyle w:val="FunctionTok"/>
        </w:rPr>
        <w:t xml:space="preserve">varImpPlot</w:t>
      </w:r>
      <w:r>
        <w:rPr>
          <w:rStyle w:val="NormalTok"/>
        </w:rPr>
        <w:t xml:space="preserve">(rf</w:t>
      </w:r>
      <w:r>
        <w:rPr>
          <w:rStyle w:val="SpecialCharTok"/>
        </w:rPr>
        <w:t xml:space="preserve">$</w:t>
      </w:r>
      <w:r>
        <w:rPr>
          <w:rStyle w:val="NormalTok"/>
        </w:rPr>
        <w:t xml:space="preserve">finalModel)</w:t>
      </w:r>
    </w:p>
    <w:p>
      <w:pPr>
        <w:pStyle w:val="FirstParagraph"/>
      </w:pPr>
      <w:r>
        <w:drawing>
          <wp:inline>
            <wp:extent cx="5334000" cy="4000500"/>
            <wp:effectExtent b="0" l="0" r="0" t="0"/>
            <wp:docPr descr="" title="" id="35" name="Picture"/>
            <a:graphic>
              <a:graphicData uri="http://schemas.openxmlformats.org/drawingml/2006/picture">
                <pic:pic>
                  <pic:nvPicPr>
                    <pic:cNvPr descr="hw7_files/figure-docx/RF-2.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bookmarkEnd w:id="37"/>
    <w:bookmarkStart w:id="38" w:name="gradient-boosting"/>
    <w:p>
      <w:pPr>
        <w:pStyle w:val="Heading3"/>
      </w:pPr>
      <w:r>
        <w:t xml:space="preserve">Gradient boosting</w:t>
      </w:r>
    </w:p>
    <w:p>
      <w:pPr>
        <w:pStyle w:val="FirstParagraph"/>
      </w:pPr>
      <w:r>
        <w:t xml:space="preserve">In this step we use gardient boosting to train the model. First we train a model holding all hyperparameters constant and no cross validation using using bootstrapping default. The resulting accuracy = 0.56 and the most important variables are white blood cell count, diastolic blood pressure, and serum sodium level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gbm1 </w:t>
      </w:r>
      <w:r>
        <w:rPr>
          <w:rStyle w:val="OtherTok"/>
        </w:rPr>
        <w:t xml:space="preserve">&lt;-</w:t>
      </w:r>
      <w:r>
        <w:rPr>
          <w:rStyle w:val="NormalTok"/>
        </w:rPr>
        <w:t xml:space="preserve"> </w:t>
      </w:r>
      <w:r>
        <w:br/>
      </w:r>
      <w:r>
        <w:rPr>
          <w:rStyle w:val="NormalTok"/>
        </w:rPr>
        <w:t xml:space="preserve">    </w:t>
      </w:r>
      <w:r>
        <w:rPr>
          <w:rStyle w:val="FunctionTok"/>
        </w:rPr>
        <w:t xml:space="preserve">train</w:t>
      </w:r>
      <w:r>
        <w:rPr>
          <w:rStyle w:val="NormalTok"/>
        </w:rPr>
        <w:t xml:space="preserve">(readmission </w:t>
      </w:r>
      <w:r>
        <w:rPr>
          <w:rStyle w:val="SpecialCharTok"/>
        </w:rPr>
        <w:t xml:space="preserve">~</w:t>
      </w:r>
      <w:r>
        <w:rPr>
          <w:rStyle w:val="NormalTok"/>
        </w:rPr>
        <w:t xml:space="preserve">., </w:t>
      </w:r>
      <w:r>
        <w:rPr>
          <w:rStyle w:val="AttributeTok"/>
        </w:rPr>
        <w:t xml:space="preserve">data =</w:t>
      </w:r>
      <w:r>
        <w:rPr>
          <w:rStyle w:val="NormalTok"/>
        </w:rPr>
        <w:t xml:space="preserve"> train_df,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 </w:t>
      </w:r>
      <w:r>
        <w:rPr>
          <w:rStyle w:val="AttributeTok"/>
        </w:rPr>
        <w:t xml:space="preserve">verbose =</w:t>
      </w:r>
      <w:r>
        <w:rPr>
          <w:rStyle w:val="NormalTok"/>
        </w:rPr>
        <w:t xml:space="preserve"> F,</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n.trees =</w:t>
      </w:r>
      <w:r>
        <w:rPr>
          <w:rStyle w:val="NormalTok"/>
        </w:rPr>
        <w:t xml:space="preserve"> </w:t>
      </w:r>
      <w:r>
        <w:rPr>
          <w:rStyle w:val="DecValTok"/>
        </w:rPr>
        <w:t xml:space="preserve">1000</w:t>
      </w:r>
      <w:r>
        <w:rPr>
          <w:rStyle w:val="NormalTok"/>
        </w:rPr>
        <w:t xml:space="preserve">, </w:t>
      </w:r>
      <w:r>
        <w:rPr>
          <w:rStyle w:val="AttributeTok"/>
        </w:rPr>
        <w:t xml:space="preserve">.shrinkage =</w:t>
      </w:r>
      <w:r>
        <w:rPr>
          <w:rStyle w:val="NormalTok"/>
        </w:rPr>
        <w:t xml:space="preserve"> </w:t>
      </w:r>
      <w:r>
        <w:rPr>
          <w:rStyle w:val="FloatTok"/>
        </w:rPr>
        <w:t xml:space="preserve">0.001</w:t>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NormalTok"/>
        </w:rPr>
        <w:t xml:space="preserve">, </w:t>
      </w:r>
      <w:r>
        <w:rPr>
          <w:rStyle w:val="AttributeTok"/>
        </w:rPr>
        <w:t xml:space="preserve">.n.minobsinnod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sampling=</w:t>
      </w:r>
      <w:r>
        <w:rPr>
          <w:rStyle w:val="StringTok"/>
        </w:rPr>
        <w:t xml:space="preserve">"up"</w:t>
      </w:r>
      <w:r>
        <w:rPr>
          <w:rStyle w:val="NormalTok"/>
        </w:rPr>
        <w:t xml:space="preserve">))</w:t>
      </w:r>
      <w:r>
        <w:br/>
      </w:r>
      <w:r>
        <w:br/>
      </w:r>
      <w:r>
        <w:rPr>
          <w:rStyle w:val="FunctionTok"/>
        </w:rPr>
        <w:t xml:space="preserve">confusionMatrix</w:t>
      </w:r>
      <w:r>
        <w:rPr>
          <w:rStyle w:val="NormalTok"/>
        </w:rPr>
        <w:t xml:space="preserve">(gbm1)</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1.1  4.6</w:t>
      </w:r>
      <w:r>
        <w:br/>
      </w:r>
      <w:r>
        <w:rPr>
          <w:rStyle w:val="VerbatimChar"/>
        </w:rPr>
        <w:t xml:space="preserve">##          1 39.7  4.6</w:t>
      </w:r>
      <w:r>
        <w:br/>
      </w:r>
      <w:r>
        <w:rPr>
          <w:rStyle w:val="VerbatimChar"/>
        </w:rPr>
        <w:t xml:space="preserve">##                             </w:t>
      </w:r>
      <w:r>
        <w:br/>
      </w:r>
      <w:r>
        <w:rPr>
          <w:rStyle w:val="VerbatimChar"/>
        </w:rPr>
        <w:t xml:space="preserve">##  Accuracy (average) : 0.5574</w:t>
      </w:r>
    </w:p>
    <w:p>
      <w:pPr>
        <w:pStyle w:val="SourceCode"/>
      </w:pPr>
      <w:r>
        <w:rPr>
          <w:rStyle w:val="FunctionTok"/>
        </w:rPr>
        <w:t xml:space="preserve">varImp</w:t>
      </w:r>
      <w:r>
        <w:rPr>
          <w:rStyle w:val="NormalTok"/>
        </w:rPr>
        <w:t xml:space="preserve">(gbm1)</w:t>
      </w:r>
    </w:p>
    <w:p>
      <w:pPr>
        <w:pStyle w:val="SourceCode"/>
      </w:pPr>
      <w:r>
        <w:rPr>
          <w:rStyle w:val="VerbatimChar"/>
        </w:rPr>
        <w:t xml:space="preserve">## gbm variable importance</w:t>
      </w:r>
      <w:r>
        <w:br/>
      </w:r>
      <w:r>
        <w:rPr>
          <w:rStyle w:val="VerbatimChar"/>
        </w:rPr>
        <w:t xml:space="preserve">## </w:t>
      </w:r>
      <w:r>
        <w:br/>
      </w:r>
      <w:r>
        <w:rPr>
          <w:rStyle w:val="VerbatimChar"/>
        </w:rPr>
        <w:t xml:space="preserve">##              Overall</w:t>
      </w:r>
      <w:r>
        <w:br/>
      </w:r>
      <w:r>
        <w:rPr>
          <w:rStyle w:val="VerbatimChar"/>
        </w:rPr>
        <w:t xml:space="preserve">## wbc         100.0000</w:t>
      </w:r>
      <w:r>
        <w:br/>
      </w:r>
      <w:r>
        <w:rPr>
          <w:rStyle w:val="VerbatimChar"/>
        </w:rPr>
        <w:t xml:space="preserve">## dbp          96.9419</w:t>
      </w:r>
      <w:r>
        <w:br/>
      </w:r>
      <w:r>
        <w:rPr>
          <w:rStyle w:val="VerbatimChar"/>
        </w:rPr>
        <w:t xml:space="preserve">## sbp          87.3556</w:t>
      </w:r>
      <w:r>
        <w:br/>
      </w:r>
      <w:r>
        <w:rPr>
          <w:rStyle w:val="VerbatimChar"/>
        </w:rPr>
        <w:t xml:space="preserve">## age          31.6705</w:t>
      </w:r>
      <w:r>
        <w:br/>
      </w:r>
      <w:r>
        <w:rPr>
          <w:rStyle w:val="VerbatimChar"/>
        </w:rPr>
        <w:t xml:space="preserve">## fc2           3.0793</w:t>
      </w:r>
      <w:r>
        <w:br/>
      </w:r>
      <w:r>
        <w:rPr>
          <w:rStyle w:val="VerbatimChar"/>
        </w:rPr>
        <w:t xml:space="preserve">## esr           0.2593</w:t>
      </w:r>
      <w:r>
        <w:br/>
      </w:r>
      <w:r>
        <w:rPr>
          <w:rStyle w:val="VerbatimChar"/>
        </w:rPr>
        <w:t xml:space="preserve">## sodium        0.2258</w:t>
      </w:r>
      <w:r>
        <w:br/>
      </w:r>
      <w:r>
        <w:rPr>
          <w:rStyle w:val="VerbatimChar"/>
        </w:rPr>
        <w:t xml:space="preserve">## asthma1       0.0000</w:t>
      </w:r>
      <w:r>
        <w:br/>
      </w:r>
      <w:r>
        <w:rPr>
          <w:rStyle w:val="VerbatimChar"/>
        </w:rPr>
        <w:t xml:space="preserve">## arr1          0.0000</w:t>
      </w:r>
      <w:r>
        <w:br/>
      </w:r>
      <w:r>
        <w:rPr>
          <w:rStyle w:val="VerbatimChar"/>
        </w:rPr>
        <w:t xml:space="preserve">## fc1           0.0000</w:t>
      </w:r>
      <w:r>
        <w:br/>
      </w:r>
      <w:r>
        <w:rPr>
          <w:rStyle w:val="VerbatimChar"/>
        </w:rPr>
        <w:t xml:space="preserve">## sex1          0.0000</w:t>
      </w:r>
      <w:r>
        <w:br/>
      </w:r>
      <w:r>
        <w:rPr>
          <w:rStyle w:val="VerbatimChar"/>
        </w:rPr>
        <w:t xml:space="preserve">## fc3           0.0000</w:t>
      </w:r>
      <w:r>
        <w:br/>
      </w:r>
      <w:r>
        <w:rPr>
          <w:rStyle w:val="VerbatimChar"/>
        </w:rPr>
        <w:t xml:space="preserve">## pulm_adema1   0.0000</w:t>
      </w:r>
      <w:r>
        <w:br/>
      </w:r>
      <w:r>
        <w:rPr>
          <w:rStyle w:val="VerbatimChar"/>
        </w:rPr>
        <w:t xml:space="preserve">## sex2          0.0000</w:t>
      </w:r>
      <w:r>
        <w:br/>
      </w:r>
      <w:r>
        <w:rPr>
          <w:rStyle w:val="VerbatimChar"/>
        </w:rPr>
        <w:t xml:space="preserve">## diab1         0.0000</w:t>
      </w:r>
      <w:r>
        <w:br/>
      </w:r>
      <w:r>
        <w:rPr>
          <w:rStyle w:val="VerbatimChar"/>
        </w:rPr>
        <w:t xml:space="preserve">## fc4           0.0000</w:t>
      </w:r>
      <w:r>
        <w:br/>
      </w:r>
      <w:r>
        <w:rPr>
          <w:rStyle w:val="VerbatimChar"/>
        </w:rPr>
        <w:t xml:space="preserve">## obesity1      0.0000</w:t>
      </w:r>
      <w:r>
        <w:br/>
      </w:r>
      <w:r>
        <w:rPr>
          <w:rStyle w:val="VerbatimChar"/>
        </w:rPr>
        <w:t xml:space="preserve">## alt           0.0000</w:t>
      </w:r>
    </w:p>
    <w:p>
      <w:pPr>
        <w:pStyle w:val="FirstParagraph"/>
      </w:pPr>
      <w:r>
        <w:t xml:space="preserve">Next we use gradient boosting to train a model with tuned hyperparameters. The resulting accuracy = 0.90 though the model may not be the best for classification due very low sensitivity and high specifici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gridgbm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shrinkage=</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01</w:t>
      </w:r>
      <w:r>
        <w:rPr>
          <w:rStyle w:val="NormalTok"/>
        </w:rPr>
        <w:t xml:space="preserve">), </w:t>
      </w:r>
      <w:r>
        <w:rPr>
          <w:rStyle w:val="AttributeTok"/>
        </w:rPr>
        <w:t xml:space="preserve">interaction.dept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n.minobsinnode=</w:t>
      </w:r>
      <w:r>
        <w:rPr>
          <w:rStyle w:val="DecValTok"/>
        </w:rPr>
        <w:t xml:space="preserve">10</w:t>
      </w:r>
      <w:r>
        <w:rPr>
          <w:rStyle w:val="NormalTok"/>
        </w:rPr>
        <w:t xml:space="preserve">)</w:t>
      </w:r>
      <w:r>
        <w:br/>
      </w:r>
      <w:r>
        <w:br/>
      </w:r>
      <w:r>
        <w:rPr>
          <w:rStyle w:val="NormalTok"/>
        </w:rPr>
        <w:t xml:space="preserve">gbm2 </w:t>
      </w:r>
      <w:r>
        <w:rPr>
          <w:rStyle w:val="OtherTok"/>
        </w:rPr>
        <w:t xml:space="preserve">&lt;-</w:t>
      </w:r>
      <w:r>
        <w:rPr>
          <w:rStyle w:val="NormalTok"/>
        </w:rPr>
        <w:t xml:space="preserve"> </w:t>
      </w:r>
      <w:r>
        <w:br/>
      </w:r>
      <w:r>
        <w:rPr>
          <w:rStyle w:val="NormalTok"/>
        </w:rPr>
        <w:t xml:space="preserve">    </w:t>
      </w:r>
      <w:r>
        <w:rPr>
          <w:rStyle w:val="FunctionTok"/>
        </w:rPr>
        <w:t xml:space="preserve">train</w:t>
      </w:r>
      <w:r>
        <w:rPr>
          <w:rStyle w:val="NormalTok"/>
        </w:rPr>
        <w:t xml:space="preserve">(readmission </w:t>
      </w:r>
      <w:r>
        <w:rPr>
          <w:rStyle w:val="SpecialCharTok"/>
        </w:rPr>
        <w:t xml:space="preserve">~</w:t>
      </w:r>
      <w:r>
        <w:rPr>
          <w:rStyle w:val="NormalTok"/>
        </w:rPr>
        <w:t xml:space="preserve">., </w:t>
      </w:r>
      <w:r>
        <w:rPr>
          <w:rStyle w:val="AttributeTok"/>
        </w:rPr>
        <w:t xml:space="preserve">data=</w:t>
      </w:r>
      <w:r>
        <w:rPr>
          <w:rStyle w:val="NormalTok"/>
        </w:rPr>
        <w:t xml:space="preserve">train_df, </w:t>
      </w:r>
      <w:r>
        <w:rPr>
          <w:rStyle w:val="AttributeTok"/>
        </w:rPr>
        <w:t xml:space="preserve">method=</w:t>
      </w:r>
      <w:r>
        <w:rPr>
          <w:rStyle w:val="StringTok"/>
        </w:rPr>
        <w:t xml:space="preserve">"gbm"</w:t>
      </w:r>
      <w:r>
        <w:rPr>
          <w:rStyle w:val="NormalTok"/>
        </w:rPr>
        <w:t xml:space="preserve">, </w:t>
      </w:r>
      <w:r>
        <w:rPr>
          <w:rStyle w:val="AttributeTok"/>
        </w:rPr>
        <w:t xml:space="preserve">distribution=</w:t>
      </w:r>
      <w:r>
        <w:rPr>
          <w:rStyle w:val="StringTok"/>
        </w:rPr>
        <w:t xml:space="preserve">"bernoulli"</w:t>
      </w:r>
      <w:r>
        <w:rPr>
          <w:rStyle w:val="NormalTok"/>
        </w:rPr>
        <w:t xml:space="preserve">, </w:t>
      </w:r>
      <w:r>
        <w:rPr>
          <w:rStyle w:val="AttributeTok"/>
        </w:rPr>
        <w:t xml:space="preserve">verbose=</w:t>
      </w:r>
      <w:r>
        <w:rPr>
          <w:rStyle w:val="NormalTok"/>
        </w:rPr>
        <w:t xml:space="preserve">F, </w:t>
      </w:r>
      <w:r>
        <w:rPr>
          <w:rStyle w:val="AttributeTok"/>
        </w:rPr>
        <w:t xml:space="preserve">tuneGrid=</w:t>
      </w:r>
      <w:r>
        <w:rPr>
          <w:rStyle w:val="NormalTok"/>
        </w:rPr>
        <w:t xml:space="preserve">gridgbm, </w:t>
      </w:r>
      <w:r>
        <w:br/>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sampling=</w:t>
      </w:r>
      <w:r>
        <w:rPr>
          <w:rStyle w:val="StringTok"/>
        </w:rPr>
        <w:t xml:space="preserve">"up"</w:t>
      </w:r>
      <w:r>
        <w:rPr>
          <w:rStyle w:val="NormalTok"/>
        </w:rPr>
        <w:t xml:space="preserve">))</w:t>
      </w:r>
      <w:r>
        <w:br/>
      </w:r>
      <w:r>
        <w:br/>
      </w:r>
      <w:r>
        <w:rPr>
          <w:rStyle w:val="FunctionTok"/>
        </w:rPr>
        <w:t xml:space="preserve">confusionMatrix</w:t>
      </w:r>
      <w:r>
        <w:rPr>
          <w:rStyle w:val="NormalTok"/>
        </w:rPr>
        <w:t xml:space="preserve">(gbm2)</w:t>
      </w:r>
    </w:p>
    <w:p>
      <w:pPr>
        <w:pStyle w:val="SourceCode"/>
      </w:pPr>
      <w:r>
        <w:rPr>
          <w:rStyle w:val="VerbatimChar"/>
        </w:rPr>
        <w:t xml:space="preserve">## Bootstrapped (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0.2  9.8</w:t>
      </w:r>
      <w:r>
        <w:br/>
      </w:r>
      <w:r>
        <w:rPr>
          <w:rStyle w:val="VerbatimChar"/>
        </w:rPr>
        <w:t xml:space="preserve">##          1  0.0  0.0</w:t>
      </w:r>
      <w:r>
        <w:br/>
      </w:r>
      <w:r>
        <w:rPr>
          <w:rStyle w:val="VerbatimChar"/>
        </w:rPr>
        <w:t xml:space="preserve">##                             </w:t>
      </w:r>
      <w:r>
        <w:br/>
      </w:r>
      <w:r>
        <w:rPr>
          <w:rStyle w:val="VerbatimChar"/>
        </w:rPr>
        <w:t xml:space="preserve">##  Accuracy (average) : 0.9016</w:t>
      </w:r>
    </w:p>
    <w:bookmarkEnd w:id="38"/>
    <w:bookmarkStart w:id="39" w:name="model-perforance"/>
    <w:p>
      <w:pPr>
        <w:pStyle w:val="Heading3"/>
      </w:pPr>
      <w:r>
        <w:t xml:space="preserve">Model perforance</w:t>
      </w:r>
    </w:p>
    <w:p>
      <w:pPr>
        <w:pStyle w:val="FirstParagraph"/>
      </w:pPr>
      <w:r>
        <w:t xml:space="preserve">In comparing different model performance trained using different algorithms, models fit using gradient boosting with tuned hyperparameters shows the highest accuracy (0.90). However, the model may not be the best for classification due very low sensitivity and high specificity. By contrast, the model trained using logistic regression (accuracy = 0.61) and elastic net (accuracy = 0.56) show lower accuracy but better sensitivity and specificity which are important metrics in classification. Looking at the variable importance from both these models such as diastolic blood pressure, classes of angina pectoris of last year, and pulmonary edema could be inofrmative in further developing other models for predictions that can perform better.</w:t>
      </w:r>
    </w:p>
    <w:bookmarkEnd w:id="39"/>
    <w:bookmarkStart w:id="43" w:name="predections"/>
    <w:p>
      <w:pPr>
        <w:pStyle w:val="Heading3"/>
      </w:pPr>
      <w:r>
        <w:t xml:space="preserve">Predections</w:t>
      </w:r>
    </w:p>
    <w:p>
      <w:pPr>
        <w:pStyle w:val="FirstParagraph"/>
      </w:pPr>
      <w:r>
        <w:t xml:space="preserve">Since it had better sensitivity and specificty and slightly higher accuracy compared to the model from elastic net, we use the logistic regression model to make predictions on the testing data. The resulting accuracy = 0.58 which remains low and would need further training to improve accuracy but there’s balance in sensitivity (.60) and specificity (0.58) which means the model is learning and better at classification compared to the gradient boosting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Make predictions in test set</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glm, test_df)</w:t>
      </w:r>
      <w:r>
        <w:br/>
      </w:r>
      <w:r>
        <w:br/>
      </w:r>
      <w:r>
        <w:rPr>
          <w:rStyle w:val="CommentTok"/>
        </w:rPr>
        <w:t xml:space="preserve">#Get evaluation metrics from test set</w:t>
      </w:r>
      <w:r>
        <w:br/>
      </w:r>
      <w:r>
        <w:rPr>
          <w:rStyle w:val="FunctionTok"/>
        </w:rPr>
        <w:t xml:space="preserve">confusionMatrix</w:t>
      </w:r>
      <w:r>
        <w:rPr>
          <w:rStyle w:val="NormalTok"/>
        </w:rPr>
        <w:t xml:space="preserve">(preds, test_df</w:t>
      </w:r>
      <w:r>
        <w:rPr>
          <w:rStyle w:val="SpecialCharTok"/>
        </w:rPr>
        <w:t xml:space="preserve">$</w:t>
      </w:r>
      <w:r>
        <w:rPr>
          <w:rStyle w:val="NormalTok"/>
        </w:rPr>
        <w:t xml:space="preserve">readmission,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66  19</w:t>
      </w:r>
      <w:r>
        <w:br/>
      </w:r>
      <w:r>
        <w:rPr>
          <w:rStyle w:val="VerbatimChar"/>
        </w:rPr>
        <w:t xml:space="preserve">##          1 196  28</w:t>
      </w:r>
      <w:r>
        <w:br/>
      </w:r>
      <w:r>
        <w:rPr>
          <w:rStyle w:val="VerbatimChar"/>
        </w:rPr>
        <w:t xml:space="preserve">##                                           </w:t>
      </w:r>
      <w:r>
        <w:br/>
      </w:r>
      <w:r>
        <w:rPr>
          <w:rStyle w:val="VerbatimChar"/>
        </w:rPr>
        <w:t xml:space="preserve">##                Accuracy : 0.5776          </w:t>
      </w:r>
      <w:r>
        <w:br/>
      </w:r>
      <w:r>
        <w:rPr>
          <w:rStyle w:val="VerbatimChar"/>
        </w:rPr>
        <w:t xml:space="preserve">##                  95% CI : (0.5334, 0.6209)</w:t>
      </w:r>
      <w:r>
        <w:br/>
      </w:r>
      <w:r>
        <w:rPr>
          <w:rStyle w:val="VerbatimChar"/>
        </w:rPr>
        <w:t xml:space="preserve">##     No Information Rate : 0.9077          </w:t>
      </w:r>
      <w:r>
        <w:br/>
      </w:r>
      <w:r>
        <w:rPr>
          <w:rStyle w:val="VerbatimChar"/>
        </w:rPr>
        <w:t xml:space="preserve">##     P-Value [Acc &gt; NIR] : 1               </w:t>
      </w:r>
      <w:r>
        <w:br/>
      </w:r>
      <w:r>
        <w:rPr>
          <w:rStyle w:val="VerbatimChar"/>
        </w:rPr>
        <w:t xml:space="preserve">##                                           </w:t>
      </w:r>
      <w:r>
        <w:br/>
      </w:r>
      <w:r>
        <w:rPr>
          <w:rStyle w:val="VerbatimChar"/>
        </w:rPr>
        <w:t xml:space="preserve">##                   Kappa : 0.063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9574         </w:t>
      </w:r>
      <w:r>
        <w:br/>
      </w:r>
      <w:r>
        <w:rPr>
          <w:rStyle w:val="VerbatimChar"/>
        </w:rPr>
        <w:t xml:space="preserve">##             Specificity : 0.57576         </w:t>
      </w:r>
      <w:r>
        <w:br/>
      </w:r>
      <w:r>
        <w:rPr>
          <w:rStyle w:val="VerbatimChar"/>
        </w:rPr>
        <w:t xml:space="preserve">##          Pos Pred Value : 0.12500         </w:t>
      </w:r>
      <w:r>
        <w:br/>
      </w:r>
      <w:r>
        <w:rPr>
          <w:rStyle w:val="VerbatimChar"/>
        </w:rPr>
        <w:t xml:space="preserve">##          Neg Pred Value : 0.93333         </w:t>
      </w:r>
      <w:r>
        <w:br/>
      </w:r>
      <w:r>
        <w:rPr>
          <w:rStyle w:val="VerbatimChar"/>
        </w:rPr>
        <w:t xml:space="preserve">##              Prevalence : 0.09234         </w:t>
      </w:r>
      <w:r>
        <w:br/>
      </w:r>
      <w:r>
        <w:rPr>
          <w:rStyle w:val="VerbatimChar"/>
        </w:rPr>
        <w:t xml:space="preserve">##          Detection Rate : 0.05501         </w:t>
      </w:r>
      <w:r>
        <w:br/>
      </w:r>
      <w:r>
        <w:rPr>
          <w:rStyle w:val="VerbatimChar"/>
        </w:rPr>
        <w:t xml:space="preserve">##    Detection Prevalence : 0.44008         </w:t>
      </w:r>
      <w:r>
        <w:br/>
      </w:r>
      <w:r>
        <w:rPr>
          <w:rStyle w:val="VerbatimChar"/>
        </w:rPr>
        <w:t xml:space="preserve">##       Balanced Accuracy : 0.58575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FunctionTok"/>
        </w:rPr>
        <w:t xml:space="preserve">varImp</w:t>
      </w:r>
      <w:r>
        <w:rPr>
          <w:rStyle w:val="NormalTok"/>
        </w:rPr>
        <w:t xml:space="preserve">(glm)</w:t>
      </w:r>
    </w:p>
    <w:p>
      <w:pPr>
        <w:pStyle w:val="SourceCode"/>
      </w:pPr>
      <w:r>
        <w:rPr>
          <w:rStyle w:val="VerbatimChar"/>
        </w:rPr>
        <w:t xml:space="preserve">## glm variable importance</w:t>
      </w:r>
      <w:r>
        <w:br/>
      </w:r>
      <w:r>
        <w:rPr>
          <w:rStyle w:val="VerbatimChar"/>
        </w:rPr>
        <w:t xml:space="preserve">## </w:t>
      </w:r>
      <w:r>
        <w:br/>
      </w:r>
      <w:r>
        <w:rPr>
          <w:rStyle w:val="VerbatimChar"/>
        </w:rPr>
        <w:t xml:space="preserve">##              Overall</w:t>
      </w:r>
      <w:r>
        <w:br/>
      </w:r>
      <w:r>
        <w:rPr>
          <w:rStyle w:val="VerbatimChar"/>
        </w:rPr>
        <w:t xml:space="preserve">## fc2         100.0000</w:t>
      </w:r>
      <w:r>
        <w:br/>
      </w:r>
      <w:r>
        <w:rPr>
          <w:rStyle w:val="VerbatimChar"/>
        </w:rPr>
        <w:t xml:space="preserve">## dbp          82.9558</w:t>
      </w:r>
      <w:r>
        <w:br/>
      </w:r>
      <w:r>
        <w:rPr>
          <w:rStyle w:val="VerbatimChar"/>
        </w:rPr>
        <w:t xml:space="preserve">## fc3          81.3083</w:t>
      </w:r>
      <w:r>
        <w:br/>
      </w:r>
      <w:r>
        <w:rPr>
          <w:rStyle w:val="VerbatimChar"/>
        </w:rPr>
        <w:t xml:space="preserve">## pulm_adema1  68.4427</w:t>
      </w:r>
      <w:r>
        <w:br/>
      </w:r>
      <w:r>
        <w:rPr>
          <w:rStyle w:val="VerbatimChar"/>
        </w:rPr>
        <w:t xml:space="preserve">## arr1         64.4322</w:t>
      </w:r>
      <w:r>
        <w:br/>
      </w:r>
      <w:r>
        <w:rPr>
          <w:rStyle w:val="VerbatimChar"/>
        </w:rPr>
        <w:t xml:space="preserve">## age          58.4738</w:t>
      </w:r>
      <w:r>
        <w:br/>
      </w:r>
      <w:r>
        <w:rPr>
          <w:rStyle w:val="VerbatimChar"/>
        </w:rPr>
        <w:t xml:space="preserve">## asthma1      43.5784</w:t>
      </w:r>
      <w:r>
        <w:br/>
      </w:r>
      <w:r>
        <w:rPr>
          <w:rStyle w:val="VerbatimChar"/>
        </w:rPr>
        <w:t xml:space="preserve">## wbc          31.1440</w:t>
      </w:r>
      <w:r>
        <w:br/>
      </w:r>
      <w:r>
        <w:rPr>
          <w:rStyle w:val="VerbatimChar"/>
        </w:rPr>
        <w:t xml:space="preserve">## esr          20.0983</w:t>
      </w:r>
      <w:r>
        <w:br/>
      </w:r>
      <w:r>
        <w:rPr>
          <w:rStyle w:val="VerbatimChar"/>
        </w:rPr>
        <w:t xml:space="preserve">## obesity1     15.5169</w:t>
      </w:r>
      <w:r>
        <w:br/>
      </w:r>
      <w:r>
        <w:rPr>
          <w:rStyle w:val="VerbatimChar"/>
        </w:rPr>
        <w:t xml:space="preserve">## sex1         15.3214</w:t>
      </w:r>
      <w:r>
        <w:br/>
      </w:r>
      <w:r>
        <w:rPr>
          <w:rStyle w:val="VerbatimChar"/>
        </w:rPr>
        <w:t xml:space="preserve">## diab1        13.9028</w:t>
      </w:r>
      <w:r>
        <w:br/>
      </w:r>
      <w:r>
        <w:rPr>
          <w:rStyle w:val="VerbatimChar"/>
        </w:rPr>
        <w:t xml:space="preserve">## sbp          10.8922</w:t>
      </w:r>
      <w:r>
        <w:br/>
      </w:r>
      <w:r>
        <w:rPr>
          <w:rStyle w:val="VerbatimChar"/>
        </w:rPr>
        <w:t xml:space="preserve">## alt           8.2266</w:t>
      </w:r>
      <w:r>
        <w:br/>
      </w:r>
      <w:r>
        <w:rPr>
          <w:rStyle w:val="VerbatimChar"/>
        </w:rPr>
        <w:t xml:space="preserve">## sodium        5.4316</w:t>
      </w:r>
      <w:r>
        <w:br/>
      </w:r>
      <w:r>
        <w:rPr>
          <w:rStyle w:val="VerbatimChar"/>
        </w:rPr>
        <w:t xml:space="preserve">## fc4           0.6675</w:t>
      </w:r>
      <w:r>
        <w:br/>
      </w:r>
      <w:r>
        <w:rPr>
          <w:rStyle w:val="VerbatimChar"/>
        </w:rPr>
        <w:t xml:space="preserve">## sex2          0.2983</w:t>
      </w:r>
      <w:r>
        <w:br/>
      </w:r>
      <w:r>
        <w:rPr>
          <w:rStyle w:val="VerbatimChar"/>
        </w:rPr>
        <w:t xml:space="preserve">## fc1           0.0000</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glm))</w:t>
      </w:r>
    </w:p>
    <w:p>
      <w:pPr>
        <w:pStyle w:val="FirstParagraph"/>
      </w:pPr>
      <w:r>
        <w:drawing>
          <wp:inline>
            <wp:extent cx="5334000" cy="4000500"/>
            <wp:effectExtent b="0" l="0" r="0" t="0"/>
            <wp:docPr descr="" title="" id="41" name="Picture"/>
            <a:graphic>
              <a:graphicData uri="http://schemas.openxmlformats.org/drawingml/2006/picture">
                <pic:pic>
                  <pic:nvPicPr>
                    <pic:cNvPr descr="hw7_files/figure-docx/predictions-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_hw7</dc:title>
  <dc:creator/>
  <cp:keywords/>
  <dcterms:created xsi:type="dcterms:W3CDTF">2023-03-07T22:28:34Z</dcterms:created>
  <dcterms:modified xsi:type="dcterms:W3CDTF">2023-03-07T22: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